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3F60BE" w14:textId="77777777" w:rsidR="00193C3F" w:rsidRPr="008973E3" w:rsidRDefault="00193C3F" w:rsidP="005B3C6D">
      <w:pPr>
        <w:spacing w:after="60"/>
        <w:ind w:right="-1"/>
        <w:jc w:val="center"/>
        <w:rPr>
          <w:rFonts w:ascii="Century Gothic" w:hAnsi="Century Gothic"/>
          <w:sz w:val="20"/>
          <w:szCs w:val="20"/>
          <w:u w:val="single"/>
        </w:rPr>
      </w:pPr>
    </w:p>
    <w:p w14:paraId="32C39A95" w14:textId="77777777" w:rsidR="00A530B9" w:rsidRDefault="00A530B9" w:rsidP="00FB3711">
      <w:pPr>
        <w:spacing w:after="60"/>
        <w:ind w:right="-1"/>
        <w:jc w:val="center"/>
        <w:rPr>
          <w:rFonts w:ascii="Century Gothic" w:hAnsi="Century Gothic"/>
          <w:u w:val="single"/>
        </w:rPr>
      </w:pPr>
    </w:p>
    <w:p w14:paraId="1653D3E2" w14:textId="57EFB56D" w:rsidR="006A686F" w:rsidRPr="005352FC" w:rsidRDefault="00D60CE7" w:rsidP="00FB3711">
      <w:pPr>
        <w:spacing w:after="60"/>
        <w:ind w:right="-1"/>
        <w:jc w:val="center"/>
        <w:rPr>
          <w:rFonts w:ascii="Century Gothic" w:hAnsi="Century Gothic"/>
          <w:u w:val="single"/>
        </w:rPr>
      </w:pPr>
      <w:r>
        <w:rPr>
          <w:b/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76BDFCB9" wp14:editId="220FF6CF">
            <wp:simplePos x="0" y="0"/>
            <wp:positionH relativeFrom="margin">
              <wp:align>center</wp:align>
            </wp:positionH>
            <wp:positionV relativeFrom="paragraph">
              <wp:posOffset>22860</wp:posOffset>
            </wp:positionV>
            <wp:extent cx="4747260" cy="335280"/>
            <wp:effectExtent l="0" t="0" r="0" b="7620"/>
            <wp:wrapNone/>
            <wp:docPr id="1" name="Picture 1" descr="La Trompette Grey Logo">
              <a:extLst xmlns:a="http://schemas.openxmlformats.org/drawingml/2006/main">
                <a:ext uri="{FF2B5EF4-FFF2-40B4-BE49-F238E27FC236}">
                  <a16:creationId xmlns:a16="http://schemas.microsoft.com/office/drawing/2014/main" id="{D00CC261-FC62-4378-8E58-C7E50EE318E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a Trompette Grey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198D47" w14:textId="6191F8EE" w:rsidR="005A32D6" w:rsidRPr="001601FE" w:rsidRDefault="005A32D6" w:rsidP="00FB3711">
      <w:pPr>
        <w:tabs>
          <w:tab w:val="left" w:pos="6510"/>
        </w:tabs>
        <w:spacing w:after="60" w:line="240" w:lineRule="auto"/>
        <w:ind w:right="-1"/>
        <w:jc w:val="center"/>
        <w:rPr>
          <w:rFonts w:ascii="Arial" w:hAnsi="Arial" w:cs="Arial"/>
          <w:b/>
        </w:rPr>
      </w:pPr>
    </w:p>
    <w:p w14:paraId="3B32FBAC" w14:textId="77777777" w:rsidR="00926B19" w:rsidRPr="00AF393D" w:rsidRDefault="00926B19" w:rsidP="00AF393D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53529C5C" w14:textId="77777777" w:rsidR="00593D62" w:rsidRPr="00AF393D" w:rsidRDefault="00593D62" w:rsidP="00AF393D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175332F5" w14:textId="5C513AFC" w:rsidR="00BD20AD" w:rsidRDefault="005C5298" w:rsidP="00BD20AD">
      <w:pPr>
        <w:tabs>
          <w:tab w:val="left" w:pos="4665"/>
        </w:tabs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ET LUNCH</w:t>
      </w:r>
    </w:p>
    <w:p w14:paraId="36F92B51" w14:textId="7E9371BF" w:rsidR="00EB06C3" w:rsidRDefault="00534E25" w:rsidP="00EB06C3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ample Menu</w:t>
      </w:r>
    </w:p>
    <w:p w14:paraId="47DC6024" w14:textId="77777777" w:rsidR="002B399D" w:rsidRDefault="002B399D" w:rsidP="00EB06C3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2A0123A1" w14:textId="77777777" w:rsidR="0014195E" w:rsidRDefault="0014195E" w:rsidP="00EB06C3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54416FBE" w14:textId="77777777" w:rsidR="002B399D" w:rsidRDefault="002B399D" w:rsidP="002B399D">
      <w:pPr>
        <w:spacing w:after="120" w:line="240" w:lineRule="auto"/>
        <w:jc w:val="center"/>
        <w:rPr>
          <w:rFonts w:ascii="Arial" w:hAnsi="Arial" w:cs="Arial"/>
          <w:b/>
        </w:rPr>
      </w:pPr>
      <w:r w:rsidRPr="00EE40A8">
        <w:rPr>
          <w:rFonts w:ascii="Arial" w:hAnsi="Arial" w:cs="Arial"/>
          <w:b/>
        </w:rPr>
        <w:t>White Peach Bellini - £1</w:t>
      </w:r>
      <w:r>
        <w:rPr>
          <w:rFonts w:ascii="Arial" w:hAnsi="Arial" w:cs="Arial"/>
          <w:b/>
        </w:rPr>
        <w:t>6</w:t>
      </w:r>
    </w:p>
    <w:p w14:paraId="19F45D5A" w14:textId="261DE3BA" w:rsidR="002B399D" w:rsidRPr="002B399D" w:rsidRDefault="002B399D" w:rsidP="002B399D">
      <w:pPr>
        <w:spacing w:after="120" w:line="240" w:lineRule="auto"/>
        <w:jc w:val="center"/>
        <w:rPr>
          <w:rFonts w:ascii="Arial" w:hAnsi="Arial" w:cs="Arial"/>
          <w:b/>
        </w:rPr>
      </w:pPr>
      <w:bookmarkStart w:id="0" w:name="_Hlk211592826"/>
      <w:r>
        <w:rPr>
          <w:rFonts w:ascii="Arial" w:hAnsi="Arial" w:cs="Arial"/>
          <w:b/>
        </w:rPr>
        <w:t>W</w:t>
      </w:r>
      <w:r w:rsidRPr="002B399D">
        <w:rPr>
          <w:rFonts w:ascii="Arial" w:hAnsi="Arial" w:cs="Arial"/>
          <w:b/>
        </w:rPr>
        <w:t>ine of the day</w:t>
      </w:r>
      <w:r>
        <w:rPr>
          <w:rFonts w:ascii="Arial" w:hAnsi="Arial" w:cs="Arial"/>
          <w:b/>
        </w:rPr>
        <w:t xml:space="preserve"> -</w:t>
      </w:r>
      <w:r w:rsidRPr="002B399D">
        <w:rPr>
          <w:rFonts w:ascii="Arial" w:hAnsi="Arial" w:cs="Arial"/>
          <w:b/>
        </w:rPr>
        <w:t xml:space="preserve"> £10 per glass (125ml)</w:t>
      </w:r>
    </w:p>
    <w:bookmarkEnd w:id="0"/>
    <w:p w14:paraId="6BBA58E8" w14:textId="77777777" w:rsidR="001602C4" w:rsidRPr="003F4B5F" w:rsidRDefault="001602C4" w:rsidP="003F4B5F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1439A31B" w14:textId="77777777" w:rsidR="003126B1" w:rsidRPr="003F4B5F" w:rsidRDefault="003126B1" w:rsidP="003F4B5F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35318603" w14:textId="65E3733E" w:rsidR="00926B19" w:rsidRDefault="001F6353" w:rsidP="00D859CF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Cs/>
        </w:rPr>
        <w:t>H</w:t>
      </w:r>
      <w:r w:rsidR="00150B67">
        <w:rPr>
          <w:rFonts w:ascii="Arial" w:hAnsi="Arial" w:cs="Arial"/>
          <w:bCs/>
        </w:rPr>
        <w:t xml:space="preserve">ouse </w:t>
      </w:r>
      <w:r w:rsidR="00B13CA8">
        <w:rPr>
          <w:rFonts w:ascii="Arial" w:hAnsi="Arial" w:cs="Arial"/>
          <w:bCs/>
        </w:rPr>
        <w:t>baked</w:t>
      </w:r>
      <w:r w:rsidR="00150B67">
        <w:rPr>
          <w:rFonts w:ascii="Arial" w:hAnsi="Arial" w:cs="Arial"/>
          <w:bCs/>
        </w:rPr>
        <w:t xml:space="preserve"> sourdough bread and Brittany</w:t>
      </w:r>
      <w:r w:rsidR="00883F1D">
        <w:rPr>
          <w:rFonts w:ascii="Arial" w:hAnsi="Arial" w:cs="Arial"/>
          <w:bCs/>
        </w:rPr>
        <w:t xml:space="preserve"> salted</w:t>
      </w:r>
      <w:r w:rsidR="00150B67">
        <w:rPr>
          <w:rFonts w:ascii="Arial" w:hAnsi="Arial" w:cs="Arial"/>
          <w:bCs/>
        </w:rPr>
        <w:t xml:space="preserve"> butter</w:t>
      </w:r>
    </w:p>
    <w:p w14:paraId="351E2FB0" w14:textId="77777777" w:rsidR="00926B19" w:rsidRPr="007F5E5A" w:rsidRDefault="00926B19" w:rsidP="003F4B5F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5F27D655" w14:textId="77777777" w:rsidR="00883F1D" w:rsidRPr="007F5E5A" w:rsidRDefault="00883F1D" w:rsidP="003F4B5F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3BB378CB" w14:textId="535E82D8" w:rsidR="00B323B5" w:rsidRPr="00CB0684" w:rsidRDefault="00926B19" w:rsidP="00F80502">
      <w:pPr>
        <w:spacing w:after="60"/>
        <w:jc w:val="center"/>
        <w:rPr>
          <w:rFonts w:ascii="Arial" w:hAnsi="Arial" w:cs="Arial"/>
          <w:b/>
          <w:sz w:val="24"/>
          <w:szCs w:val="24"/>
        </w:rPr>
      </w:pPr>
      <w:bookmarkStart w:id="1" w:name="_Hlk49439178"/>
      <w:r w:rsidRPr="00CB0684">
        <w:rPr>
          <w:rFonts w:ascii="Arial" w:hAnsi="Arial" w:cs="Arial"/>
          <w:b/>
          <w:sz w:val="24"/>
          <w:szCs w:val="24"/>
        </w:rPr>
        <w:t>Starters</w:t>
      </w:r>
    </w:p>
    <w:p w14:paraId="5CD55400" w14:textId="3BED02F4" w:rsidR="00450D60" w:rsidRDefault="00450D60" w:rsidP="00450D60">
      <w:pPr>
        <w:spacing w:after="8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talian tomatoes, tonnato dressing, capers, aged pecorino and watercress</w:t>
      </w:r>
    </w:p>
    <w:p w14:paraId="23DA0795" w14:textId="067F4DB9" w:rsidR="00EA25CC" w:rsidRDefault="00EA25CC" w:rsidP="00EA25CC">
      <w:pPr>
        <w:spacing w:after="60"/>
        <w:jc w:val="center"/>
        <w:rPr>
          <w:rFonts w:ascii="Arial" w:hAnsi="Arial" w:cs="Arial"/>
          <w:bCs/>
        </w:rPr>
      </w:pPr>
      <w:r w:rsidRPr="00B64509">
        <w:rPr>
          <w:rFonts w:ascii="Arial" w:hAnsi="Arial" w:cs="Arial"/>
          <w:bCs/>
        </w:rPr>
        <w:t>Foie gras and chicken liver parfait, Sauternes, p</w:t>
      </w:r>
      <w:r>
        <w:rPr>
          <w:rFonts w:ascii="Arial" w:hAnsi="Arial" w:cs="Arial"/>
          <w:bCs/>
        </w:rPr>
        <w:t>umpkin seeds</w:t>
      </w:r>
      <w:r w:rsidRPr="00B64509">
        <w:rPr>
          <w:rFonts w:ascii="Arial" w:hAnsi="Arial" w:cs="Arial"/>
          <w:bCs/>
        </w:rPr>
        <w:t xml:space="preserve"> and toasted brioche</w:t>
      </w:r>
    </w:p>
    <w:p w14:paraId="1986F531" w14:textId="77777777" w:rsidR="00331ECA" w:rsidRDefault="00331ECA" w:rsidP="003F4B5F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17A8674F" w14:textId="77777777" w:rsidR="00CB1DD1" w:rsidRDefault="00CB1DD1" w:rsidP="003F4B5F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166F4DAE" w14:textId="5ADC95E6" w:rsidR="00D72D9A" w:rsidRPr="00CB0684" w:rsidRDefault="00926B19" w:rsidP="00127E86">
      <w:pPr>
        <w:spacing w:after="60"/>
        <w:jc w:val="center"/>
        <w:rPr>
          <w:rFonts w:ascii="Arial" w:hAnsi="Arial" w:cs="Arial"/>
          <w:b/>
          <w:sz w:val="24"/>
          <w:szCs w:val="24"/>
        </w:rPr>
      </w:pPr>
      <w:r w:rsidRPr="00CB0684">
        <w:rPr>
          <w:rFonts w:ascii="Arial" w:hAnsi="Arial" w:cs="Arial"/>
          <w:b/>
          <w:sz w:val="24"/>
          <w:szCs w:val="24"/>
        </w:rPr>
        <w:t>Mains</w:t>
      </w:r>
    </w:p>
    <w:p w14:paraId="3FCA4EAF" w14:textId="35EB045E" w:rsidR="00354BA9" w:rsidRPr="001C756B" w:rsidRDefault="001C756B" w:rsidP="001C756B">
      <w:pPr>
        <w:spacing w:after="60" w:line="240" w:lineRule="auto"/>
        <w:jc w:val="center"/>
        <w:rPr>
          <w:rFonts w:ascii="Arial" w:hAnsi="Arial" w:cs="Arial"/>
          <w:bCs/>
          <w:lang w:val="fr-FR"/>
        </w:rPr>
      </w:pPr>
      <w:r w:rsidRPr="001C756B">
        <w:rPr>
          <w:rFonts w:ascii="Arial" w:hAnsi="Arial" w:cs="Arial"/>
          <w:bCs/>
          <w:lang w:val="fr-FR"/>
        </w:rPr>
        <w:t xml:space="preserve">Devonshire duck, </w:t>
      </w:r>
      <w:r>
        <w:rPr>
          <w:rFonts w:ascii="Arial" w:hAnsi="Arial" w:cs="Arial"/>
          <w:bCs/>
          <w:lang w:val="fr-FR"/>
        </w:rPr>
        <w:t>petit</w:t>
      </w:r>
      <w:r w:rsidRPr="00426B6F">
        <w:rPr>
          <w:rFonts w:ascii="Arial" w:hAnsi="Arial" w:cs="Arial"/>
          <w:bCs/>
          <w:lang w:val="fr-FR"/>
        </w:rPr>
        <w:t xml:space="preserve"> pois à la française, </w:t>
      </w:r>
      <w:proofErr w:type="spellStart"/>
      <w:r w:rsidRPr="00426B6F">
        <w:rPr>
          <w:rFonts w:ascii="Arial" w:hAnsi="Arial" w:cs="Arial"/>
          <w:bCs/>
          <w:lang w:val="fr-FR"/>
        </w:rPr>
        <w:t>crisp</w:t>
      </w:r>
      <w:proofErr w:type="spellEnd"/>
      <w:r w:rsidRPr="00426B6F">
        <w:rPr>
          <w:rFonts w:ascii="Arial" w:hAnsi="Arial" w:cs="Arial"/>
          <w:bCs/>
          <w:lang w:val="fr-FR"/>
        </w:rPr>
        <w:t xml:space="preserve"> </w:t>
      </w:r>
      <w:proofErr w:type="spellStart"/>
      <w:r w:rsidRPr="00426B6F">
        <w:rPr>
          <w:rFonts w:ascii="Arial" w:hAnsi="Arial" w:cs="Arial"/>
          <w:bCs/>
          <w:lang w:val="fr-FR"/>
        </w:rPr>
        <w:t>potato</w:t>
      </w:r>
      <w:proofErr w:type="spellEnd"/>
      <w:r w:rsidRPr="00426B6F">
        <w:rPr>
          <w:rFonts w:ascii="Arial" w:hAnsi="Arial" w:cs="Arial"/>
          <w:bCs/>
          <w:lang w:val="fr-FR"/>
        </w:rPr>
        <w:t xml:space="preserve"> galette and </w:t>
      </w:r>
      <w:proofErr w:type="spellStart"/>
      <w:r w:rsidRPr="00426B6F">
        <w:rPr>
          <w:rFonts w:ascii="Arial" w:hAnsi="Arial" w:cs="Arial"/>
          <w:bCs/>
          <w:lang w:val="fr-FR"/>
        </w:rPr>
        <w:t>roasting</w:t>
      </w:r>
      <w:proofErr w:type="spellEnd"/>
      <w:r w:rsidRPr="00426B6F">
        <w:rPr>
          <w:rFonts w:ascii="Arial" w:hAnsi="Arial" w:cs="Arial"/>
          <w:bCs/>
          <w:lang w:val="fr-FR"/>
        </w:rPr>
        <w:t xml:space="preserve"> </w:t>
      </w:r>
      <w:proofErr w:type="spellStart"/>
      <w:r w:rsidRPr="00426B6F">
        <w:rPr>
          <w:rFonts w:ascii="Arial" w:hAnsi="Arial" w:cs="Arial"/>
          <w:bCs/>
          <w:lang w:val="fr-FR"/>
        </w:rPr>
        <w:t>juices</w:t>
      </w:r>
      <w:proofErr w:type="spellEnd"/>
    </w:p>
    <w:p w14:paraId="7F37E6A2" w14:textId="06C4F276" w:rsidR="00E152A9" w:rsidRPr="00583C3C" w:rsidRDefault="002F2FBB" w:rsidP="00E152A9">
      <w:pPr>
        <w:spacing w:after="8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oast</w:t>
      </w:r>
      <w:r w:rsidR="00D866E7">
        <w:rPr>
          <w:rFonts w:ascii="Arial" w:hAnsi="Arial" w:cs="Arial"/>
          <w:bCs/>
        </w:rPr>
        <w:t xml:space="preserve"> </w:t>
      </w:r>
      <w:r w:rsidR="00623223">
        <w:rPr>
          <w:rFonts w:ascii="Arial" w:hAnsi="Arial" w:cs="Arial"/>
          <w:bCs/>
        </w:rPr>
        <w:t>cod</w:t>
      </w:r>
      <w:r w:rsidR="005A4666" w:rsidRPr="00583C3C">
        <w:rPr>
          <w:rFonts w:ascii="Arial" w:hAnsi="Arial" w:cs="Arial"/>
          <w:bCs/>
        </w:rPr>
        <w:t xml:space="preserve"> with </w:t>
      </w:r>
      <w:r w:rsidR="00E152A9" w:rsidRPr="00583C3C">
        <w:rPr>
          <w:rFonts w:ascii="Arial" w:hAnsi="Arial" w:cs="Arial"/>
          <w:bCs/>
        </w:rPr>
        <w:t xml:space="preserve">mussels, baby </w:t>
      </w:r>
      <w:proofErr w:type="spellStart"/>
      <w:r w:rsidR="00E152A9" w:rsidRPr="00583C3C">
        <w:rPr>
          <w:rFonts w:ascii="Arial" w:hAnsi="Arial" w:cs="Arial"/>
          <w:bCs/>
        </w:rPr>
        <w:t>lou</w:t>
      </w:r>
      <w:proofErr w:type="spellEnd"/>
      <w:r w:rsidR="00E152A9" w:rsidRPr="00583C3C">
        <w:rPr>
          <w:rFonts w:ascii="Arial" w:hAnsi="Arial" w:cs="Arial"/>
          <w:bCs/>
        </w:rPr>
        <w:t xml:space="preserve"> potatoes, </w:t>
      </w:r>
      <w:proofErr w:type="spellStart"/>
      <w:r w:rsidR="005A4666" w:rsidRPr="00583C3C">
        <w:rPr>
          <w:rFonts w:ascii="Arial" w:hAnsi="Arial" w:cs="Arial"/>
          <w:bCs/>
        </w:rPr>
        <w:t>tenderstem</w:t>
      </w:r>
      <w:proofErr w:type="spellEnd"/>
      <w:r w:rsidR="005A4666" w:rsidRPr="00583C3C">
        <w:rPr>
          <w:rFonts w:ascii="Arial" w:hAnsi="Arial" w:cs="Arial"/>
          <w:bCs/>
        </w:rPr>
        <w:t xml:space="preserve"> </w:t>
      </w:r>
      <w:r w:rsidR="00355F05" w:rsidRPr="00583C3C">
        <w:rPr>
          <w:rFonts w:ascii="Arial" w:hAnsi="Arial" w:cs="Arial"/>
          <w:bCs/>
        </w:rPr>
        <w:t xml:space="preserve">broccoli, </w:t>
      </w:r>
      <w:r w:rsidR="00E152A9" w:rsidRPr="00583C3C">
        <w:rPr>
          <w:rFonts w:ascii="Arial" w:hAnsi="Arial" w:cs="Arial"/>
          <w:bCs/>
        </w:rPr>
        <w:t xml:space="preserve">chives and beurre </w:t>
      </w:r>
      <w:proofErr w:type="spellStart"/>
      <w:r w:rsidR="00E152A9" w:rsidRPr="00583C3C">
        <w:rPr>
          <w:rFonts w:ascii="Arial" w:hAnsi="Arial" w:cs="Arial"/>
          <w:bCs/>
        </w:rPr>
        <w:t>blanc</w:t>
      </w:r>
      <w:proofErr w:type="spellEnd"/>
    </w:p>
    <w:p w14:paraId="0C03773A" w14:textId="77777777" w:rsidR="006C7F2B" w:rsidRPr="00583C3C" w:rsidRDefault="006C7F2B" w:rsidP="003F4B5F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180E29DA" w14:textId="77777777" w:rsidR="00D27032" w:rsidRPr="00583C3C" w:rsidRDefault="00D27032" w:rsidP="003F4B5F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18018DE1" w14:textId="64A4DAA8" w:rsidR="00612EBE" w:rsidRPr="00F87725" w:rsidRDefault="00926B19" w:rsidP="00C874B6">
      <w:pPr>
        <w:spacing w:after="60"/>
        <w:jc w:val="center"/>
        <w:rPr>
          <w:rFonts w:ascii="Arial" w:hAnsi="Arial" w:cs="Arial"/>
          <w:b/>
          <w:bCs/>
          <w:sz w:val="24"/>
          <w:szCs w:val="24"/>
        </w:rPr>
      </w:pPr>
      <w:r w:rsidRPr="00F87725">
        <w:rPr>
          <w:rFonts w:ascii="Arial" w:hAnsi="Arial" w:cs="Arial"/>
          <w:b/>
          <w:sz w:val="24"/>
          <w:szCs w:val="24"/>
        </w:rPr>
        <w:t>Desserts</w:t>
      </w:r>
    </w:p>
    <w:p w14:paraId="7F576ED5" w14:textId="77777777" w:rsidR="00831A9E" w:rsidRDefault="00831A9E" w:rsidP="00831A9E">
      <w:pPr>
        <w:spacing w:after="60" w:line="240" w:lineRule="auto"/>
        <w:jc w:val="center"/>
        <w:rPr>
          <w:rFonts w:ascii="Arial" w:hAnsi="Arial" w:cs="Arial"/>
          <w:bCs/>
        </w:rPr>
      </w:pPr>
      <w:r w:rsidRPr="002C3132">
        <w:rPr>
          <w:rFonts w:ascii="Arial" w:hAnsi="Arial" w:cs="Arial"/>
          <w:bCs/>
        </w:rPr>
        <w:t>Vanilla panna</w:t>
      </w:r>
      <w:r>
        <w:rPr>
          <w:rFonts w:ascii="Arial" w:hAnsi="Arial" w:cs="Arial"/>
          <w:bCs/>
        </w:rPr>
        <w:t xml:space="preserve"> </w:t>
      </w:r>
      <w:r w:rsidRPr="002C3132">
        <w:rPr>
          <w:rFonts w:ascii="Arial" w:hAnsi="Arial" w:cs="Arial"/>
          <w:bCs/>
        </w:rPr>
        <w:t>cotta</w:t>
      </w:r>
      <w:r>
        <w:rPr>
          <w:rFonts w:ascii="Arial" w:hAnsi="Arial" w:cs="Arial"/>
          <w:bCs/>
        </w:rPr>
        <w:t>,</w:t>
      </w:r>
      <w:r w:rsidRPr="002C3132">
        <w:rPr>
          <w:rFonts w:ascii="Arial" w:hAnsi="Arial" w:cs="Arial"/>
          <w:bCs/>
        </w:rPr>
        <w:t xml:space="preserve"> English strawberries</w:t>
      </w:r>
      <w:r>
        <w:rPr>
          <w:rFonts w:ascii="Arial" w:hAnsi="Arial" w:cs="Arial"/>
          <w:bCs/>
        </w:rPr>
        <w:t xml:space="preserve">, poppy seed meringues and lemon verbena </w:t>
      </w:r>
    </w:p>
    <w:p w14:paraId="536CD450" w14:textId="77777777" w:rsidR="00A01209" w:rsidRPr="00BE3FF5" w:rsidRDefault="00A01209" w:rsidP="00A01209">
      <w:pPr>
        <w:spacing w:after="6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trawberry sorbet and blackcurrant ice cream</w:t>
      </w:r>
    </w:p>
    <w:p w14:paraId="703E2940" w14:textId="77777777" w:rsidR="00150B67" w:rsidRPr="00BB608C" w:rsidRDefault="00150B67" w:rsidP="00CB0684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3128C1CE" w14:textId="77777777" w:rsidR="00EF1802" w:rsidRPr="00BB608C" w:rsidRDefault="00EF1802" w:rsidP="003F4B5F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3908EFF8" w14:textId="6E17B17C" w:rsidR="001602C4" w:rsidRPr="00BB608C" w:rsidRDefault="00883F1D" w:rsidP="001602C4">
      <w:pPr>
        <w:spacing w:after="60"/>
        <w:jc w:val="center"/>
        <w:rPr>
          <w:rFonts w:ascii="Arial" w:hAnsi="Arial" w:cs="Arial"/>
        </w:rPr>
      </w:pPr>
      <w:r w:rsidRPr="00BB608C">
        <w:rPr>
          <w:rFonts w:ascii="Arial" w:hAnsi="Arial" w:cs="Arial"/>
        </w:rPr>
        <w:t>Petit fours</w:t>
      </w:r>
    </w:p>
    <w:p w14:paraId="224DCA80" w14:textId="77777777" w:rsidR="00883F1D" w:rsidRPr="00BB608C" w:rsidRDefault="00883F1D" w:rsidP="00AF393D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46AFE4FB" w14:textId="77777777" w:rsidR="00883F1D" w:rsidRPr="00BB608C" w:rsidRDefault="00883F1D" w:rsidP="00AF393D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38E502B6" w14:textId="5761EEAC" w:rsidR="008A0E55" w:rsidRPr="00CB0684" w:rsidRDefault="00926B19" w:rsidP="00917613">
      <w:pPr>
        <w:spacing w:after="60"/>
        <w:jc w:val="center"/>
        <w:rPr>
          <w:rFonts w:ascii="Arial" w:hAnsi="Arial" w:cs="Arial"/>
          <w:b/>
          <w:sz w:val="24"/>
          <w:szCs w:val="24"/>
        </w:rPr>
      </w:pPr>
      <w:r w:rsidRPr="00CB0684">
        <w:rPr>
          <w:rFonts w:ascii="Arial" w:hAnsi="Arial" w:cs="Arial"/>
          <w:b/>
          <w:sz w:val="24"/>
          <w:szCs w:val="24"/>
        </w:rPr>
        <w:t>Three C</w:t>
      </w:r>
      <w:r w:rsidR="001602C4" w:rsidRPr="00CB0684">
        <w:rPr>
          <w:rFonts w:ascii="Arial" w:hAnsi="Arial" w:cs="Arial"/>
          <w:b/>
          <w:sz w:val="24"/>
          <w:szCs w:val="24"/>
        </w:rPr>
        <w:t>o</w:t>
      </w:r>
      <w:r w:rsidRPr="00CB0684">
        <w:rPr>
          <w:rFonts w:ascii="Arial" w:hAnsi="Arial" w:cs="Arial"/>
          <w:b/>
          <w:sz w:val="24"/>
          <w:szCs w:val="24"/>
        </w:rPr>
        <w:t xml:space="preserve">urses </w:t>
      </w:r>
      <w:r w:rsidR="00917613" w:rsidRPr="00CB0684">
        <w:rPr>
          <w:rFonts w:ascii="Arial" w:hAnsi="Arial" w:cs="Arial"/>
          <w:b/>
          <w:sz w:val="24"/>
          <w:szCs w:val="24"/>
        </w:rPr>
        <w:t>£</w:t>
      </w:r>
      <w:r w:rsidR="002C4E35" w:rsidRPr="00CB0684">
        <w:rPr>
          <w:rFonts w:ascii="Arial" w:hAnsi="Arial" w:cs="Arial"/>
          <w:b/>
          <w:sz w:val="24"/>
          <w:szCs w:val="24"/>
        </w:rPr>
        <w:t>45.00</w:t>
      </w:r>
    </w:p>
    <w:bookmarkEnd w:id="1"/>
    <w:p w14:paraId="4614117D" w14:textId="1857756E" w:rsidR="00AB498B" w:rsidRPr="008B1A84" w:rsidRDefault="00AB498B" w:rsidP="008B1A84">
      <w:pPr>
        <w:spacing w:after="60"/>
        <w:jc w:val="center"/>
        <w:rPr>
          <w:rFonts w:ascii="Arial" w:hAnsi="Arial" w:cs="Arial"/>
          <w:bCs/>
          <w:color w:val="000000" w:themeColor="text1"/>
        </w:rPr>
      </w:pPr>
      <w:r w:rsidRPr="008B1A84">
        <w:rPr>
          <w:rFonts w:ascii="Arial" w:hAnsi="Arial" w:cs="Arial"/>
          <w:bCs/>
          <w:color w:val="000000" w:themeColor="text1"/>
        </w:rPr>
        <w:t>Coffee: £5.50. Mineral water: £</w:t>
      </w:r>
      <w:r w:rsidR="006D0C26">
        <w:rPr>
          <w:rFonts w:ascii="Arial" w:hAnsi="Arial" w:cs="Arial"/>
          <w:bCs/>
          <w:color w:val="000000" w:themeColor="text1"/>
        </w:rPr>
        <w:t>5</w:t>
      </w:r>
      <w:r w:rsidRPr="008B1A84">
        <w:rPr>
          <w:rFonts w:ascii="Arial" w:hAnsi="Arial" w:cs="Arial"/>
          <w:bCs/>
          <w:color w:val="000000" w:themeColor="text1"/>
        </w:rPr>
        <w:t>.</w:t>
      </w:r>
      <w:r w:rsidR="006D0C26">
        <w:rPr>
          <w:rFonts w:ascii="Arial" w:hAnsi="Arial" w:cs="Arial"/>
          <w:bCs/>
          <w:color w:val="000000" w:themeColor="text1"/>
        </w:rPr>
        <w:t>0</w:t>
      </w:r>
      <w:r w:rsidRPr="008B1A84">
        <w:rPr>
          <w:rFonts w:ascii="Arial" w:hAnsi="Arial" w:cs="Arial"/>
          <w:bCs/>
          <w:color w:val="000000" w:themeColor="text1"/>
        </w:rPr>
        <w:t>0. Filtered water: complimentary</w:t>
      </w:r>
    </w:p>
    <w:p w14:paraId="0AEFBCEF" w14:textId="7A6C8122" w:rsidR="00AB498B" w:rsidRPr="008B1A84" w:rsidRDefault="00AB498B" w:rsidP="008B1A84">
      <w:pPr>
        <w:spacing w:after="60"/>
        <w:jc w:val="center"/>
        <w:rPr>
          <w:rFonts w:ascii="Arial" w:hAnsi="Arial" w:cs="Arial"/>
          <w:bCs/>
          <w:color w:val="000000" w:themeColor="text1"/>
        </w:rPr>
      </w:pPr>
      <w:r w:rsidRPr="008B1A84">
        <w:rPr>
          <w:rFonts w:ascii="Arial" w:hAnsi="Arial" w:cs="Arial"/>
          <w:bCs/>
          <w:color w:val="000000" w:themeColor="text1"/>
        </w:rPr>
        <w:t>An optional 1</w:t>
      </w:r>
      <w:r w:rsidR="000A3874">
        <w:rPr>
          <w:rFonts w:ascii="Arial" w:hAnsi="Arial" w:cs="Arial"/>
          <w:bCs/>
          <w:color w:val="000000" w:themeColor="text1"/>
        </w:rPr>
        <w:t>2.5</w:t>
      </w:r>
      <w:r w:rsidRPr="008B1A84">
        <w:rPr>
          <w:rFonts w:ascii="Arial" w:hAnsi="Arial" w:cs="Arial"/>
          <w:bCs/>
          <w:color w:val="000000" w:themeColor="text1"/>
        </w:rPr>
        <w:t>% service charge will be added to your bill.</w:t>
      </w:r>
    </w:p>
    <w:p w14:paraId="7E72A789" w14:textId="504C6342" w:rsidR="00976C41" w:rsidRPr="00546E8E" w:rsidRDefault="00976C41" w:rsidP="00AF393D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54060E0C" w14:textId="77777777" w:rsidR="00883F1D" w:rsidRPr="00546E8E" w:rsidRDefault="00883F1D" w:rsidP="00AF393D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169DE9C1" w14:textId="456D2BDD" w:rsidR="00AB498B" w:rsidRDefault="00AB498B" w:rsidP="00AB498B">
      <w:pPr>
        <w:spacing w:after="60" w:line="240" w:lineRule="auto"/>
        <w:ind w:right="-1"/>
        <w:jc w:val="center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Food allergies and </w:t>
      </w:r>
      <w:r w:rsidR="00D60CE7">
        <w:rPr>
          <w:rFonts w:ascii="Arial" w:hAnsi="Arial" w:cs="Arial"/>
          <w:b/>
        </w:rPr>
        <w:t>intolerances</w:t>
      </w:r>
      <w:r>
        <w:rPr>
          <w:rFonts w:ascii="Arial" w:hAnsi="Arial" w:cs="Arial"/>
          <w:b/>
        </w:rPr>
        <w:t>:</w:t>
      </w:r>
    </w:p>
    <w:p w14:paraId="439828C8" w14:textId="77777777" w:rsidR="0076058E" w:rsidRDefault="00AB498B" w:rsidP="0076058E">
      <w:pPr>
        <w:spacing w:after="60" w:line="240" w:lineRule="auto"/>
        <w:jc w:val="center"/>
        <w:outlineLvl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Please advise us of any dietary requirements.  Whilst we do all we can to accommodate guests with food </w:t>
      </w:r>
    </w:p>
    <w:p w14:paraId="431D3BE6" w14:textId="4532A95D" w:rsidR="00AB498B" w:rsidRDefault="00AB498B" w:rsidP="00AB498B">
      <w:pPr>
        <w:spacing w:after="0" w:line="240" w:lineRule="auto"/>
        <w:jc w:val="center"/>
        <w:outlineLvl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intolerances and allergies, we are unable to guarantee that dishes will be completely allergen free.</w:t>
      </w:r>
    </w:p>
    <w:p w14:paraId="3786A6D8" w14:textId="0D7A1F93" w:rsidR="003126B1" w:rsidRPr="00546E8E" w:rsidRDefault="003126B1" w:rsidP="00AF393D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22530EB2" w14:textId="79C3F80F" w:rsidR="7E5AE16D" w:rsidRDefault="00FD2A27" w:rsidP="00FD2A27">
      <w:pPr>
        <w:spacing w:after="0" w:line="240" w:lineRule="auto"/>
        <w:jc w:val="center"/>
        <w:outlineLvl w:val="0"/>
        <w:rPr>
          <w:rFonts w:ascii="Arial" w:hAnsi="Arial" w:cs="Arial"/>
          <w:b/>
          <w:bCs/>
          <w:sz w:val="20"/>
          <w:szCs w:val="20"/>
        </w:rPr>
      </w:pPr>
      <w:r w:rsidRPr="00FD2A27">
        <w:rPr>
          <w:rFonts w:ascii="Arial" w:hAnsi="Arial" w:cs="Arial"/>
          <w:b/>
          <w:bCs/>
          <w:sz w:val="20"/>
          <w:szCs w:val="20"/>
        </w:rPr>
        <w:t>Smoking is not permitted on the terraces</w:t>
      </w:r>
    </w:p>
    <w:sectPr w:rsidR="7E5AE16D" w:rsidSect="003C7A53">
      <w:pgSz w:w="11906" w:h="16838" w:code="9"/>
      <w:pgMar w:top="244" w:right="567" w:bottom="244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jAxMDS3NLUwMDJS0lEKTi0uzszPAykwNLKsBQCSq/4NLgAAAA=="/>
  </w:docVars>
  <w:rsids>
    <w:rsidRoot w:val="000721DA"/>
    <w:rsid w:val="000002A4"/>
    <w:rsid w:val="0000057B"/>
    <w:rsid w:val="00000BC7"/>
    <w:rsid w:val="00000DA9"/>
    <w:rsid w:val="00000FB6"/>
    <w:rsid w:val="000010E1"/>
    <w:rsid w:val="00001299"/>
    <w:rsid w:val="000012B3"/>
    <w:rsid w:val="00001CD4"/>
    <w:rsid w:val="000020FB"/>
    <w:rsid w:val="000021A5"/>
    <w:rsid w:val="000024C2"/>
    <w:rsid w:val="000030BE"/>
    <w:rsid w:val="00003449"/>
    <w:rsid w:val="00003A20"/>
    <w:rsid w:val="00003ABF"/>
    <w:rsid w:val="00003B88"/>
    <w:rsid w:val="000041EA"/>
    <w:rsid w:val="00004B6A"/>
    <w:rsid w:val="00004C3F"/>
    <w:rsid w:val="0000530E"/>
    <w:rsid w:val="000054A0"/>
    <w:rsid w:val="00005577"/>
    <w:rsid w:val="00005634"/>
    <w:rsid w:val="00005E3E"/>
    <w:rsid w:val="00006094"/>
    <w:rsid w:val="000060FE"/>
    <w:rsid w:val="00006123"/>
    <w:rsid w:val="00006354"/>
    <w:rsid w:val="000063A0"/>
    <w:rsid w:val="0000652C"/>
    <w:rsid w:val="000065A2"/>
    <w:rsid w:val="000066C8"/>
    <w:rsid w:val="00006C8C"/>
    <w:rsid w:val="00006DB9"/>
    <w:rsid w:val="00006E06"/>
    <w:rsid w:val="00006E8B"/>
    <w:rsid w:val="0000752A"/>
    <w:rsid w:val="000076C6"/>
    <w:rsid w:val="000077A6"/>
    <w:rsid w:val="00007873"/>
    <w:rsid w:val="00007B39"/>
    <w:rsid w:val="00007FC2"/>
    <w:rsid w:val="00010002"/>
    <w:rsid w:val="000104E5"/>
    <w:rsid w:val="00010ECA"/>
    <w:rsid w:val="00010FB6"/>
    <w:rsid w:val="000113D0"/>
    <w:rsid w:val="00011598"/>
    <w:rsid w:val="000118AC"/>
    <w:rsid w:val="00011B9B"/>
    <w:rsid w:val="0001208D"/>
    <w:rsid w:val="0001209E"/>
    <w:rsid w:val="000122D4"/>
    <w:rsid w:val="000125B1"/>
    <w:rsid w:val="00012725"/>
    <w:rsid w:val="000129C5"/>
    <w:rsid w:val="00012AE5"/>
    <w:rsid w:val="00012B8E"/>
    <w:rsid w:val="00012E44"/>
    <w:rsid w:val="00012E46"/>
    <w:rsid w:val="0001305C"/>
    <w:rsid w:val="000131B9"/>
    <w:rsid w:val="000134CB"/>
    <w:rsid w:val="000139A2"/>
    <w:rsid w:val="00013B76"/>
    <w:rsid w:val="00013C60"/>
    <w:rsid w:val="00013D74"/>
    <w:rsid w:val="0001436E"/>
    <w:rsid w:val="0001440C"/>
    <w:rsid w:val="00014FB6"/>
    <w:rsid w:val="0001523E"/>
    <w:rsid w:val="0001535D"/>
    <w:rsid w:val="000157FD"/>
    <w:rsid w:val="00015D89"/>
    <w:rsid w:val="000167C5"/>
    <w:rsid w:val="00016CF3"/>
    <w:rsid w:val="00017110"/>
    <w:rsid w:val="0001723F"/>
    <w:rsid w:val="0001753D"/>
    <w:rsid w:val="00017554"/>
    <w:rsid w:val="000175F4"/>
    <w:rsid w:val="000177B6"/>
    <w:rsid w:val="0002019B"/>
    <w:rsid w:val="0002021F"/>
    <w:rsid w:val="0002035A"/>
    <w:rsid w:val="00020445"/>
    <w:rsid w:val="00020740"/>
    <w:rsid w:val="00020DDA"/>
    <w:rsid w:val="00020F42"/>
    <w:rsid w:val="00020F70"/>
    <w:rsid w:val="00021005"/>
    <w:rsid w:val="000211BE"/>
    <w:rsid w:val="000215EC"/>
    <w:rsid w:val="000218DF"/>
    <w:rsid w:val="00021A44"/>
    <w:rsid w:val="00021BD9"/>
    <w:rsid w:val="00021C28"/>
    <w:rsid w:val="00021CFC"/>
    <w:rsid w:val="00021FED"/>
    <w:rsid w:val="000221AE"/>
    <w:rsid w:val="000221C0"/>
    <w:rsid w:val="0002245D"/>
    <w:rsid w:val="00023096"/>
    <w:rsid w:val="00023373"/>
    <w:rsid w:val="000234F1"/>
    <w:rsid w:val="000235E7"/>
    <w:rsid w:val="00023E95"/>
    <w:rsid w:val="00023FD8"/>
    <w:rsid w:val="0002456D"/>
    <w:rsid w:val="000248CB"/>
    <w:rsid w:val="00024BB7"/>
    <w:rsid w:val="00024D34"/>
    <w:rsid w:val="00024DAE"/>
    <w:rsid w:val="00024E98"/>
    <w:rsid w:val="00024FFA"/>
    <w:rsid w:val="000251C6"/>
    <w:rsid w:val="000252B4"/>
    <w:rsid w:val="00025402"/>
    <w:rsid w:val="000254D5"/>
    <w:rsid w:val="00025508"/>
    <w:rsid w:val="000258C8"/>
    <w:rsid w:val="000258EA"/>
    <w:rsid w:val="00025AD2"/>
    <w:rsid w:val="00025ADA"/>
    <w:rsid w:val="00025BD1"/>
    <w:rsid w:val="00025CE8"/>
    <w:rsid w:val="00025E32"/>
    <w:rsid w:val="00026425"/>
    <w:rsid w:val="00026BF4"/>
    <w:rsid w:val="00026C30"/>
    <w:rsid w:val="00027079"/>
    <w:rsid w:val="00027465"/>
    <w:rsid w:val="000279DF"/>
    <w:rsid w:val="00027E3E"/>
    <w:rsid w:val="00027EA2"/>
    <w:rsid w:val="00027F5B"/>
    <w:rsid w:val="00030147"/>
    <w:rsid w:val="00030552"/>
    <w:rsid w:val="00030C88"/>
    <w:rsid w:val="00030F41"/>
    <w:rsid w:val="00031269"/>
    <w:rsid w:val="000318CE"/>
    <w:rsid w:val="00032B29"/>
    <w:rsid w:val="000331E1"/>
    <w:rsid w:val="0003332E"/>
    <w:rsid w:val="00033546"/>
    <w:rsid w:val="00033776"/>
    <w:rsid w:val="00033D54"/>
    <w:rsid w:val="00034E4C"/>
    <w:rsid w:val="00035106"/>
    <w:rsid w:val="000355B1"/>
    <w:rsid w:val="00035654"/>
    <w:rsid w:val="00035B3E"/>
    <w:rsid w:val="00035B93"/>
    <w:rsid w:val="00035DE1"/>
    <w:rsid w:val="00036034"/>
    <w:rsid w:val="00036116"/>
    <w:rsid w:val="00036129"/>
    <w:rsid w:val="000362C1"/>
    <w:rsid w:val="000363A6"/>
    <w:rsid w:val="00036819"/>
    <w:rsid w:val="00036A66"/>
    <w:rsid w:val="00036DE3"/>
    <w:rsid w:val="000373F2"/>
    <w:rsid w:val="00037B8C"/>
    <w:rsid w:val="00037C40"/>
    <w:rsid w:val="0004083B"/>
    <w:rsid w:val="00040AE9"/>
    <w:rsid w:val="00040BE0"/>
    <w:rsid w:val="00040D13"/>
    <w:rsid w:val="00040D2E"/>
    <w:rsid w:val="000412E0"/>
    <w:rsid w:val="000415EC"/>
    <w:rsid w:val="00041764"/>
    <w:rsid w:val="0004183A"/>
    <w:rsid w:val="00041A00"/>
    <w:rsid w:val="00041ABB"/>
    <w:rsid w:val="00041C6C"/>
    <w:rsid w:val="00041CFA"/>
    <w:rsid w:val="00041D7B"/>
    <w:rsid w:val="00041DA5"/>
    <w:rsid w:val="00042177"/>
    <w:rsid w:val="0004258C"/>
    <w:rsid w:val="00042649"/>
    <w:rsid w:val="000427A6"/>
    <w:rsid w:val="00042894"/>
    <w:rsid w:val="00042B8F"/>
    <w:rsid w:val="00042C4A"/>
    <w:rsid w:val="00042D49"/>
    <w:rsid w:val="00042E70"/>
    <w:rsid w:val="00043155"/>
    <w:rsid w:val="000437EA"/>
    <w:rsid w:val="00043E36"/>
    <w:rsid w:val="00044415"/>
    <w:rsid w:val="000447CE"/>
    <w:rsid w:val="00044D14"/>
    <w:rsid w:val="000455EE"/>
    <w:rsid w:val="000456AA"/>
    <w:rsid w:val="000457EB"/>
    <w:rsid w:val="000458C3"/>
    <w:rsid w:val="00045AEA"/>
    <w:rsid w:val="00045C14"/>
    <w:rsid w:val="00045E35"/>
    <w:rsid w:val="000460BD"/>
    <w:rsid w:val="0004616C"/>
    <w:rsid w:val="00046239"/>
    <w:rsid w:val="00046409"/>
    <w:rsid w:val="00046AA0"/>
    <w:rsid w:val="00046CF7"/>
    <w:rsid w:val="00046D18"/>
    <w:rsid w:val="0004703D"/>
    <w:rsid w:val="0004710A"/>
    <w:rsid w:val="00047150"/>
    <w:rsid w:val="00047326"/>
    <w:rsid w:val="00047423"/>
    <w:rsid w:val="000474FA"/>
    <w:rsid w:val="0004798F"/>
    <w:rsid w:val="00047995"/>
    <w:rsid w:val="00047AC0"/>
    <w:rsid w:val="00047B46"/>
    <w:rsid w:val="00047E1C"/>
    <w:rsid w:val="00050167"/>
    <w:rsid w:val="00050235"/>
    <w:rsid w:val="000503AC"/>
    <w:rsid w:val="0005047D"/>
    <w:rsid w:val="000504B1"/>
    <w:rsid w:val="00050B9C"/>
    <w:rsid w:val="00050EE5"/>
    <w:rsid w:val="00051047"/>
    <w:rsid w:val="000510D1"/>
    <w:rsid w:val="00051207"/>
    <w:rsid w:val="00051264"/>
    <w:rsid w:val="00051446"/>
    <w:rsid w:val="00051630"/>
    <w:rsid w:val="00051F9C"/>
    <w:rsid w:val="00052291"/>
    <w:rsid w:val="00052481"/>
    <w:rsid w:val="00052620"/>
    <w:rsid w:val="00052721"/>
    <w:rsid w:val="00052940"/>
    <w:rsid w:val="0005294D"/>
    <w:rsid w:val="00052A1E"/>
    <w:rsid w:val="00052D22"/>
    <w:rsid w:val="00052D62"/>
    <w:rsid w:val="00052D89"/>
    <w:rsid w:val="000530C0"/>
    <w:rsid w:val="00053152"/>
    <w:rsid w:val="00053238"/>
    <w:rsid w:val="0005355F"/>
    <w:rsid w:val="00053B35"/>
    <w:rsid w:val="00053DE5"/>
    <w:rsid w:val="0005411F"/>
    <w:rsid w:val="000541E1"/>
    <w:rsid w:val="00054287"/>
    <w:rsid w:val="00054907"/>
    <w:rsid w:val="00054AE6"/>
    <w:rsid w:val="00054ECB"/>
    <w:rsid w:val="000555CA"/>
    <w:rsid w:val="000556BC"/>
    <w:rsid w:val="00055E9D"/>
    <w:rsid w:val="000564D0"/>
    <w:rsid w:val="00056878"/>
    <w:rsid w:val="00056A59"/>
    <w:rsid w:val="0005780D"/>
    <w:rsid w:val="0006004A"/>
    <w:rsid w:val="000607E2"/>
    <w:rsid w:val="00060CD5"/>
    <w:rsid w:val="00060EE6"/>
    <w:rsid w:val="00060EF8"/>
    <w:rsid w:val="00060FA7"/>
    <w:rsid w:val="00061001"/>
    <w:rsid w:val="00061083"/>
    <w:rsid w:val="000610B0"/>
    <w:rsid w:val="000612BD"/>
    <w:rsid w:val="0006152D"/>
    <w:rsid w:val="00061A93"/>
    <w:rsid w:val="00061C26"/>
    <w:rsid w:val="0006200D"/>
    <w:rsid w:val="0006206F"/>
    <w:rsid w:val="00062123"/>
    <w:rsid w:val="0006235A"/>
    <w:rsid w:val="00062B5A"/>
    <w:rsid w:val="00062F39"/>
    <w:rsid w:val="00063266"/>
    <w:rsid w:val="000632D9"/>
    <w:rsid w:val="000637CF"/>
    <w:rsid w:val="00063817"/>
    <w:rsid w:val="000640C9"/>
    <w:rsid w:val="0006448E"/>
    <w:rsid w:val="00064780"/>
    <w:rsid w:val="000649D6"/>
    <w:rsid w:val="00064A22"/>
    <w:rsid w:val="00064E08"/>
    <w:rsid w:val="0006578D"/>
    <w:rsid w:val="00065889"/>
    <w:rsid w:val="000658D3"/>
    <w:rsid w:val="0006593D"/>
    <w:rsid w:val="00065D99"/>
    <w:rsid w:val="00066211"/>
    <w:rsid w:val="000662C2"/>
    <w:rsid w:val="00066790"/>
    <w:rsid w:val="00066F45"/>
    <w:rsid w:val="0006717E"/>
    <w:rsid w:val="00067341"/>
    <w:rsid w:val="00067388"/>
    <w:rsid w:val="0006749B"/>
    <w:rsid w:val="000674DA"/>
    <w:rsid w:val="000677E4"/>
    <w:rsid w:val="000677E7"/>
    <w:rsid w:val="00067E20"/>
    <w:rsid w:val="00067E2E"/>
    <w:rsid w:val="000700A0"/>
    <w:rsid w:val="000702C7"/>
    <w:rsid w:val="000703D5"/>
    <w:rsid w:val="0007044D"/>
    <w:rsid w:val="000714D1"/>
    <w:rsid w:val="00071504"/>
    <w:rsid w:val="000718D9"/>
    <w:rsid w:val="00071B82"/>
    <w:rsid w:val="00071D34"/>
    <w:rsid w:val="00071EC3"/>
    <w:rsid w:val="000721DA"/>
    <w:rsid w:val="0007253C"/>
    <w:rsid w:val="0007277C"/>
    <w:rsid w:val="000728B0"/>
    <w:rsid w:val="00072A82"/>
    <w:rsid w:val="00072E15"/>
    <w:rsid w:val="00073299"/>
    <w:rsid w:val="0007339D"/>
    <w:rsid w:val="000734E0"/>
    <w:rsid w:val="0007351E"/>
    <w:rsid w:val="00073AEB"/>
    <w:rsid w:val="000740E7"/>
    <w:rsid w:val="000747F5"/>
    <w:rsid w:val="00074A25"/>
    <w:rsid w:val="00074C19"/>
    <w:rsid w:val="000756B5"/>
    <w:rsid w:val="000756C8"/>
    <w:rsid w:val="00075939"/>
    <w:rsid w:val="00075BDF"/>
    <w:rsid w:val="00075F0E"/>
    <w:rsid w:val="0007608A"/>
    <w:rsid w:val="000760A7"/>
    <w:rsid w:val="000760E2"/>
    <w:rsid w:val="00076267"/>
    <w:rsid w:val="000764F8"/>
    <w:rsid w:val="000766B8"/>
    <w:rsid w:val="00076B93"/>
    <w:rsid w:val="00076BB1"/>
    <w:rsid w:val="00077028"/>
    <w:rsid w:val="0007725B"/>
    <w:rsid w:val="000776BE"/>
    <w:rsid w:val="000776D3"/>
    <w:rsid w:val="00077AA8"/>
    <w:rsid w:val="00077AB4"/>
    <w:rsid w:val="00077DD5"/>
    <w:rsid w:val="00077E5E"/>
    <w:rsid w:val="00080C3C"/>
    <w:rsid w:val="000810E7"/>
    <w:rsid w:val="000815C8"/>
    <w:rsid w:val="000815EF"/>
    <w:rsid w:val="00081956"/>
    <w:rsid w:val="00081D34"/>
    <w:rsid w:val="00082054"/>
    <w:rsid w:val="00082152"/>
    <w:rsid w:val="000822E2"/>
    <w:rsid w:val="00082414"/>
    <w:rsid w:val="00082BA2"/>
    <w:rsid w:val="00082D09"/>
    <w:rsid w:val="00082D70"/>
    <w:rsid w:val="00082EE8"/>
    <w:rsid w:val="00083099"/>
    <w:rsid w:val="00083393"/>
    <w:rsid w:val="0008354F"/>
    <w:rsid w:val="00083CCB"/>
    <w:rsid w:val="00083E85"/>
    <w:rsid w:val="00083ECA"/>
    <w:rsid w:val="000843F4"/>
    <w:rsid w:val="00084540"/>
    <w:rsid w:val="00084675"/>
    <w:rsid w:val="00084859"/>
    <w:rsid w:val="00084EFC"/>
    <w:rsid w:val="000850EB"/>
    <w:rsid w:val="000850F7"/>
    <w:rsid w:val="000850F8"/>
    <w:rsid w:val="00085133"/>
    <w:rsid w:val="00085404"/>
    <w:rsid w:val="00085527"/>
    <w:rsid w:val="00085777"/>
    <w:rsid w:val="00085DDC"/>
    <w:rsid w:val="00085EC7"/>
    <w:rsid w:val="00086101"/>
    <w:rsid w:val="000864E1"/>
    <w:rsid w:val="000867A7"/>
    <w:rsid w:val="00086878"/>
    <w:rsid w:val="00086917"/>
    <w:rsid w:val="000869AB"/>
    <w:rsid w:val="00086BD9"/>
    <w:rsid w:val="00086C49"/>
    <w:rsid w:val="00087038"/>
    <w:rsid w:val="00087213"/>
    <w:rsid w:val="0008731D"/>
    <w:rsid w:val="000873E0"/>
    <w:rsid w:val="00087C52"/>
    <w:rsid w:val="00087CE0"/>
    <w:rsid w:val="00087D90"/>
    <w:rsid w:val="00087F4E"/>
    <w:rsid w:val="000903AF"/>
    <w:rsid w:val="00090449"/>
    <w:rsid w:val="000904E1"/>
    <w:rsid w:val="000908BD"/>
    <w:rsid w:val="00090D65"/>
    <w:rsid w:val="00091180"/>
    <w:rsid w:val="000914C7"/>
    <w:rsid w:val="00091AF6"/>
    <w:rsid w:val="00091BA2"/>
    <w:rsid w:val="00091CEB"/>
    <w:rsid w:val="00091DE5"/>
    <w:rsid w:val="0009234A"/>
    <w:rsid w:val="000923D8"/>
    <w:rsid w:val="00092662"/>
    <w:rsid w:val="00092855"/>
    <w:rsid w:val="00092A14"/>
    <w:rsid w:val="00092C02"/>
    <w:rsid w:val="00093066"/>
    <w:rsid w:val="000935C2"/>
    <w:rsid w:val="00093C5A"/>
    <w:rsid w:val="00093CD1"/>
    <w:rsid w:val="00093D9F"/>
    <w:rsid w:val="00093F24"/>
    <w:rsid w:val="0009411E"/>
    <w:rsid w:val="000945AF"/>
    <w:rsid w:val="0009472C"/>
    <w:rsid w:val="00094862"/>
    <w:rsid w:val="00094ABA"/>
    <w:rsid w:val="00094EC1"/>
    <w:rsid w:val="00094F97"/>
    <w:rsid w:val="00095269"/>
    <w:rsid w:val="00095305"/>
    <w:rsid w:val="000957FA"/>
    <w:rsid w:val="00095D42"/>
    <w:rsid w:val="00095E68"/>
    <w:rsid w:val="00096066"/>
    <w:rsid w:val="000963D7"/>
    <w:rsid w:val="000967FB"/>
    <w:rsid w:val="000969FC"/>
    <w:rsid w:val="00097CDC"/>
    <w:rsid w:val="00097D8A"/>
    <w:rsid w:val="00097E29"/>
    <w:rsid w:val="000A0089"/>
    <w:rsid w:val="000A05C2"/>
    <w:rsid w:val="000A07CD"/>
    <w:rsid w:val="000A09D8"/>
    <w:rsid w:val="000A0D4C"/>
    <w:rsid w:val="000A0FA1"/>
    <w:rsid w:val="000A12A5"/>
    <w:rsid w:val="000A12AD"/>
    <w:rsid w:val="000A12E5"/>
    <w:rsid w:val="000A1468"/>
    <w:rsid w:val="000A1E5B"/>
    <w:rsid w:val="000A21EC"/>
    <w:rsid w:val="000A2466"/>
    <w:rsid w:val="000A277B"/>
    <w:rsid w:val="000A2A2C"/>
    <w:rsid w:val="000A2AF0"/>
    <w:rsid w:val="000A2D22"/>
    <w:rsid w:val="000A2F88"/>
    <w:rsid w:val="000A3104"/>
    <w:rsid w:val="000A3192"/>
    <w:rsid w:val="000A33BD"/>
    <w:rsid w:val="000A358D"/>
    <w:rsid w:val="000A35FF"/>
    <w:rsid w:val="000A3874"/>
    <w:rsid w:val="000A3A24"/>
    <w:rsid w:val="000A3A4C"/>
    <w:rsid w:val="000A3ADF"/>
    <w:rsid w:val="000A3D69"/>
    <w:rsid w:val="000A3E1C"/>
    <w:rsid w:val="000A3EF8"/>
    <w:rsid w:val="000A40B6"/>
    <w:rsid w:val="000A41A9"/>
    <w:rsid w:val="000A41E2"/>
    <w:rsid w:val="000A4422"/>
    <w:rsid w:val="000A4704"/>
    <w:rsid w:val="000A49D4"/>
    <w:rsid w:val="000A4A14"/>
    <w:rsid w:val="000A4A5D"/>
    <w:rsid w:val="000A4AE0"/>
    <w:rsid w:val="000A4C2E"/>
    <w:rsid w:val="000A4EF4"/>
    <w:rsid w:val="000A500D"/>
    <w:rsid w:val="000A5536"/>
    <w:rsid w:val="000A559B"/>
    <w:rsid w:val="000A5BC5"/>
    <w:rsid w:val="000A5DD1"/>
    <w:rsid w:val="000A5E32"/>
    <w:rsid w:val="000A65AA"/>
    <w:rsid w:val="000A684E"/>
    <w:rsid w:val="000A6B1C"/>
    <w:rsid w:val="000A6C85"/>
    <w:rsid w:val="000A6F57"/>
    <w:rsid w:val="000A6F67"/>
    <w:rsid w:val="000A71D3"/>
    <w:rsid w:val="000A7313"/>
    <w:rsid w:val="000A75FB"/>
    <w:rsid w:val="000A7696"/>
    <w:rsid w:val="000A79B5"/>
    <w:rsid w:val="000A7D73"/>
    <w:rsid w:val="000A7EB8"/>
    <w:rsid w:val="000A7FAA"/>
    <w:rsid w:val="000B00CD"/>
    <w:rsid w:val="000B0599"/>
    <w:rsid w:val="000B081D"/>
    <w:rsid w:val="000B0A2F"/>
    <w:rsid w:val="000B0E78"/>
    <w:rsid w:val="000B0F05"/>
    <w:rsid w:val="000B14C5"/>
    <w:rsid w:val="000B1593"/>
    <w:rsid w:val="000B17C3"/>
    <w:rsid w:val="000B184E"/>
    <w:rsid w:val="000B199F"/>
    <w:rsid w:val="000B1B08"/>
    <w:rsid w:val="000B2056"/>
    <w:rsid w:val="000B284A"/>
    <w:rsid w:val="000B34CE"/>
    <w:rsid w:val="000B382A"/>
    <w:rsid w:val="000B3B3D"/>
    <w:rsid w:val="000B3C1A"/>
    <w:rsid w:val="000B4347"/>
    <w:rsid w:val="000B4390"/>
    <w:rsid w:val="000B442C"/>
    <w:rsid w:val="000B442D"/>
    <w:rsid w:val="000B4FED"/>
    <w:rsid w:val="000B51BF"/>
    <w:rsid w:val="000B52F0"/>
    <w:rsid w:val="000B5408"/>
    <w:rsid w:val="000B569A"/>
    <w:rsid w:val="000B58FC"/>
    <w:rsid w:val="000B5C70"/>
    <w:rsid w:val="000B5F6E"/>
    <w:rsid w:val="000B6057"/>
    <w:rsid w:val="000B61AE"/>
    <w:rsid w:val="000B62B3"/>
    <w:rsid w:val="000B6485"/>
    <w:rsid w:val="000B6758"/>
    <w:rsid w:val="000B6974"/>
    <w:rsid w:val="000B6BFD"/>
    <w:rsid w:val="000B6DED"/>
    <w:rsid w:val="000B750C"/>
    <w:rsid w:val="000B7538"/>
    <w:rsid w:val="000B7549"/>
    <w:rsid w:val="000B7633"/>
    <w:rsid w:val="000B78C0"/>
    <w:rsid w:val="000B7B4D"/>
    <w:rsid w:val="000B7D34"/>
    <w:rsid w:val="000B7FA4"/>
    <w:rsid w:val="000C0707"/>
    <w:rsid w:val="000C106D"/>
    <w:rsid w:val="000C126D"/>
    <w:rsid w:val="000C16A4"/>
    <w:rsid w:val="000C1D2A"/>
    <w:rsid w:val="000C1D4D"/>
    <w:rsid w:val="000C1D5B"/>
    <w:rsid w:val="000C1F32"/>
    <w:rsid w:val="000C20E2"/>
    <w:rsid w:val="000C237E"/>
    <w:rsid w:val="000C2538"/>
    <w:rsid w:val="000C27CD"/>
    <w:rsid w:val="000C3290"/>
    <w:rsid w:val="000C337B"/>
    <w:rsid w:val="000C364B"/>
    <w:rsid w:val="000C398A"/>
    <w:rsid w:val="000C4326"/>
    <w:rsid w:val="000C48BF"/>
    <w:rsid w:val="000C4B1E"/>
    <w:rsid w:val="000C4C77"/>
    <w:rsid w:val="000C51D1"/>
    <w:rsid w:val="000C5475"/>
    <w:rsid w:val="000C56E3"/>
    <w:rsid w:val="000C59CE"/>
    <w:rsid w:val="000C59D2"/>
    <w:rsid w:val="000C5AD6"/>
    <w:rsid w:val="000C5D6A"/>
    <w:rsid w:val="000C6188"/>
    <w:rsid w:val="000C61D2"/>
    <w:rsid w:val="000C6492"/>
    <w:rsid w:val="000C6787"/>
    <w:rsid w:val="000C67AB"/>
    <w:rsid w:val="000C67F5"/>
    <w:rsid w:val="000C6B72"/>
    <w:rsid w:val="000C6EC5"/>
    <w:rsid w:val="000C71CC"/>
    <w:rsid w:val="000C7288"/>
    <w:rsid w:val="000C777C"/>
    <w:rsid w:val="000C783E"/>
    <w:rsid w:val="000C7923"/>
    <w:rsid w:val="000C7A39"/>
    <w:rsid w:val="000C7A6B"/>
    <w:rsid w:val="000C7D7F"/>
    <w:rsid w:val="000D045E"/>
    <w:rsid w:val="000D0AC6"/>
    <w:rsid w:val="000D0F4C"/>
    <w:rsid w:val="000D0FAC"/>
    <w:rsid w:val="000D13B2"/>
    <w:rsid w:val="000D1550"/>
    <w:rsid w:val="000D19D1"/>
    <w:rsid w:val="000D1ADC"/>
    <w:rsid w:val="000D1F56"/>
    <w:rsid w:val="000D2851"/>
    <w:rsid w:val="000D2D0D"/>
    <w:rsid w:val="000D322F"/>
    <w:rsid w:val="000D3437"/>
    <w:rsid w:val="000D37A4"/>
    <w:rsid w:val="000D3813"/>
    <w:rsid w:val="000D38ED"/>
    <w:rsid w:val="000D3E3D"/>
    <w:rsid w:val="000D4017"/>
    <w:rsid w:val="000D408C"/>
    <w:rsid w:val="000D4204"/>
    <w:rsid w:val="000D48ED"/>
    <w:rsid w:val="000D51CB"/>
    <w:rsid w:val="000D5374"/>
    <w:rsid w:val="000D56F1"/>
    <w:rsid w:val="000D5B62"/>
    <w:rsid w:val="000D5DAB"/>
    <w:rsid w:val="000D6261"/>
    <w:rsid w:val="000D6532"/>
    <w:rsid w:val="000D6575"/>
    <w:rsid w:val="000D67E4"/>
    <w:rsid w:val="000D6B0D"/>
    <w:rsid w:val="000D6E6E"/>
    <w:rsid w:val="000D78E5"/>
    <w:rsid w:val="000D7C47"/>
    <w:rsid w:val="000D7C59"/>
    <w:rsid w:val="000D7DB1"/>
    <w:rsid w:val="000D7E44"/>
    <w:rsid w:val="000E0253"/>
    <w:rsid w:val="000E02AE"/>
    <w:rsid w:val="000E08DF"/>
    <w:rsid w:val="000E0916"/>
    <w:rsid w:val="000E0B6B"/>
    <w:rsid w:val="000E0DE2"/>
    <w:rsid w:val="000E1029"/>
    <w:rsid w:val="000E14B8"/>
    <w:rsid w:val="000E162F"/>
    <w:rsid w:val="000E1655"/>
    <w:rsid w:val="000E169E"/>
    <w:rsid w:val="000E19E1"/>
    <w:rsid w:val="000E1A5D"/>
    <w:rsid w:val="000E1F93"/>
    <w:rsid w:val="000E2079"/>
    <w:rsid w:val="000E2B29"/>
    <w:rsid w:val="000E365E"/>
    <w:rsid w:val="000E414D"/>
    <w:rsid w:val="000E424D"/>
    <w:rsid w:val="000E453F"/>
    <w:rsid w:val="000E4BC6"/>
    <w:rsid w:val="000E4C64"/>
    <w:rsid w:val="000E5442"/>
    <w:rsid w:val="000E5879"/>
    <w:rsid w:val="000E58E1"/>
    <w:rsid w:val="000E5E51"/>
    <w:rsid w:val="000E606C"/>
    <w:rsid w:val="000E6082"/>
    <w:rsid w:val="000E65B6"/>
    <w:rsid w:val="000E6FDE"/>
    <w:rsid w:val="000E7110"/>
    <w:rsid w:val="000E7158"/>
    <w:rsid w:val="000E73E2"/>
    <w:rsid w:val="000E73F0"/>
    <w:rsid w:val="000E7783"/>
    <w:rsid w:val="000E7B1B"/>
    <w:rsid w:val="000E7FB2"/>
    <w:rsid w:val="000F06A1"/>
    <w:rsid w:val="000F08A9"/>
    <w:rsid w:val="000F0B1B"/>
    <w:rsid w:val="000F0F8E"/>
    <w:rsid w:val="000F109A"/>
    <w:rsid w:val="000F1280"/>
    <w:rsid w:val="000F1367"/>
    <w:rsid w:val="000F1AED"/>
    <w:rsid w:val="000F1DC7"/>
    <w:rsid w:val="000F1EE3"/>
    <w:rsid w:val="000F2273"/>
    <w:rsid w:val="000F24AC"/>
    <w:rsid w:val="000F264B"/>
    <w:rsid w:val="000F2AEB"/>
    <w:rsid w:val="000F2C81"/>
    <w:rsid w:val="000F34A1"/>
    <w:rsid w:val="000F3853"/>
    <w:rsid w:val="000F3F64"/>
    <w:rsid w:val="000F4C07"/>
    <w:rsid w:val="000F4F40"/>
    <w:rsid w:val="000F5453"/>
    <w:rsid w:val="000F567D"/>
    <w:rsid w:val="000F58AE"/>
    <w:rsid w:val="000F5923"/>
    <w:rsid w:val="000F593F"/>
    <w:rsid w:val="000F5CB4"/>
    <w:rsid w:val="000F6315"/>
    <w:rsid w:val="000F6784"/>
    <w:rsid w:val="000F67C2"/>
    <w:rsid w:val="000F67D5"/>
    <w:rsid w:val="000F6C69"/>
    <w:rsid w:val="000F6DD3"/>
    <w:rsid w:val="000F71A8"/>
    <w:rsid w:val="000F746C"/>
    <w:rsid w:val="000F7B02"/>
    <w:rsid w:val="000F7F6B"/>
    <w:rsid w:val="0010008F"/>
    <w:rsid w:val="0010059C"/>
    <w:rsid w:val="00100619"/>
    <w:rsid w:val="00101347"/>
    <w:rsid w:val="0010260F"/>
    <w:rsid w:val="001028CB"/>
    <w:rsid w:val="001028D2"/>
    <w:rsid w:val="0010305B"/>
    <w:rsid w:val="001038F2"/>
    <w:rsid w:val="001040DE"/>
    <w:rsid w:val="00104449"/>
    <w:rsid w:val="00104524"/>
    <w:rsid w:val="00104D56"/>
    <w:rsid w:val="00105280"/>
    <w:rsid w:val="00105414"/>
    <w:rsid w:val="0010546D"/>
    <w:rsid w:val="001055B7"/>
    <w:rsid w:val="00105BF8"/>
    <w:rsid w:val="00105BFA"/>
    <w:rsid w:val="00105CE9"/>
    <w:rsid w:val="00105F57"/>
    <w:rsid w:val="001060AE"/>
    <w:rsid w:val="00106351"/>
    <w:rsid w:val="0010673F"/>
    <w:rsid w:val="00106788"/>
    <w:rsid w:val="00106AE8"/>
    <w:rsid w:val="00106C52"/>
    <w:rsid w:val="00106CA1"/>
    <w:rsid w:val="00106CA4"/>
    <w:rsid w:val="00106E52"/>
    <w:rsid w:val="00106F4E"/>
    <w:rsid w:val="0010778D"/>
    <w:rsid w:val="001079CA"/>
    <w:rsid w:val="00107FA2"/>
    <w:rsid w:val="0011048B"/>
    <w:rsid w:val="00110880"/>
    <w:rsid w:val="00110889"/>
    <w:rsid w:val="00110BCA"/>
    <w:rsid w:val="00110E53"/>
    <w:rsid w:val="00110EE0"/>
    <w:rsid w:val="0011109F"/>
    <w:rsid w:val="00111CBF"/>
    <w:rsid w:val="00112115"/>
    <w:rsid w:val="00112A75"/>
    <w:rsid w:val="00112ED6"/>
    <w:rsid w:val="00112F0B"/>
    <w:rsid w:val="00112FF0"/>
    <w:rsid w:val="0011322A"/>
    <w:rsid w:val="00113370"/>
    <w:rsid w:val="00113B14"/>
    <w:rsid w:val="00114071"/>
    <w:rsid w:val="001143A5"/>
    <w:rsid w:val="0011452F"/>
    <w:rsid w:val="00114595"/>
    <w:rsid w:val="00114B90"/>
    <w:rsid w:val="00114D7E"/>
    <w:rsid w:val="00114F7A"/>
    <w:rsid w:val="00114FD4"/>
    <w:rsid w:val="0011546A"/>
    <w:rsid w:val="0011583E"/>
    <w:rsid w:val="001162E4"/>
    <w:rsid w:val="001163DB"/>
    <w:rsid w:val="00116586"/>
    <w:rsid w:val="001165C3"/>
    <w:rsid w:val="00116686"/>
    <w:rsid w:val="0011689B"/>
    <w:rsid w:val="0011696E"/>
    <w:rsid w:val="00116AF7"/>
    <w:rsid w:val="00116B01"/>
    <w:rsid w:val="001171A5"/>
    <w:rsid w:val="001175F6"/>
    <w:rsid w:val="001176AD"/>
    <w:rsid w:val="001176E8"/>
    <w:rsid w:val="001177C7"/>
    <w:rsid w:val="00117AA2"/>
    <w:rsid w:val="001202C6"/>
    <w:rsid w:val="00120596"/>
    <w:rsid w:val="001206D9"/>
    <w:rsid w:val="001207E9"/>
    <w:rsid w:val="00120A13"/>
    <w:rsid w:val="00120DE3"/>
    <w:rsid w:val="00120EB7"/>
    <w:rsid w:val="0012129B"/>
    <w:rsid w:val="00121650"/>
    <w:rsid w:val="00121CE7"/>
    <w:rsid w:val="00121D35"/>
    <w:rsid w:val="001222EC"/>
    <w:rsid w:val="001223AB"/>
    <w:rsid w:val="00122888"/>
    <w:rsid w:val="00122BAB"/>
    <w:rsid w:val="00122E23"/>
    <w:rsid w:val="00122ED8"/>
    <w:rsid w:val="001233F0"/>
    <w:rsid w:val="001236F8"/>
    <w:rsid w:val="0012373E"/>
    <w:rsid w:val="00123C18"/>
    <w:rsid w:val="00123DAF"/>
    <w:rsid w:val="00124223"/>
    <w:rsid w:val="0012428E"/>
    <w:rsid w:val="001246E6"/>
    <w:rsid w:val="001249BD"/>
    <w:rsid w:val="00124AFB"/>
    <w:rsid w:val="00124C3A"/>
    <w:rsid w:val="00124D63"/>
    <w:rsid w:val="00124E21"/>
    <w:rsid w:val="00125402"/>
    <w:rsid w:val="001254F1"/>
    <w:rsid w:val="00125895"/>
    <w:rsid w:val="001259FC"/>
    <w:rsid w:val="00125E82"/>
    <w:rsid w:val="001261CB"/>
    <w:rsid w:val="001265E2"/>
    <w:rsid w:val="001266B7"/>
    <w:rsid w:val="0012691B"/>
    <w:rsid w:val="00126991"/>
    <w:rsid w:val="00126AF9"/>
    <w:rsid w:val="00126D0D"/>
    <w:rsid w:val="00126DC6"/>
    <w:rsid w:val="00127148"/>
    <w:rsid w:val="00127AF0"/>
    <w:rsid w:val="00127E86"/>
    <w:rsid w:val="001305DA"/>
    <w:rsid w:val="001309AF"/>
    <w:rsid w:val="001309B7"/>
    <w:rsid w:val="00130AF8"/>
    <w:rsid w:val="00130B9E"/>
    <w:rsid w:val="00130E5B"/>
    <w:rsid w:val="00131069"/>
    <w:rsid w:val="001312C0"/>
    <w:rsid w:val="0013142C"/>
    <w:rsid w:val="001314C9"/>
    <w:rsid w:val="00131707"/>
    <w:rsid w:val="001319DB"/>
    <w:rsid w:val="00131A09"/>
    <w:rsid w:val="00133236"/>
    <w:rsid w:val="00133285"/>
    <w:rsid w:val="001338AC"/>
    <w:rsid w:val="0013401F"/>
    <w:rsid w:val="00134081"/>
    <w:rsid w:val="0013428F"/>
    <w:rsid w:val="00134351"/>
    <w:rsid w:val="00134959"/>
    <w:rsid w:val="0013496C"/>
    <w:rsid w:val="001349F4"/>
    <w:rsid w:val="00134DBC"/>
    <w:rsid w:val="00134E65"/>
    <w:rsid w:val="0013525F"/>
    <w:rsid w:val="001356ED"/>
    <w:rsid w:val="0013577D"/>
    <w:rsid w:val="00135B9D"/>
    <w:rsid w:val="00135D01"/>
    <w:rsid w:val="00135D06"/>
    <w:rsid w:val="00135EE7"/>
    <w:rsid w:val="0013610F"/>
    <w:rsid w:val="001363B3"/>
    <w:rsid w:val="001364CB"/>
    <w:rsid w:val="001367CF"/>
    <w:rsid w:val="00136C31"/>
    <w:rsid w:val="00136C7C"/>
    <w:rsid w:val="001374D3"/>
    <w:rsid w:val="001375BE"/>
    <w:rsid w:val="001377EC"/>
    <w:rsid w:val="001378DB"/>
    <w:rsid w:val="00137AD9"/>
    <w:rsid w:val="00137B1D"/>
    <w:rsid w:val="001402D9"/>
    <w:rsid w:val="001403B9"/>
    <w:rsid w:val="0014042A"/>
    <w:rsid w:val="001409B8"/>
    <w:rsid w:val="00140C11"/>
    <w:rsid w:val="00140C45"/>
    <w:rsid w:val="00140C75"/>
    <w:rsid w:val="00140CB1"/>
    <w:rsid w:val="00140CF1"/>
    <w:rsid w:val="00140E2E"/>
    <w:rsid w:val="00140F31"/>
    <w:rsid w:val="00140FE4"/>
    <w:rsid w:val="0014145A"/>
    <w:rsid w:val="00141683"/>
    <w:rsid w:val="00141834"/>
    <w:rsid w:val="0014195E"/>
    <w:rsid w:val="00141BA7"/>
    <w:rsid w:val="00141D00"/>
    <w:rsid w:val="00141D37"/>
    <w:rsid w:val="00141DE7"/>
    <w:rsid w:val="00142007"/>
    <w:rsid w:val="001420F3"/>
    <w:rsid w:val="001424D1"/>
    <w:rsid w:val="0014283E"/>
    <w:rsid w:val="00142A9F"/>
    <w:rsid w:val="00142D32"/>
    <w:rsid w:val="00142D7E"/>
    <w:rsid w:val="00142FD7"/>
    <w:rsid w:val="00142FF7"/>
    <w:rsid w:val="001431A8"/>
    <w:rsid w:val="001433EA"/>
    <w:rsid w:val="00143762"/>
    <w:rsid w:val="001437C9"/>
    <w:rsid w:val="0014381E"/>
    <w:rsid w:val="00143BA0"/>
    <w:rsid w:val="00143C1F"/>
    <w:rsid w:val="00143D42"/>
    <w:rsid w:val="0014408C"/>
    <w:rsid w:val="001440F4"/>
    <w:rsid w:val="001444D3"/>
    <w:rsid w:val="00144519"/>
    <w:rsid w:val="00144DB0"/>
    <w:rsid w:val="00144F11"/>
    <w:rsid w:val="00145408"/>
    <w:rsid w:val="001458D7"/>
    <w:rsid w:val="00145D82"/>
    <w:rsid w:val="00145E21"/>
    <w:rsid w:val="00145F74"/>
    <w:rsid w:val="001461FD"/>
    <w:rsid w:val="001464DC"/>
    <w:rsid w:val="0014668D"/>
    <w:rsid w:val="0014687A"/>
    <w:rsid w:val="00146921"/>
    <w:rsid w:val="00146BF5"/>
    <w:rsid w:val="00146E28"/>
    <w:rsid w:val="00147595"/>
    <w:rsid w:val="001475CB"/>
    <w:rsid w:val="00147A0A"/>
    <w:rsid w:val="00147ABE"/>
    <w:rsid w:val="00147B17"/>
    <w:rsid w:val="00147BDC"/>
    <w:rsid w:val="00147D4E"/>
    <w:rsid w:val="0015002C"/>
    <w:rsid w:val="0015032B"/>
    <w:rsid w:val="0015038E"/>
    <w:rsid w:val="00150399"/>
    <w:rsid w:val="001505A1"/>
    <w:rsid w:val="001505F2"/>
    <w:rsid w:val="001509FF"/>
    <w:rsid w:val="00150AC8"/>
    <w:rsid w:val="00150B67"/>
    <w:rsid w:val="00150C22"/>
    <w:rsid w:val="00150D15"/>
    <w:rsid w:val="00150EB7"/>
    <w:rsid w:val="0015105C"/>
    <w:rsid w:val="00151131"/>
    <w:rsid w:val="00151640"/>
    <w:rsid w:val="00151EDB"/>
    <w:rsid w:val="0015229B"/>
    <w:rsid w:val="001523E8"/>
    <w:rsid w:val="001532EA"/>
    <w:rsid w:val="0015345F"/>
    <w:rsid w:val="001537B3"/>
    <w:rsid w:val="001539B8"/>
    <w:rsid w:val="00153B03"/>
    <w:rsid w:val="00153E05"/>
    <w:rsid w:val="00153E0E"/>
    <w:rsid w:val="00154202"/>
    <w:rsid w:val="001542B4"/>
    <w:rsid w:val="00154365"/>
    <w:rsid w:val="0015445B"/>
    <w:rsid w:val="00154580"/>
    <w:rsid w:val="00154853"/>
    <w:rsid w:val="001549B8"/>
    <w:rsid w:val="00154A34"/>
    <w:rsid w:val="00154F55"/>
    <w:rsid w:val="00155488"/>
    <w:rsid w:val="001555C6"/>
    <w:rsid w:val="0015584F"/>
    <w:rsid w:val="00155F8F"/>
    <w:rsid w:val="00155FFD"/>
    <w:rsid w:val="00156458"/>
    <w:rsid w:val="001564AD"/>
    <w:rsid w:val="0015696A"/>
    <w:rsid w:val="00156B8A"/>
    <w:rsid w:val="00156DA0"/>
    <w:rsid w:val="00156FFB"/>
    <w:rsid w:val="00157062"/>
    <w:rsid w:val="0015721B"/>
    <w:rsid w:val="001573C5"/>
    <w:rsid w:val="0015740C"/>
    <w:rsid w:val="001576BC"/>
    <w:rsid w:val="00157A39"/>
    <w:rsid w:val="00157CD6"/>
    <w:rsid w:val="00157D6A"/>
    <w:rsid w:val="001601FE"/>
    <w:rsid w:val="00160281"/>
    <w:rsid w:val="001602C4"/>
    <w:rsid w:val="001604EE"/>
    <w:rsid w:val="0016053C"/>
    <w:rsid w:val="00160736"/>
    <w:rsid w:val="00160B4D"/>
    <w:rsid w:val="00160C80"/>
    <w:rsid w:val="00160F24"/>
    <w:rsid w:val="001612AA"/>
    <w:rsid w:val="00161385"/>
    <w:rsid w:val="00161534"/>
    <w:rsid w:val="001619D8"/>
    <w:rsid w:val="00161ED2"/>
    <w:rsid w:val="0016202F"/>
    <w:rsid w:val="00162045"/>
    <w:rsid w:val="00162055"/>
    <w:rsid w:val="00162233"/>
    <w:rsid w:val="001622D5"/>
    <w:rsid w:val="00162356"/>
    <w:rsid w:val="001623A0"/>
    <w:rsid w:val="0016261E"/>
    <w:rsid w:val="001627C5"/>
    <w:rsid w:val="001627EA"/>
    <w:rsid w:val="00162B6D"/>
    <w:rsid w:val="00162DEB"/>
    <w:rsid w:val="00163552"/>
    <w:rsid w:val="001638CA"/>
    <w:rsid w:val="00163AF4"/>
    <w:rsid w:val="00163BD0"/>
    <w:rsid w:val="001642EC"/>
    <w:rsid w:val="00164401"/>
    <w:rsid w:val="0016468A"/>
    <w:rsid w:val="00164731"/>
    <w:rsid w:val="00164889"/>
    <w:rsid w:val="00164ECC"/>
    <w:rsid w:val="00164F74"/>
    <w:rsid w:val="001652ED"/>
    <w:rsid w:val="00165A37"/>
    <w:rsid w:val="00165A66"/>
    <w:rsid w:val="00165DE3"/>
    <w:rsid w:val="001661D7"/>
    <w:rsid w:val="00166262"/>
    <w:rsid w:val="001662D4"/>
    <w:rsid w:val="00166300"/>
    <w:rsid w:val="00166453"/>
    <w:rsid w:val="001665D9"/>
    <w:rsid w:val="001665F9"/>
    <w:rsid w:val="00166761"/>
    <w:rsid w:val="00166B87"/>
    <w:rsid w:val="00166C42"/>
    <w:rsid w:val="001679A5"/>
    <w:rsid w:val="00170000"/>
    <w:rsid w:val="001707EA"/>
    <w:rsid w:val="00170BD1"/>
    <w:rsid w:val="00170D21"/>
    <w:rsid w:val="00170E4D"/>
    <w:rsid w:val="00170E91"/>
    <w:rsid w:val="00171312"/>
    <w:rsid w:val="00171379"/>
    <w:rsid w:val="00171492"/>
    <w:rsid w:val="0017173D"/>
    <w:rsid w:val="00171DFB"/>
    <w:rsid w:val="00171E27"/>
    <w:rsid w:val="00171E5A"/>
    <w:rsid w:val="00172F05"/>
    <w:rsid w:val="001730B3"/>
    <w:rsid w:val="00173621"/>
    <w:rsid w:val="00173A17"/>
    <w:rsid w:val="00173B09"/>
    <w:rsid w:val="00173CA8"/>
    <w:rsid w:val="00174315"/>
    <w:rsid w:val="0017486D"/>
    <w:rsid w:val="00174B67"/>
    <w:rsid w:val="00174D3B"/>
    <w:rsid w:val="00174D45"/>
    <w:rsid w:val="00174F2E"/>
    <w:rsid w:val="0017537B"/>
    <w:rsid w:val="0017591F"/>
    <w:rsid w:val="00175A69"/>
    <w:rsid w:val="00175CE7"/>
    <w:rsid w:val="0017608A"/>
    <w:rsid w:val="0017634D"/>
    <w:rsid w:val="00176425"/>
    <w:rsid w:val="00176BD3"/>
    <w:rsid w:val="00176D31"/>
    <w:rsid w:val="00176DF4"/>
    <w:rsid w:val="0017704B"/>
    <w:rsid w:val="00177339"/>
    <w:rsid w:val="001775E8"/>
    <w:rsid w:val="00177632"/>
    <w:rsid w:val="0017764A"/>
    <w:rsid w:val="00177783"/>
    <w:rsid w:val="001778F1"/>
    <w:rsid w:val="00177A25"/>
    <w:rsid w:val="00177AAB"/>
    <w:rsid w:val="00177B50"/>
    <w:rsid w:val="00177EEE"/>
    <w:rsid w:val="00180168"/>
    <w:rsid w:val="001801ED"/>
    <w:rsid w:val="001804D1"/>
    <w:rsid w:val="00180624"/>
    <w:rsid w:val="001807E1"/>
    <w:rsid w:val="001807E4"/>
    <w:rsid w:val="00180B70"/>
    <w:rsid w:val="00180CF2"/>
    <w:rsid w:val="00180D84"/>
    <w:rsid w:val="001811D7"/>
    <w:rsid w:val="001813E8"/>
    <w:rsid w:val="00181441"/>
    <w:rsid w:val="0018144F"/>
    <w:rsid w:val="001814D9"/>
    <w:rsid w:val="0018169D"/>
    <w:rsid w:val="001816BE"/>
    <w:rsid w:val="00181B07"/>
    <w:rsid w:val="00181D79"/>
    <w:rsid w:val="001820A9"/>
    <w:rsid w:val="00182744"/>
    <w:rsid w:val="00182D73"/>
    <w:rsid w:val="001832DD"/>
    <w:rsid w:val="00183866"/>
    <w:rsid w:val="00183AE0"/>
    <w:rsid w:val="00183CC7"/>
    <w:rsid w:val="00183EBF"/>
    <w:rsid w:val="00184079"/>
    <w:rsid w:val="0018408D"/>
    <w:rsid w:val="001846C6"/>
    <w:rsid w:val="00184850"/>
    <w:rsid w:val="00184B50"/>
    <w:rsid w:val="00184EF7"/>
    <w:rsid w:val="00184FCF"/>
    <w:rsid w:val="00185008"/>
    <w:rsid w:val="0018528D"/>
    <w:rsid w:val="0018532E"/>
    <w:rsid w:val="001853F6"/>
    <w:rsid w:val="0018561E"/>
    <w:rsid w:val="00185AEA"/>
    <w:rsid w:val="00185B9C"/>
    <w:rsid w:val="00185CBD"/>
    <w:rsid w:val="00185E42"/>
    <w:rsid w:val="00185F97"/>
    <w:rsid w:val="00186194"/>
    <w:rsid w:val="0018652B"/>
    <w:rsid w:val="001868C1"/>
    <w:rsid w:val="0018699C"/>
    <w:rsid w:val="00186D51"/>
    <w:rsid w:val="00187DD4"/>
    <w:rsid w:val="001904FA"/>
    <w:rsid w:val="00190597"/>
    <w:rsid w:val="00190AD3"/>
    <w:rsid w:val="00190AEF"/>
    <w:rsid w:val="00190F17"/>
    <w:rsid w:val="0019153F"/>
    <w:rsid w:val="00191E63"/>
    <w:rsid w:val="0019318D"/>
    <w:rsid w:val="001932A0"/>
    <w:rsid w:val="0019351F"/>
    <w:rsid w:val="00193A07"/>
    <w:rsid w:val="00193C3F"/>
    <w:rsid w:val="00193E79"/>
    <w:rsid w:val="001943C9"/>
    <w:rsid w:val="00194700"/>
    <w:rsid w:val="0019478A"/>
    <w:rsid w:val="001949FD"/>
    <w:rsid w:val="00194ADB"/>
    <w:rsid w:val="00194BFD"/>
    <w:rsid w:val="00194FDB"/>
    <w:rsid w:val="001950D2"/>
    <w:rsid w:val="001951E0"/>
    <w:rsid w:val="00195565"/>
    <w:rsid w:val="001959F4"/>
    <w:rsid w:val="00195D8A"/>
    <w:rsid w:val="001961D4"/>
    <w:rsid w:val="00196235"/>
    <w:rsid w:val="001962B1"/>
    <w:rsid w:val="001966EF"/>
    <w:rsid w:val="00196709"/>
    <w:rsid w:val="001967EA"/>
    <w:rsid w:val="001968CD"/>
    <w:rsid w:val="00197117"/>
    <w:rsid w:val="00197333"/>
    <w:rsid w:val="0019784B"/>
    <w:rsid w:val="00197AB6"/>
    <w:rsid w:val="00197E15"/>
    <w:rsid w:val="00197E56"/>
    <w:rsid w:val="00197E70"/>
    <w:rsid w:val="00197ED5"/>
    <w:rsid w:val="00197FB2"/>
    <w:rsid w:val="00197FEF"/>
    <w:rsid w:val="001A000C"/>
    <w:rsid w:val="001A01A7"/>
    <w:rsid w:val="001A048E"/>
    <w:rsid w:val="001A05BB"/>
    <w:rsid w:val="001A08FB"/>
    <w:rsid w:val="001A0B7D"/>
    <w:rsid w:val="001A0C0C"/>
    <w:rsid w:val="001A0CB0"/>
    <w:rsid w:val="001A0E3D"/>
    <w:rsid w:val="001A0E43"/>
    <w:rsid w:val="001A0FF9"/>
    <w:rsid w:val="001A1198"/>
    <w:rsid w:val="001A121E"/>
    <w:rsid w:val="001A1359"/>
    <w:rsid w:val="001A137D"/>
    <w:rsid w:val="001A13AB"/>
    <w:rsid w:val="001A1504"/>
    <w:rsid w:val="001A1A01"/>
    <w:rsid w:val="001A20DB"/>
    <w:rsid w:val="001A245B"/>
    <w:rsid w:val="001A2619"/>
    <w:rsid w:val="001A2845"/>
    <w:rsid w:val="001A2A2E"/>
    <w:rsid w:val="001A2AD7"/>
    <w:rsid w:val="001A30D8"/>
    <w:rsid w:val="001A327F"/>
    <w:rsid w:val="001A341F"/>
    <w:rsid w:val="001A386A"/>
    <w:rsid w:val="001A3A33"/>
    <w:rsid w:val="001A3D87"/>
    <w:rsid w:val="001A3DAC"/>
    <w:rsid w:val="001A4330"/>
    <w:rsid w:val="001A44E9"/>
    <w:rsid w:val="001A44FF"/>
    <w:rsid w:val="001A4754"/>
    <w:rsid w:val="001A485F"/>
    <w:rsid w:val="001A49AD"/>
    <w:rsid w:val="001A4C2F"/>
    <w:rsid w:val="001A50EA"/>
    <w:rsid w:val="001A52ED"/>
    <w:rsid w:val="001A5C09"/>
    <w:rsid w:val="001A5D8A"/>
    <w:rsid w:val="001A622F"/>
    <w:rsid w:val="001A64B5"/>
    <w:rsid w:val="001A6C70"/>
    <w:rsid w:val="001A6F5D"/>
    <w:rsid w:val="001A70E4"/>
    <w:rsid w:val="001A74FD"/>
    <w:rsid w:val="001A7713"/>
    <w:rsid w:val="001A7743"/>
    <w:rsid w:val="001A7883"/>
    <w:rsid w:val="001A798A"/>
    <w:rsid w:val="001B0338"/>
    <w:rsid w:val="001B03F9"/>
    <w:rsid w:val="001B0A45"/>
    <w:rsid w:val="001B0B78"/>
    <w:rsid w:val="001B0D1E"/>
    <w:rsid w:val="001B0E1C"/>
    <w:rsid w:val="001B10E8"/>
    <w:rsid w:val="001B1526"/>
    <w:rsid w:val="001B15E2"/>
    <w:rsid w:val="001B1B4F"/>
    <w:rsid w:val="001B257C"/>
    <w:rsid w:val="001B25E7"/>
    <w:rsid w:val="001B26D3"/>
    <w:rsid w:val="001B278B"/>
    <w:rsid w:val="001B2795"/>
    <w:rsid w:val="001B2E21"/>
    <w:rsid w:val="001B2E51"/>
    <w:rsid w:val="001B31BD"/>
    <w:rsid w:val="001B335E"/>
    <w:rsid w:val="001B372D"/>
    <w:rsid w:val="001B3E5B"/>
    <w:rsid w:val="001B3EE9"/>
    <w:rsid w:val="001B4110"/>
    <w:rsid w:val="001B4258"/>
    <w:rsid w:val="001B42F2"/>
    <w:rsid w:val="001B4302"/>
    <w:rsid w:val="001B447A"/>
    <w:rsid w:val="001B4563"/>
    <w:rsid w:val="001B4650"/>
    <w:rsid w:val="001B4DE1"/>
    <w:rsid w:val="001B50E0"/>
    <w:rsid w:val="001B5786"/>
    <w:rsid w:val="001B5B80"/>
    <w:rsid w:val="001B5E3F"/>
    <w:rsid w:val="001B5FA4"/>
    <w:rsid w:val="001B6166"/>
    <w:rsid w:val="001B633D"/>
    <w:rsid w:val="001B6373"/>
    <w:rsid w:val="001B685F"/>
    <w:rsid w:val="001B68E6"/>
    <w:rsid w:val="001B6BCD"/>
    <w:rsid w:val="001B70AA"/>
    <w:rsid w:val="001B7481"/>
    <w:rsid w:val="001B7573"/>
    <w:rsid w:val="001B7B67"/>
    <w:rsid w:val="001B7BA5"/>
    <w:rsid w:val="001B7C36"/>
    <w:rsid w:val="001B7CFF"/>
    <w:rsid w:val="001B7D9E"/>
    <w:rsid w:val="001B7E2E"/>
    <w:rsid w:val="001B7F98"/>
    <w:rsid w:val="001C022C"/>
    <w:rsid w:val="001C030D"/>
    <w:rsid w:val="001C0326"/>
    <w:rsid w:val="001C07D1"/>
    <w:rsid w:val="001C092A"/>
    <w:rsid w:val="001C0F0F"/>
    <w:rsid w:val="001C1055"/>
    <w:rsid w:val="001C149A"/>
    <w:rsid w:val="001C186E"/>
    <w:rsid w:val="001C19AE"/>
    <w:rsid w:val="001C1B6A"/>
    <w:rsid w:val="001C1BD6"/>
    <w:rsid w:val="001C1DD2"/>
    <w:rsid w:val="001C20E7"/>
    <w:rsid w:val="001C23C2"/>
    <w:rsid w:val="001C268A"/>
    <w:rsid w:val="001C2944"/>
    <w:rsid w:val="001C2ADA"/>
    <w:rsid w:val="001C31A7"/>
    <w:rsid w:val="001C36F7"/>
    <w:rsid w:val="001C3717"/>
    <w:rsid w:val="001C3778"/>
    <w:rsid w:val="001C3795"/>
    <w:rsid w:val="001C3A20"/>
    <w:rsid w:val="001C3A86"/>
    <w:rsid w:val="001C3B7A"/>
    <w:rsid w:val="001C439A"/>
    <w:rsid w:val="001C43BF"/>
    <w:rsid w:val="001C470C"/>
    <w:rsid w:val="001C4C8F"/>
    <w:rsid w:val="001C51A2"/>
    <w:rsid w:val="001C5628"/>
    <w:rsid w:val="001C5AE1"/>
    <w:rsid w:val="001C5C0E"/>
    <w:rsid w:val="001C5D03"/>
    <w:rsid w:val="001C5E8E"/>
    <w:rsid w:val="001C6237"/>
    <w:rsid w:val="001C658A"/>
    <w:rsid w:val="001C6734"/>
    <w:rsid w:val="001C6A43"/>
    <w:rsid w:val="001C756B"/>
    <w:rsid w:val="001C7934"/>
    <w:rsid w:val="001C7B5E"/>
    <w:rsid w:val="001C7F00"/>
    <w:rsid w:val="001C7F5B"/>
    <w:rsid w:val="001D04AA"/>
    <w:rsid w:val="001D0BDF"/>
    <w:rsid w:val="001D0CE3"/>
    <w:rsid w:val="001D0DBE"/>
    <w:rsid w:val="001D121D"/>
    <w:rsid w:val="001D1549"/>
    <w:rsid w:val="001D15BA"/>
    <w:rsid w:val="001D17BA"/>
    <w:rsid w:val="001D1972"/>
    <w:rsid w:val="001D19DA"/>
    <w:rsid w:val="001D1ABD"/>
    <w:rsid w:val="001D1C7C"/>
    <w:rsid w:val="001D1D3F"/>
    <w:rsid w:val="001D1DCD"/>
    <w:rsid w:val="001D2263"/>
    <w:rsid w:val="001D22F2"/>
    <w:rsid w:val="001D2727"/>
    <w:rsid w:val="001D2D62"/>
    <w:rsid w:val="001D2D7A"/>
    <w:rsid w:val="001D2DD9"/>
    <w:rsid w:val="001D3AB4"/>
    <w:rsid w:val="001D3E3C"/>
    <w:rsid w:val="001D4702"/>
    <w:rsid w:val="001D4891"/>
    <w:rsid w:val="001D4BFC"/>
    <w:rsid w:val="001D4C35"/>
    <w:rsid w:val="001D5181"/>
    <w:rsid w:val="001D548A"/>
    <w:rsid w:val="001D5513"/>
    <w:rsid w:val="001D55C8"/>
    <w:rsid w:val="001D56CC"/>
    <w:rsid w:val="001D6581"/>
    <w:rsid w:val="001D6659"/>
    <w:rsid w:val="001D685C"/>
    <w:rsid w:val="001D713A"/>
    <w:rsid w:val="001D7282"/>
    <w:rsid w:val="001D7856"/>
    <w:rsid w:val="001D7D26"/>
    <w:rsid w:val="001D7F3E"/>
    <w:rsid w:val="001E0133"/>
    <w:rsid w:val="001E023A"/>
    <w:rsid w:val="001E02CF"/>
    <w:rsid w:val="001E02F9"/>
    <w:rsid w:val="001E0427"/>
    <w:rsid w:val="001E0640"/>
    <w:rsid w:val="001E0766"/>
    <w:rsid w:val="001E0835"/>
    <w:rsid w:val="001E0972"/>
    <w:rsid w:val="001E181C"/>
    <w:rsid w:val="001E18E5"/>
    <w:rsid w:val="001E1B4E"/>
    <w:rsid w:val="001E1EFF"/>
    <w:rsid w:val="001E23A9"/>
    <w:rsid w:val="001E25A9"/>
    <w:rsid w:val="001E26EE"/>
    <w:rsid w:val="001E2CC5"/>
    <w:rsid w:val="001E35E2"/>
    <w:rsid w:val="001E3889"/>
    <w:rsid w:val="001E3892"/>
    <w:rsid w:val="001E3986"/>
    <w:rsid w:val="001E4531"/>
    <w:rsid w:val="001E4883"/>
    <w:rsid w:val="001E489B"/>
    <w:rsid w:val="001E4F2B"/>
    <w:rsid w:val="001E50E9"/>
    <w:rsid w:val="001E5111"/>
    <w:rsid w:val="001E5745"/>
    <w:rsid w:val="001E5FA2"/>
    <w:rsid w:val="001E63C2"/>
    <w:rsid w:val="001E6615"/>
    <w:rsid w:val="001E677E"/>
    <w:rsid w:val="001E6C7F"/>
    <w:rsid w:val="001E74A2"/>
    <w:rsid w:val="001E74F4"/>
    <w:rsid w:val="001E78AD"/>
    <w:rsid w:val="001E7A09"/>
    <w:rsid w:val="001E7AFF"/>
    <w:rsid w:val="001E7D13"/>
    <w:rsid w:val="001E7DD7"/>
    <w:rsid w:val="001F001C"/>
    <w:rsid w:val="001F00AE"/>
    <w:rsid w:val="001F0118"/>
    <w:rsid w:val="001F01FD"/>
    <w:rsid w:val="001F0380"/>
    <w:rsid w:val="001F0433"/>
    <w:rsid w:val="001F04E2"/>
    <w:rsid w:val="001F06AC"/>
    <w:rsid w:val="001F072F"/>
    <w:rsid w:val="001F0B33"/>
    <w:rsid w:val="001F103F"/>
    <w:rsid w:val="001F1715"/>
    <w:rsid w:val="001F1B42"/>
    <w:rsid w:val="001F1CE5"/>
    <w:rsid w:val="001F1F38"/>
    <w:rsid w:val="001F21BB"/>
    <w:rsid w:val="001F2229"/>
    <w:rsid w:val="001F261F"/>
    <w:rsid w:val="001F2712"/>
    <w:rsid w:val="001F2955"/>
    <w:rsid w:val="001F2BE9"/>
    <w:rsid w:val="001F2F43"/>
    <w:rsid w:val="001F32E6"/>
    <w:rsid w:val="001F32FB"/>
    <w:rsid w:val="001F3572"/>
    <w:rsid w:val="001F36A7"/>
    <w:rsid w:val="001F38EF"/>
    <w:rsid w:val="001F3961"/>
    <w:rsid w:val="001F4695"/>
    <w:rsid w:val="001F4A05"/>
    <w:rsid w:val="001F4FF2"/>
    <w:rsid w:val="001F528E"/>
    <w:rsid w:val="001F553B"/>
    <w:rsid w:val="001F5781"/>
    <w:rsid w:val="001F5A45"/>
    <w:rsid w:val="001F5E22"/>
    <w:rsid w:val="001F6353"/>
    <w:rsid w:val="001F63A4"/>
    <w:rsid w:val="001F6509"/>
    <w:rsid w:val="001F66BA"/>
    <w:rsid w:val="001F66F0"/>
    <w:rsid w:val="001F6AE0"/>
    <w:rsid w:val="001F6CF1"/>
    <w:rsid w:val="001F6F7B"/>
    <w:rsid w:val="001F74C6"/>
    <w:rsid w:val="001F76BD"/>
    <w:rsid w:val="001F7AA9"/>
    <w:rsid w:val="001F7C0F"/>
    <w:rsid w:val="001F7C4E"/>
    <w:rsid w:val="00200099"/>
    <w:rsid w:val="00200190"/>
    <w:rsid w:val="00200240"/>
    <w:rsid w:val="002008C5"/>
    <w:rsid w:val="00200F69"/>
    <w:rsid w:val="00200FAB"/>
    <w:rsid w:val="00201196"/>
    <w:rsid w:val="00201A77"/>
    <w:rsid w:val="00202260"/>
    <w:rsid w:val="002022D8"/>
    <w:rsid w:val="00202527"/>
    <w:rsid w:val="0020270A"/>
    <w:rsid w:val="0020296A"/>
    <w:rsid w:val="00202A4E"/>
    <w:rsid w:val="00202AEA"/>
    <w:rsid w:val="00202BE6"/>
    <w:rsid w:val="00202FC1"/>
    <w:rsid w:val="0020356C"/>
    <w:rsid w:val="00203AB2"/>
    <w:rsid w:val="00203D9D"/>
    <w:rsid w:val="00204847"/>
    <w:rsid w:val="0020496F"/>
    <w:rsid w:val="00204DA1"/>
    <w:rsid w:val="002052A3"/>
    <w:rsid w:val="00205580"/>
    <w:rsid w:val="0020583A"/>
    <w:rsid w:val="00205A47"/>
    <w:rsid w:val="00205C9D"/>
    <w:rsid w:val="00205DA2"/>
    <w:rsid w:val="00205E94"/>
    <w:rsid w:val="00206039"/>
    <w:rsid w:val="00206290"/>
    <w:rsid w:val="00206602"/>
    <w:rsid w:val="00206700"/>
    <w:rsid w:val="00206E40"/>
    <w:rsid w:val="00206FC4"/>
    <w:rsid w:val="00207634"/>
    <w:rsid w:val="002076E4"/>
    <w:rsid w:val="00207C1B"/>
    <w:rsid w:val="00210028"/>
    <w:rsid w:val="00210171"/>
    <w:rsid w:val="0021017A"/>
    <w:rsid w:val="002105B2"/>
    <w:rsid w:val="00210A35"/>
    <w:rsid w:val="00210C91"/>
    <w:rsid w:val="0021127F"/>
    <w:rsid w:val="00211405"/>
    <w:rsid w:val="002114E2"/>
    <w:rsid w:val="0021158B"/>
    <w:rsid w:val="002115E5"/>
    <w:rsid w:val="00211685"/>
    <w:rsid w:val="00211CDD"/>
    <w:rsid w:val="002120C8"/>
    <w:rsid w:val="00212103"/>
    <w:rsid w:val="0021263C"/>
    <w:rsid w:val="002129FF"/>
    <w:rsid w:val="00212B4A"/>
    <w:rsid w:val="00212B7B"/>
    <w:rsid w:val="00212C2B"/>
    <w:rsid w:val="00212E1E"/>
    <w:rsid w:val="00212E81"/>
    <w:rsid w:val="00212F70"/>
    <w:rsid w:val="0021350B"/>
    <w:rsid w:val="002135C1"/>
    <w:rsid w:val="00213AFE"/>
    <w:rsid w:val="00213DB2"/>
    <w:rsid w:val="00214089"/>
    <w:rsid w:val="00214405"/>
    <w:rsid w:val="0021449B"/>
    <w:rsid w:val="002147CB"/>
    <w:rsid w:val="0021506E"/>
    <w:rsid w:val="00215127"/>
    <w:rsid w:val="002152DF"/>
    <w:rsid w:val="00215394"/>
    <w:rsid w:val="002156D7"/>
    <w:rsid w:val="0021578E"/>
    <w:rsid w:val="002159D7"/>
    <w:rsid w:val="00215C21"/>
    <w:rsid w:val="002166FB"/>
    <w:rsid w:val="00216750"/>
    <w:rsid w:val="00216A58"/>
    <w:rsid w:val="00216E99"/>
    <w:rsid w:val="00216ECC"/>
    <w:rsid w:val="00217781"/>
    <w:rsid w:val="00217A7E"/>
    <w:rsid w:val="00217C9F"/>
    <w:rsid w:val="0022045D"/>
    <w:rsid w:val="00220D10"/>
    <w:rsid w:val="00220FCA"/>
    <w:rsid w:val="00221536"/>
    <w:rsid w:val="00221581"/>
    <w:rsid w:val="00221A2F"/>
    <w:rsid w:val="00221FEA"/>
    <w:rsid w:val="00222172"/>
    <w:rsid w:val="0022219E"/>
    <w:rsid w:val="002222D7"/>
    <w:rsid w:val="002225BB"/>
    <w:rsid w:val="00222788"/>
    <w:rsid w:val="00222DCF"/>
    <w:rsid w:val="00222F02"/>
    <w:rsid w:val="0022344A"/>
    <w:rsid w:val="00223452"/>
    <w:rsid w:val="00223CE8"/>
    <w:rsid w:val="00223D00"/>
    <w:rsid w:val="00224C69"/>
    <w:rsid w:val="00224F3A"/>
    <w:rsid w:val="00224FAE"/>
    <w:rsid w:val="0022513A"/>
    <w:rsid w:val="0022517D"/>
    <w:rsid w:val="002258A6"/>
    <w:rsid w:val="00225C0E"/>
    <w:rsid w:val="002266B7"/>
    <w:rsid w:val="00226743"/>
    <w:rsid w:val="00226871"/>
    <w:rsid w:val="002269B5"/>
    <w:rsid w:val="00227B74"/>
    <w:rsid w:val="00227CC8"/>
    <w:rsid w:val="00230527"/>
    <w:rsid w:val="0023090C"/>
    <w:rsid w:val="00230BFC"/>
    <w:rsid w:val="00230FBA"/>
    <w:rsid w:val="00231865"/>
    <w:rsid w:val="002319A0"/>
    <w:rsid w:val="00231D2D"/>
    <w:rsid w:val="00232146"/>
    <w:rsid w:val="0023216E"/>
    <w:rsid w:val="002322DC"/>
    <w:rsid w:val="002323D4"/>
    <w:rsid w:val="00232509"/>
    <w:rsid w:val="0023277D"/>
    <w:rsid w:val="002328C3"/>
    <w:rsid w:val="00232B5D"/>
    <w:rsid w:val="002337A3"/>
    <w:rsid w:val="002338A1"/>
    <w:rsid w:val="002338EF"/>
    <w:rsid w:val="002339BB"/>
    <w:rsid w:val="00233BC9"/>
    <w:rsid w:val="00233D0B"/>
    <w:rsid w:val="00233FC1"/>
    <w:rsid w:val="00234013"/>
    <w:rsid w:val="00234141"/>
    <w:rsid w:val="002342C7"/>
    <w:rsid w:val="00234346"/>
    <w:rsid w:val="002344B7"/>
    <w:rsid w:val="002346FD"/>
    <w:rsid w:val="002348CD"/>
    <w:rsid w:val="00234A10"/>
    <w:rsid w:val="00234AF7"/>
    <w:rsid w:val="00234B25"/>
    <w:rsid w:val="002351D3"/>
    <w:rsid w:val="00235498"/>
    <w:rsid w:val="0023573A"/>
    <w:rsid w:val="00235C73"/>
    <w:rsid w:val="00235CE4"/>
    <w:rsid w:val="00235DEB"/>
    <w:rsid w:val="00235F91"/>
    <w:rsid w:val="00236033"/>
    <w:rsid w:val="0023622D"/>
    <w:rsid w:val="00236276"/>
    <w:rsid w:val="002362FC"/>
    <w:rsid w:val="00236423"/>
    <w:rsid w:val="0023660F"/>
    <w:rsid w:val="00236760"/>
    <w:rsid w:val="00236894"/>
    <w:rsid w:val="00236E7F"/>
    <w:rsid w:val="002371FB"/>
    <w:rsid w:val="002372E5"/>
    <w:rsid w:val="002373C4"/>
    <w:rsid w:val="00237571"/>
    <w:rsid w:val="002375E2"/>
    <w:rsid w:val="00237F45"/>
    <w:rsid w:val="0024002B"/>
    <w:rsid w:val="002401C0"/>
    <w:rsid w:val="002402A2"/>
    <w:rsid w:val="00240378"/>
    <w:rsid w:val="0024067D"/>
    <w:rsid w:val="00240985"/>
    <w:rsid w:val="0024098D"/>
    <w:rsid w:val="002411CF"/>
    <w:rsid w:val="00241646"/>
    <w:rsid w:val="002421C8"/>
    <w:rsid w:val="0024262E"/>
    <w:rsid w:val="002428B4"/>
    <w:rsid w:val="00242BE3"/>
    <w:rsid w:val="00242C18"/>
    <w:rsid w:val="00243312"/>
    <w:rsid w:val="002437B5"/>
    <w:rsid w:val="00243916"/>
    <w:rsid w:val="0024396B"/>
    <w:rsid w:val="002439A3"/>
    <w:rsid w:val="00243A79"/>
    <w:rsid w:val="00243B73"/>
    <w:rsid w:val="00243C14"/>
    <w:rsid w:val="00243CD0"/>
    <w:rsid w:val="00243E9C"/>
    <w:rsid w:val="00243F30"/>
    <w:rsid w:val="00244107"/>
    <w:rsid w:val="00244ADD"/>
    <w:rsid w:val="00244B1D"/>
    <w:rsid w:val="00244C49"/>
    <w:rsid w:val="00244C9B"/>
    <w:rsid w:val="00245379"/>
    <w:rsid w:val="00245C50"/>
    <w:rsid w:val="00246341"/>
    <w:rsid w:val="002463C7"/>
    <w:rsid w:val="0024658F"/>
    <w:rsid w:val="00246775"/>
    <w:rsid w:val="00246AAD"/>
    <w:rsid w:val="002471CC"/>
    <w:rsid w:val="002471DE"/>
    <w:rsid w:val="00247202"/>
    <w:rsid w:val="002474AF"/>
    <w:rsid w:val="00247502"/>
    <w:rsid w:val="00247677"/>
    <w:rsid w:val="00247A06"/>
    <w:rsid w:val="00247B6A"/>
    <w:rsid w:val="00250062"/>
    <w:rsid w:val="00250325"/>
    <w:rsid w:val="0025067F"/>
    <w:rsid w:val="002509A8"/>
    <w:rsid w:val="00250A71"/>
    <w:rsid w:val="00250AB2"/>
    <w:rsid w:val="00250D89"/>
    <w:rsid w:val="00250FAF"/>
    <w:rsid w:val="0025130D"/>
    <w:rsid w:val="00251504"/>
    <w:rsid w:val="00251516"/>
    <w:rsid w:val="00251A58"/>
    <w:rsid w:val="00251A97"/>
    <w:rsid w:val="00251BAD"/>
    <w:rsid w:val="00251C42"/>
    <w:rsid w:val="00251C86"/>
    <w:rsid w:val="0025200C"/>
    <w:rsid w:val="002520BE"/>
    <w:rsid w:val="002525DA"/>
    <w:rsid w:val="0025264C"/>
    <w:rsid w:val="00252B24"/>
    <w:rsid w:val="0025323D"/>
    <w:rsid w:val="00253859"/>
    <w:rsid w:val="00253AC7"/>
    <w:rsid w:val="00253EA9"/>
    <w:rsid w:val="00254067"/>
    <w:rsid w:val="00254887"/>
    <w:rsid w:val="002548FD"/>
    <w:rsid w:val="00254A51"/>
    <w:rsid w:val="00254AA9"/>
    <w:rsid w:val="00254DA7"/>
    <w:rsid w:val="00254E8E"/>
    <w:rsid w:val="002552CF"/>
    <w:rsid w:val="002554E3"/>
    <w:rsid w:val="002554E7"/>
    <w:rsid w:val="0025589D"/>
    <w:rsid w:val="00255B34"/>
    <w:rsid w:val="00255BF3"/>
    <w:rsid w:val="00255BFB"/>
    <w:rsid w:val="00255E9F"/>
    <w:rsid w:val="002560DE"/>
    <w:rsid w:val="0025657E"/>
    <w:rsid w:val="002569F2"/>
    <w:rsid w:val="00256C3B"/>
    <w:rsid w:val="002579C9"/>
    <w:rsid w:val="00260223"/>
    <w:rsid w:val="002609CC"/>
    <w:rsid w:val="00260BB5"/>
    <w:rsid w:val="00260EC2"/>
    <w:rsid w:val="00260F97"/>
    <w:rsid w:val="002611B3"/>
    <w:rsid w:val="002612AD"/>
    <w:rsid w:val="0026167A"/>
    <w:rsid w:val="00261681"/>
    <w:rsid w:val="00261807"/>
    <w:rsid w:val="002619F5"/>
    <w:rsid w:val="00261D85"/>
    <w:rsid w:val="00261F1D"/>
    <w:rsid w:val="00261F43"/>
    <w:rsid w:val="00261F95"/>
    <w:rsid w:val="00262BBF"/>
    <w:rsid w:val="00262DFA"/>
    <w:rsid w:val="00263422"/>
    <w:rsid w:val="00263468"/>
    <w:rsid w:val="00263A1D"/>
    <w:rsid w:val="00263A9C"/>
    <w:rsid w:val="00263DDB"/>
    <w:rsid w:val="00263DDE"/>
    <w:rsid w:val="0026418E"/>
    <w:rsid w:val="00264735"/>
    <w:rsid w:val="00264A89"/>
    <w:rsid w:val="00264C77"/>
    <w:rsid w:val="00264CC5"/>
    <w:rsid w:val="00264D6C"/>
    <w:rsid w:val="00265384"/>
    <w:rsid w:val="00265408"/>
    <w:rsid w:val="002657B3"/>
    <w:rsid w:val="0026593F"/>
    <w:rsid w:val="00266518"/>
    <w:rsid w:val="00266625"/>
    <w:rsid w:val="0026673E"/>
    <w:rsid w:val="00266744"/>
    <w:rsid w:val="002667AD"/>
    <w:rsid w:val="00266812"/>
    <w:rsid w:val="00266963"/>
    <w:rsid w:val="00266C31"/>
    <w:rsid w:val="00266EC1"/>
    <w:rsid w:val="00266FA2"/>
    <w:rsid w:val="00266FEA"/>
    <w:rsid w:val="002674DE"/>
    <w:rsid w:val="00267636"/>
    <w:rsid w:val="00267946"/>
    <w:rsid w:val="00267CFA"/>
    <w:rsid w:val="00267D93"/>
    <w:rsid w:val="00267E0B"/>
    <w:rsid w:val="0027005B"/>
    <w:rsid w:val="002709BC"/>
    <w:rsid w:val="00270ACC"/>
    <w:rsid w:val="00270DFE"/>
    <w:rsid w:val="00270FBC"/>
    <w:rsid w:val="00270FE6"/>
    <w:rsid w:val="0027146B"/>
    <w:rsid w:val="00271619"/>
    <w:rsid w:val="00271716"/>
    <w:rsid w:val="002726FE"/>
    <w:rsid w:val="00272EB5"/>
    <w:rsid w:val="00273038"/>
    <w:rsid w:val="0027303E"/>
    <w:rsid w:val="0027354C"/>
    <w:rsid w:val="00273B8F"/>
    <w:rsid w:val="00273F71"/>
    <w:rsid w:val="00274700"/>
    <w:rsid w:val="0027556C"/>
    <w:rsid w:val="0027558D"/>
    <w:rsid w:val="0027563B"/>
    <w:rsid w:val="002758E6"/>
    <w:rsid w:val="00275C1A"/>
    <w:rsid w:val="00275DC7"/>
    <w:rsid w:val="00275F46"/>
    <w:rsid w:val="002760B9"/>
    <w:rsid w:val="0027634C"/>
    <w:rsid w:val="002764C5"/>
    <w:rsid w:val="00276910"/>
    <w:rsid w:val="00276A21"/>
    <w:rsid w:val="00276EA4"/>
    <w:rsid w:val="00276F86"/>
    <w:rsid w:val="00277108"/>
    <w:rsid w:val="002776E9"/>
    <w:rsid w:val="00277F52"/>
    <w:rsid w:val="00280188"/>
    <w:rsid w:val="002801C3"/>
    <w:rsid w:val="00280592"/>
    <w:rsid w:val="00280C72"/>
    <w:rsid w:val="00280CEB"/>
    <w:rsid w:val="00280D38"/>
    <w:rsid w:val="00280F2D"/>
    <w:rsid w:val="002812DB"/>
    <w:rsid w:val="002812F3"/>
    <w:rsid w:val="002815FA"/>
    <w:rsid w:val="002817F4"/>
    <w:rsid w:val="00281932"/>
    <w:rsid w:val="00281A45"/>
    <w:rsid w:val="00281CA1"/>
    <w:rsid w:val="00281D0A"/>
    <w:rsid w:val="00281F21"/>
    <w:rsid w:val="00281F35"/>
    <w:rsid w:val="00282113"/>
    <w:rsid w:val="00282279"/>
    <w:rsid w:val="00282636"/>
    <w:rsid w:val="00282855"/>
    <w:rsid w:val="00282A67"/>
    <w:rsid w:val="00282B32"/>
    <w:rsid w:val="00282FFA"/>
    <w:rsid w:val="002835D8"/>
    <w:rsid w:val="00283768"/>
    <w:rsid w:val="0028382F"/>
    <w:rsid w:val="0028398E"/>
    <w:rsid w:val="00283B9B"/>
    <w:rsid w:val="00283CA8"/>
    <w:rsid w:val="002844EC"/>
    <w:rsid w:val="00284708"/>
    <w:rsid w:val="00284CC6"/>
    <w:rsid w:val="002850AB"/>
    <w:rsid w:val="002851D8"/>
    <w:rsid w:val="00285625"/>
    <w:rsid w:val="00285AE0"/>
    <w:rsid w:val="00285B53"/>
    <w:rsid w:val="00285E7F"/>
    <w:rsid w:val="00285EB5"/>
    <w:rsid w:val="0028610A"/>
    <w:rsid w:val="00286228"/>
    <w:rsid w:val="00286608"/>
    <w:rsid w:val="00286895"/>
    <w:rsid w:val="002869A4"/>
    <w:rsid w:val="002869D1"/>
    <w:rsid w:val="00286AB1"/>
    <w:rsid w:val="00286C95"/>
    <w:rsid w:val="0028702D"/>
    <w:rsid w:val="002870AF"/>
    <w:rsid w:val="00287228"/>
    <w:rsid w:val="0028740B"/>
    <w:rsid w:val="002874AB"/>
    <w:rsid w:val="002876D0"/>
    <w:rsid w:val="002878AD"/>
    <w:rsid w:val="00287A41"/>
    <w:rsid w:val="00290149"/>
    <w:rsid w:val="00290160"/>
    <w:rsid w:val="00290245"/>
    <w:rsid w:val="002902C0"/>
    <w:rsid w:val="002902DB"/>
    <w:rsid w:val="0029031E"/>
    <w:rsid w:val="00290650"/>
    <w:rsid w:val="00290B03"/>
    <w:rsid w:val="00290C1C"/>
    <w:rsid w:val="002910AC"/>
    <w:rsid w:val="00291349"/>
    <w:rsid w:val="0029148B"/>
    <w:rsid w:val="002916AB"/>
    <w:rsid w:val="0029175E"/>
    <w:rsid w:val="00291925"/>
    <w:rsid w:val="00291AFC"/>
    <w:rsid w:val="00291BA9"/>
    <w:rsid w:val="00291D30"/>
    <w:rsid w:val="00291F7B"/>
    <w:rsid w:val="002920C6"/>
    <w:rsid w:val="002923D0"/>
    <w:rsid w:val="002924C6"/>
    <w:rsid w:val="00292694"/>
    <w:rsid w:val="002926F2"/>
    <w:rsid w:val="00292D15"/>
    <w:rsid w:val="00292F42"/>
    <w:rsid w:val="00293013"/>
    <w:rsid w:val="0029305A"/>
    <w:rsid w:val="0029327B"/>
    <w:rsid w:val="00293A82"/>
    <w:rsid w:val="00293EE4"/>
    <w:rsid w:val="002941C3"/>
    <w:rsid w:val="0029421D"/>
    <w:rsid w:val="0029424B"/>
    <w:rsid w:val="0029425E"/>
    <w:rsid w:val="0029458E"/>
    <w:rsid w:val="002945EB"/>
    <w:rsid w:val="00294675"/>
    <w:rsid w:val="002949B1"/>
    <w:rsid w:val="00294CD9"/>
    <w:rsid w:val="00295178"/>
    <w:rsid w:val="00295996"/>
    <w:rsid w:val="002959C9"/>
    <w:rsid w:val="00295CE1"/>
    <w:rsid w:val="00295D21"/>
    <w:rsid w:val="00295F19"/>
    <w:rsid w:val="002962D3"/>
    <w:rsid w:val="0029669C"/>
    <w:rsid w:val="00296D61"/>
    <w:rsid w:val="00296D90"/>
    <w:rsid w:val="002970F6"/>
    <w:rsid w:val="00297376"/>
    <w:rsid w:val="002973ED"/>
    <w:rsid w:val="00297A52"/>
    <w:rsid w:val="00297AC1"/>
    <w:rsid w:val="00297E65"/>
    <w:rsid w:val="00297F3E"/>
    <w:rsid w:val="00297FD0"/>
    <w:rsid w:val="002A0157"/>
    <w:rsid w:val="002A0538"/>
    <w:rsid w:val="002A0672"/>
    <w:rsid w:val="002A1882"/>
    <w:rsid w:val="002A1A08"/>
    <w:rsid w:val="002A1FFB"/>
    <w:rsid w:val="002A2022"/>
    <w:rsid w:val="002A28FD"/>
    <w:rsid w:val="002A2D4A"/>
    <w:rsid w:val="002A321D"/>
    <w:rsid w:val="002A330D"/>
    <w:rsid w:val="002A36DA"/>
    <w:rsid w:val="002A378F"/>
    <w:rsid w:val="002A37E6"/>
    <w:rsid w:val="002A3B09"/>
    <w:rsid w:val="002A3B47"/>
    <w:rsid w:val="002A3B6B"/>
    <w:rsid w:val="002A3F26"/>
    <w:rsid w:val="002A4320"/>
    <w:rsid w:val="002A438D"/>
    <w:rsid w:val="002A45C7"/>
    <w:rsid w:val="002A46E9"/>
    <w:rsid w:val="002A47AE"/>
    <w:rsid w:val="002A47E2"/>
    <w:rsid w:val="002A4AEE"/>
    <w:rsid w:val="002A4B5B"/>
    <w:rsid w:val="002A4D5C"/>
    <w:rsid w:val="002A4D93"/>
    <w:rsid w:val="002A4F03"/>
    <w:rsid w:val="002A4F82"/>
    <w:rsid w:val="002A510A"/>
    <w:rsid w:val="002A5370"/>
    <w:rsid w:val="002A53D4"/>
    <w:rsid w:val="002A5689"/>
    <w:rsid w:val="002A5744"/>
    <w:rsid w:val="002A5821"/>
    <w:rsid w:val="002A5996"/>
    <w:rsid w:val="002A5A2A"/>
    <w:rsid w:val="002A5ADE"/>
    <w:rsid w:val="002A5BD6"/>
    <w:rsid w:val="002A5E18"/>
    <w:rsid w:val="002A6081"/>
    <w:rsid w:val="002A6271"/>
    <w:rsid w:val="002A628D"/>
    <w:rsid w:val="002A6698"/>
    <w:rsid w:val="002A675C"/>
    <w:rsid w:val="002A685C"/>
    <w:rsid w:val="002A691D"/>
    <w:rsid w:val="002A69F6"/>
    <w:rsid w:val="002A6A4F"/>
    <w:rsid w:val="002A6C8C"/>
    <w:rsid w:val="002A6E7F"/>
    <w:rsid w:val="002A6F30"/>
    <w:rsid w:val="002A73CD"/>
    <w:rsid w:val="002A79F3"/>
    <w:rsid w:val="002A7A2A"/>
    <w:rsid w:val="002B01AC"/>
    <w:rsid w:val="002B0499"/>
    <w:rsid w:val="002B0B6E"/>
    <w:rsid w:val="002B144F"/>
    <w:rsid w:val="002B145C"/>
    <w:rsid w:val="002B1649"/>
    <w:rsid w:val="002B1806"/>
    <w:rsid w:val="002B189F"/>
    <w:rsid w:val="002B1941"/>
    <w:rsid w:val="002B19D3"/>
    <w:rsid w:val="002B1B3F"/>
    <w:rsid w:val="002B1BF1"/>
    <w:rsid w:val="002B1D62"/>
    <w:rsid w:val="002B1F9B"/>
    <w:rsid w:val="002B21B5"/>
    <w:rsid w:val="002B287A"/>
    <w:rsid w:val="002B2D52"/>
    <w:rsid w:val="002B30FF"/>
    <w:rsid w:val="002B3105"/>
    <w:rsid w:val="002B3243"/>
    <w:rsid w:val="002B333D"/>
    <w:rsid w:val="002B388A"/>
    <w:rsid w:val="002B399D"/>
    <w:rsid w:val="002B3D9E"/>
    <w:rsid w:val="002B41DE"/>
    <w:rsid w:val="002B43F9"/>
    <w:rsid w:val="002B49BE"/>
    <w:rsid w:val="002B4E70"/>
    <w:rsid w:val="002B5799"/>
    <w:rsid w:val="002B5A63"/>
    <w:rsid w:val="002B6059"/>
    <w:rsid w:val="002B6152"/>
    <w:rsid w:val="002B6607"/>
    <w:rsid w:val="002B6641"/>
    <w:rsid w:val="002B68B7"/>
    <w:rsid w:val="002B696A"/>
    <w:rsid w:val="002B69E7"/>
    <w:rsid w:val="002B6BAC"/>
    <w:rsid w:val="002B6FAE"/>
    <w:rsid w:val="002B7380"/>
    <w:rsid w:val="002B7655"/>
    <w:rsid w:val="002B78B3"/>
    <w:rsid w:val="002B78EA"/>
    <w:rsid w:val="002C0225"/>
    <w:rsid w:val="002C02C8"/>
    <w:rsid w:val="002C0465"/>
    <w:rsid w:val="002C0AA9"/>
    <w:rsid w:val="002C0D96"/>
    <w:rsid w:val="002C10BA"/>
    <w:rsid w:val="002C1201"/>
    <w:rsid w:val="002C1581"/>
    <w:rsid w:val="002C20CF"/>
    <w:rsid w:val="002C23B9"/>
    <w:rsid w:val="002C2839"/>
    <w:rsid w:val="002C2CCC"/>
    <w:rsid w:val="002C30C9"/>
    <w:rsid w:val="002C3188"/>
    <w:rsid w:val="002C31A7"/>
    <w:rsid w:val="002C32E7"/>
    <w:rsid w:val="002C362A"/>
    <w:rsid w:val="002C3700"/>
    <w:rsid w:val="002C39C1"/>
    <w:rsid w:val="002C3AF7"/>
    <w:rsid w:val="002C3B85"/>
    <w:rsid w:val="002C4756"/>
    <w:rsid w:val="002C4CF1"/>
    <w:rsid w:val="002C4E35"/>
    <w:rsid w:val="002C4E9A"/>
    <w:rsid w:val="002C5204"/>
    <w:rsid w:val="002C589E"/>
    <w:rsid w:val="002C58EF"/>
    <w:rsid w:val="002C590D"/>
    <w:rsid w:val="002C59B5"/>
    <w:rsid w:val="002C5DDF"/>
    <w:rsid w:val="002C61D3"/>
    <w:rsid w:val="002C62F3"/>
    <w:rsid w:val="002C67E4"/>
    <w:rsid w:val="002C6A9B"/>
    <w:rsid w:val="002C6C07"/>
    <w:rsid w:val="002C6C81"/>
    <w:rsid w:val="002C6C8B"/>
    <w:rsid w:val="002C7320"/>
    <w:rsid w:val="002C7524"/>
    <w:rsid w:val="002C78D0"/>
    <w:rsid w:val="002C7AD8"/>
    <w:rsid w:val="002C7BF6"/>
    <w:rsid w:val="002D0036"/>
    <w:rsid w:val="002D0083"/>
    <w:rsid w:val="002D012B"/>
    <w:rsid w:val="002D060D"/>
    <w:rsid w:val="002D086D"/>
    <w:rsid w:val="002D095F"/>
    <w:rsid w:val="002D1122"/>
    <w:rsid w:val="002D149D"/>
    <w:rsid w:val="002D175D"/>
    <w:rsid w:val="002D1CE3"/>
    <w:rsid w:val="002D228F"/>
    <w:rsid w:val="002D22A7"/>
    <w:rsid w:val="002D2555"/>
    <w:rsid w:val="002D26D9"/>
    <w:rsid w:val="002D27E5"/>
    <w:rsid w:val="002D2F12"/>
    <w:rsid w:val="002D2F3B"/>
    <w:rsid w:val="002D3246"/>
    <w:rsid w:val="002D325D"/>
    <w:rsid w:val="002D3406"/>
    <w:rsid w:val="002D3500"/>
    <w:rsid w:val="002D3596"/>
    <w:rsid w:val="002D3A57"/>
    <w:rsid w:val="002D3DB0"/>
    <w:rsid w:val="002D40A0"/>
    <w:rsid w:val="002D4111"/>
    <w:rsid w:val="002D42A6"/>
    <w:rsid w:val="002D46AC"/>
    <w:rsid w:val="002D482F"/>
    <w:rsid w:val="002D4D67"/>
    <w:rsid w:val="002D4F5C"/>
    <w:rsid w:val="002D509F"/>
    <w:rsid w:val="002D547E"/>
    <w:rsid w:val="002D56E2"/>
    <w:rsid w:val="002D56E4"/>
    <w:rsid w:val="002D5B37"/>
    <w:rsid w:val="002D5BDE"/>
    <w:rsid w:val="002D5BF9"/>
    <w:rsid w:val="002D5F6E"/>
    <w:rsid w:val="002D6071"/>
    <w:rsid w:val="002D618B"/>
    <w:rsid w:val="002D63AB"/>
    <w:rsid w:val="002D6BDF"/>
    <w:rsid w:val="002D6E76"/>
    <w:rsid w:val="002D6EE0"/>
    <w:rsid w:val="002D708D"/>
    <w:rsid w:val="002D70B4"/>
    <w:rsid w:val="002D71EF"/>
    <w:rsid w:val="002D760C"/>
    <w:rsid w:val="002D7E0A"/>
    <w:rsid w:val="002D7FD3"/>
    <w:rsid w:val="002E04E5"/>
    <w:rsid w:val="002E058A"/>
    <w:rsid w:val="002E08B6"/>
    <w:rsid w:val="002E08E6"/>
    <w:rsid w:val="002E0C4B"/>
    <w:rsid w:val="002E1A2B"/>
    <w:rsid w:val="002E1A31"/>
    <w:rsid w:val="002E1AEE"/>
    <w:rsid w:val="002E1B58"/>
    <w:rsid w:val="002E1BEC"/>
    <w:rsid w:val="002E1BEF"/>
    <w:rsid w:val="002E226E"/>
    <w:rsid w:val="002E2883"/>
    <w:rsid w:val="002E2902"/>
    <w:rsid w:val="002E29B9"/>
    <w:rsid w:val="002E2F48"/>
    <w:rsid w:val="002E34B4"/>
    <w:rsid w:val="002E3531"/>
    <w:rsid w:val="002E378D"/>
    <w:rsid w:val="002E3876"/>
    <w:rsid w:val="002E3D01"/>
    <w:rsid w:val="002E4382"/>
    <w:rsid w:val="002E4447"/>
    <w:rsid w:val="002E45EF"/>
    <w:rsid w:val="002E47FF"/>
    <w:rsid w:val="002E481C"/>
    <w:rsid w:val="002E493B"/>
    <w:rsid w:val="002E4CBD"/>
    <w:rsid w:val="002E5387"/>
    <w:rsid w:val="002E562B"/>
    <w:rsid w:val="002E572C"/>
    <w:rsid w:val="002E5AC6"/>
    <w:rsid w:val="002E5D80"/>
    <w:rsid w:val="002E5EB7"/>
    <w:rsid w:val="002E60E9"/>
    <w:rsid w:val="002E619F"/>
    <w:rsid w:val="002E6406"/>
    <w:rsid w:val="002E64FB"/>
    <w:rsid w:val="002E66C7"/>
    <w:rsid w:val="002E6739"/>
    <w:rsid w:val="002E6780"/>
    <w:rsid w:val="002E695A"/>
    <w:rsid w:val="002E7004"/>
    <w:rsid w:val="002E707A"/>
    <w:rsid w:val="002E70D2"/>
    <w:rsid w:val="002E711A"/>
    <w:rsid w:val="002E7138"/>
    <w:rsid w:val="002E7555"/>
    <w:rsid w:val="002E7558"/>
    <w:rsid w:val="002E7962"/>
    <w:rsid w:val="002E7A47"/>
    <w:rsid w:val="002F09D3"/>
    <w:rsid w:val="002F0B2F"/>
    <w:rsid w:val="002F0ECE"/>
    <w:rsid w:val="002F1026"/>
    <w:rsid w:val="002F1056"/>
    <w:rsid w:val="002F108A"/>
    <w:rsid w:val="002F1502"/>
    <w:rsid w:val="002F185E"/>
    <w:rsid w:val="002F1CC1"/>
    <w:rsid w:val="002F25BE"/>
    <w:rsid w:val="002F27E0"/>
    <w:rsid w:val="002F28A7"/>
    <w:rsid w:val="002F2B62"/>
    <w:rsid w:val="002F2EF9"/>
    <w:rsid w:val="002F2FBB"/>
    <w:rsid w:val="002F35A8"/>
    <w:rsid w:val="002F3B7F"/>
    <w:rsid w:val="002F3D05"/>
    <w:rsid w:val="002F3D4B"/>
    <w:rsid w:val="002F3F21"/>
    <w:rsid w:val="002F41F6"/>
    <w:rsid w:val="002F485A"/>
    <w:rsid w:val="002F48A4"/>
    <w:rsid w:val="002F4968"/>
    <w:rsid w:val="002F4984"/>
    <w:rsid w:val="002F4AD5"/>
    <w:rsid w:val="002F4E6C"/>
    <w:rsid w:val="002F4EDB"/>
    <w:rsid w:val="002F5212"/>
    <w:rsid w:val="002F53DB"/>
    <w:rsid w:val="002F543A"/>
    <w:rsid w:val="002F5446"/>
    <w:rsid w:val="002F558F"/>
    <w:rsid w:val="002F569D"/>
    <w:rsid w:val="002F56FC"/>
    <w:rsid w:val="002F5794"/>
    <w:rsid w:val="002F5B35"/>
    <w:rsid w:val="002F5DA0"/>
    <w:rsid w:val="002F5F71"/>
    <w:rsid w:val="002F656C"/>
    <w:rsid w:val="002F677D"/>
    <w:rsid w:val="002F67CA"/>
    <w:rsid w:val="002F6D66"/>
    <w:rsid w:val="002F73B1"/>
    <w:rsid w:val="002F79CE"/>
    <w:rsid w:val="002F7A9D"/>
    <w:rsid w:val="002F7BAA"/>
    <w:rsid w:val="002F7F7D"/>
    <w:rsid w:val="00300191"/>
    <w:rsid w:val="003004A4"/>
    <w:rsid w:val="0030094A"/>
    <w:rsid w:val="003009C3"/>
    <w:rsid w:val="00300B93"/>
    <w:rsid w:val="00300C2D"/>
    <w:rsid w:val="00300F11"/>
    <w:rsid w:val="003012B8"/>
    <w:rsid w:val="00301384"/>
    <w:rsid w:val="0030181B"/>
    <w:rsid w:val="00302110"/>
    <w:rsid w:val="003025D9"/>
    <w:rsid w:val="003027C9"/>
    <w:rsid w:val="00302FD7"/>
    <w:rsid w:val="003033F6"/>
    <w:rsid w:val="00303522"/>
    <w:rsid w:val="0030368E"/>
    <w:rsid w:val="003037ED"/>
    <w:rsid w:val="00303B14"/>
    <w:rsid w:val="00303CA2"/>
    <w:rsid w:val="00304259"/>
    <w:rsid w:val="0030450B"/>
    <w:rsid w:val="00304904"/>
    <w:rsid w:val="00304A18"/>
    <w:rsid w:val="00304B47"/>
    <w:rsid w:val="00304D11"/>
    <w:rsid w:val="00304D1E"/>
    <w:rsid w:val="00305078"/>
    <w:rsid w:val="00305557"/>
    <w:rsid w:val="003055AE"/>
    <w:rsid w:val="003058C8"/>
    <w:rsid w:val="00305E65"/>
    <w:rsid w:val="00305F72"/>
    <w:rsid w:val="003066F3"/>
    <w:rsid w:val="00306CAB"/>
    <w:rsid w:val="00307527"/>
    <w:rsid w:val="00307572"/>
    <w:rsid w:val="00307828"/>
    <w:rsid w:val="00307A10"/>
    <w:rsid w:val="00307A25"/>
    <w:rsid w:val="00310408"/>
    <w:rsid w:val="0031092F"/>
    <w:rsid w:val="00310ADA"/>
    <w:rsid w:val="00310B7C"/>
    <w:rsid w:val="00310D37"/>
    <w:rsid w:val="00310DAB"/>
    <w:rsid w:val="00311060"/>
    <w:rsid w:val="00311193"/>
    <w:rsid w:val="003113CF"/>
    <w:rsid w:val="003115B1"/>
    <w:rsid w:val="00311708"/>
    <w:rsid w:val="00312327"/>
    <w:rsid w:val="0031238B"/>
    <w:rsid w:val="003124CD"/>
    <w:rsid w:val="003126B1"/>
    <w:rsid w:val="00312B24"/>
    <w:rsid w:val="00312CBB"/>
    <w:rsid w:val="00312F94"/>
    <w:rsid w:val="0031309B"/>
    <w:rsid w:val="00313120"/>
    <w:rsid w:val="003131E9"/>
    <w:rsid w:val="0031333B"/>
    <w:rsid w:val="0031344C"/>
    <w:rsid w:val="00313C9F"/>
    <w:rsid w:val="00313CAC"/>
    <w:rsid w:val="00313F59"/>
    <w:rsid w:val="0031426E"/>
    <w:rsid w:val="0031448C"/>
    <w:rsid w:val="00314760"/>
    <w:rsid w:val="00314A0E"/>
    <w:rsid w:val="00314C6D"/>
    <w:rsid w:val="00315375"/>
    <w:rsid w:val="00315468"/>
    <w:rsid w:val="0031568A"/>
    <w:rsid w:val="00315A93"/>
    <w:rsid w:val="00315E51"/>
    <w:rsid w:val="0031631A"/>
    <w:rsid w:val="0031668D"/>
    <w:rsid w:val="00316D09"/>
    <w:rsid w:val="00316E30"/>
    <w:rsid w:val="0031743D"/>
    <w:rsid w:val="003177A8"/>
    <w:rsid w:val="00317CB7"/>
    <w:rsid w:val="00317DFC"/>
    <w:rsid w:val="0032029C"/>
    <w:rsid w:val="003207C3"/>
    <w:rsid w:val="00320A21"/>
    <w:rsid w:val="00320D53"/>
    <w:rsid w:val="00320F02"/>
    <w:rsid w:val="00321475"/>
    <w:rsid w:val="00321794"/>
    <w:rsid w:val="00321ACD"/>
    <w:rsid w:val="00321C3C"/>
    <w:rsid w:val="00321E0B"/>
    <w:rsid w:val="003224C3"/>
    <w:rsid w:val="003227F7"/>
    <w:rsid w:val="00322ACF"/>
    <w:rsid w:val="00322CBE"/>
    <w:rsid w:val="0032313E"/>
    <w:rsid w:val="0032333D"/>
    <w:rsid w:val="00323464"/>
    <w:rsid w:val="003235EB"/>
    <w:rsid w:val="003238E9"/>
    <w:rsid w:val="00323904"/>
    <w:rsid w:val="00323AFD"/>
    <w:rsid w:val="00323B3D"/>
    <w:rsid w:val="00323E0C"/>
    <w:rsid w:val="00323F65"/>
    <w:rsid w:val="00323F6A"/>
    <w:rsid w:val="003245E5"/>
    <w:rsid w:val="00324609"/>
    <w:rsid w:val="00324E0C"/>
    <w:rsid w:val="0032506D"/>
    <w:rsid w:val="00325CDF"/>
    <w:rsid w:val="0032600E"/>
    <w:rsid w:val="00326048"/>
    <w:rsid w:val="00326116"/>
    <w:rsid w:val="00326247"/>
    <w:rsid w:val="00326754"/>
    <w:rsid w:val="003267B6"/>
    <w:rsid w:val="003268AB"/>
    <w:rsid w:val="00326CBD"/>
    <w:rsid w:val="00326D57"/>
    <w:rsid w:val="0032702B"/>
    <w:rsid w:val="00327293"/>
    <w:rsid w:val="0032734B"/>
    <w:rsid w:val="003274CE"/>
    <w:rsid w:val="00327580"/>
    <w:rsid w:val="003278BC"/>
    <w:rsid w:val="003279B3"/>
    <w:rsid w:val="003279C5"/>
    <w:rsid w:val="0033010D"/>
    <w:rsid w:val="0033047E"/>
    <w:rsid w:val="0033063A"/>
    <w:rsid w:val="00330E85"/>
    <w:rsid w:val="00330F9D"/>
    <w:rsid w:val="0033109A"/>
    <w:rsid w:val="003311B3"/>
    <w:rsid w:val="00331220"/>
    <w:rsid w:val="003314A3"/>
    <w:rsid w:val="00331A42"/>
    <w:rsid w:val="00331A49"/>
    <w:rsid w:val="00331D5D"/>
    <w:rsid w:val="00331ECA"/>
    <w:rsid w:val="00331FD2"/>
    <w:rsid w:val="0033259E"/>
    <w:rsid w:val="003326B7"/>
    <w:rsid w:val="00332DD5"/>
    <w:rsid w:val="00333086"/>
    <w:rsid w:val="003333C7"/>
    <w:rsid w:val="0033426F"/>
    <w:rsid w:val="003346B9"/>
    <w:rsid w:val="003347A2"/>
    <w:rsid w:val="00334CA6"/>
    <w:rsid w:val="00334CA8"/>
    <w:rsid w:val="00335010"/>
    <w:rsid w:val="00335718"/>
    <w:rsid w:val="003358DC"/>
    <w:rsid w:val="00335FCF"/>
    <w:rsid w:val="003363C3"/>
    <w:rsid w:val="00336625"/>
    <w:rsid w:val="00336732"/>
    <w:rsid w:val="00336779"/>
    <w:rsid w:val="003369A8"/>
    <w:rsid w:val="00336F7F"/>
    <w:rsid w:val="0033705C"/>
    <w:rsid w:val="003370D7"/>
    <w:rsid w:val="0033729A"/>
    <w:rsid w:val="003377C0"/>
    <w:rsid w:val="00337933"/>
    <w:rsid w:val="003379D5"/>
    <w:rsid w:val="00337E02"/>
    <w:rsid w:val="00337F10"/>
    <w:rsid w:val="003400C1"/>
    <w:rsid w:val="00340369"/>
    <w:rsid w:val="00340F79"/>
    <w:rsid w:val="00340FF7"/>
    <w:rsid w:val="00341447"/>
    <w:rsid w:val="0034146F"/>
    <w:rsid w:val="00341803"/>
    <w:rsid w:val="00341B00"/>
    <w:rsid w:val="00341BD3"/>
    <w:rsid w:val="0034208A"/>
    <w:rsid w:val="003421B6"/>
    <w:rsid w:val="003424D3"/>
    <w:rsid w:val="003424D5"/>
    <w:rsid w:val="0034251A"/>
    <w:rsid w:val="00342A67"/>
    <w:rsid w:val="00342BCA"/>
    <w:rsid w:val="00342F67"/>
    <w:rsid w:val="00343211"/>
    <w:rsid w:val="00343756"/>
    <w:rsid w:val="003438F4"/>
    <w:rsid w:val="00343BE5"/>
    <w:rsid w:val="00344A97"/>
    <w:rsid w:val="00344D4E"/>
    <w:rsid w:val="00344DA2"/>
    <w:rsid w:val="00344EB1"/>
    <w:rsid w:val="003452BC"/>
    <w:rsid w:val="00345DE1"/>
    <w:rsid w:val="0034660A"/>
    <w:rsid w:val="003467E3"/>
    <w:rsid w:val="003467F9"/>
    <w:rsid w:val="0034709C"/>
    <w:rsid w:val="003470FB"/>
    <w:rsid w:val="003473D7"/>
    <w:rsid w:val="003474AB"/>
    <w:rsid w:val="0034750B"/>
    <w:rsid w:val="0034759D"/>
    <w:rsid w:val="0034764E"/>
    <w:rsid w:val="00347775"/>
    <w:rsid w:val="003479D5"/>
    <w:rsid w:val="00347DDD"/>
    <w:rsid w:val="003500F1"/>
    <w:rsid w:val="0035061B"/>
    <w:rsid w:val="00350FB3"/>
    <w:rsid w:val="00351516"/>
    <w:rsid w:val="00351594"/>
    <w:rsid w:val="00351A6C"/>
    <w:rsid w:val="00351B10"/>
    <w:rsid w:val="00351C5E"/>
    <w:rsid w:val="003523EF"/>
    <w:rsid w:val="00352C04"/>
    <w:rsid w:val="00353001"/>
    <w:rsid w:val="003536A8"/>
    <w:rsid w:val="003537F1"/>
    <w:rsid w:val="00353A9D"/>
    <w:rsid w:val="00353CCD"/>
    <w:rsid w:val="00353DAB"/>
    <w:rsid w:val="00354255"/>
    <w:rsid w:val="003542CD"/>
    <w:rsid w:val="003544A0"/>
    <w:rsid w:val="003544AF"/>
    <w:rsid w:val="00354656"/>
    <w:rsid w:val="003547F3"/>
    <w:rsid w:val="0035486B"/>
    <w:rsid w:val="0035488E"/>
    <w:rsid w:val="0035493A"/>
    <w:rsid w:val="00354BA9"/>
    <w:rsid w:val="00355036"/>
    <w:rsid w:val="00355677"/>
    <w:rsid w:val="0035573A"/>
    <w:rsid w:val="003558FE"/>
    <w:rsid w:val="00355B08"/>
    <w:rsid w:val="00355F05"/>
    <w:rsid w:val="00355FD7"/>
    <w:rsid w:val="00356183"/>
    <w:rsid w:val="00356726"/>
    <w:rsid w:val="003569C6"/>
    <w:rsid w:val="00356D41"/>
    <w:rsid w:val="00356F6C"/>
    <w:rsid w:val="003570CD"/>
    <w:rsid w:val="00357318"/>
    <w:rsid w:val="00357430"/>
    <w:rsid w:val="00357590"/>
    <w:rsid w:val="00357641"/>
    <w:rsid w:val="003578F7"/>
    <w:rsid w:val="00357DCE"/>
    <w:rsid w:val="00357EF0"/>
    <w:rsid w:val="00357F7B"/>
    <w:rsid w:val="00360157"/>
    <w:rsid w:val="003605EE"/>
    <w:rsid w:val="00360621"/>
    <w:rsid w:val="0036076B"/>
    <w:rsid w:val="00360D30"/>
    <w:rsid w:val="003615BE"/>
    <w:rsid w:val="00361709"/>
    <w:rsid w:val="00361DD5"/>
    <w:rsid w:val="00361E0A"/>
    <w:rsid w:val="00361FBB"/>
    <w:rsid w:val="00362089"/>
    <w:rsid w:val="003620A8"/>
    <w:rsid w:val="00362534"/>
    <w:rsid w:val="00362768"/>
    <w:rsid w:val="00362869"/>
    <w:rsid w:val="00362E27"/>
    <w:rsid w:val="00363676"/>
    <w:rsid w:val="003648EF"/>
    <w:rsid w:val="00364908"/>
    <w:rsid w:val="00364AD7"/>
    <w:rsid w:val="00364E4A"/>
    <w:rsid w:val="003653C1"/>
    <w:rsid w:val="00365C0D"/>
    <w:rsid w:val="00365C2C"/>
    <w:rsid w:val="00365D1C"/>
    <w:rsid w:val="00365F01"/>
    <w:rsid w:val="00365F2A"/>
    <w:rsid w:val="0036655F"/>
    <w:rsid w:val="00366796"/>
    <w:rsid w:val="003668D1"/>
    <w:rsid w:val="00366A75"/>
    <w:rsid w:val="00366F10"/>
    <w:rsid w:val="00366FB7"/>
    <w:rsid w:val="00366FFA"/>
    <w:rsid w:val="00367323"/>
    <w:rsid w:val="00367B48"/>
    <w:rsid w:val="00367D24"/>
    <w:rsid w:val="00367F6D"/>
    <w:rsid w:val="0037032A"/>
    <w:rsid w:val="00370B41"/>
    <w:rsid w:val="00370C0B"/>
    <w:rsid w:val="00370C90"/>
    <w:rsid w:val="00370EAA"/>
    <w:rsid w:val="00371491"/>
    <w:rsid w:val="00371638"/>
    <w:rsid w:val="00371847"/>
    <w:rsid w:val="00371C1E"/>
    <w:rsid w:val="00371CD4"/>
    <w:rsid w:val="00371DDB"/>
    <w:rsid w:val="00371EC2"/>
    <w:rsid w:val="00372533"/>
    <w:rsid w:val="003726CD"/>
    <w:rsid w:val="00372ACA"/>
    <w:rsid w:val="00372F54"/>
    <w:rsid w:val="003736D7"/>
    <w:rsid w:val="00373714"/>
    <w:rsid w:val="0037415E"/>
    <w:rsid w:val="00374254"/>
    <w:rsid w:val="003742E1"/>
    <w:rsid w:val="00374505"/>
    <w:rsid w:val="00374588"/>
    <w:rsid w:val="00374702"/>
    <w:rsid w:val="00374832"/>
    <w:rsid w:val="0037496D"/>
    <w:rsid w:val="003750E7"/>
    <w:rsid w:val="003752B5"/>
    <w:rsid w:val="003753B5"/>
    <w:rsid w:val="003753CD"/>
    <w:rsid w:val="003755D9"/>
    <w:rsid w:val="0037582C"/>
    <w:rsid w:val="00375969"/>
    <w:rsid w:val="00375F48"/>
    <w:rsid w:val="00375F52"/>
    <w:rsid w:val="003763B1"/>
    <w:rsid w:val="0037685E"/>
    <w:rsid w:val="00376AD7"/>
    <w:rsid w:val="0037713D"/>
    <w:rsid w:val="003773CA"/>
    <w:rsid w:val="003774A2"/>
    <w:rsid w:val="00377507"/>
    <w:rsid w:val="003775D1"/>
    <w:rsid w:val="0037780D"/>
    <w:rsid w:val="003778BF"/>
    <w:rsid w:val="00377B4E"/>
    <w:rsid w:val="00377B79"/>
    <w:rsid w:val="00377CFB"/>
    <w:rsid w:val="00380250"/>
    <w:rsid w:val="003803AF"/>
    <w:rsid w:val="00380434"/>
    <w:rsid w:val="00380621"/>
    <w:rsid w:val="00380866"/>
    <w:rsid w:val="003808ED"/>
    <w:rsid w:val="00380B45"/>
    <w:rsid w:val="00380B8F"/>
    <w:rsid w:val="003811D0"/>
    <w:rsid w:val="00381461"/>
    <w:rsid w:val="00381598"/>
    <w:rsid w:val="0038176F"/>
    <w:rsid w:val="003817BB"/>
    <w:rsid w:val="00381B3C"/>
    <w:rsid w:val="00381CB3"/>
    <w:rsid w:val="0038203D"/>
    <w:rsid w:val="00382192"/>
    <w:rsid w:val="003822A6"/>
    <w:rsid w:val="003827F6"/>
    <w:rsid w:val="00382A4D"/>
    <w:rsid w:val="00382C9C"/>
    <w:rsid w:val="00382CCA"/>
    <w:rsid w:val="003837CE"/>
    <w:rsid w:val="00383965"/>
    <w:rsid w:val="00383CE3"/>
    <w:rsid w:val="003845C9"/>
    <w:rsid w:val="003847F4"/>
    <w:rsid w:val="00384BB1"/>
    <w:rsid w:val="00384D91"/>
    <w:rsid w:val="00384E51"/>
    <w:rsid w:val="003851C1"/>
    <w:rsid w:val="003859CF"/>
    <w:rsid w:val="0038600C"/>
    <w:rsid w:val="00386827"/>
    <w:rsid w:val="00386A18"/>
    <w:rsid w:val="00386AC9"/>
    <w:rsid w:val="00386BEA"/>
    <w:rsid w:val="00386EB6"/>
    <w:rsid w:val="003871DB"/>
    <w:rsid w:val="00387214"/>
    <w:rsid w:val="003877A8"/>
    <w:rsid w:val="00387827"/>
    <w:rsid w:val="00387839"/>
    <w:rsid w:val="00387FC6"/>
    <w:rsid w:val="00390182"/>
    <w:rsid w:val="00390212"/>
    <w:rsid w:val="00390702"/>
    <w:rsid w:val="0039079F"/>
    <w:rsid w:val="00390A10"/>
    <w:rsid w:val="00390AE7"/>
    <w:rsid w:val="00390D36"/>
    <w:rsid w:val="00390D8C"/>
    <w:rsid w:val="00391205"/>
    <w:rsid w:val="00391527"/>
    <w:rsid w:val="00391838"/>
    <w:rsid w:val="00391AC5"/>
    <w:rsid w:val="00391D38"/>
    <w:rsid w:val="00392078"/>
    <w:rsid w:val="00392431"/>
    <w:rsid w:val="00392532"/>
    <w:rsid w:val="003925BF"/>
    <w:rsid w:val="003926FF"/>
    <w:rsid w:val="003929DD"/>
    <w:rsid w:val="00392C89"/>
    <w:rsid w:val="0039308D"/>
    <w:rsid w:val="00393193"/>
    <w:rsid w:val="00393F47"/>
    <w:rsid w:val="00393F66"/>
    <w:rsid w:val="0039458E"/>
    <w:rsid w:val="00394AD6"/>
    <w:rsid w:val="00394B31"/>
    <w:rsid w:val="00395348"/>
    <w:rsid w:val="00395513"/>
    <w:rsid w:val="00395586"/>
    <w:rsid w:val="003956D5"/>
    <w:rsid w:val="00395952"/>
    <w:rsid w:val="00395ADC"/>
    <w:rsid w:val="00396036"/>
    <w:rsid w:val="003960C9"/>
    <w:rsid w:val="0039614E"/>
    <w:rsid w:val="00396423"/>
    <w:rsid w:val="003964A4"/>
    <w:rsid w:val="00396C03"/>
    <w:rsid w:val="00396C92"/>
    <w:rsid w:val="00396D06"/>
    <w:rsid w:val="0039791D"/>
    <w:rsid w:val="00397D5B"/>
    <w:rsid w:val="003A00E3"/>
    <w:rsid w:val="003A042A"/>
    <w:rsid w:val="003A0442"/>
    <w:rsid w:val="003A0617"/>
    <w:rsid w:val="003A0707"/>
    <w:rsid w:val="003A0A89"/>
    <w:rsid w:val="003A1042"/>
    <w:rsid w:val="003A11B1"/>
    <w:rsid w:val="003A12BB"/>
    <w:rsid w:val="003A1A4C"/>
    <w:rsid w:val="003A1A90"/>
    <w:rsid w:val="003A1C61"/>
    <w:rsid w:val="003A1D4A"/>
    <w:rsid w:val="003A1EE4"/>
    <w:rsid w:val="003A208B"/>
    <w:rsid w:val="003A2613"/>
    <w:rsid w:val="003A3469"/>
    <w:rsid w:val="003A37FC"/>
    <w:rsid w:val="003A3C4B"/>
    <w:rsid w:val="003A3DE1"/>
    <w:rsid w:val="003A3FD0"/>
    <w:rsid w:val="003A45A1"/>
    <w:rsid w:val="003A4885"/>
    <w:rsid w:val="003A4E34"/>
    <w:rsid w:val="003A4ED9"/>
    <w:rsid w:val="003A5120"/>
    <w:rsid w:val="003A564C"/>
    <w:rsid w:val="003A57F7"/>
    <w:rsid w:val="003A5A08"/>
    <w:rsid w:val="003A5C2A"/>
    <w:rsid w:val="003A6066"/>
    <w:rsid w:val="003A69E2"/>
    <w:rsid w:val="003A6DA0"/>
    <w:rsid w:val="003A6FAA"/>
    <w:rsid w:val="003A71E0"/>
    <w:rsid w:val="003A740D"/>
    <w:rsid w:val="003A74FF"/>
    <w:rsid w:val="003A7860"/>
    <w:rsid w:val="003A78E8"/>
    <w:rsid w:val="003A7927"/>
    <w:rsid w:val="003A7A29"/>
    <w:rsid w:val="003A7BC4"/>
    <w:rsid w:val="003A7BF8"/>
    <w:rsid w:val="003B0288"/>
    <w:rsid w:val="003B069E"/>
    <w:rsid w:val="003B07B5"/>
    <w:rsid w:val="003B0970"/>
    <w:rsid w:val="003B0C78"/>
    <w:rsid w:val="003B0D3E"/>
    <w:rsid w:val="003B1342"/>
    <w:rsid w:val="003B13E6"/>
    <w:rsid w:val="003B151A"/>
    <w:rsid w:val="003B15A7"/>
    <w:rsid w:val="003B1699"/>
    <w:rsid w:val="003B1D1A"/>
    <w:rsid w:val="003B1D30"/>
    <w:rsid w:val="003B1FB2"/>
    <w:rsid w:val="003B23CC"/>
    <w:rsid w:val="003B2462"/>
    <w:rsid w:val="003B248E"/>
    <w:rsid w:val="003B27BB"/>
    <w:rsid w:val="003B285F"/>
    <w:rsid w:val="003B2E70"/>
    <w:rsid w:val="003B2E7F"/>
    <w:rsid w:val="003B2FA6"/>
    <w:rsid w:val="003B31F0"/>
    <w:rsid w:val="003B3451"/>
    <w:rsid w:val="003B38E6"/>
    <w:rsid w:val="003B39B8"/>
    <w:rsid w:val="003B3F9A"/>
    <w:rsid w:val="003B4255"/>
    <w:rsid w:val="003B4261"/>
    <w:rsid w:val="003B429E"/>
    <w:rsid w:val="003B44A5"/>
    <w:rsid w:val="003B4981"/>
    <w:rsid w:val="003B498B"/>
    <w:rsid w:val="003B4D2E"/>
    <w:rsid w:val="003B4F10"/>
    <w:rsid w:val="003B50C7"/>
    <w:rsid w:val="003B5550"/>
    <w:rsid w:val="003B5617"/>
    <w:rsid w:val="003B5A1A"/>
    <w:rsid w:val="003B5C3B"/>
    <w:rsid w:val="003B60B4"/>
    <w:rsid w:val="003B638C"/>
    <w:rsid w:val="003B663D"/>
    <w:rsid w:val="003B66C1"/>
    <w:rsid w:val="003B6A05"/>
    <w:rsid w:val="003B6D77"/>
    <w:rsid w:val="003B72A3"/>
    <w:rsid w:val="003B76F9"/>
    <w:rsid w:val="003B797C"/>
    <w:rsid w:val="003B7F8A"/>
    <w:rsid w:val="003C0253"/>
    <w:rsid w:val="003C0715"/>
    <w:rsid w:val="003C083A"/>
    <w:rsid w:val="003C13FC"/>
    <w:rsid w:val="003C1619"/>
    <w:rsid w:val="003C1B1C"/>
    <w:rsid w:val="003C1C71"/>
    <w:rsid w:val="003C1D5C"/>
    <w:rsid w:val="003C1D94"/>
    <w:rsid w:val="003C21A6"/>
    <w:rsid w:val="003C246D"/>
    <w:rsid w:val="003C2650"/>
    <w:rsid w:val="003C285A"/>
    <w:rsid w:val="003C2908"/>
    <w:rsid w:val="003C2A72"/>
    <w:rsid w:val="003C2EEB"/>
    <w:rsid w:val="003C3006"/>
    <w:rsid w:val="003C3078"/>
    <w:rsid w:val="003C32D8"/>
    <w:rsid w:val="003C353C"/>
    <w:rsid w:val="003C3860"/>
    <w:rsid w:val="003C3B02"/>
    <w:rsid w:val="003C3B34"/>
    <w:rsid w:val="003C3FC5"/>
    <w:rsid w:val="003C4065"/>
    <w:rsid w:val="003C417E"/>
    <w:rsid w:val="003C44C2"/>
    <w:rsid w:val="003C4721"/>
    <w:rsid w:val="003C47F4"/>
    <w:rsid w:val="003C4E2A"/>
    <w:rsid w:val="003C4ECF"/>
    <w:rsid w:val="003C5201"/>
    <w:rsid w:val="003C5B7E"/>
    <w:rsid w:val="003C5C84"/>
    <w:rsid w:val="003C5E50"/>
    <w:rsid w:val="003C5E88"/>
    <w:rsid w:val="003C61E7"/>
    <w:rsid w:val="003C63F2"/>
    <w:rsid w:val="003C7A53"/>
    <w:rsid w:val="003C7F51"/>
    <w:rsid w:val="003D0196"/>
    <w:rsid w:val="003D0251"/>
    <w:rsid w:val="003D0BA5"/>
    <w:rsid w:val="003D1299"/>
    <w:rsid w:val="003D14DC"/>
    <w:rsid w:val="003D1585"/>
    <w:rsid w:val="003D1981"/>
    <w:rsid w:val="003D1C6B"/>
    <w:rsid w:val="003D2133"/>
    <w:rsid w:val="003D231F"/>
    <w:rsid w:val="003D29F1"/>
    <w:rsid w:val="003D2B44"/>
    <w:rsid w:val="003D2C48"/>
    <w:rsid w:val="003D2FEB"/>
    <w:rsid w:val="003D328C"/>
    <w:rsid w:val="003D3AAE"/>
    <w:rsid w:val="003D47E9"/>
    <w:rsid w:val="003D4908"/>
    <w:rsid w:val="003D4C33"/>
    <w:rsid w:val="003D4CE1"/>
    <w:rsid w:val="003D502C"/>
    <w:rsid w:val="003D5192"/>
    <w:rsid w:val="003D51E5"/>
    <w:rsid w:val="003D52C1"/>
    <w:rsid w:val="003D534E"/>
    <w:rsid w:val="003D5A54"/>
    <w:rsid w:val="003D5DA6"/>
    <w:rsid w:val="003D5DB4"/>
    <w:rsid w:val="003D62C1"/>
    <w:rsid w:val="003D62C2"/>
    <w:rsid w:val="003D6601"/>
    <w:rsid w:val="003D6798"/>
    <w:rsid w:val="003D6951"/>
    <w:rsid w:val="003D6C74"/>
    <w:rsid w:val="003D6C90"/>
    <w:rsid w:val="003D713A"/>
    <w:rsid w:val="003D76F4"/>
    <w:rsid w:val="003D77E3"/>
    <w:rsid w:val="003D7F36"/>
    <w:rsid w:val="003E0305"/>
    <w:rsid w:val="003E06D4"/>
    <w:rsid w:val="003E08CD"/>
    <w:rsid w:val="003E0983"/>
    <w:rsid w:val="003E16EC"/>
    <w:rsid w:val="003E170F"/>
    <w:rsid w:val="003E185D"/>
    <w:rsid w:val="003E1A1C"/>
    <w:rsid w:val="003E1C96"/>
    <w:rsid w:val="003E1E14"/>
    <w:rsid w:val="003E20BE"/>
    <w:rsid w:val="003E2270"/>
    <w:rsid w:val="003E231A"/>
    <w:rsid w:val="003E2840"/>
    <w:rsid w:val="003E294C"/>
    <w:rsid w:val="003E2CD6"/>
    <w:rsid w:val="003E2DBF"/>
    <w:rsid w:val="003E30CB"/>
    <w:rsid w:val="003E33B4"/>
    <w:rsid w:val="003E357B"/>
    <w:rsid w:val="003E35F5"/>
    <w:rsid w:val="003E3982"/>
    <w:rsid w:val="003E3E07"/>
    <w:rsid w:val="003E40BF"/>
    <w:rsid w:val="003E4675"/>
    <w:rsid w:val="003E4853"/>
    <w:rsid w:val="003E4A10"/>
    <w:rsid w:val="003E4A14"/>
    <w:rsid w:val="003E4AD9"/>
    <w:rsid w:val="003E4DB4"/>
    <w:rsid w:val="003E56B0"/>
    <w:rsid w:val="003E57D2"/>
    <w:rsid w:val="003E59AD"/>
    <w:rsid w:val="003E5B49"/>
    <w:rsid w:val="003E5B96"/>
    <w:rsid w:val="003E5D8B"/>
    <w:rsid w:val="003E6509"/>
    <w:rsid w:val="003E6BED"/>
    <w:rsid w:val="003E6C54"/>
    <w:rsid w:val="003E73BF"/>
    <w:rsid w:val="003F01D9"/>
    <w:rsid w:val="003F0929"/>
    <w:rsid w:val="003F097B"/>
    <w:rsid w:val="003F0F26"/>
    <w:rsid w:val="003F113A"/>
    <w:rsid w:val="003F133D"/>
    <w:rsid w:val="003F13D6"/>
    <w:rsid w:val="003F1786"/>
    <w:rsid w:val="003F219D"/>
    <w:rsid w:val="003F21C5"/>
    <w:rsid w:val="003F22ED"/>
    <w:rsid w:val="003F27AE"/>
    <w:rsid w:val="003F2A80"/>
    <w:rsid w:val="003F2F59"/>
    <w:rsid w:val="003F3135"/>
    <w:rsid w:val="003F318E"/>
    <w:rsid w:val="003F33D8"/>
    <w:rsid w:val="003F3508"/>
    <w:rsid w:val="003F3CBE"/>
    <w:rsid w:val="003F3E61"/>
    <w:rsid w:val="003F3F11"/>
    <w:rsid w:val="003F41B0"/>
    <w:rsid w:val="003F4565"/>
    <w:rsid w:val="003F45B8"/>
    <w:rsid w:val="003F46E6"/>
    <w:rsid w:val="003F472B"/>
    <w:rsid w:val="003F4768"/>
    <w:rsid w:val="003F4B5F"/>
    <w:rsid w:val="003F4DAE"/>
    <w:rsid w:val="003F5153"/>
    <w:rsid w:val="003F52B7"/>
    <w:rsid w:val="003F5996"/>
    <w:rsid w:val="003F5AB0"/>
    <w:rsid w:val="003F600D"/>
    <w:rsid w:val="003F68BA"/>
    <w:rsid w:val="003F6C19"/>
    <w:rsid w:val="003F6DA6"/>
    <w:rsid w:val="003F6E35"/>
    <w:rsid w:val="003F7331"/>
    <w:rsid w:val="003F73A9"/>
    <w:rsid w:val="003F78B1"/>
    <w:rsid w:val="003F7BC7"/>
    <w:rsid w:val="0040036D"/>
    <w:rsid w:val="004003BB"/>
    <w:rsid w:val="0040062D"/>
    <w:rsid w:val="0040089E"/>
    <w:rsid w:val="00400A0E"/>
    <w:rsid w:val="00400A61"/>
    <w:rsid w:val="00400D87"/>
    <w:rsid w:val="004015FC"/>
    <w:rsid w:val="00401F42"/>
    <w:rsid w:val="00402473"/>
    <w:rsid w:val="004025DF"/>
    <w:rsid w:val="0040265A"/>
    <w:rsid w:val="00402740"/>
    <w:rsid w:val="00402C3B"/>
    <w:rsid w:val="00402C8D"/>
    <w:rsid w:val="00402D14"/>
    <w:rsid w:val="00402D15"/>
    <w:rsid w:val="00403041"/>
    <w:rsid w:val="0040309E"/>
    <w:rsid w:val="00403175"/>
    <w:rsid w:val="00403516"/>
    <w:rsid w:val="004036B6"/>
    <w:rsid w:val="004036D9"/>
    <w:rsid w:val="0040372D"/>
    <w:rsid w:val="004039AA"/>
    <w:rsid w:val="004039F9"/>
    <w:rsid w:val="00404510"/>
    <w:rsid w:val="0040469F"/>
    <w:rsid w:val="00404970"/>
    <w:rsid w:val="00404AF1"/>
    <w:rsid w:val="00404D90"/>
    <w:rsid w:val="00404FBA"/>
    <w:rsid w:val="0040542C"/>
    <w:rsid w:val="0040559C"/>
    <w:rsid w:val="00405902"/>
    <w:rsid w:val="00405BA0"/>
    <w:rsid w:val="00405C2B"/>
    <w:rsid w:val="00405EAE"/>
    <w:rsid w:val="004060A1"/>
    <w:rsid w:val="00406283"/>
    <w:rsid w:val="00406F54"/>
    <w:rsid w:val="00407025"/>
    <w:rsid w:val="004072B3"/>
    <w:rsid w:val="0040734B"/>
    <w:rsid w:val="004073F2"/>
    <w:rsid w:val="00407E8F"/>
    <w:rsid w:val="00407F73"/>
    <w:rsid w:val="00410216"/>
    <w:rsid w:val="0041077C"/>
    <w:rsid w:val="00410FE4"/>
    <w:rsid w:val="00411107"/>
    <w:rsid w:val="004111B7"/>
    <w:rsid w:val="0041138E"/>
    <w:rsid w:val="004115AB"/>
    <w:rsid w:val="004118B9"/>
    <w:rsid w:val="00411CD8"/>
    <w:rsid w:val="004121B9"/>
    <w:rsid w:val="004124E1"/>
    <w:rsid w:val="00412534"/>
    <w:rsid w:val="004126E1"/>
    <w:rsid w:val="004127BE"/>
    <w:rsid w:val="004128B8"/>
    <w:rsid w:val="0041293B"/>
    <w:rsid w:val="00412A81"/>
    <w:rsid w:val="00412CD5"/>
    <w:rsid w:val="004138F3"/>
    <w:rsid w:val="00413ABB"/>
    <w:rsid w:val="00414090"/>
    <w:rsid w:val="0041424B"/>
    <w:rsid w:val="0041446A"/>
    <w:rsid w:val="0041468F"/>
    <w:rsid w:val="00414892"/>
    <w:rsid w:val="00415A6A"/>
    <w:rsid w:val="00415B62"/>
    <w:rsid w:val="00415CAB"/>
    <w:rsid w:val="00415EDF"/>
    <w:rsid w:val="00415F1C"/>
    <w:rsid w:val="00416014"/>
    <w:rsid w:val="00416C1D"/>
    <w:rsid w:val="0041720F"/>
    <w:rsid w:val="00417339"/>
    <w:rsid w:val="004173C8"/>
    <w:rsid w:val="00417F7D"/>
    <w:rsid w:val="00417FA4"/>
    <w:rsid w:val="004200EF"/>
    <w:rsid w:val="0042068D"/>
    <w:rsid w:val="004206DA"/>
    <w:rsid w:val="004210E4"/>
    <w:rsid w:val="0042126C"/>
    <w:rsid w:val="00421377"/>
    <w:rsid w:val="004213FD"/>
    <w:rsid w:val="00421A1D"/>
    <w:rsid w:val="0042233F"/>
    <w:rsid w:val="00422D4A"/>
    <w:rsid w:val="00422EDA"/>
    <w:rsid w:val="00422F61"/>
    <w:rsid w:val="00422FCF"/>
    <w:rsid w:val="00423180"/>
    <w:rsid w:val="004233BB"/>
    <w:rsid w:val="004233BD"/>
    <w:rsid w:val="0042343B"/>
    <w:rsid w:val="004234B1"/>
    <w:rsid w:val="00423A38"/>
    <w:rsid w:val="00423FE7"/>
    <w:rsid w:val="004242B1"/>
    <w:rsid w:val="00424904"/>
    <w:rsid w:val="00424A3C"/>
    <w:rsid w:val="00424C68"/>
    <w:rsid w:val="00424D9E"/>
    <w:rsid w:val="0042561B"/>
    <w:rsid w:val="00425696"/>
    <w:rsid w:val="004257C0"/>
    <w:rsid w:val="00425C49"/>
    <w:rsid w:val="00425FAE"/>
    <w:rsid w:val="00426006"/>
    <w:rsid w:val="004261E9"/>
    <w:rsid w:val="0042622E"/>
    <w:rsid w:val="00426246"/>
    <w:rsid w:val="004263EE"/>
    <w:rsid w:val="00426910"/>
    <w:rsid w:val="004269AE"/>
    <w:rsid w:val="00426B6F"/>
    <w:rsid w:val="00426BF4"/>
    <w:rsid w:val="00426EBF"/>
    <w:rsid w:val="00427075"/>
    <w:rsid w:val="004272FD"/>
    <w:rsid w:val="004276F7"/>
    <w:rsid w:val="00427760"/>
    <w:rsid w:val="0042796D"/>
    <w:rsid w:val="00427A07"/>
    <w:rsid w:val="00427EFF"/>
    <w:rsid w:val="004302ED"/>
    <w:rsid w:val="00430366"/>
    <w:rsid w:val="00430579"/>
    <w:rsid w:val="00430C19"/>
    <w:rsid w:val="00430D47"/>
    <w:rsid w:val="0043135C"/>
    <w:rsid w:val="004316E8"/>
    <w:rsid w:val="00431772"/>
    <w:rsid w:val="004317CC"/>
    <w:rsid w:val="00431817"/>
    <w:rsid w:val="00431915"/>
    <w:rsid w:val="00431D3C"/>
    <w:rsid w:val="00431F6B"/>
    <w:rsid w:val="00432388"/>
    <w:rsid w:val="004327E0"/>
    <w:rsid w:val="00432A3C"/>
    <w:rsid w:val="00432F85"/>
    <w:rsid w:val="00433185"/>
    <w:rsid w:val="00433389"/>
    <w:rsid w:val="00433401"/>
    <w:rsid w:val="00433787"/>
    <w:rsid w:val="00433CA2"/>
    <w:rsid w:val="00433CF8"/>
    <w:rsid w:val="00433DE5"/>
    <w:rsid w:val="00434630"/>
    <w:rsid w:val="00434BF4"/>
    <w:rsid w:val="00434F1E"/>
    <w:rsid w:val="00434F9B"/>
    <w:rsid w:val="00435288"/>
    <w:rsid w:val="004353EB"/>
    <w:rsid w:val="004353FF"/>
    <w:rsid w:val="0043581D"/>
    <w:rsid w:val="004359C6"/>
    <w:rsid w:val="00435B36"/>
    <w:rsid w:val="00435EAE"/>
    <w:rsid w:val="00436B20"/>
    <w:rsid w:val="00436BC4"/>
    <w:rsid w:val="00436D0E"/>
    <w:rsid w:val="00436D2E"/>
    <w:rsid w:val="00436D91"/>
    <w:rsid w:val="00436F58"/>
    <w:rsid w:val="004376DF"/>
    <w:rsid w:val="00437A8C"/>
    <w:rsid w:val="004404B0"/>
    <w:rsid w:val="0044050C"/>
    <w:rsid w:val="00440846"/>
    <w:rsid w:val="00440E33"/>
    <w:rsid w:val="00440E59"/>
    <w:rsid w:val="004412D4"/>
    <w:rsid w:val="0044140A"/>
    <w:rsid w:val="00441DD7"/>
    <w:rsid w:val="00441E81"/>
    <w:rsid w:val="00441ED9"/>
    <w:rsid w:val="00441F69"/>
    <w:rsid w:val="004420AA"/>
    <w:rsid w:val="00442652"/>
    <w:rsid w:val="004427BE"/>
    <w:rsid w:val="00442B87"/>
    <w:rsid w:val="00442E52"/>
    <w:rsid w:val="00442E6F"/>
    <w:rsid w:val="00442FF1"/>
    <w:rsid w:val="00443192"/>
    <w:rsid w:val="0044321B"/>
    <w:rsid w:val="00443CA2"/>
    <w:rsid w:val="00443F04"/>
    <w:rsid w:val="00443F4F"/>
    <w:rsid w:val="004440A8"/>
    <w:rsid w:val="004442FB"/>
    <w:rsid w:val="004445B4"/>
    <w:rsid w:val="00444975"/>
    <w:rsid w:val="004449C0"/>
    <w:rsid w:val="00444D1C"/>
    <w:rsid w:val="00445345"/>
    <w:rsid w:val="004456DD"/>
    <w:rsid w:val="00445BBD"/>
    <w:rsid w:val="00445FB9"/>
    <w:rsid w:val="004461D9"/>
    <w:rsid w:val="004463AF"/>
    <w:rsid w:val="004465E9"/>
    <w:rsid w:val="004466FB"/>
    <w:rsid w:val="00446767"/>
    <w:rsid w:val="0044677D"/>
    <w:rsid w:val="00446787"/>
    <w:rsid w:val="00446AD2"/>
    <w:rsid w:val="00447194"/>
    <w:rsid w:val="004477C6"/>
    <w:rsid w:val="004478A5"/>
    <w:rsid w:val="004478D5"/>
    <w:rsid w:val="00447D09"/>
    <w:rsid w:val="00447DE7"/>
    <w:rsid w:val="004500DB"/>
    <w:rsid w:val="00450633"/>
    <w:rsid w:val="00450994"/>
    <w:rsid w:val="004509A4"/>
    <w:rsid w:val="004509C1"/>
    <w:rsid w:val="00450D60"/>
    <w:rsid w:val="00450E78"/>
    <w:rsid w:val="00450EE2"/>
    <w:rsid w:val="00451150"/>
    <w:rsid w:val="00451267"/>
    <w:rsid w:val="004514BE"/>
    <w:rsid w:val="00451787"/>
    <w:rsid w:val="00451BD5"/>
    <w:rsid w:val="00451DCE"/>
    <w:rsid w:val="00451F9F"/>
    <w:rsid w:val="00451FC6"/>
    <w:rsid w:val="004522AE"/>
    <w:rsid w:val="004523E2"/>
    <w:rsid w:val="00452727"/>
    <w:rsid w:val="004529F7"/>
    <w:rsid w:val="00452AE9"/>
    <w:rsid w:val="00452C89"/>
    <w:rsid w:val="00452D18"/>
    <w:rsid w:val="00452FC3"/>
    <w:rsid w:val="004536DB"/>
    <w:rsid w:val="0045380A"/>
    <w:rsid w:val="00453A45"/>
    <w:rsid w:val="00453BDC"/>
    <w:rsid w:val="00453C19"/>
    <w:rsid w:val="00453EDC"/>
    <w:rsid w:val="004542D3"/>
    <w:rsid w:val="004549C9"/>
    <w:rsid w:val="004549ED"/>
    <w:rsid w:val="00454B43"/>
    <w:rsid w:val="00454EBE"/>
    <w:rsid w:val="00454EEB"/>
    <w:rsid w:val="00454FAF"/>
    <w:rsid w:val="00455212"/>
    <w:rsid w:val="004552C7"/>
    <w:rsid w:val="004552FC"/>
    <w:rsid w:val="00455BED"/>
    <w:rsid w:val="00455E6F"/>
    <w:rsid w:val="00455ED0"/>
    <w:rsid w:val="00456129"/>
    <w:rsid w:val="004568ED"/>
    <w:rsid w:val="0045691E"/>
    <w:rsid w:val="0045697F"/>
    <w:rsid w:val="00456C1B"/>
    <w:rsid w:val="00457539"/>
    <w:rsid w:val="00457807"/>
    <w:rsid w:val="00457AAD"/>
    <w:rsid w:val="00457ACC"/>
    <w:rsid w:val="00457AE8"/>
    <w:rsid w:val="00457D01"/>
    <w:rsid w:val="00457F9E"/>
    <w:rsid w:val="00460539"/>
    <w:rsid w:val="004606CB"/>
    <w:rsid w:val="0046091A"/>
    <w:rsid w:val="00460B92"/>
    <w:rsid w:val="00460EF6"/>
    <w:rsid w:val="004610C8"/>
    <w:rsid w:val="0046128F"/>
    <w:rsid w:val="004613E5"/>
    <w:rsid w:val="00461A3A"/>
    <w:rsid w:val="004621A9"/>
    <w:rsid w:val="00462639"/>
    <w:rsid w:val="004626BE"/>
    <w:rsid w:val="004626D1"/>
    <w:rsid w:val="0046278B"/>
    <w:rsid w:val="004627D8"/>
    <w:rsid w:val="00462AB4"/>
    <w:rsid w:val="00462B97"/>
    <w:rsid w:val="00462E33"/>
    <w:rsid w:val="00462E6E"/>
    <w:rsid w:val="00463243"/>
    <w:rsid w:val="004634ED"/>
    <w:rsid w:val="0046371C"/>
    <w:rsid w:val="00463A85"/>
    <w:rsid w:val="00463AD8"/>
    <w:rsid w:val="0046464A"/>
    <w:rsid w:val="00464910"/>
    <w:rsid w:val="00464D21"/>
    <w:rsid w:val="00464DF3"/>
    <w:rsid w:val="00464E7D"/>
    <w:rsid w:val="00464FA4"/>
    <w:rsid w:val="0046531E"/>
    <w:rsid w:val="004653B3"/>
    <w:rsid w:val="00465410"/>
    <w:rsid w:val="00465611"/>
    <w:rsid w:val="00465B26"/>
    <w:rsid w:val="00465C08"/>
    <w:rsid w:val="00465FB4"/>
    <w:rsid w:val="00466392"/>
    <w:rsid w:val="00466703"/>
    <w:rsid w:val="00466A1B"/>
    <w:rsid w:val="00466C25"/>
    <w:rsid w:val="00466E9D"/>
    <w:rsid w:val="00467165"/>
    <w:rsid w:val="004677FD"/>
    <w:rsid w:val="00467C38"/>
    <w:rsid w:val="00467C6A"/>
    <w:rsid w:val="004700DA"/>
    <w:rsid w:val="004704B5"/>
    <w:rsid w:val="00470572"/>
    <w:rsid w:val="004707AF"/>
    <w:rsid w:val="0047081B"/>
    <w:rsid w:val="00470D2C"/>
    <w:rsid w:val="00470F5C"/>
    <w:rsid w:val="00471067"/>
    <w:rsid w:val="004716F7"/>
    <w:rsid w:val="00471A2E"/>
    <w:rsid w:val="004725F5"/>
    <w:rsid w:val="004726AD"/>
    <w:rsid w:val="004726CF"/>
    <w:rsid w:val="004728BE"/>
    <w:rsid w:val="004729E2"/>
    <w:rsid w:val="00472B86"/>
    <w:rsid w:val="00472C77"/>
    <w:rsid w:val="0047301A"/>
    <w:rsid w:val="004731E0"/>
    <w:rsid w:val="004732E9"/>
    <w:rsid w:val="00473970"/>
    <w:rsid w:val="00473DA7"/>
    <w:rsid w:val="00473DF0"/>
    <w:rsid w:val="00473E7D"/>
    <w:rsid w:val="004745A2"/>
    <w:rsid w:val="00474ADE"/>
    <w:rsid w:val="00474E6A"/>
    <w:rsid w:val="00474EA9"/>
    <w:rsid w:val="004750FA"/>
    <w:rsid w:val="0047539B"/>
    <w:rsid w:val="004756BC"/>
    <w:rsid w:val="0047577A"/>
    <w:rsid w:val="00475FEA"/>
    <w:rsid w:val="004764BC"/>
    <w:rsid w:val="0047650D"/>
    <w:rsid w:val="00477510"/>
    <w:rsid w:val="0047758D"/>
    <w:rsid w:val="004778E2"/>
    <w:rsid w:val="00477CFA"/>
    <w:rsid w:val="00480276"/>
    <w:rsid w:val="00480639"/>
    <w:rsid w:val="004806FE"/>
    <w:rsid w:val="004808EB"/>
    <w:rsid w:val="0048118E"/>
    <w:rsid w:val="004813B9"/>
    <w:rsid w:val="00481434"/>
    <w:rsid w:val="004814DA"/>
    <w:rsid w:val="0048185E"/>
    <w:rsid w:val="00482574"/>
    <w:rsid w:val="00482967"/>
    <w:rsid w:val="00482B39"/>
    <w:rsid w:val="00482D3C"/>
    <w:rsid w:val="00482F1E"/>
    <w:rsid w:val="004833EE"/>
    <w:rsid w:val="0048350F"/>
    <w:rsid w:val="0048375E"/>
    <w:rsid w:val="00483E25"/>
    <w:rsid w:val="00483FED"/>
    <w:rsid w:val="0048403E"/>
    <w:rsid w:val="0048411B"/>
    <w:rsid w:val="00484148"/>
    <w:rsid w:val="00484751"/>
    <w:rsid w:val="004849E9"/>
    <w:rsid w:val="00484C1B"/>
    <w:rsid w:val="00484E33"/>
    <w:rsid w:val="00485245"/>
    <w:rsid w:val="00485282"/>
    <w:rsid w:val="0048528A"/>
    <w:rsid w:val="004856A4"/>
    <w:rsid w:val="0048598D"/>
    <w:rsid w:val="004859AC"/>
    <w:rsid w:val="00485AFD"/>
    <w:rsid w:val="00485C80"/>
    <w:rsid w:val="00485EB6"/>
    <w:rsid w:val="004860E1"/>
    <w:rsid w:val="0048651F"/>
    <w:rsid w:val="0048671F"/>
    <w:rsid w:val="00486C8A"/>
    <w:rsid w:val="00486D2A"/>
    <w:rsid w:val="00486E3D"/>
    <w:rsid w:val="00486FA4"/>
    <w:rsid w:val="004873BB"/>
    <w:rsid w:val="004873D9"/>
    <w:rsid w:val="004874E7"/>
    <w:rsid w:val="004878D7"/>
    <w:rsid w:val="004878E5"/>
    <w:rsid w:val="00487A0B"/>
    <w:rsid w:val="00487D76"/>
    <w:rsid w:val="00487DDF"/>
    <w:rsid w:val="00490012"/>
    <w:rsid w:val="00490084"/>
    <w:rsid w:val="004902F7"/>
    <w:rsid w:val="004903CF"/>
    <w:rsid w:val="004905CC"/>
    <w:rsid w:val="00490B95"/>
    <w:rsid w:val="00490BC9"/>
    <w:rsid w:val="00490E57"/>
    <w:rsid w:val="00491007"/>
    <w:rsid w:val="00491FFF"/>
    <w:rsid w:val="004920ED"/>
    <w:rsid w:val="00492372"/>
    <w:rsid w:val="00492D4C"/>
    <w:rsid w:val="00493225"/>
    <w:rsid w:val="004932A4"/>
    <w:rsid w:val="004937EF"/>
    <w:rsid w:val="00493978"/>
    <w:rsid w:val="00493B4E"/>
    <w:rsid w:val="00493E05"/>
    <w:rsid w:val="00494275"/>
    <w:rsid w:val="00494541"/>
    <w:rsid w:val="004945A4"/>
    <w:rsid w:val="004946BD"/>
    <w:rsid w:val="004948F7"/>
    <w:rsid w:val="0049499C"/>
    <w:rsid w:val="004949C6"/>
    <w:rsid w:val="00494CDB"/>
    <w:rsid w:val="00494DA3"/>
    <w:rsid w:val="00494E03"/>
    <w:rsid w:val="00494F2F"/>
    <w:rsid w:val="00495411"/>
    <w:rsid w:val="00495F89"/>
    <w:rsid w:val="00496C63"/>
    <w:rsid w:val="00496EFA"/>
    <w:rsid w:val="004970DB"/>
    <w:rsid w:val="004972F8"/>
    <w:rsid w:val="0049751B"/>
    <w:rsid w:val="004976D9"/>
    <w:rsid w:val="004A0067"/>
    <w:rsid w:val="004A00BA"/>
    <w:rsid w:val="004A029C"/>
    <w:rsid w:val="004A0C7B"/>
    <w:rsid w:val="004A0E75"/>
    <w:rsid w:val="004A102B"/>
    <w:rsid w:val="004A10C6"/>
    <w:rsid w:val="004A13FA"/>
    <w:rsid w:val="004A2055"/>
    <w:rsid w:val="004A2A9D"/>
    <w:rsid w:val="004A2AA2"/>
    <w:rsid w:val="004A2C7D"/>
    <w:rsid w:val="004A3012"/>
    <w:rsid w:val="004A310F"/>
    <w:rsid w:val="004A36A4"/>
    <w:rsid w:val="004A3932"/>
    <w:rsid w:val="004A3AC6"/>
    <w:rsid w:val="004A3B16"/>
    <w:rsid w:val="004A3F3D"/>
    <w:rsid w:val="004A4294"/>
    <w:rsid w:val="004A440F"/>
    <w:rsid w:val="004A44E1"/>
    <w:rsid w:val="004A513F"/>
    <w:rsid w:val="004A5265"/>
    <w:rsid w:val="004A52B8"/>
    <w:rsid w:val="004A532D"/>
    <w:rsid w:val="004A53F0"/>
    <w:rsid w:val="004A5539"/>
    <w:rsid w:val="004A558A"/>
    <w:rsid w:val="004A582F"/>
    <w:rsid w:val="004A5AFB"/>
    <w:rsid w:val="004A614E"/>
    <w:rsid w:val="004A6421"/>
    <w:rsid w:val="004A652D"/>
    <w:rsid w:val="004A68DE"/>
    <w:rsid w:val="004A6A5E"/>
    <w:rsid w:val="004A6AD4"/>
    <w:rsid w:val="004A774F"/>
    <w:rsid w:val="004A7A40"/>
    <w:rsid w:val="004A7BBD"/>
    <w:rsid w:val="004A7C90"/>
    <w:rsid w:val="004A7E61"/>
    <w:rsid w:val="004A7F0C"/>
    <w:rsid w:val="004B0A37"/>
    <w:rsid w:val="004B0B38"/>
    <w:rsid w:val="004B1115"/>
    <w:rsid w:val="004B12A6"/>
    <w:rsid w:val="004B1603"/>
    <w:rsid w:val="004B16DB"/>
    <w:rsid w:val="004B1A9B"/>
    <w:rsid w:val="004B1EAC"/>
    <w:rsid w:val="004B1EFB"/>
    <w:rsid w:val="004B207E"/>
    <w:rsid w:val="004B2222"/>
    <w:rsid w:val="004B2262"/>
    <w:rsid w:val="004B27BE"/>
    <w:rsid w:val="004B2C04"/>
    <w:rsid w:val="004B309D"/>
    <w:rsid w:val="004B3129"/>
    <w:rsid w:val="004B312D"/>
    <w:rsid w:val="004B3280"/>
    <w:rsid w:val="004B37D7"/>
    <w:rsid w:val="004B3934"/>
    <w:rsid w:val="004B3A12"/>
    <w:rsid w:val="004B4A99"/>
    <w:rsid w:val="004B4B30"/>
    <w:rsid w:val="004B4B6A"/>
    <w:rsid w:val="004B4B73"/>
    <w:rsid w:val="004B4D17"/>
    <w:rsid w:val="004B5A77"/>
    <w:rsid w:val="004B5D3B"/>
    <w:rsid w:val="004B6B60"/>
    <w:rsid w:val="004B70B8"/>
    <w:rsid w:val="004B70FD"/>
    <w:rsid w:val="004B7429"/>
    <w:rsid w:val="004B7847"/>
    <w:rsid w:val="004B7995"/>
    <w:rsid w:val="004B7D21"/>
    <w:rsid w:val="004C031A"/>
    <w:rsid w:val="004C0C14"/>
    <w:rsid w:val="004C1242"/>
    <w:rsid w:val="004C1454"/>
    <w:rsid w:val="004C16C1"/>
    <w:rsid w:val="004C17F3"/>
    <w:rsid w:val="004C194B"/>
    <w:rsid w:val="004C1EB7"/>
    <w:rsid w:val="004C28E6"/>
    <w:rsid w:val="004C2910"/>
    <w:rsid w:val="004C29F9"/>
    <w:rsid w:val="004C2B4B"/>
    <w:rsid w:val="004C2EEE"/>
    <w:rsid w:val="004C366F"/>
    <w:rsid w:val="004C3918"/>
    <w:rsid w:val="004C3EBB"/>
    <w:rsid w:val="004C419B"/>
    <w:rsid w:val="004C4460"/>
    <w:rsid w:val="004C4521"/>
    <w:rsid w:val="004C461C"/>
    <w:rsid w:val="004C462F"/>
    <w:rsid w:val="004C4826"/>
    <w:rsid w:val="004C4A2B"/>
    <w:rsid w:val="004C4BB2"/>
    <w:rsid w:val="004C507A"/>
    <w:rsid w:val="004C58CE"/>
    <w:rsid w:val="004C58F0"/>
    <w:rsid w:val="004C59AB"/>
    <w:rsid w:val="004C65EF"/>
    <w:rsid w:val="004C6B52"/>
    <w:rsid w:val="004C6BCE"/>
    <w:rsid w:val="004C6C82"/>
    <w:rsid w:val="004C6E23"/>
    <w:rsid w:val="004C6E36"/>
    <w:rsid w:val="004C70B5"/>
    <w:rsid w:val="004C7216"/>
    <w:rsid w:val="004C73C4"/>
    <w:rsid w:val="004C750D"/>
    <w:rsid w:val="004C7848"/>
    <w:rsid w:val="004C7EAF"/>
    <w:rsid w:val="004C7EB2"/>
    <w:rsid w:val="004C7F21"/>
    <w:rsid w:val="004C7F88"/>
    <w:rsid w:val="004C7FF9"/>
    <w:rsid w:val="004D02BA"/>
    <w:rsid w:val="004D04B3"/>
    <w:rsid w:val="004D06A6"/>
    <w:rsid w:val="004D08F6"/>
    <w:rsid w:val="004D0DAC"/>
    <w:rsid w:val="004D1171"/>
    <w:rsid w:val="004D1281"/>
    <w:rsid w:val="004D1626"/>
    <w:rsid w:val="004D1930"/>
    <w:rsid w:val="004D1C6A"/>
    <w:rsid w:val="004D1E3A"/>
    <w:rsid w:val="004D2FFF"/>
    <w:rsid w:val="004D33E5"/>
    <w:rsid w:val="004D37A1"/>
    <w:rsid w:val="004D3901"/>
    <w:rsid w:val="004D3AE6"/>
    <w:rsid w:val="004D3DA3"/>
    <w:rsid w:val="004D3E40"/>
    <w:rsid w:val="004D3E71"/>
    <w:rsid w:val="004D3E86"/>
    <w:rsid w:val="004D40E6"/>
    <w:rsid w:val="004D43D5"/>
    <w:rsid w:val="004D4C8A"/>
    <w:rsid w:val="004D503F"/>
    <w:rsid w:val="004D5864"/>
    <w:rsid w:val="004D5ECC"/>
    <w:rsid w:val="004D619C"/>
    <w:rsid w:val="004D6E60"/>
    <w:rsid w:val="004D7115"/>
    <w:rsid w:val="004D71B1"/>
    <w:rsid w:val="004D7286"/>
    <w:rsid w:val="004D764F"/>
    <w:rsid w:val="004D78E5"/>
    <w:rsid w:val="004D79DE"/>
    <w:rsid w:val="004E0448"/>
    <w:rsid w:val="004E0A2C"/>
    <w:rsid w:val="004E0B12"/>
    <w:rsid w:val="004E0BA6"/>
    <w:rsid w:val="004E0D71"/>
    <w:rsid w:val="004E0F76"/>
    <w:rsid w:val="004E164D"/>
    <w:rsid w:val="004E168A"/>
    <w:rsid w:val="004E17E3"/>
    <w:rsid w:val="004E1899"/>
    <w:rsid w:val="004E1D3B"/>
    <w:rsid w:val="004E239A"/>
    <w:rsid w:val="004E2A0A"/>
    <w:rsid w:val="004E2ADF"/>
    <w:rsid w:val="004E2B98"/>
    <w:rsid w:val="004E2CA5"/>
    <w:rsid w:val="004E2CF6"/>
    <w:rsid w:val="004E2E61"/>
    <w:rsid w:val="004E3020"/>
    <w:rsid w:val="004E338B"/>
    <w:rsid w:val="004E369C"/>
    <w:rsid w:val="004E3B7F"/>
    <w:rsid w:val="004E3FFF"/>
    <w:rsid w:val="004E4431"/>
    <w:rsid w:val="004E44B3"/>
    <w:rsid w:val="004E45A1"/>
    <w:rsid w:val="004E4789"/>
    <w:rsid w:val="004E5373"/>
    <w:rsid w:val="004E5870"/>
    <w:rsid w:val="004E6056"/>
    <w:rsid w:val="004E6084"/>
    <w:rsid w:val="004E6182"/>
    <w:rsid w:val="004E6504"/>
    <w:rsid w:val="004E66CC"/>
    <w:rsid w:val="004E7665"/>
    <w:rsid w:val="004E766D"/>
    <w:rsid w:val="004E7CB4"/>
    <w:rsid w:val="004E7D96"/>
    <w:rsid w:val="004E7E38"/>
    <w:rsid w:val="004E7F12"/>
    <w:rsid w:val="004F042D"/>
    <w:rsid w:val="004F0443"/>
    <w:rsid w:val="004F0AB9"/>
    <w:rsid w:val="004F1097"/>
    <w:rsid w:val="004F14AB"/>
    <w:rsid w:val="004F159A"/>
    <w:rsid w:val="004F1A46"/>
    <w:rsid w:val="004F1A88"/>
    <w:rsid w:val="004F1A99"/>
    <w:rsid w:val="004F1CCD"/>
    <w:rsid w:val="004F1FB8"/>
    <w:rsid w:val="004F22F3"/>
    <w:rsid w:val="004F26A1"/>
    <w:rsid w:val="004F27A3"/>
    <w:rsid w:val="004F2C7D"/>
    <w:rsid w:val="004F2CB8"/>
    <w:rsid w:val="004F2CF7"/>
    <w:rsid w:val="004F3261"/>
    <w:rsid w:val="004F3922"/>
    <w:rsid w:val="004F3961"/>
    <w:rsid w:val="004F3AB8"/>
    <w:rsid w:val="004F3F5C"/>
    <w:rsid w:val="004F417C"/>
    <w:rsid w:val="004F4575"/>
    <w:rsid w:val="004F45E1"/>
    <w:rsid w:val="004F4728"/>
    <w:rsid w:val="004F481D"/>
    <w:rsid w:val="004F4956"/>
    <w:rsid w:val="004F4B61"/>
    <w:rsid w:val="004F4F28"/>
    <w:rsid w:val="004F509F"/>
    <w:rsid w:val="004F566A"/>
    <w:rsid w:val="004F56F5"/>
    <w:rsid w:val="004F593E"/>
    <w:rsid w:val="004F5BB1"/>
    <w:rsid w:val="004F5E0E"/>
    <w:rsid w:val="004F61CC"/>
    <w:rsid w:val="004F627E"/>
    <w:rsid w:val="004F6402"/>
    <w:rsid w:val="004F64B0"/>
    <w:rsid w:val="004F67F3"/>
    <w:rsid w:val="004F6975"/>
    <w:rsid w:val="004F6CC0"/>
    <w:rsid w:val="004F6D6D"/>
    <w:rsid w:val="004F6D6F"/>
    <w:rsid w:val="004F6EE4"/>
    <w:rsid w:val="004F6F9E"/>
    <w:rsid w:val="004F7001"/>
    <w:rsid w:val="004F72C7"/>
    <w:rsid w:val="004F73F3"/>
    <w:rsid w:val="004F793D"/>
    <w:rsid w:val="004F7AB7"/>
    <w:rsid w:val="004F7C6A"/>
    <w:rsid w:val="004F7E04"/>
    <w:rsid w:val="00500139"/>
    <w:rsid w:val="005002B9"/>
    <w:rsid w:val="005003FB"/>
    <w:rsid w:val="005006F4"/>
    <w:rsid w:val="0050092D"/>
    <w:rsid w:val="00500B7B"/>
    <w:rsid w:val="005012F8"/>
    <w:rsid w:val="00501650"/>
    <w:rsid w:val="00501670"/>
    <w:rsid w:val="005016B2"/>
    <w:rsid w:val="00501B12"/>
    <w:rsid w:val="0050208C"/>
    <w:rsid w:val="0050277C"/>
    <w:rsid w:val="00502796"/>
    <w:rsid w:val="00502B87"/>
    <w:rsid w:val="00502E12"/>
    <w:rsid w:val="00503137"/>
    <w:rsid w:val="005031AF"/>
    <w:rsid w:val="0050328C"/>
    <w:rsid w:val="0050335E"/>
    <w:rsid w:val="00503970"/>
    <w:rsid w:val="005039F6"/>
    <w:rsid w:val="00503A45"/>
    <w:rsid w:val="00503CB9"/>
    <w:rsid w:val="00503D5A"/>
    <w:rsid w:val="005040D0"/>
    <w:rsid w:val="00504199"/>
    <w:rsid w:val="00504321"/>
    <w:rsid w:val="005047C3"/>
    <w:rsid w:val="00504C0E"/>
    <w:rsid w:val="00505E50"/>
    <w:rsid w:val="00505EB7"/>
    <w:rsid w:val="0050602F"/>
    <w:rsid w:val="00506152"/>
    <w:rsid w:val="00506268"/>
    <w:rsid w:val="0050658C"/>
    <w:rsid w:val="00506886"/>
    <w:rsid w:val="00506F5E"/>
    <w:rsid w:val="0050784B"/>
    <w:rsid w:val="00507A26"/>
    <w:rsid w:val="00507A5C"/>
    <w:rsid w:val="00507C20"/>
    <w:rsid w:val="005102B5"/>
    <w:rsid w:val="00510724"/>
    <w:rsid w:val="00510A47"/>
    <w:rsid w:val="00510BAA"/>
    <w:rsid w:val="00510E9D"/>
    <w:rsid w:val="00511681"/>
    <w:rsid w:val="005119A5"/>
    <w:rsid w:val="00511BDF"/>
    <w:rsid w:val="00511E1D"/>
    <w:rsid w:val="005123FE"/>
    <w:rsid w:val="005124CA"/>
    <w:rsid w:val="00512580"/>
    <w:rsid w:val="00512688"/>
    <w:rsid w:val="005126E4"/>
    <w:rsid w:val="00512788"/>
    <w:rsid w:val="0051280B"/>
    <w:rsid w:val="00512ED3"/>
    <w:rsid w:val="00512FD7"/>
    <w:rsid w:val="0051319E"/>
    <w:rsid w:val="005131AF"/>
    <w:rsid w:val="00513430"/>
    <w:rsid w:val="00513438"/>
    <w:rsid w:val="00513470"/>
    <w:rsid w:val="005138B9"/>
    <w:rsid w:val="00513A44"/>
    <w:rsid w:val="00513C67"/>
    <w:rsid w:val="00513D29"/>
    <w:rsid w:val="00513FA8"/>
    <w:rsid w:val="005140EC"/>
    <w:rsid w:val="005142E2"/>
    <w:rsid w:val="005143AC"/>
    <w:rsid w:val="0051446E"/>
    <w:rsid w:val="00514768"/>
    <w:rsid w:val="00514CD1"/>
    <w:rsid w:val="005151D1"/>
    <w:rsid w:val="00515633"/>
    <w:rsid w:val="00515686"/>
    <w:rsid w:val="005158D6"/>
    <w:rsid w:val="0051594E"/>
    <w:rsid w:val="005159E9"/>
    <w:rsid w:val="00516242"/>
    <w:rsid w:val="00516387"/>
    <w:rsid w:val="005164ED"/>
    <w:rsid w:val="00516C46"/>
    <w:rsid w:val="00516F12"/>
    <w:rsid w:val="00517764"/>
    <w:rsid w:val="00517789"/>
    <w:rsid w:val="005178B5"/>
    <w:rsid w:val="00517A1E"/>
    <w:rsid w:val="00517A7D"/>
    <w:rsid w:val="00517C53"/>
    <w:rsid w:val="00517DC8"/>
    <w:rsid w:val="00520001"/>
    <w:rsid w:val="005201F5"/>
    <w:rsid w:val="00520771"/>
    <w:rsid w:val="005207ED"/>
    <w:rsid w:val="00520914"/>
    <w:rsid w:val="00520CCE"/>
    <w:rsid w:val="00520FF0"/>
    <w:rsid w:val="005211FA"/>
    <w:rsid w:val="00521397"/>
    <w:rsid w:val="0052143E"/>
    <w:rsid w:val="0052169F"/>
    <w:rsid w:val="0052173B"/>
    <w:rsid w:val="0052182A"/>
    <w:rsid w:val="00521966"/>
    <w:rsid w:val="00521AAD"/>
    <w:rsid w:val="00521BE2"/>
    <w:rsid w:val="00521E10"/>
    <w:rsid w:val="0052207F"/>
    <w:rsid w:val="00522643"/>
    <w:rsid w:val="00522C30"/>
    <w:rsid w:val="00522DC1"/>
    <w:rsid w:val="00523C88"/>
    <w:rsid w:val="00523EEC"/>
    <w:rsid w:val="00523F4F"/>
    <w:rsid w:val="00523F93"/>
    <w:rsid w:val="0052415B"/>
    <w:rsid w:val="00524347"/>
    <w:rsid w:val="005246B8"/>
    <w:rsid w:val="005246CE"/>
    <w:rsid w:val="00524768"/>
    <w:rsid w:val="00525175"/>
    <w:rsid w:val="005255BD"/>
    <w:rsid w:val="005255E4"/>
    <w:rsid w:val="0052589F"/>
    <w:rsid w:val="00525977"/>
    <w:rsid w:val="005259A9"/>
    <w:rsid w:val="00525C11"/>
    <w:rsid w:val="00525C4C"/>
    <w:rsid w:val="00525CFE"/>
    <w:rsid w:val="00525EB3"/>
    <w:rsid w:val="00525F3C"/>
    <w:rsid w:val="00525F7B"/>
    <w:rsid w:val="00526263"/>
    <w:rsid w:val="00526286"/>
    <w:rsid w:val="005262C5"/>
    <w:rsid w:val="0052663F"/>
    <w:rsid w:val="005267ED"/>
    <w:rsid w:val="0052683E"/>
    <w:rsid w:val="00526D8B"/>
    <w:rsid w:val="00526E85"/>
    <w:rsid w:val="005271FE"/>
    <w:rsid w:val="005274CE"/>
    <w:rsid w:val="00527558"/>
    <w:rsid w:val="0052792E"/>
    <w:rsid w:val="00527CB4"/>
    <w:rsid w:val="00527F01"/>
    <w:rsid w:val="005302F6"/>
    <w:rsid w:val="005303FB"/>
    <w:rsid w:val="005304F7"/>
    <w:rsid w:val="00530541"/>
    <w:rsid w:val="00530749"/>
    <w:rsid w:val="00530801"/>
    <w:rsid w:val="00531642"/>
    <w:rsid w:val="00531857"/>
    <w:rsid w:val="00531D40"/>
    <w:rsid w:val="005321B6"/>
    <w:rsid w:val="00532272"/>
    <w:rsid w:val="00532485"/>
    <w:rsid w:val="00532910"/>
    <w:rsid w:val="00532937"/>
    <w:rsid w:val="0053293C"/>
    <w:rsid w:val="00532EFA"/>
    <w:rsid w:val="005330F5"/>
    <w:rsid w:val="005330FB"/>
    <w:rsid w:val="005333C3"/>
    <w:rsid w:val="00533F26"/>
    <w:rsid w:val="00534160"/>
    <w:rsid w:val="005341A8"/>
    <w:rsid w:val="005343E7"/>
    <w:rsid w:val="005347E2"/>
    <w:rsid w:val="00534E25"/>
    <w:rsid w:val="00535223"/>
    <w:rsid w:val="005352FC"/>
    <w:rsid w:val="0053542E"/>
    <w:rsid w:val="0053585F"/>
    <w:rsid w:val="005358C0"/>
    <w:rsid w:val="00535A04"/>
    <w:rsid w:val="005368FE"/>
    <w:rsid w:val="005369DD"/>
    <w:rsid w:val="00536B23"/>
    <w:rsid w:val="00536DD5"/>
    <w:rsid w:val="00536FCC"/>
    <w:rsid w:val="0053700E"/>
    <w:rsid w:val="005374D1"/>
    <w:rsid w:val="005374DA"/>
    <w:rsid w:val="00537F5E"/>
    <w:rsid w:val="005402E4"/>
    <w:rsid w:val="005403AD"/>
    <w:rsid w:val="005405D5"/>
    <w:rsid w:val="00540884"/>
    <w:rsid w:val="00540CF7"/>
    <w:rsid w:val="00541161"/>
    <w:rsid w:val="00541529"/>
    <w:rsid w:val="00541754"/>
    <w:rsid w:val="005417C6"/>
    <w:rsid w:val="00541B46"/>
    <w:rsid w:val="00541FEE"/>
    <w:rsid w:val="0054209D"/>
    <w:rsid w:val="00542846"/>
    <w:rsid w:val="00542A95"/>
    <w:rsid w:val="00542EB6"/>
    <w:rsid w:val="005431DF"/>
    <w:rsid w:val="005434E6"/>
    <w:rsid w:val="0054376C"/>
    <w:rsid w:val="005438B4"/>
    <w:rsid w:val="00543E66"/>
    <w:rsid w:val="005444AF"/>
    <w:rsid w:val="005444F5"/>
    <w:rsid w:val="0054466F"/>
    <w:rsid w:val="00544A03"/>
    <w:rsid w:val="005453C0"/>
    <w:rsid w:val="00545B16"/>
    <w:rsid w:val="00545F10"/>
    <w:rsid w:val="00546037"/>
    <w:rsid w:val="005460DE"/>
    <w:rsid w:val="00546ADA"/>
    <w:rsid w:val="00546B38"/>
    <w:rsid w:val="00546DDC"/>
    <w:rsid w:val="00546E8E"/>
    <w:rsid w:val="00547127"/>
    <w:rsid w:val="0054728A"/>
    <w:rsid w:val="005478E3"/>
    <w:rsid w:val="00547B6B"/>
    <w:rsid w:val="00547EAF"/>
    <w:rsid w:val="00550495"/>
    <w:rsid w:val="00550A6D"/>
    <w:rsid w:val="00550AA4"/>
    <w:rsid w:val="00551391"/>
    <w:rsid w:val="005515D0"/>
    <w:rsid w:val="00551ECE"/>
    <w:rsid w:val="005526A0"/>
    <w:rsid w:val="0055272B"/>
    <w:rsid w:val="00552A09"/>
    <w:rsid w:val="00553523"/>
    <w:rsid w:val="00553746"/>
    <w:rsid w:val="00553930"/>
    <w:rsid w:val="00553BF0"/>
    <w:rsid w:val="00553CD2"/>
    <w:rsid w:val="00553FFF"/>
    <w:rsid w:val="0055419D"/>
    <w:rsid w:val="0055429B"/>
    <w:rsid w:val="005546F1"/>
    <w:rsid w:val="00554795"/>
    <w:rsid w:val="005548EE"/>
    <w:rsid w:val="00554C05"/>
    <w:rsid w:val="00554FA1"/>
    <w:rsid w:val="00555187"/>
    <w:rsid w:val="005551EF"/>
    <w:rsid w:val="0055567F"/>
    <w:rsid w:val="00555C19"/>
    <w:rsid w:val="00555C52"/>
    <w:rsid w:val="00555E21"/>
    <w:rsid w:val="00555E8E"/>
    <w:rsid w:val="00555EE3"/>
    <w:rsid w:val="005563F9"/>
    <w:rsid w:val="005563FB"/>
    <w:rsid w:val="00556415"/>
    <w:rsid w:val="0055663E"/>
    <w:rsid w:val="0055668D"/>
    <w:rsid w:val="005566A9"/>
    <w:rsid w:val="00556DB0"/>
    <w:rsid w:val="00556EC9"/>
    <w:rsid w:val="005571CA"/>
    <w:rsid w:val="00557252"/>
    <w:rsid w:val="005572D8"/>
    <w:rsid w:val="005573CB"/>
    <w:rsid w:val="0055758F"/>
    <w:rsid w:val="0055788B"/>
    <w:rsid w:val="00557C1C"/>
    <w:rsid w:val="00560004"/>
    <w:rsid w:val="005602C4"/>
    <w:rsid w:val="0056031A"/>
    <w:rsid w:val="005605C3"/>
    <w:rsid w:val="00560922"/>
    <w:rsid w:val="00560C97"/>
    <w:rsid w:val="00560EF8"/>
    <w:rsid w:val="00561271"/>
    <w:rsid w:val="00561549"/>
    <w:rsid w:val="0056191A"/>
    <w:rsid w:val="00561BA9"/>
    <w:rsid w:val="00561E94"/>
    <w:rsid w:val="00562437"/>
    <w:rsid w:val="005626CD"/>
    <w:rsid w:val="0056287A"/>
    <w:rsid w:val="005628B2"/>
    <w:rsid w:val="00562A67"/>
    <w:rsid w:val="00563090"/>
    <w:rsid w:val="005632DA"/>
    <w:rsid w:val="00563406"/>
    <w:rsid w:val="0056365D"/>
    <w:rsid w:val="00563A6F"/>
    <w:rsid w:val="00563C7D"/>
    <w:rsid w:val="00563F2F"/>
    <w:rsid w:val="005642FC"/>
    <w:rsid w:val="0056481F"/>
    <w:rsid w:val="00564BFF"/>
    <w:rsid w:val="00564C85"/>
    <w:rsid w:val="00564C8A"/>
    <w:rsid w:val="00564FA3"/>
    <w:rsid w:val="00565250"/>
    <w:rsid w:val="00565352"/>
    <w:rsid w:val="00565412"/>
    <w:rsid w:val="0056584B"/>
    <w:rsid w:val="0056595C"/>
    <w:rsid w:val="00565B02"/>
    <w:rsid w:val="00565BC6"/>
    <w:rsid w:val="00565C3F"/>
    <w:rsid w:val="00565C5E"/>
    <w:rsid w:val="005660DD"/>
    <w:rsid w:val="0056615E"/>
    <w:rsid w:val="00566351"/>
    <w:rsid w:val="00566789"/>
    <w:rsid w:val="0056696E"/>
    <w:rsid w:val="00567441"/>
    <w:rsid w:val="0056761C"/>
    <w:rsid w:val="005676BF"/>
    <w:rsid w:val="00567B42"/>
    <w:rsid w:val="00567ED1"/>
    <w:rsid w:val="00570445"/>
    <w:rsid w:val="00570611"/>
    <w:rsid w:val="005708AA"/>
    <w:rsid w:val="00570A8B"/>
    <w:rsid w:val="00570B14"/>
    <w:rsid w:val="00570C9E"/>
    <w:rsid w:val="00570E61"/>
    <w:rsid w:val="00571362"/>
    <w:rsid w:val="0057141B"/>
    <w:rsid w:val="0057143E"/>
    <w:rsid w:val="00571936"/>
    <w:rsid w:val="0057196E"/>
    <w:rsid w:val="00571A0F"/>
    <w:rsid w:val="00571ABE"/>
    <w:rsid w:val="00571E33"/>
    <w:rsid w:val="00571ED2"/>
    <w:rsid w:val="005722E5"/>
    <w:rsid w:val="005725E5"/>
    <w:rsid w:val="0057267F"/>
    <w:rsid w:val="005727B4"/>
    <w:rsid w:val="00572C8D"/>
    <w:rsid w:val="00572D76"/>
    <w:rsid w:val="005730E7"/>
    <w:rsid w:val="005730FE"/>
    <w:rsid w:val="005738F2"/>
    <w:rsid w:val="00573B3E"/>
    <w:rsid w:val="00573C05"/>
    <w:rsid w:val="00574525"/>
    <w:rsid w:val="00574A13"/>
    <w:rsid w:val="00575200"/>
    <w:rsid w:val="00575995"/>
    <w:rsid w:val="005759B4"/>
    <w:rsid w:val="00575BC4"/>
    <w:rsid w:val="00575C18"/>
    <w:rsid w:val="00576105"/>
    <w:rsid w:val="00577206"/>
    <w:rsid w:val="005775C6"/>
    <w:rsid w:val="00577605"/>
    <w:rsid w:val="005777B3"/>
    <w:rsid w:val="00577A79"/>
    <w:rsid w:val="00577D2E"/>
    <w:rsid w:val="00580103"/>
    <w:rsid w:val="00580278"/>
    <w:rsid w:val="00580760"/>
    <w:rsid w:val="005809D5"/>
    <w:rsid w:val="00581112"/>
    <w:rsid w:val="005816B0"/>
    <w:rsid w:val="00581760"/>
    <w:rsid w:val="005817A2"/>
    <w:rsid w:val="005818D9"/>
    <w:rsid w:val="00581DB2"/>
    <w:rsid w:val="00582242"/>
    <w:rsid w:val="005825EA"/>
    <w:rsid w:val="00582628"/>
    <w:rsid w:val="00582A45"/>
    <w:rsid w:val="005830C6"/>
    <w:rsid w:val="00583759"/>
    <w:rsid w:val="00583830"/>
    <w:rsid w:val="00583892"/>
    <w:rsid w:val="00583991"/>
    <w:rsid w:val="00583A6F"/>
    <w:rsid w:val="00583BB7"/>
    <w:rsid w:val="00583BE0"/>
    <w:rsid w:val="00583C3C"/>
    <w:rsid w:val="00583D68"/>
    <w:rsid w:val="00583F45"/>
    <w:rsid w:val="00584155"/>
    <w:rsid w:val="005843D7"/>
    <w:rsid w:val="00584677"/>
    <w:rsid w:val="00584774"/>
    <w:rsid w:val="005848C3"/>
    <w:rsid w:val="00585080"/>
    <w:rsid w:val="00585331"/>
    <w:rsid w:val="005856DB"/>
    <w:rsid w:val="0058632E"/>
    <w:rsid w:val="00586383"/>
    <w:rsid w:val="00586483"/>
    <w:rsid w:val="005865AF"/>
    <w:rsid w:val="005868E5"/>
    <w:rsid w:val="00586C5C"/>
    <w:rsid w:val="005872DA"/>
    <w:rsid w:val="0058731E"/>
    <w:rsid w:val="005875AF"/>
    <w:rsid w:val="005877B2"/>
    <w:rsid w:val="00587AD0"/>
    <w:rsid w:val="0059047A"/>
    <w:rsid w:val="00590EA2"/>
    <w:rsid w:val="00591C63"/>
    <w:rsid w:val="00591D9E"/>
    <w:rsid w:val="00591DD5"/>
    <w:rsid w:val="00591F52"/>
    <w:rsid w:val="005920F4"/>
    <w:rsid w:val="005923A2"/>
    <w:rsid w:val="0059284F"/>
    <w:rsid w:val="005929D6"/>
    <w:rsid w:val="00592D6E"/>
    <w:rsid w:val="0059304E"/>
    <w:rsid w:val="005932B9"/>
    <w:rsid w:val="00593618"/>
    <w:rsid w:val="0059362F"/>
    <w:rsid w:val="005936B8"/>
    <w:rsid w:val="0059378E"/>
    <w:rsid w:val="00593844"/>
    <w:rsid w:val="00593D62"/>
    <w:rsid w:val="00593F48"/>
    <w:rsid w:val="00593FC7"/>
    <w:rsid w:val="00594242"/>
    <w:rsid w:val="005942E3"/>
    <w:rsid w:val="0059436B"/>
    <w:rsid w:val="005946D5"/>
    <w:rsid w:val="005949FC"/>
    <w:rsid w:val="00594A3B"/>
    <w:rsid w:val="00594D79"/>
    <w:rsid w:val="00594FB3"/>
    <w:rsid w:val="0059515B"/>
    <w:rsid w:val="00595384"/>
    <w:rsid w:val="005953D8"/>
    <w:rsid w:val="00595589"/>
    <w:rsid w:val="00595B38"/>
    <w:rsid w:val="00595D58"/>
    <w:rsid w:val="00595E11"/>
    <w:rsid w:val="00596278"/>
    <w:rsid w:val="005962F1"/>
    <w:rsid w:val="00596349"/>
    <w:rsid w:val="005963DE"/>
    <w:rsid w:val="005964CC"/>
    <w:rsid w:val="00596521"/>
    <w:rsid w:val="00596549"/>
    <w:rsid w:val="00596703"/>
    <w:rsid w:val="0059677E"/>
    <w:rsid w:val="00596B8D"/>
    <w:rsid w:val="00596C0E"/>
    <w:rsid w:val="00596CB8"/>
    <w:rsid w:val="00596CEB"/>
    <w:rsid w:val="00596F87"/>
    <w:rsid w:val="00597203"/>
    <w:rsid w:val="00597277"/>
    <w:rsid w:val="0059733B"/>
    <w:rsid w:val="005976C9"/>
    <w:rsid w:val="00597B1A"/>
    <w:rsid w:val="00597E71"/>
    <w:rsid w:val="00597EE5"/>
    <w:rsid w:val="00597FA6"/>
    <w:rsid w:val="005A0165"/>
    <w:rsid w:val="005A0323"/>
    <w:rsid w:val="005A04B6"/>
    <w:rsid w:val="005A058B"/>
    <w:rsid w:val="005A0DC5"/>
    <w:rsid w:val="005A0F82"/>
    <w:rsid w:val="005A1014"/>
    <w:rsid w:val="005A11C2"/>
    <w:rsid w:val="005A131A"/>
    <w:rsid w:val="005A1454"/>
    <w:rsid w:val="005A1BFE"/>
    <w:rsid w:val="005A1C72"/>
    <w:rsid w:val="005A23BF"/>
    <w:rsid w:val="005A2B87"/>
    <w:rsid w:val="005A314D"/>
    <w:rsid w:val="005A3280"/>
    <w:rsid w:val="005A32D6"/>
    <w:rsid w:val="005A352F"/>
    <w:rsid w:val="005A382E"/>
    <w:rsid w:val="005A3D1A"/>
    <w:rsid w:val="005A3F3F"/>
    <w:rsid w:val="005A431A"/>
    <w:rsid w:val="005A4415"/>
    <w:rsid w:val="005A4666"/>
    <w:rsid w:val="005A474B"/>
    <w:rsid w:val="005A4C7B"/>
    <w:rsid w:val="005A4C95"/>
    <w:rsid w:val="005A4D0C"/>
    <w:rsid w:val="005A4DA8"/>
    <w:rsid w:val="005A5379"/>
    <w:rsid w:val="005A5953"/>
    <w:rsid w:val="005A5A78"/>
    <w:rsid w:val="005A5FCF"/>
    <w:rsid w:val="005A62B3"/>
    <w:rsid w:val="005A6473"/>
    <w:rsid w:val="005A6A73"/>
    <w:rsid w:val="005A6AC0"/>
    <w:rsid w:val="005A6D37"/>
    <w:rsid w:val="005A6E34"/>
    <w:rsid w:val="005A713C"/>
    <w:rsid w:val="005A73CF"/>
    <w:rsid w:val="005A750E"/>
    <w:rsid w:val="005A79D0"/>
    <w:rsid w:val="005A79FB"/>
    <w:rsid w:val="005A7EB7"/>
    <w:rsid w:val="005A7EFF"/>
    <w:rsid w:val="005B018A"/>
    <w:rsid w:val="005B0655"/>
    <w:rsid w:val="005B0AF1"/>
    <w:rsid w:val="005B0BCB"/>
    <w:rsid w:val="005B10EF"/>
    <w:rsid w:val="005B1148"/>
    <w:rsid w:val="005B1546"/>
    <w:rsid w:val="005B1872"/>
    <w:rsid w:val="005B201D"/>
    <w:rsid w:val="005B2294"/>
    <w:rsid w:val="005B24E5"/>
    <w:rsid w:val="005B254E"/>
    <w:rsid w:val="005B25E9"/>
    <w:rsid w:val="005B303C"/>
    <w:rsid w:val="005B3542"/>
    <w:rsid w:val="005B3563"/>
    <w:rsid w:val="005B36DB"/>
    <w:rsid w:val="005B3826"/>
    <w:rsid w:val="005B3922"/>
    <w:rsid w:val="005B3B36"/>
    <w:rsid w:val="005B3C6D"/>
    <w:rsid w:val="005B3E4C"/>
    <w:rsid w:val="005B4102"/>
    <w:rsid w:val="005B46FD"/>
    <w:rsid w:val="005B48F8"/>
    <w:rsid w:val="005B4918"/>
    <w:rsid w:val="005B4CC2"/>
    <w:rsid w:val="005B4D5B"/>
    <w:rsid w:val="005B5127"/>
    <w:rsid w:val="005B5414"/>
    <w:rsid w:val="005B5738"/>
    <w:rsid w:val="005B576B"/>
    <w:rsid w:val="005B5906"/>
    <w:rsid w:val="005B5ABF"/>
    <w:rsid w:val="005B5B2F"/>
    <w:rsid w:val="005B5C7D"/>
    <w:rsid w:val="005B606C"/>
    <w:rsid w:val="005B6149"/>
    <w:rsid w:val="005B6328"/>
    <w:rsid w:val="005B6B65"/>
    <w:rsid w:val="005B6FB1"/>
    <w:rsid w:val="005B6FEA"/>
    <w:rsid w:val="005B734F"/>
    <w:rsid w:val="005B76C0"/>
    <w:rsid w:val="005B77AD"/>
    <w:rsid w:val="005B78D7"/>
    <w:rsid w:val="005B7BBE"/>
    <w:rsid w:val="005B7F1A"/>
    <w:rsid w:val="005C02DB"/>
    <w:rsid w:val="005C030C"/>
    <w:rsid w:val="005C03EB"/>
    <w:rsid w:val="005C07D8"/>
    <w:rsid w:val="005C0CC3"/>
    <w:rsid w:val="005C100F"/>
    <w:rsid w:val="005C164D"/>
    <w:rsid w:val="005C168A"/>
    <w:rsid w:val="005C1CA1"/>
    <w:rsid w:val="005C1EE0"/>
    <w:rsid w:val="005C2296"/>
    <w:rsid w:val="005C2518"/>
    <w:rsid w:val="005C2576"/>
    <w:rsid w:val="005C25A6"/>
    <w:rsid w:val="005C25B3"/>
    <w:rsid w:val="005C2F0F"/>
    <w:rsid w:val="005C3060"/>
    <w:rsid w:val="005C31DB"/>
    <w:rsid w:val="005C34AD"/>
    <w:rsid w:val="005C36CF"/>
    <w:rsid w:val="005C37C6"/>
    <w:rsid w:val="005C38FD"/>
    <w:rsid w:val="005C3CCF"/>
    <w:rsid w:val="005C3EFD"/>
    <w:rsid w:val="005C40C6"/>
    <w:rsid w:val="005C40F1"/>
    <w:rsid w:val="005C4481"/>
    <w:rsid w:val="005C46E7"/>
    <w:rsid w:val="005C4DDF"/>
    <w:rsid w:val="005C5298"/>
    <w:rsid w:val="005C5B55"/>
    <w:rsid w:val="005C5EE7"/>
    <w:rsid w:val="005C6807"/>
    <w:rsid w:val="005C6C63"/>
    <w:rsid w:val="005C706B"/>
    <w:rsid w:val="005C7155"/>
    <w:rsid w:val="005C71CA"/>
    <w:rsid w:val="005C71FD"/>
    <w:rsid w:val="005C7750"/>
    <w:rsid w:val="005C77CC"/>
    <w:rsid w:val="005C7924"/>
    <w:rsid w:val="005C7BE2"/>
    <w:rsid w:val="005C7CA7"/>
    <w:rsid w:val="005C7D02"/>
    <w:rsid w:val="005D0007"/>
    <w:rsid w:val="005D0251"/>
    <w:rsid w:val="005D04BE"/>
    <w:rsid w:val="005D059D"/>
    <w:rsid w:val="005D080E"/>
    <w:rsid w:val="005D0F07"/>
    <w:rsid w:val="005D1083"/>
    <w:rsid w:val="005D12A0"/>
    <w:rsid w:val="005D143D"/>
    <w:rsid w:val="005D173B"/>
    <w:rsid w:val="005D1B01"/>
    <w:rsid w:val="005D1B23"/>
    <w:rsid w:val="005D1F60"/>
    <w:rsid w:val="005D21F5"/>
    <w:rsid w:val="005D2766"/>
    <w:rsid w:val="005D2884"/>
    <w:rsid w:val="005D28B6"/>
    <w:rsid w:val="005D2906"/>
    <w:rsid w:val="005D2F53"/>
    <w:rsid w:val="005D3586"/>
    <w:rsid w:val="005D3680"/>
    <w:rsid w:val="005D38EE"/>
    <w:rsid w:val="005D39C8"/>
    <w:rsid w:val="005D3B13"/>
    <w:rsid w:val="005D43D4"/>
    <w:rsid w:val="005D4416"/>
    <w:rsid w:val="005D488C"/>
    <w:rsid w:val="005D4E91"/>
    <w:rsid w:val="005D54C1"/>
    <w:rsid w:val="005D56CE"/>
    <w:rsid w:val="005D5969"/>
    <w:rsid w:val="005D5B5E"/>
    <w:rsid w:val="005D5C16"/>
    <w:rsid w:val="005D5FB1"/>
    <w:rsid w:val="005D625C"/>
    <w:rsid w:val="005D64EE"/>
    <w:rsid w:val="005D66E3"/>
    <w:rsid w:val="005D67E9"/>
    <w:rsid w:val="005D6C00"/>
    <w:rsid w:val="005D6D11"/>
    <w:rsid w:val="005D6D17"/>
    <w:rsid w:val="005D6FC2"/>
    <w:rsid w:val="005D7171"/>
    <w:rsid w:val="005D762F"/>
    <w:rsid w:val="005D7826"/>
    <w:rsid w:val="005D7D78"/>
    <w:rsid w:val="005D7EAC"/>
    <w:rsid w:val="005E0288"/>
    <w:rsid w:val="005E035A"/>
    <w:rsid w:val="005E03B0"/>
    <w:rsid w:val="005E0478"/>
    <w:rsid w:val="005E0FFE"/>
    <w:rsid w:val="005E11C2"/>
    <w:rsid w:val="005E1221"/>
    <w:rsid w:val="005E1885"/>
    <w:rsid w:val="005E1AB3"/>
    <w:rsid w:val="005E1CC9"/>
    <w:rsid w:val="005E1D5F"/>
    <w:rsid w:val="005E206A"/>
    <w:rsid w:val="005E2296"/>
    <w:rsid w:val="005E22D6"/>
    <w:rsid w:val="005E25F9"/>
    <w:rsid w:val="005E27C5"/>
    <w:rsid w:val="005E2DF1"/>
    <w:rsid w:val="005E3049"/>
    <w:rsid w:val="005E3076"/>
    <w:rsid w:val="005E328A"/>
    <w:rsid w:val="005E35F9"/>
    <w:rsid w:val="005E375B"/>
    <w:rsid w:val="005E37A4"/>
    <w:rsid w:val="005E3926"/>
    <w:rsid w:val="005E3A45"/>
    <w:rsid w:val="005E404B"/>
    <w:rsid w:val="005E4DE2"/>
    <w:rsid w:val="005E5130"/>
    <w:rsid w:val="005E515F"/>
    <w:rsid w:val="005E51CC"/>
    <w:rsid w:val="005E563A"/>
    <w:rsid w:val="005E5671"/>
    <w:rsid w:val="005E5878"/>
    <w:rsid w:val="005E59C5"/>
    <w:rsid w:val="005E5C31"/>
    <w:rsid w:val="005E5CC7"/>
    <w:rsid w:val="005E5E92"/>
    <w:rsid w:val="005E6204"/>
    <w:rsid w:val="005E63BF"/>
    <w:rsid w:val="005E65DD"/>
    <w:rsid w:val="005E68F7"/>
    <w:rsid w:val="005E69D5"/>
    <w:rsid w:val="005E6BC5"/>
    <w:rsid w:val="005E6CF0"/>
    <w:rsid w:val="005E6E3F"/>
    <w:rsid w:val="005E7435"/>
    <w:rsid w:val="005E774C"/>
    <w:rsid w:val="005E7A7D"/>
    <w:rsid w:val="005E7F7D"/>
    <w:rsid w:val="005F003B"/>
    <w:rsid w:val="005F00E0"/>
    <w:rsid w:val="005F01F6"/>
    <w:rsid w:val="005F04BE"/>
    <w:rsid w:val="005F0AF2"/>
    <w:rsid w:val="005F0B7C"/>
    <w:rsid w:val="005F17B6"/>
    <w:rsid w:val="005F1801"/>
    <w:rsid w:val="005F1F64"/>
    <w:rsid w:val="005F225F"/>
    <w:rsid w:val="005F2665"/>
    <w:rsid w:val="005F2861"/>
    <w:rsid w:val="005F30E2"/>
    <w:rsid w:val="005F3177"/>
    <w:rsid w:val="005F31BD"/>
    <w:rsid w:val="005F3D8B"/>
    <w:rsid w:val="005F4A94"/>
    <w:rsid w:val="005F4C62"/>
    <w:rsid w:val="005F4D1D"/>
    <w:rsid w:val="005F4E5A"/>
    <w:rsid w:val="005F4E69"/>
    <w:rsid w:val="005F503B"/>
    <w:rsid w:val="005F5288"/>
    <w:rsid w:val="005F5352"/>
    <w:rsid w:val="005F5668"/>
    <w:rsid w:val="005F57D4"/>
    <w:rsid w:val="005F5A6B"/>
    <w:rsid w:val="005F5A8C"/>
    <w:rsid w:val="005F5BC2"/>
    <w:rsid w:val="005F5CE2"/>
    <w:rsid w:val="005F5D9B"/>
    <w:rsid w:val="005F5E80"/>
    <w:rsid w:val="005F6091"/>
    <w:rsid w:val="005F6352"/>
    <w:rsid w:val="005F6F67"/>
    <w:rsid w:val="005F713E"/>
    <w:rsid w:val="005F720E"/>
    <w:rsid w:val="005F72AC"/>
    <w:rsid w:val="005F7592"/>
    <w:rsid w:val="005F7594"/>
    <w:rsid w:val="005F7BF6"/>
    <w:rsid w:val="005F7C38"/>
    <w:rsid w:val="005F7D5F"/>
    <w:rsid w:val="005F7D97"/>
    <w:rsid w:val="005F7E84"/>
    <w:rsid w:val="00600207"/>
    <w:rsid w:val="00600241"/>
    <w:rsid w:val="0060025B"/>
    <w:rsid w:val="0060045B"/>
    <w:rsid w:val="006007B7"/>
    <w:rsid w:val="00600867"/>
    <w:rsid w:val="0060097A"/>
    <w:rsid w:val="00600D0E"/>
    <w:rsid w:val="00600D97"/>
    <w:rsid w:val="00600DB4"/>
    <w:rsid w:val="006016F1"/>
    <w:rsid w:val="00601754"/>
    <w:rsid w:val="0060175D"/>
    <w:rsid w:val="006019CB"/>
    <w:rsid w:val="00601E72"/>
    <w:rsid w:val="00601F21"/>
    <w:rsid w:val="006023A7"/>
    <w:rsid w:val="006027CE"/>
    <w:rsid w:val="0060293E"/>
    <w:rsid w:val="006029B7"/>
    <w:rsid w:val="006030A9"/>
    <w:rsid w:val="00603215"/>
    <w:rsid w:val="00603274"/>
    <w:rsid w:val="00603751"/>
    <w:rsid w:val="006037BE"/>
    <w:rsid w:val="00603939"/>
    <w:rsid w:val="00603D54"/>
    <w:rsid w:val="006042C8"/>
    <w:rsid w:val="00604569"/>
    <w:rsid w:val="00604586"/>
    <w:rsid w:val="006046C3"/>
    <w:rsid w:val="00604B8A"/>
    <w:rsid w:val="0060504E"/>
    <w:rsid w:val="00605347"/>
    <w:rsid w:val="00605BED"/>
    <w:rsid w:val="00605E63"/>
    <w:rsid w:val="00605F7F"/>
    <w:rsid w:val="00605FC1"/>
    <w:rsid w:val="006060FD"/>
    <w:rsid w:val="00606366"/>
    <w:rsid w:val="006069F6"/>
    <w:rsid w:val="00606AE6"/>
    <w:rsid w:val="0060710C"/>
    <w:rsid w:val="0060739D"/>
    <w:rsid w:val="00607555"/>
    <w:rsid w:val="0060758C"/>
    <w:rsid w:val="00607932"/>
    <w:rsid w:val="006079D6"/>
    <w:rsid w:val="00607BE6"/>
    <w:rsid w:val="00607C99"/>
    <w:rsid w:val="00610335"/>
    <w:rsid w:val="006104DA"/>
    <w:rsid w:val="006104E5"/>
    <w:rsid w:val="0061070C"/>
    <w:rsid w:val="00610768"/>
    <w:rsid w:val="00610791"/>
    <w:rsid w:val="006109CA"/>
    <w:rsid w:val="00610BC2"/>
    <w:rsid w:val="0061116F"/>
    <w:rsid w:val="00611222"/>
    <w:rsid w:val="00611457"/>
    <w:rsid w:val="00611659"/>
    <w:rsid w:val="00611DF1"/>
    <w:rsid w:val="00612508"/>
    <w:rsid w:val="00612659"/>
    <w:rsid w:val="006126AF"/>
    <w:rsid w:val="00612A95"/>
    <w:rsid w:val="00612ABF"/>
    <w:rsid w:val="00612AFD"/>
    <w:rsid w:val="00612DB0"/>
    <w:rsid w:val="00612EBE"/>
    <w:rsid w:val="00612EF9"/>
    <w:rsid w:val="0061314C"/>
    <w:rsid w:val="00613429"/>
    <w:rsid w:val="00613A7B"/>
    <w:rsid w:val="0061409D"/>
    <w:rsid w:val="00614347"/>
    <w:rsid w:val="00614A29"/>
    <w:rsid w:val="00614BDB"/>
    <w:rsid w:val="00614CAA"/>
    <w:rsid w:val="00614D08"/>
    <w:rsid w:val="00614E8A"/>
    <w:rsid w:val="00614F1C"/>
    <w:rsid w:val="00615064"/>
    <w:rsid w:val="006154D4"/>
    <w:rsid w:val="00615782"/>
    <w:rsid w:val="0061578F"/>
    <w:rsid w:val="00615850"/>
    <w:rsid w:val="006158A3"/>
    <w:rsid w:val="00616150"/>
    <w:rsid w:val="00616180"/>
    <w:rsid w:val="00616317"/>
    <w:rsid w:val="006169B9"/>
    <w:rsid w:val="00616AAB"/>
    <w:rsid w:val="00616C49"/>
    <w:rsid w:val="006170C7"/>
    <w:rsid w:val="00617616"/>
    <w:rsid w:val="006177E4"/>
    <w:rsid w:val="00617873"/>
    <w:rsid w:val="00617A18"/>
    <w:rsid w:val="00617C6C"/>
    <w:rsid w:val="006200E7"/>
    <w:rsid w:val="006208C2"/>
    <w:rsid w:val="006209B6"/>
    <w:rsid w:val="00620C3D"/>
    <w:rsid w:val="00620E5A"/>
    <w:rsid w:val="006213F1"/>
    <w:rsid w:val="00621EC1"/>
    <w:rsid w:val="00622769"/>
    <w:rsid w:val="00622F3A"/>
    <w:rsid w:val="0062310D"/>
    <w:rsid w:val="006231DE"/>
    <w:rsid w:val="00623223"/>
    <w:rsid w:val="00623742"/>
    <w:rsid w:val="00623AF3"/>
    <w:rsid w:val="00623CE5"/>
    <w:rsid w:val="00623F69"/>
    <w:rsid w:val="00624436"/>
    <w:rsid w:val="006245C7"/>
    <w:rsid w:val="00624980"/>
    <w:rsid w:val="0062519D"/>
    <w:rsid w:val="00625731"/>
    <w:rsid w:val="00625935"/>
    <w:rsid w:val="006259B7"/>
    <w:rsid w:val="00625A1C"/>
    <w:rsid w:val="00625AC5"/>
    <w:rsid w:val="00625B24"/>
    <w:rsid w:val="00625C2A"/>
    <w:rsid w:val="00625C89"/>
    <w:rsid w:val="00625E6A"/>
    <w:rsid w:val="0062637C"/>
    <w:rsid w:val="00626611"/>
    <w:rsid w:val="0062685F"/>
    <w:rsid w:val="00626AE2"/>
    <w:rsid w:val="006271A6"/>
    <w:rsid w:val="00627241"/>
    <w:rsid w:val="0062799A"/>
    <w:rsid w:val="006279E6"/>
    <w:rsid w:val="00627B87"/>
    <w:rsid w:val="006302AC"/>
    <w:rsid w:val="00630ADE"/>
    <w:rsid w:val="00630C3D"/>
    <w:rsid w:val="00630D46"/>
    <w:rsid w:val="00630DE7"/>
    <w:rsid w:val="00631176"/>
    <w:rsid w:val="006312CA"/>
    <w:rsid w:val="00631310"/>
    <w:rsid w:val="0063179A"/>
    <w:rsid w:val="006319F8"/>
    <w:rsid w:val="00631BD7"/>
    <w:rsid w:val="0063208F"/>
    <w:rsid w:val="0063224C"/>
    <w:rsid w:val="006326D1"/>
    <w:rsid w:val="0063285D"/>
    <w:rsid w:val="006331E9"/>
    <w:rsid w:val="006338F1"/>
    <w:rsid w:val="0063391B"/>
    <w:rsid w:val="00633B82"/>
    <w:rsid w:val="00633DCE"/>
    <w:rsid w:val="006341C3"/>
    <w:rsid w:val="00634247"/>
    <w:rsid w:val="006343FA"/>
    <w:rsid w:val="00634542"/>
    <w:rsid w:val="0063488A"/>
    <w:rsid w:val="006348E3"/>
    <w:rsid w:val="00634B2C"/>
    <w:rsid w:val="006353BD"/>
    <w:rsid w:val="006357ED"/>
    <w:rsid w:val="00635B45"/>
    <w:rsid w:val="00635C82"/>
    <w:rsid w:val="00635EA0"/>
    <w:rsid w:val="006362A5"/>
    <w:rsid w:val="00636387"/>
    <w:rsid w:val="0063648D"/>
    <w:rsid w:val="006367E2"/>
    <w:rsid w:val="006369A0"/>
    <w:rsid w:val="00636A8B"/>
    <w:rsid w:val="00636BB3"/>
    <w:rsid w:val="0063740A"/>
    <w:rsid w:val="0063769E"/>
    <w:rsid w:val="00637A66"/>
    <w:rsid w:val="00637EEA"/>
    <w:rsid w:val="006401C9"/>
    <w:rsid w:val="006405F6"/>
    <w:rsid w:val="006407DF"/>
    <w:rsid w:val="00640A10"/>
    <w:rsid w:val="00640A36"/>
    <w:rsid w:val="0064104B"/>
    <w:rsid w:val="006410F5"/>
    <w:rsid w:val="0064126E"/>
    <w:rsid w:val="006413E0"/>
    <w:rsid w:val="006414B7"/>
    <w:rsid w:val="00641BAE"/>
    <w:rsid w:val="00641E47"/>
    <w:rsid w:val="00641F27"/>
    <w:rsid w:val="0064235A"/>
    <w:rsid w:val="006423A1"/>
    <w:rsid w:val="006426E2"/>
    <w:rsid w:val="00642765"/>
    <w:rsid w:val="006429DB"/>
    <w:rsid w:val="00642E28"/>
    <w:rsid w:val="0064372C"/>
    <w:rsid w:val="00643978"/>
    <w:rsid w:val="00643995"/>
    <w:rsid w:val="00643F6F"/>
    <w:rsid w:val="0064400F"/>
    <w:rsid w:val="00644030"/>
    <w:rsid w:val="0064421B"/>
    <w:rsid w:val="0064438B"/>
    <w:rsid w:val="0064454A"/>
    <w:rsid w:val="00644602"/>
    <w:rsid w:val="006447C0"/>
    <w:rsid w:val="006449A5"/>
    <w:rsid w:val="00644A09"/>
    <w:rsid w:val="00644B36"/>
    <w:rsid w:val="00644C38"/>
    <w:rsid w:val="006451E0"/>
    <w:rsid w:val="006452C8"/>
    <w:rsid w:val="006452CE"/>
    <w:rsid w:val="0064592A"/>
    <w:rsid w:val="00645A61"/>
    <w:rsid w:val="00645C90"/>
    <w:rsid w:val="00645CDD"/>
    <w:rsid w:val="00645F0A"/>
    <w:rsid w:val="00645F84"/>
    <w:rsid w:val="00646036"/>
    <w:rsid w:val="0064603B"/>
    <w:rsid w:val="0064611A"/>
    <w:rsid w:val="006461B2"/>
    <w:rsid w:val="006464B8"/>
    <w:rsid w:val="006465E0"/>
    <w:rsid w:val="006468DB"/>
    <w:rsid w:val="00646D58"/>
    <w:rsid w:val="006473C7"/>
    <w:rsid w:val="00647467"/>
    <w:rsid w:val="00647834"/>
    <w:rsid w:val="00647DFC"/>
    <w:rsid w:val="00647E4A"/>
    <w:rsid w:val="006503B9"/>
    <w:rsid w:val="00650450"/>
    <w:rsid w:val="006507F6"/>
    <w:rsid w:val="00650DD7"/>
    <w:rsid w:val="00650DF6"/>
    <w:rsid w:val="0065146F"/>
    <w:rsid w:val="0065188E"/>
    <w:rsid w:val="006518D4"/>
    <w:rsid w:val="00651E30"/>
    <w:rsid w:val="00652091"/>
    <w:rsid w:val="00652390"/>
    <w:rsid w:val="00652BDC"/>
    <w:rsid w:val="00652CA3"/>
    <w:rsid w:val="00653009"/>
    <w:rsid w:val="0065330A"/>
    <w:rsid w:val="006534B8"/>
    <w:rsid w:val="00653690"/>
    <w:rsid w:val="0065373E"/>
    <w:rsid w:val="0065392F"/>
    <w:rsid w:val="00653DB9"/>
    <w:rsid w:val="00653DDC"/>
    <w:rsid w:val="0065403F"/>
    <w:rsid w:val="006546AA"/>
    <w:rsid w:val="00654C56"/>
    <w:rsid w:val="00654E68"/>
    <w:rsid w:val="00654ECA"/>
    <w:rsid w:val="00655D1C"/>
    <w:rsid w:val="00655E12"/>
    <w:rsid w:val="006562DC"/>
    <w:rsid w:val="00656378"/>
    <w:rsid w:val="0065672E"/>
    <w:rsid w:val="0065693F"/>
    <w:rsid w:val="00656D5D"/>
    <w:rsid w:val="00656DE7"/>
    <w:rsid w:val="00656FDE"/>
    <w:rsid w:val="006574B2"/>
    <w:rsid w:val="006575D4"/>
    <w:rsid w:val="00657A40"/>
    <w:rsid w:val="00657AC6"/>
    <w:rsid w:val="00657B1B"/>
    <w:rsid w:val="00660222"/>
    <w:rsid w:val="00660279"/>
    <w:rsid w:val="0066048C"/>
    <w:rsid w:val="006605BB"/>
    <w:rsid w:val="00660A33"/>
    <w:rsid w:val="00660D07"/>
    <w:rsid w:val="00661023"/>
    <w:rsid w:val="00661212"/>
    <w:rsid w:val="0066154C"/>
    <w:rsid w:val="0066193E"/>
    <w:rsid w:val="00661AF7"/>
    <w:rsid w:val="00661D0B"/>
    <w:rsid w:val="00661E48"/>
    <w:rsid w:val="0066230B"/>
    <w:rsid w:val="006625BD"/>
    <w:rsid w:val="00662629"/>
    <w:rsid w:val="00663109"/>
    <w:rsid w:val="00663199"/>
    <w:rsid w:val="006631ED"/>
    <w:rsid w:val="00663267"/>
    <w:rsid w:val="00663F43"/>
    <w:rsid w:val="00663FB6"/>
    <w:rsid w:val="00663FFC"/>
    <w:rsid w:val="006640D0"/>
    <w:rsid w:val="00664367"/>
    <w:rsid w:val="0066453F"/>
    <w:rsid w:val="00664DB8"/>
    <w:rsid w:val="00665129"/>
    <w:rsid w:val="006656F2"/>
    <w:rsid w:val="00665A3C"/>
    <w:rsid w:val="00665A73"/>
    <w:rsid w:val="00665CA6"/>
    <w:rsid w:val="006660DD"/>
    <w:rsid w:val="00666BB2"/>
    <w:rsid w:val="00667039"/>
    <w:rsid w:val="0066707B"/>
    <w:rsid w:val="00667E62"/>
    <w:rsid w:val="00670187"/>
    <w:rsid w:val="00670227"/>
    <w:rsid w:val="00670363"/>
    <w:rsid w:val="00670427"/>
    <w:rsid w:val="0067062D"/>
    <w:rsid w:val="0067069E"/>
    <w:rsid w:val="0067087C"/>
    <w:rsid w:val="006708B4"/>
    <w:rsid w:val="006709B1"/>
    <w:rsid w:val="00670A51"/>
    <w:rsid w:val="00670C69"/>
    <w:rsid w:val="00670C6F"/>
    <w:rsid w:val="0067109C"/>
    <w:rsid w:val="006718EA"/>
    <w:rsid w:val="006719D6"/>
    <w:rsid w:val="00671B79"/>
    <w:rsid w:val="00671C65"/>
    <w:rsid w:val="00671C6E"/>
    <w:rsid w:val="00671FDE"/>
    <w:rsid w:val="00672063"/>
    <w:rsid w:val="006720CB"/>
    <w:rsid w:val="006723ED"/>
    <w:rsid w:val="006729C9"/>
    <w:rsid w:val="00672EF7"/>
    <w:rsid w:val="0067301D"/>
    <w:rsid w:val="00673566"/>
    <w:rsid w:val="00673D56"/>
    <w:rsid w:val="0067416C"/>
    <w:rsid w:val="006743CA"/>
    <w:rsid w:val="00674A5C"/>
    <w:rsid w:val="006755A2"/>
    <w:rsid w:val="00675680"/>
    <w:rsid w:val="006757A9"/>
    <w:rsid w:val="006757F8"/>
    <w:rsid w:val="006758C0"/>
    <w:rsid w:val="00675DF9"/>
    <w:rsid w:val="00675F83"/>
    <w:rsid w:val="0067628C"/>
    <w:rsid w:val="00676605"/>
    <w:rsid w:val="0067666D"/>
    <w:rsid w:val="00677203"/>
    <w:rsid w:val="006772A2"/>
    <w:rsid w:val="00677569"/>
    <w:rsid w:val="00677CE4"/>
    <w:rsid w:val="00680404"/>
    <w:rsid w:val="00680896"/>
    <w:rsid w:val="00680C41"/>
    <w:rsid w:val="00681536"/>
    <w:rsid w:val="006815B3"/>
    <w:rsid w:val="00681873"/>
    <w:rsid w:val="00681C8A"/>
    <w:rsid w:val="00681FDB"/>
    <w:rsid w:val="006821ED"/>
    <w:rsid w:val="006823C1"/>
    <w:rsid w:val="00682834"/>
    <w:rsid w:val="006829FC"/>
    <w:rsid w:val="00682ACC"/>
    <w:rsid w:val="00682FA4"/>
    <w:rsid w:val="00682FCC"/>
    <w:rsid w:val="00683019"/>
    <w:rsid w:val="006830CA"/>
    <w:rsid w:val="0068343D"/>
    <w:rsid w:val="00683455"/>
    <w:rsid w:val="006834B9"/>
    <w:rsid w:val="006834FA"/>
    <w:rsid w:val="006837EE"/>
    <w:rsid w:val="00683C99"/>
    <w:rsid w:val="00683CBA"/>
    <w:rsid w:val="00683D6A"/>
    <w:rsid w:val="00683EC7"/>
    <w:rsid w:val="00683ECB"/>
    <w:rsid w:val="006840E5"/>
    <w:rsid w:val="00684239"/>
    <w:rsid w:val="00684476"/>
    <w:rsid w:val="00684524"/>
    <w:rsid w:val="00684650"/>
    <w:rsid w:val="00684737"/>
    <w:rsid w:val="00684805"/>
    <w:rsid w:val="00684818"/>
    <w:rsid w:val="00684989"/>
    <w:rsid w:val="006849C2"/>
    <w:rsid w:val="00684A49"/>
    <w:rsid w:val="00684FBB"/>
    <w:rsid w:val="006853C1"/>
    <w:rsid w:val="00685ADD"/>
    <w:rsid w:val="00685CDD"/>
    <w:rsid w:val="0068637A"/>
    <w:rsid w:val="006866B6"/>
    <w:rsid w:val="0068671C"/>
    <w:rsid w:val="0068678F"/>
    <w:rsid w:val="00686B41"/>
    <w:rsid w:val="00686C10"/>
    <w:rsid w:val="00686E14"/>
    <w:rsid w:val="00687290"/>
    <w:rsid w:val="00687313"/>
    <w:rsid w:val="0068745D"/>
    <w:rsid w:val="0068756A"/>
    <w:rsid w:val="00687C23"/>
    <w:rsid w:val="00687D5E"/>
    <w:rsid w:val="006902AF"/>
    <w:rsid w:val="006902FF"/>
    <w:rsid w:val="006903C5"/>
    <w:rsid w:val="006905F1"/>
    <w:rsid w:val="00690A8B"/>
    <w:rsid w:val="00690CA7"/>
    <w:rsid w:val="006910AB"/>
    <w:rsid w:val="0069159D"/>
    <w:rsid w:val="00691619"/>
    <w:rsid w:val="006919DF"/>
    <w:rsid w:val="00691A23"/>
    <w:rsid w:val="00691A9C"/>
    <w:rsid w:val="00691C6D"/>
    <w:rsid w:val="00691C79"/>
    <w:rsid w:val="00691D01"/>
    <w:rsid w:val="00692140"/>
    <w:rsid w:val="00692418"/>
    <w:rsid w:val="0069249B"/>
    <w:rsid w:val="00692512"/>
    <w:rsid w:val="00692577"/>
    <w:rsid w:val="00692909"/>
    <w:rsid w:val="006929FA"/>
    <w:rsid w:val="00692C27"/>
    <w:rsid w:val="00692C54"/>
    <w:rsid w:val="00692EBC"/>
    <w:rsid w:val="00693113"/>
    <w:rsid w:val="00693248"/>
    <w:rsid w:val="006941D3"/>
    <w:rsid w:val="0069479F"/>
    <w:rsid w:val="006947A5"/>
    <w:rsid w:val="0069495D"/>
    <w:rsid w:val="00694A44"/>
    <w:rsid w:val="0069545B"/>
    <w:rsid w:val="006954FB"/>
    <w:rsid w:val="006955A6"/>
    <w:rsid w:val="00695A8B"/>
    <w:rsid w:val="00695C60"/>
    <w:rsid w:val="00695EFB"/>
    <w:rsid w:val="006961BF"/>
    <w:rsid w:val="00696218"/>
    <w:rsid w:val="00696544"/>
    <w:rsid w:val="00696C84"/>
    <w:rsid w:val="00696FCC"/>
    <w:rsid w:val="00697085"/>
    <w:rsid w:val="006971BB"/>
    <w:rsid w:val="00697250"/>
    <w:rsid w:val="006974D8"/>
    <w:rsid w:val="0069755E"/>
    <w:rsid w:val="00697649"/>
    <w:rsid w:val="0069777A"/>
    <w:rsid w:val="0069783B"/>
    <w:rsid w:val="00697CED"/>
    <w:rsid w:val="00697EA8"/>
    <w:rsid w:val="006A070C"/>
    <w:rsid w:val="006A0839"/>
    <w:rsid w:val="006A08A7"/>
    <w:rsid w:val="006A09B4"/>
    <w:rsid w:val="006A0A83"/>
    <w:rsid w:val="006A0D75"/>
    <w:rsid w:val="006A1119"/>
    <w:rsid w:val="006A11C0"/>
    <w:rsid w:val="006A136E"/>
    <w:rsid w:val="006A171F"/>
    <w:rsid w:val="006A1D50"/>
    <w:rsid w:val="006A20BC"/>
    <w:rsid w:val="006A25DE"/>
    <w:rsid w:val="006A2615"/>
    <w:rsid w:val="006A28C9"/>
    <w:rsid w:val="006A28F3"/>
    <w:rsid w:val="006A2916"/>
    <w:rsid w:val="006A2A0C"/>
    <w:rsid w:val="006A2A4C"/>
    <w:rsid w:val="006A2F10"/>
    <w:rsid w:val="006A338C"/>
    <w:rsid w:val="006A3E8F"/>
    <w:rsid w:val="006A4071"/>
    <w:rsid w:val="006A4155"/>
    <w:rsid w:val="006A4331"/>
    <w:rsid w:val="006A4460"/>
    <w:rsid w:val="006A44FB"/>
    <w:rsid w:val="006A4905"/>
    <w:rsid w:val="006A4C44"/>
    <w:rsid w:val="006A4D6D"/>
    <w:rsid w:val="006A5154"/>
    <w:rsid w:val="006A51E7"/>
    <w:rsid w:val="006A51EB"/>
    <w:rsid w:val="006A5C43"/>
    <w:rsid w:val="006A606C"/>
    <w:rsid w:val="006A6335"/>
    <w:rsid w:val="006A639F"/>
    <w:rsid w:val="006A66B0"/>
    <w:rsid w:val="006A6736"/>
    <w:rsid w:val="006A686F"/>
    <w:rsid w:val="006A690A"/>
    <w:rsid w:val="006A69EB"/>
    <w:rsid w:val="006A6A47"/>
    <w:rsid w:val="006A6BD0"/>
    <w:rsid w:val="006A6D07"/>
    <w:rsid w:val="006A6F60"/>
    <w:rsid w:val="006A720A"/>
    <w:rsid w:val="006A76FB"/>
    <w:rsid w:val="006A78B6"/>
    <w:rsid w:val="006A7C36"/>
    <w:rsid w:val="006A7D22"/>
    <w:rsid w:val="006A7D57"/>
    <w:rsid w:val="006A7E0A"/>
    <w:rsid w:val="006B02D8"/>
    <w:rsid w:val="006B057A"/>
    <w:rsid w:val="006B05B0"/>
    <w:rsid w:val="006B096C"/>
    <w:rsid w:val="006B0B1E"/>
    <w:rsid w:val="006B0EC4"/>
    <w:rsid w:val="006B0F07"/>
    <w:rsid w:val="006B0F51"/>
    <w:rsid w:val="006B0FC6"/>
    <w:rsid w:val="006B1519"/>
    <w:rsid w:val="006B1841"/>
    <w:rsid w:val="006B1855"/>
    <w:rsid w:val="006B1B1A"/>
    <w:rsid w:val="006B1B41"/>
    <w:rsid w:val="006B1BB1"/>
    <w:rsid w:val="006B1D76"/>
    <w:rsid w:val="006B288B"/>
    <w:rsid w:val="006B28DE"/>
    <w:rsid w:val="006B2A7D"/>
    <w:rsid w:val="006B3475"/>
    <w:rsid w:val="006B3F61"/>
    <w:rsid w:val="006B48AD"/>
    <w:rsid w:val="006B499A"/>
    <w:rsid w:val="006B4E4C"/>
    <w:rsid w:val="006B5123"/>
    <w:rsid w:val="006B53AC"/>
    <w:rsid w:val="006B5477"/>
    <w:rsid w:val="006B54DE"/>
    <w:rsid w:val="006B5521"/>
    <w:rsid w:val="006B58B0"/>
    <w:rsid w:val="006B5928"/>
    <w:rsid w:val="006B6076"/>
    <w:rsid w:val="006B62AD"/>
    <w:rsid w:val="006B6387"/>
    <w:rsid w:val="006B6611"/>
    <w:rsid w:val="006B69BB"/>
    <w:rsid w:val="006B710D"/>
    <w:rsid w:val="006B7146"/>
    <w:rsid w:val="006B72DD"/>
    <w:rsid w:val="006B7439"/>
    <w:rsid w:val="006B750C"/>
    <w:rsid w:val="006B79DC"/>
    <w:rsid w:val="006B7BB2"/>
    <w:rsid w:val="006C0338"/>
    <w:rsid w:val="006C050E"/>
    <w:rsid w:val="006C08D6"/>
    <w:rsid w:val="006C09DE"/>
    <w:rsid w:val="006C0B6E"/>
    <w:rsid w:val="006C0B8E"/>
    <w:rsid w:val="006C0D90"/>
    <w:rsid w:val="006C1345"/>
    <w:rsid w:val="006C1674"/>
    <w:rsid w:val="006C1CF3"/>
    <w:rsid w:val="006C242D"/>
    <w:rsid w:val="006C2538"/>
    <w:rsid w:val="006C26C8"/>
    <w:rsid w:val="006C26DE"/>
    <w:rsid w:val="006C27FF"/>
    <w:rsid w:val="006C2B8C"/>
    <w:rsid w:val="006C2DDC"/>
    <w:rsid w:val="006C2EDB"/>
    <w:rsid w:val="006C30B7"/>
    <w:rsid w:val="006C31E5"/>
    <w:rsid w:val="006C3418"/>
    <w:rsid w:val="006C34B1"/>
    <w:rsid w:val="006C3555"/>
    <w:rsid w:val="006C3BC1"/>
    <w:rsid w:val="006C3DA8"/>
    <w:rsid w:val="006C435E"/>
    <w:rsid w:val="006C4B7A"/>
    <w:rsid w:val="006C4DBA"/>
    <w:rsid w:val="006C4F9C"/>
    <w:rsid w:val="006C5657"/>
    <w:rsid w:val="006C5BD7"/>
    <w:rsid w:val="006C5CA4"/>
    <w:rsid w:val="006C62DF"/>
    <w:rsid w:val="006C62F6"/>
    <w:rsid w:val="006C63A3"/>
    <w:rsid w:val="006C6575"/>
    <w:rsid w:val="006C6A80"/>
    <w:rsid w:val="006C6B01"/>
    <w:rsid w:val="006C7074"/>
    <w:rsid w:val="006C7349"/>
    <w:rsid w:val="006C75E1"/>
    <w:rsid w:val="006C77B3"/>
    <w:rsid w:val="006C7802"/>
    <w:rsid w:val="006C7887"/>
    <w:rsid w:val="006C793E"/>
    <w:rsid w:val="006C7A1D"/>
    <w:rsid w:val="006C7ADC"/>
    <w:rsid w:val="006C7AEF"/>
    <w:rsid w:val="006C7BB2"/>
    <w:rsid w:val="006C7C04"/>
    <w:rsid w:val="006C7C1D"/>
    <w:rsid w:val="006C7F2B"/>
    <w:rsid w:val="006D0757"/>
    <w:rsid w:val="006D0994"/>
    <w:rsid w:val="006D09E2"/>
    <w:rsid w:val="006D0C08"/>
    <w:rsid w:val="006D0C26"/>
    <w:rsid w:val="006D0EB7"/>
    <w:rsid w:val="006D1500"/>
    <w:rsid w:val="006D1792"/>
    <w:rsid w:val="006D1C87"/>
    <w:rsid w:val="006D1CBD"/>
    <w:rsid w:val="006D1F1C"/>
    <w:rsid w:val="006D2280"/>
    <w:rsid w:val="006D26B9"/>
    <w:rsid w:val="006D3595"/>
    <w:rsid w:val="006D3597"/>
    <w:rsid w:val="006D3A75"/>
    <w:rsid w:val="006D3E06"/>
    <w:rsid w:val="006D423B"/>
    <w:rsid w:val="006D44A3"/>
    <w:rsid w:val="006D4711"/>
    <w:rsid w:val="006D485C"/>
    <w:rsid w:val="006D544A"/>
    <w:rsid w:val="006D5646"/>
    <w:rsid w:val="006D58EB"/>
    <w:rsid w:val="006D5A87"/>
    <w:rsid w:val="006D5BC7"/>
    <w:rsid w:val="006D5F5D"/>
    <w:rsid w:val="006D6347"/>
    <w:rsid w:val="006D63C4"/>
    <w:rsid w:val="006D6926"/>
    <w:rsid w:val="006D6B9E"/>
    <w:rsid w:val="006D6CF4"/>
    <w:rsid w:val="006D7272"/>
    <w:rsid w:val="006D776F"/>
    <w:rsid w:val="006D78B8"/>
    <w:rsid w:val="006D7A4E"/>
    <w:rsid w:val="006D7D0A"/>
    <w:rsid w:val="006D7E54"/>
    <w:rsid w:val="006E0089"/>
    <w:rsid w:val="006E013E"/>
    <w:rsid w:val="006E0420"/>
    <w:rsid w:val="006E1A99"/>
    <w:rsid w:val="006E1B74"/>
    <w:rsid w:val="006E1D3C"/>
    <w:rsid w:val="006E2484"/>
    <w:rsid w:val="006E26A0"/>
    <w:rsid w:val="006E26BF"/>
    <w:rsid w:val="006E2885"/>
    <w:rsid w:val="006E2B9A"/>
    <w:rsid w:val="006E2BED"/>
    <w:rsid w:val="006E2CF1"/>
    <w:rsid w:val="006E315D"/>
    <w:rsid w:val="006E31DB"/>
    <w:rsid w:val="006E38B1"/>
    <w:rsid w:val="006E423E"/>
    <w:rsid w:val="006E46F0"/>
    <w:rsid w:val="006E4820"/>
    <w:rsid w:val="006E496A"/>
    <w:rsid w:val="006E49AB"/>
    <w:rsid w:val="006E4AA2"/>
    <w:rsid w:val="006E4BA9"/>
    <w:rsid w:val="006E5000"/>
    <w:rsid w:val="006E5184"/>
    <w:rsid w:val="006E53E2"/>
    <w:rsid w:val="006E57A0"/>
    <w:rsid w:val="006E6007"/>
    <w:rsid w:val="006E636C"/>
    <w:rsid w:val="006E64AB"/>
    <w:rsid w:val="006E6858"/>
    <w:rsid w:val="006E6990"/>
    <w:rsid w:val="006E6B76"/>
    <w:rsid w:val="006E6C25"/>
    <w:rsid w:val="006E742A"/>
    <w:rsid w:val="006E746B"/>
    <w:rsid w:val="006E7FC6"/>
    <w:rsid w:val="006F0016"/>
    <w:rsid w:val="006F045A"/>
    <w:rsid w:val="006F05FF"/>
    <w:rsid w:val="006F06A3"/>
    <w:rsid w:val="006F07F8"/>
    <w:rsid w:val="006F0E76"/>
    <w:rsid w:val="006F1279"/>
    <w:rsid w:val="006F191A"/>
    <w:rsid w:val="006F191B"/>
    <w:rsid w:val="006F1EAC"/>
    <w:rsid w:val="006F2141"/>
    <w:rsid w:val="006F2499"/>
    <w:rsid w:val="006F25B0"/>
    <w:rsid w:val="006F2819"/>
    <w:rsid w:val="006F2A67"/>
    <w:rsid w:val="006F2AE8"/>
    <w:rsid w:val="006F2BD3"/>
    <w:rsid w:val="006F30E4"/>
    <w:rsid w:val="006F3481"/>
    <w:rsid w:val="006F3491"/>
    <w:rsid w:val="006F35CF"/>
    <w:rsid w:val="006F37CF"/>
    <w:rsid w:val="006F3882"/>
    <w:rsid w:val="006F3D96"/>
    <w:rsid w:val="006F4020"/>
    <w:rsid w:val="006F444E"/>
    <w:rsid w:val="006F4478"/>
    <w:rsid w:val="006F4517"/>
    <w:rsid w:val="006F4593"/>
    <w:rsid w:val="006F479E"/>
    <w:rsid w:val="006F48DE"/>
    <w:rsid w:val="006F4A46"/>
    <w:rsid w:val="006F4D17"/>
    <w:rsid w:val="006F4D21"/>
    <w:rsid w:val="006F502C"/>
    <w:rsid w:val="006F54DD"/>
    <w:rsid w:val="006F56E9"/>
    <w:rsid w:val="006F5783"/>
    <w:rsid w:val="006F57E4"/>
    <w:rsid w:val="006F5888"/>
    <w:rsid w:val="006F6284"/>
    <w:rsid w:val="006F640E"/>
    <w:rsid w:val="006F6EC2"/>
    <w:rsid w:val="006F737E"/>
    <w:rsid w:val="006F742B"/>
    <w:rsid w:val="006F768B"/>
    <w:rsid w:val="006F7709"/>
    <w:rsid w:val="006F782E"/>
    <w:rsid w:val="006F7A60"/>
    <w:rsid w:val="006F7F5C"/>
    <w:rsid w:val="00700008"/>
    <w:rsid w:val="007001F4"/>
    <w:rsid w:val="00700255"/>
    <w:rsid w:val="00700627"/>
    <w:rsid w:val="0070079B"/>
    <w:rsid w:val="00701164"/>
    <w:rsid w:val="00701251"/>
    <w:rsid w:val="007013EE"/>
    <w:rsid w:val="0070149F"/>
    <w:rsid w:val="00701594"/>
    <w:rsid w:val="00701CD3"/>
    <w:rsid w:val="00701D41"/>
    <w:rsid w:val="00702232"/>
    <w:rsid w:val="007022ED"/>
    <w:rsid w:val="0070230B"/>
    <w:rsid w:val="007027A4"/>
    <w:rsid w:val="00702BCF"/>
    <w:rsid w:val="007036F8"/>
    <w:rsid w:val="00703942"/>
    <w:rsid w:val="00703C6F"/>
    <w:rsid w:val="00703E1D"/>
    <w:rsid w:val="00703FF1"/>
    <w:rsid w:val="00703FF4"/>
    <w:rsid w:val="00704062"/>
    <w:rsid w:val="007040A1"/>
    <w:rsid w:val="007041C4"/>
    <w:rsid w:val="0070449B"/>
    <w:rsid w:val="00704D03"/>
    <w:rsid w:val="00705133"/>
    <w:rsid w:val="00705456"/>
    <w:rsid w:val="007057DF"/>
    <w:rsid w:val="00705AD7"/>
    <w:rsid w:val="00705BEE"/>
    <w:rsid w:val="00705FEC"/>
    <w:rsid w:val="007061A2"/>
    <w:rsid w:val="0070631F"/>
    <w:rsid w:val="0070678F"/>
    <w:rsid w:val="007067EF"/>
    <w:rsid w:val="00706838"/>
    <w:rsid w:val="00707494"/>
    <w:rsid w:val="007076B3"/>
    <w:rsid w:val="00707A68"/>
    <w:rsid w:val="00707B2C"/>
    <w:rsid w:val="007103A8"/>
    <w:rsid w:val="00710523"/>
    <w:rsid w:val="0071052A"/>
    <w:rsid w:val="00710CBA"/>
    <w:rsid w:val="00710DB7"/>
    <w:rsid w:val="00710E90"/>
    <w:rsid w:val="00711564"/>
    <w:rsid w:val="0071197A"/>
    <w:rsid w:val="00711ECB"/>
    <w:rsid w:val="00712210"/>
    <w:rsid w:val="007123F4"/>
    <w:rsid w:val="00712A91"/>
    <w:rsid w:val="00712E4F"/>
    <w:rsid w:val="00712E93"/>
    <w:rsid w:val="00713169"/>
    <w:rsid w:val="00713387"/>
    <w:rsid w:val="0071385F"/>
    <w:rsid w:val="007139DE"/>
    <w:rsid w:val="00713A37"/>
    <w:rsid w:val="00713E6C"/>
    <w:rsid w:val="00713F43"/>
    <w:rsid w:val="007144B1"/>
    <w:rsid w:val="00714757"/>
    <w:rsid w:val="00714AFE"/>
    <w:rsid w:val="00714BF7"/>
    <w:rsid w:val="00714C7F"/>
    <w:rsid w:val="00715072"/>
    <w:rsid w:val="00715146"/>
    <w:rsid w:val="00715695"/>
    <w:rsid w:val="007156F8"/>
    <w:rsid w:val="00715B17"/>
    <w:rsid w:val="00715EEA"/>
    <w:rsid w:val="00716056"/>
    <w:rsid w:val="0071624E"/>
    <w:rsid w:val="007162CB"/>
    <w:rsid w:val="00716924"/>
    <w:rsid w:val="00716A3B"/>
    <w:rsid w:val="00717108"/>
    <w:rsid w:val="0071727B"/>
    <w:rsid w:val="0071731F"/>
    <w:rsid w:val="007177A2"/>
    <w:rsid w:val="00717941"/>
    <w:rsid w:val="0072096A"/>
    <w:rsid w:val="00720DEE"/>
    <w:rsid w:val="00721274"/>
    <w:rsid w:val="00721573"/>
    <w:rsid w:val="00722843"/>
    <w:rsid w:val="007228B7"/>
    <w:rsid w:val="0072290D"/>
    <w:rsid w:val="00722958"/>
    <w:rsid w:val="00722CEA"/>
    <w:rsid w:val="00722F39"/>
    <w:rsid w:val="00723759"/>
    <w:rsid w:val="00723930"/>
    <w:rsid w:val="00723C0B"/>
    <w:rsid w:val="00724480"/>
    <w:rsid w:val="00724BA5"/>
    <w:rsid w:val="00724BED"/>
    <w:rsid w:val="00724D9D"/>
    <w:rsid w:val="00724EB1"/>
    <w:rsid w:val="00725544"/>
    <w:rsid w:val="007256D8"/>
    <w:rsid w:val="0072570B"/>
    <w:rsid w:val="0072577F"/>
    <w:rsid w:val="00725903"/>
    <w:rsid w:val="00725B8E"/>
    <w:rsid w:val="00725C88"/>
    <w:rsid w:val="00725F3A"/>
    <w:rsid w:val="0072654D"/>
    <w:rsid w:val="0072667A"/>
    <w:rsid w:val="00726B80"/>
    <w:rsid w:val="00726D12"/>
    <w:rsid w:val="00727825"/>
    <w:rsid w:val="00727B30"/>
    <w:rsid w:val="00727C62"/>
    <w:rsid w:val="007302A9"/>
    <w:rsid w:val="007305AC"/>
    <w:rsid w:val="00730B67"/>
    <w:rsid w:val="00730C62"/>
    <w:rsid w:val="00730E9F"/>
    <w:rsid w:val="007315AA"/>
    <w:rsid w:val="007317A2"/>
    <w:rsid w:val="00731B3C"/>
    <w:rsid w:val="00731C16"/>
    <w:rsid w:val="00731C9E"/>
    <w:rsid w:val="0073204C"/>
    <w:rsid w:val="0073227E"/>
    <w:rsid w:val="00732417"/>
    <w:rsid w:val="007326DC"/>
    <w:rsid w:val="00732799"/>
    <w:rsid w:val="00732880"/>
    <w:rsid w:val="00732C2C"/>
    <w:rsid w:val="00732F49"/>
    <w:rsid w:val="00733310"/>
    <w:rsid w:val="007333B6"/>
    <w:rsid w:val="00733570"/>
    <w:rsid w:val="0073360B"/>
    <w:rsid w:val="0073369F"/>
    <w:rsid w:val="0073412F"/>
    <w:rsid w:val="0073414A"/>
    <w:rsid w:val="0073421E"/>
    <w:rsid w:val="0073424D"/>
    <w:rsid w:val="00734501"/>
    <w:rsid w:val="00734887"/>
    <w:rsid w:val="007349C9"/>
    <w:rsid w:val="00734AD7"/>
    <w:rsid w:val="00734F69"/>
    <w:rsid w:val="00736345"/>
    <w:rsid w:val="007364C1"/>
    <w:rsid w:val="007366AB"/>
    <w:rsid w:val="00736ADD"/>
    <w:rsid w:val="00736CAA"/>
    <w:rsid w:val="00736F21"/>
    <w:rsid w:val="00737343"/>
    <w:rsid w:val="007375D0"/>
    <w:rsid w:val="00737732"/>
    <w:rsid w:val="00737853"/>
    <w:rsid w:val="007378E0"/>
    <w:rsid w:val="007379A4"/>
    <w:rsid w:val="007379B4"/>
    <w:rsid w:val="00737F3D"/>
    <w:rsid w:val="0074019A"/>
    <w:rsid w:val="007403DA"/>
    <w:rsid w:val="00740A91"/>
    <w:rsid w:val="00740AEF"/>
    <w:rsid w:val="00740CEA"/>
    <w:rsid w:val="00741071"/>
    <w:rsid w:val="00741416"/>
    <w:rsid w:val="007415D6"/>
    <w:rsid w:val="00741790"/>
    <w:rsid w:val="007417C7"/>
    <w:rsid w:val="00741B4B"/>
    <w:rsid w:val="00741ED9"/>
    <w:rsid w:val="0074246B"/>
    <w:rsid w:val="00742681"/>
    <w:rsid w:val="00742B79"/>
    <w:rsid w:val="00742BA6"/>
    <w:rsid w:val="00742E31"/>
    <w:rsid w:val="00743924"/>
    <w:rsid w:val="00743E1B"/>
    <w:rsid w:val="00743EF2"/>
    <w:rsid w:val="0074423E"/>
    <w:rsid w:val="007444CE"/>
    <w:rsid w:val="00744AB7"/>
    <w:rsid w:val="00744CFF"/>
    <w:rsid w:val="00744F6E"/>
    <w:rsid w:val="00744F8D"/>
    <w:rsid w:val="00745097"/>
    <w:rsid w:val="00745299"/>
    <w:rsid w:val="0074583E"/>
    <w:rsid w:val="00745AA8"/>
    <w:rsid w:val="00745C8B"/>
    <w:rsid w:val="00745DB0"/>
    <w:rsid w:val="00745FE8"/>
    <w:rsid w:val="007460F6"/>
    <w:rsid w:val="00746398"/>
    <w:rsid w:val="007463B4"/>
    <w:rsid w:val="007464BB"/>
    <w:rsid w:val="007464DB"/>
    <w:rsid w:val="007466BE"/>
    <w:rsid w:val="007467F6"/>
    <w:rsid w:val="007468FD"/>
    <w:rsid w:val="00746EB9"/>
    <w:rsid w:val="00746F9A"/>
    <w:rsid w:val="007479A1"/>
    <w:rsid w:val="00747C7F"/>
    <w:rsid w:val="0075012B"/>
    <w:rsid w:val="007504AA"/>
    <w:rsid w:val="007505DE"/>
    <w:rsid w:val="007508F9"/>
    <w:rsid w:val="00750928"/>
    <w:rsid w:val="007509AA"/>
    <w:rsid w:val="00750D53"/>
    <w:rsid w:val="00751039"/>
    <w:rsid w:val="007512E2"/>
    <w:rsid w:val="00751B61"/>
    <w:rsid w:val="00751D9D"/>
    <w:rsid w:val="00751FF0"/>
    <w:rsid w:val="00752FC7"/>
    <w:rsid w:val="0075385B"/>
    <w:rsid w:val="007541A9"/>
    <w:rsid w:val="0075497A"/>
    <w:rsid w:val="00754A56"/>
    <w:rsid w:val="00755292"/>
    <w:rsid w:val="0075592E"/>
    <w:rsid w:val="0075598D"/>
    <w:rsid w:val="00755C0F"/>
    <w:rsid w:val="00755EA9"/>
    <w:rsid w:val="00756648"/>
    <w:rsid w:val="00756BF6"/>
    <w:rsid w:val="00756DAA"/>
    <w:rsid w:val="00756FE7"/>
    <w:rsid w:val="00757259"/>
    <w:rsid w:val="007574C6"/>
    <w:rsid w:val="007574CE"/>
    <w:rsid w:val="007576CF"/>
    <w:rsid w:val="00757B3B"/>
    <w:rsid w:val="0076004E"/>
    <w:rsid w:val="00760341"/>
    <w:rsid w:val="00760384"/>
    <w:rsid w:val="00760404"/>
    <w:rsid w:val="0076058E"/>
    <w:rsid w:val="0076077F"/>
    <w:rsid w:val="007609E3"/>
    <w:rsid w:val="00760B8D"/>
    <w:rsid w:val="00760B95"/>
    <w:rsid w:val="00760EB2"/>
    <w:rsid w:val="007612AA"/>
    <w:rsid w:val="0076132A"/>
    <w:rsid w:val="007615B8"/>
    <w:rsid w:val="007616BE"/>
    <w:rsid w:val="007617FD"/>
    <w:rsid w:val="00761942"/>
    <w:rsid w:val="007619F7"/>
    <w:rsid w:val="00761C50"/>
    <w:rsid w:val="00761D71"/>
    <w:rsid w:val="0076249E"/>
    <w:rsid w:val="007624AB"/>
    <w:rsid w:val="00762656"/>
    <w:rsid w:val="00762B04"/>
    <w:rsid w:val="00762F39"/>
    <w:rsid w:val="00763261"/>
    <w:rsid w:val="00763B71"/>
    <w:rsid w:val="00764051"/>
    <w:rsid w:val="007644C6"/>
    <w:rsid w:val="00764C68"/>
    <w:rsid w:val="0076514B"/>
    <w:rsid w:val="007654AD"/>
    <w:rsid w:val="00765548"/>
    <w:rsid w:val="0076586E"/>
    <w:rsid w:val="00765A17"/>
    <w:rsid w:val="00765BBD"/>
    <w:rsid w:val="007664BE"/>
    <w:rsid w:val="00766A32"/>
    <w:rsid w:val="00766B52"/>
    <w:rsid w:val="00766F48"/>
    <w:rsid w:val="00766F4D"/>
    <w:rsid w:val="007670BA"/>
    <w:rsid w:val="007670C5"/>
    <w:rsid w:val="0076758A"/>
    <w:rsid w:val="00767D20"/>
    <w:rsid w:val="00767DF2"/>
    <w:rsid w:val="00767F56"/>
    <w:rsid w:val="00767F66"/>
    <w:rsid w:val="00767FA4"/>
    <w:rsid w:val="00770121"/>
    <w:rsid w:val="00770138"/>
    <w:rsid w:val="00770585"/>
    <w:rsid w:val="007706C4"/>
    <w:rsid w:val="007708F5"/>
    <w:rsid w:val="00770910"/>
    <w:rsid w:val="00770FF7"/>
    <w:rsid w:val="00771585"/>
    <w:rsid w:val="0077165B"/>
    <w:rsid w:val="00771B59"/>
    <w:rsid w:val="00771D38"/>
    <w:rsid w:val="00771EDB"/>
    <w:rsid w:val="00772249"/>
    <w:rsid w:val="0077241C"/>
    <w:rsid w:val="00772509"/>
    <w:rsid w:val="007725F5"/>
    <w:rsid w:val="007729C7"/>
    <w:rsid w:val="00772C65"/>
    <w:rsid w:val="00772C68"/>
    <w:rsid w:val="00772D0C"/>
    <w:rsid w:val="00772FE2"/>
    <w:rsid w:val="00773009"/>
    <w:rsid w:val="00773113"/>
    <w:rsid w:val="00773267"/>
    <w:rsid w:val="00773A81"/>
    <w:rsid w:val="00773B82"/>
    <w:rsid w:val="00773C83"/>
    <w:rsid w:val="00773D04"/>
    <w:rsid w:val="00773E4E"/>
    <w:rsid w:val="0077416B"/>
    <w:rsid w:val="0077430C"/>
    <w:rsid w:val="00774491"/>
    <w:rsid w:val="007747C5"/>
    <w:rsid w:val="0077487D"/>
    <w:rsid w:val="00774936"/>
    <w:rsid w:val="00774A63"/>
    <w:rsid w:val="00774A98"/>
    <w:rsid w:val="00774B0B"/>
    <w:rsid w:val="00774B85"/>
    <w:rsid w:val="00774CAC"/>
    <w:rsid w:val="00774E91"/>
    <w:rsid w:val="00775142"/>
    <w:rsid w:val="00775356"/>
    <w:rsid w:val="007757FA"/>
    <w:rsid w:val="00776019"/>
    <w:rsid w:val="00776432"/>
    <w:rsid w:val="00776456"/>
    <w:rsid w:val="00776895"/>
    <w:rsid w:val="007769A7"/>
    <w:rsid w:val="00777383"/>
    <w:rsid w:val="007778C2"/>
    <w:rsid w:val="00777DA1"/>
    <w:rsid w:val="00780079"/>
    <w:rsid w:val="007805F8"/>
    <w:rsid w:val="0078066A"/>
    <w:rsid w:val="007807DC"/>
    <w:rsid w:val="00780909"/>
    <w:rsid w:val="00780CF1"/>
    <w:rsid w:val="00780F50"/>
    <w:rsid w:val="0078142B"/>
    <w:rsid w:val="00781673"/>
    <w:rsid w:val="00781785"/>
    <w:rsid w:val="00781AAA"/>
    <w:rsid w:val="00781CBD"/>
    <w:rsid w:val="00782414"/>
    <w:rsid w:val="007825C4"/>
    <w:rsid w:val="0078280B"/>
    <w:rsid w:val="00782852"/>
    <w:rsid w:val="007835CC"/>
    <w:rsid w:val="00783E51"/>
    <w:rsid w:val="00783E87"/>
    <w:rsid w:val="007840F2"/>
    <w:rsid w:val="00784395"/>
    <w:rsid w:val="0078456B"/>
    <w:rsid w:val="0078458C"/>
    <w:rsid w:val="007849AA"/>
    <w:rsid w:val="007849C6"/>
    <w:rsid w:val="00784A1B"/>
    <w:rsid w:val="00784FEA"/>
    <w:rsid w:val="007850F1"/>
    <w:rsid w:val="00785126"/>
    <w:rsid w:val="00785826"/>
    <w:rsid w:val="007865EC"/>
    <w:rsid w:val="00786ADF"/>
    <w:rsid w:val="00786DDD"/>
    <w:rsid w:val="00786E97"/>
    <w:rsid w:val="00786EB5"/>
    <w:rsid w:val="00786F10"/>
    <w:rsid w:val="00786F1E"/>
    <w:rsid w:val="00786FA8"/>
    <w:rsid w:val="00786FD3"/>
    <w:rsid w:val="007872C3"/>
    <w:rsid w:val="0078746A"/>
    <w:rsid w:val="00787A0E"/>
    <w:rsid w:val="00787A34"/>
    <w:rsid w:val="00787C7C"/>
    <w:rsid w:val="00787C8B"/>
    <w:rsid w:val="00787E0B"/>
    <w:rsid w:val="00790D2B"/>
    <w:rsid w:val="00790EFC"/>
    <w:rsid w:val="00791054"/>
    <w:rsid w:val="007913AA"/>
    <w:rsid w:val="007914D4"/>
    <w:rsid w:val="00791622"/>
    <w:rsid w:val="00791734"/>
    <w:rsid w:val="00791A71"/>
    <w:rsid w:val="00791F9B"/>
    <w:rsid w:val="007925B2"/>
    <w:rsid w:val="007926AD"/>
    <w:rsid w:val="007926F1"/>
    <w:rsid w:val="00792E37"/>
    <w:rsid w:val="00793027"/>
    <w:rsid w:val="0079320B"/>
    <w:rsid w:val="007936C6"/>
    <w:rsid w:val="007938E8"/>
    <w:rsid w:val="00793AEE"/>
    <w:rsid w:val="00793B74"/>
    <w:rsid w:val="00793E20"/>
    <w:rsid w:val="007947E2"/>
    <w:rsid w:val="00794F96"/>
    <w:rsid w:val="00794F9F"/>
    <w:rsid w:val="007950DB"/>
    <w:rsid w:val="00795106"/>
    <w:rsid w:val="0079537A"/>
    <w:rsid w:val="00795844"/>
    <w:rsid w:val="0079588C"/>
    <w:rsid w:val="00795F3A"/>
    <w:rsid w:val="0079606A"/>
    <w:rsid w:val="0079643F"/>
    <w:rsid w:val="00796471"/>
    <w:rsid w:val="007965E8"/>
    <w:rsid w:val="0079682E"/>
    <w:rsid w:val="00796C92"/>
    <w:rsid w:val="00796FB5"/>
    <w:rsid w:val="00797401"/>
    <w:rsid w:val="00797514"/>
    <w:rsid w:val="00797592"/>
    <w:rsid w:val="00797634"/>
    <w:rsid w:val="0079763E"/>
    <w:rsid w:val="0079783D"/>
    <w:rsid w:val="00797859"/>
    <w:rsid w:val="00797BB2"/>
    <w:rsid w:val="00797C21"/>
    <w:rsid w:val="00797D84"/>
    <w:rsid w:val="00797EDF"/>
    <w:rsid w:val="00797F96"/>
    <w:rsid w:val="007A010A"/>
    <w:rsid w:val="007A0492"/>
    <w:rsid w:val="007A0536"/>
    <w:rsid w:val="007A148A"/>
    <w:rsid w:val="007A14F9"/>
    <w:rsid w:val="007A164D"/>
    <w:rsid w:val="007A1855"/>
    <w:rsid w:val="007A18E4"/>
    <w:rsid w:val="007A1ADE"/>
    <w:rsid w:val="007A1BC0"/>
    <w:rsid w:val="007A1DA7"/>
    <w:rsid w:val="007A1FB7"/>
    <w:rsid w:val="007A2847"/>
    <w:rsid w:val="007A284E"/>
    <w:rsid w:val="007A2910"/>
    <w:rsid w:val="007A2933"/>
    <w:rsid w:val="007A2B29"/>
    <w:rsid w:val="007A2CC3"/>
    <w:rsid w:val="007A2D5F"/>
    <w:rsid w:val="007A2DBC"/>
    <w:rsid w:val="007A2EF6"/>
    <w:rsid w:val="007A3191"/>
    <w:rsid w:val="007A3503"/>
    <w:rsid w:val="007A36CF"/>
    <w:rsid w:val="007A390F"/>
    <w:rsid w:val="007A3B3D"/>
    <w:rsid w:val="007A3C74"/>
    <w:rsid w:val="007A40E1"/>
    <w:rsid w:val="007A4358"/>
    <w:rsid w:val="007A45BC"/>
    <w:rsid w:val="007A4789"/>
    <w:rsid w:val="007A492A"/>
    <w:rsid w:val="007A4B7E"/>
    <w:rsid w:val="007A4D1C"/>
    <w:rsid w:val="007A5239"/>
    <w:rsid w:val="007A53E4"/>
    <w:rsid w:val="007A5AEC"/>
    <w:rsid w:val="007A5F07"/>
    <w:rsid w:val="007A5F1E"/>
    <w:rsid w:val="007A61A7"/>
    <w:rsid w:val="007A69B4"/>
    <w:rsid w:val="007A6B42"/>
    <w:rsid w:val="007A7224"/>
    <w:rsid w:val="007A73D6"/>
    <w:rsid w:val="007A7640"/>
    <w:rsid w:val="007A78E0"/>
    <w:rsid w:val="007A79EF"/>
    <w:rsid w:val="007A7EFB"/>
    <w:rsid w:val="007B058D"/>
    <w:rsid w:val="007B05CB"/>
    <w:rsid w:val="007B08DA"/>
    <w:rsid w:val="007B0BD0"/>
    <w:rsid w:val="007B0BEC"/>
    <w:rsid w:val="007B12E5"/>
    <w:rsid w:val="007B142A"/>
    <w:rsid w:val="007B1929"/>
    <w:rsid w:val="007B19F1"/>
    <w:rsid w:val="007B1D62"/>
    <w:rsid w:val="007B24A5"/>
    <w:rsid w:val="007B2698"/>
    <w:rsid w:val="007B2C40"/>
    <w:rsid w:val="007B2D1C"/>
    <w:rsid w:val="007B3056"/>
    <w:rsid w:val="007B314C"/>
    <w:rsid w:val="007B32AE"/>
    <w:rsid w:val="007B3394"/>
    <w:rsid w:val="007B3ABE"/>
    <w:rsid w:val="007B3BC9"/>
    <w:rsid w:val="007B402F"/>
    <w:rsid w:val="007B40D5"/>
    <w:rsid w:val="007B4129"/>
    <w:rsid w:val="007B41D5"/>
    <w:rsid w:val="007B4407"/>
    <w:rsid w:val="007B4498"/>
    <w:rsid w:val="007B45B9"/>
    <w:rsid w:val="007B4B81"/>
    <w:rsid w:val="007B4E44"/>
    <w:rsid w:val="007B4FE9"/>
    <w:rsid w:val="007B52B0"/>
    <w:rsid w:val="007B592F"/>
    <w:rsid w:val="007B5B87"/>
    <w:rsid w:val="007B5FF0"/>
    <w:rsid w:val="007B60AB"/>
    <w:rsid w:val="007B67C8"/>
    <w:rsid w:val="007B6B9C"/>
    <w:rsid w:val="007B6D91"/>
    <w:rsid w:val="007B6E58"/>
    <w:rsid w:val="007B7707"/>
    <w:rsid w:val="007B78B6"/>
    <w:rsid w:val="007B7969"/>
    <w:rsid w:val="007B797E"/>
    <w:rsid w:val="007B7CF4"/>
    <w:rsid w:val="007B7E04"/>
    <w:rsid w:val="007C0364"/>
    <w:rsid w:val="007C063B"/>
    <w:rsid w:val="007C09B9"/>
    <w:rsid w:val="007C09DB"/>
    <w:rsid w:val="007C14C4"/>
    <w:rsid w:val="007C16F3"/>
    <w:rsid w:val="007C1C15"/>
    <w:rsid w:val="007C1C62"/>
    <w:rsid w:val="007C1CBE"/>
    <w:rsid w:val="007C1DFF"/>
    <w:rsid w:val="007C1E67"/>
    <w:rsid w:val="007C26E9"/>
    <w:rsid w:val="007C28B1"/>
    <w:rsid w:val="007C2A36"/>
    <w:rsid w:val="007C3121"/>
    <w:rsid w:val="007C39FB"/>
    <w:rsid w:val="007C3ECD"/>
    <w:rsid w:val="007C3FED"/>
    <w:rsid w:val="007C4A79"/>
    <w:rsid w:val="007C4C63"/>
    <w:rsid w:val="007C515C"/>
    <w:rsid w:val="007C525C"/>
    <w:rsid w:val="007C5D75"/>
    <w:rsid w:val="007C615A"/>
    <w:rsid w:val="007C6B2E"/>
    <w:rsid w:val="007C6C28"/>
    <w:rsid w:val="007C719C"/>
    <w:rsid w:val="007C7475"/>
    <w:rsid w:val="007C75AC"/>
    <w:rsid w:val="007C760B"/>
    <w:rsid w:val="007C76CB"/>
    <w:rsid w:val="007C7758"/>
    <w:rsid w:val="007C7E87"/>
    <w:rsid w:val="007D017B"/>
    <w:rsid w:val="007D0496"/>
    <w:rsid w:val="007D1850"/>
    <w:rsid w:val="007D1A2C"/>
    <w:rsid w:val="007D1E26"/>
    <w:rsid w:val="007D2286"/>
    <w:rsid w:val="007D234D"/>
    <w:rsid w:val="007D246F"/>
    <w:rsid w:val="007D2727"/>
    <w:rsid w:val="007D2AB0"/>
    <w:rsid w:val="007D3302"/>
    <w:rsid w:val="007D3324"/>
    <w:rsid w:val="007D3DDB"/>
    <w:rsid w:val="007D3DF1"/>
    <w:rsid w:val="007D430E"/>
    <w:rsid w:val="007D4823"/>
    <w:rsid w:val="007D49BB"/>
    <w:rsid w:val="007D4B21"/>
    <w:rsid w:val="007D4C59"/>
    <w:rsid w:val="007D4EEF"/>
    <w:rsid w:val="007D5341"/>
    <w:rsid w:val="007D5760"/>
    <w:rsid w:val="007D57F9"/>
    <w:rsid w:val="007D5BA3"/>
    <w:rsid w:val="007D5F28"/>
    <w:rsid w:val="007D60CE"/>
    <w:rsid w:val="007D6964"/>
    <w:rsid w:val="007D6B4B"/>
    <w:rsid w:val="007D6D96"/>
    <w:rsid w:val="007D7059"/>
    <w:rsid w:val="007D7276"/>
    <w:rsid w:val="007D7397"/>
    <w:rsid w:val="007D77DA"/>
    <w:rsid w:val="007D7E19"/>
    <w:rsid w:val="007E051F"/>
    <w:rsid w:val="007E063A"/>
    <w:rsid w:val="007E0BD6"/>
    <w:rsid w:val="007E11C3"/>
    <w:rsid w:val="007E12E0"/>
    <w:rsid w:val="007E1495"/>
    <w:rsid w:val="007E1581"/>
    <w:rsid w:val="007E1835"/>
    <w:rsid w:val="007E1D45"/>
    <w:rsid w:val="007E247D"/>
    <w:rsid w:val="007E25A8"/>
    <w:rsid w:val="007E2913"/>
    <w:rsid w:val="007E29A1"/>
    <w:rsid w:val="007E2D72"/>
    <w:rsid w:val="007E3224"/>
    <w:rsid w:val="007E3939"/>
    <w:rsid w:val="007E3D20"/>
    <w:rsid w:val="007E3D72"/>
    <w:rsid w:val="007E41C3"/>
    <w:rsid w:val="007E43E0"/>
    <w:rsid w:val="007E46E7"/>
    <w:rsid w:val="007E47F0"/>
    <w:rsid w:val="007E4F08"/>
    <w:rsid w:val="007E4F7A"/>
    <w:rsid w:val="007E52D4"/>
    <w:rsid w:val="007E58BE"/>
    <w:rsid w:val="007E5A03"/>
    <w:rsid w:val="007E5A7C"/>
    <w:rsid w:val="007E5BD9"/>
    <w:rsid w:val="007E5C1C"/>
    <w:rsid w:val="007E6117"/>
    <w:rsid w:val="007E62FC"/>
    <w:rsid w:val="007E644D"/>
    <w:rsid w:val="007E64EA"/>
    <w:rsid w:val="007E654E"/>
    <w:rsid w:val="007E66F3"/>
    <w:rsid w:val="007E6ED4"/>
    <w:rsid w:val="007E7131"/>
    <w:rsid w:val="007E7216"/>
    <w:rsid w:val="007E7662"/>
    <w:rsid w:val="007E7B07"/>
    <w:rsid w:val="007E7E54"/>
    <w:rsid w:val="007E7FE2"/>
    <w:rsid w:val="007F001E"/>
    <w:rsid w:val="007F04C6"/>
    <w:rsid w:val="007F05F3"/>
    <w:rsid w:val="007F0A47"/>
    <w:rsid w:val="007F0A9C"/>
    <w:rsid w:val="007F11D2"/>
    <w:rsid w:val="007F14F1"/>
    <w:rsid w:val="007F1791"/>
    <w:rsid w:val="007F1A78"/>
    <w:rsid w:val="007F1AC6"/>
    <w:rsid w:val="007F1DA5"/>
    <w:rsid w:val="007F28F8"/>
    <w:rsid w:val="007F2C39"/>
    <w:rsid w:val="007F2D2B"/>
    <w:rsid w:val="007F30D6"/>
    <w:rsid w:val="007F3513"/>
    <w:rsid w:val="007F3745"/>
    <w:rsid w:val="007F3D98"/>
    <w:rsid w:val="007F3F5F"/>
    <w:rsid w:val="007F42F7"/>
    <w:rsid w:val="007F4609"/>
    <w:rsid w:val="007F48A9"/>
    <w:rsid w:val="007F48E0"/>
    <w:rsid w:val="007F4C45"/>
    <w:rsid w:val="007F4DB7"/>
    <w:rsid w:val="007F51C7"/>
    <w:rsid w:val="007F575A"/>
    <w:rsid w:val="007F579A"/>
    <w:rsid w:val="007F58C7"/>
    <w:rsid w:val="007F5D8D"/>
    <w:rsid w:val="007F5E5A"/>
    <w:rsid w:val="007F5FCE"/>
    <w:rsid w:val="007F6226"/>
    <w:rsid w:val="007F6261"/>
    <w:rsid w:val="007F6D32"/>
    <w:rsid w:val="007F6E6F"/>
    <w:rsid w:val="007F7025"/>
    <w:rsid w:val="007F7391"/>
    <w:rsid w:val="007F74AF"/>
    <w:rsid w:val="007F761E"/>
    <w:rsid w:val="008002FB"/>
    <w:rsid w:val="008006FB"/>
    <w:rsid w:val="00800E59"/>
    <w:rsid w:val="00801051"/>
    <w:rsid w:val="008017BF"/>
    <w:rsid w:val="0080189C"/>
    <w:rsid w:val="00801CED"/>
    <w:rsid w:val="00801D0A"/>
    <w:rsid w:val="00801FED"/>
    <w:rsid w:val="0080231A"/>
    <w:rsid w:val="008023BB"/>
    <w:rsid w:val="0080243E"/>
    <w:rsid w:val="0080267A"/>
    <w:rsid w:val="00802E62"/>
    <w:rsid w:val="00802ECD"/>
    <w:rsid w:val="00802F02"/>
    <w:rsid w:val="00803117"/>
    <w:rsid w:val="008031B8"/>
    <w:rsid w:val="008033C0"/>
    <w:rsid w:val="00803527"/>
    <w:rsid w:val="008038E9"/>
    <w:rsid w:val="00803DA0"/>
    <w:rsid w:val="00803DC7"/>
    <w:rsid w:val="0080410E"/>
    <w:rsid w:val="008045F7"/>
    <w:rsid w:val="0080463B"/>
    <w:rsid w:val="00804760"/>
    <w:rsid w:val="00804813"/>
    <w:rsid w:val="00805083"/>
    <w:rsid w:val="008052BC"/>
    <w:rsid w:val="008052C1"/>
    <w:rsid w:val="00805371"/>
    <w:rsid w:val="00805A1B"/>
    <w:rsid w:val="00805C11"/>
    <w:rsid w:val="0080606C"/>
    <w:rsid w:val="00806138"/>
    <w:rsid w:val="008062E9"/>
    <w:rsid w:val="00806AE0"/>
    <w:rsid w:val="00807685"/>
    <w:rsid w:val="0080791A"/>
    <w:rsid w:val="0080794E"/>
    <w:rsid w:val="00807B90"/>
    <w:rsid w:val="00807F40"/>
    <w:rsid w:val="00810212"/>
    <w:rsid w:val="008103C9"/>
    <w:rsid w:val="00810465"/>
    <w:rsid w:val="00810800"/>
    <w:rsid w:val="00810857"/>
    <w:rsid w:val="00810FAE"/>
    <w:rsid w:val="008110B4"/>
    <w:rsid w:val="00811213"/>
    <w:rsid w:val="008112B7"/>
    <w:rsid w:val="008115FC"/>
    <w:rsid w:val="00811735"/>
    <w:rsid w:val="008122CB"/>
    <w:rsid w:val="00812E08"/>
    <w:rsid w:val="00813133"/>
    <w:rsid w:val="0081385E"/>
    <w:rsid w:val="00813DF3"/>
    <w:rsid w:val="00814983"/>
    <w:rsid w:val="008149C0"/>
    <w:rsid w:val="00814C8C"/>
    <w:rsid w:val="00814CF9"/>
    <w:rsid w:val="00814FDE"/>
    <w:rsid w:val="0081501F"/>
    <w:rsid w:val="008150C2"/>
    <w:rsid w:val="00815384"/>
    <w:rsid w:val="00815637"/>
    <w:rsid w:val="00815924"/>
    <w:rsid w:val="00815A4C"/>
    <w:rsid w:val="008163DF"/>
    <w:rsid w:val="008164EE"/>
    <w:rsid w:val="00816652"/>
    <w:rsid w:val="008169F9"/>
    <w:rsid w:val="008169FD"/>
    <w:rsid w:val="00816B5E"/>
    <w:rsid w:val="00816BC3"/>
    <w:rsid w:val="00816CFE"/>
    <w:rsid w:val="00816FD7"/>
    <w:rsid w:val="0081756D"/>
    <w:rsid w:val="008202C2"/>
    <w:rsid w:val="00820333"/>
    <w:rsid w:val="008204F5"/>
    <w:rsid w:val="00820780"/>
    <w:rsid w:val="008209F7"/>
    <w:rsid w:val="00820AFC"/>
    <w:rsid w:val="00820DA5"/>
    <w:rsid w:val="008213DF"/>
    <w:rsid w:val="00821400"/>
    <w:rsid w:val="0082156A"/>
    <w:rsid w:val="00821700"/>
    <w:rsid w:val="00821707"/>
    <w:rsid w:val="00821D97"/>
    <w:rsid w:val="0082209E"/>
    <w:rsid w:val="008221A4"/>
    <w:rsid w:val="00822335"/>
    <w:rsid w:val="00822664"/>
    <w:rsid w:val="008228DD"/>
    <w:rsid w:val="008229DF"/>
    <w:rsid w:val="0082349D"/>
    <w:rsid w:val="0082362B"/>
    <w:rsid w:val="0082376D"/>
    <w:rsid w:val="00823B9C"/>
    <w:rsid w:val="00823F81"/>
    <w:rsid w:val="00823FE7"/>
    <w:rsid w:val="00824813"/>
    <w:rsid w:val="00824D1B"/>
    <w:rsid w:val="00824F5C"/>
    <w:rsid w:val="00825386"/>
    <w:rsid w:val="008253C7"/>
    <w:rsid w:val="00825413"/>
    <w:rsid w:val="008256F2"/>
    <w:rsid w:val="00825DDA"/>
    <w:rsid w:val="00825DF5"/>
    <w:rsid w:val="00825E36"/>
    <w:rsid w:val="00825EC2"/>
    <w:rsid w:val="008261B0"/>
    <w:rsid w:val="0082666C"/>
    <w:rsid w:val="00826687"/>
    <w:rsid w:val="0082673A"/>
    <w:rsid w:val="00826D4B"/>
    <w:rsid w:val="00826E19"/>
    <w:rsid w:val="0082723D"/>
    <w:rsid w:val="008278E9"/>
    <w:rsid w:val="0082792B"/>
    <w:rsid w:val="0082799C"/>
    <w:rsid w:val="00827BB8"/>
    <w:rsid w:val="00827D39"/>
    <w:rsid w:val="00827E02"/>
    <w:rsid w:val="00827FF3"/>
    <w:rsid w:val="00830735"/>
    <w:rsid w:val="008307E4"/>
    <w:rsid w:val="00830A1F"/>
    <w:rsid w:val="00830F53"/>
    <w:rsid w:val="00830F87"/>
    <w:rsid w:val="00831147"/>
    <w:rsid w:val="0083162C"/>
    <w:rsid w:val="0083168E"/>
    <w:rsid w:val="00831A9E"/>
    <w:rsid w:val="00831B26"/>
    <w:rsid w:val="00831B40"/>
    <w:rsid w:val="00831B78"/>
    <w:rsid w:val="00831BA4"/>
    <w:rsid w:val="00832063"/>
    <w:rsid w:val="008328CD"/>
    <w:rsid w:val="00832B2E"/>
    <w:rsid w:val="00832CBE"/>
    <w:rsid w:val="00833138"/>
    <w:rsid w:val="00833559"/>
    <w:rsid w:val="008337FF"/>
    <w:rsid w:val="008338F9"/>
    <w:rsid w:val="00833C8C"/>
    <w:rsid w:val="00833CE1"/>
    <w:rsid w:val="00833F5E"/>
    <w:rsid w:val="008348CB"/>
    <w:rsid w:val="00834DA9"/>
    <w:rsid w:val="00835205"/>
    <w:rsid w:val="00835473"/>
    <w:rsid w:val="00835784"/>
    <w:rsid w:val="00835A1B"/>
    <w:rsid w:val="00835A77"/>
    <w:rsid w:val="008360E7"/>
    <w:rsid w:val="00836105"/>
    <w:rsid w:val="008368FF"/>
    <w:rsid w:val="00836AA7"/>
    <w:rsid w:val="00836BE0"/>
    <w:rsid w:val="00836E15"/>
    <w:rsid w:val="008374A0"/>
    <w:rsid w:val="008374CA"/>
    <w:rsid w:val="00837A0F"/>
    <w:rsid w:val="00837BA7"/>
    <w:rsid w:val="00837E9C"/>
    <w:rsid w:val="008401A3"/>
    <w:rsid w:val="008402B5"/>
    <w:rsid w:val="00840811"/>
    <w:rsid w:val="0084085D"/>
    <w:rsid w:val="00840FFE"/>
    <w:rsid w:val="00841138"/>
    <w:rsid w:val="00841222"/>
    <w:rsid w:val="008412A0"/>
    <w:rsid w:val="008412D2"/>
    <w:rsid w:val="0084141C"/>
    <w:rsid w:val="00841897"/>
    <w:rsid w:val="00842118"/>
    <w:rsid w:val="00842431"/>
    <w:rsid w:val="00842674"/>
    <w:rsid w:val="00842C5F"/>
    <w:rsid w:val="00842CD2"/>
    <w:rsid w:val="00842E74"/>
    <w:rsid w:val="0084308D"/>
    <w:rsid w:val="008432F9"/>
    <w:rsid w:val="008436D3"/>
    <w:rsid w:val="00843832"/>
    <w:rsid w:val="00843F23"/>
    <w:rsid w:val="00843F46"/>
    <w:rsid w:val="00843FCD"/>
    <w:rsid w:val="00844321"/>
    <w:rsid w:val="0084460F"/>
    <w:rsid w:val="00844B31"/>
    <w:rsid w:val="00844F7E"/>
    <w:rsid w:val="00845051"/>
    <w:rsid w:val="00845488"/>
    <w:rsid w:val="00845630"/>
    <w:rsid w:val="008457B9"/>
    <w:rsid w:val="00846199"/>
    <w:rsid w:val="00846449"/>
    <w:rsid w:val="00846456"/>
    <w:rsid w:val="00846B98"/>
    <w:rsid w:val="00846C08"/>
    <w:rsid w:val="00846DE5"/>
    <w:rsid w:val="00846E53"/>
    <w:rsid w:val="00846F42"/>
    <w:rsid w:val="008470CF"/>
    <w:rsid w:val="0084779F"/>
    <w:rsid w:val="0085005C"/>
    <w:rsid w:val="008505C6"/>
    <w:rsid w:val="00850824"/>
    <w:rsid w:val="00851136"/>
    <w:rsid w:val="0085188C"/>
    <w:rsid w:val="00852176"/>
    <w:rsid w:val="00852542"/>
    <w:rsid w:val="00852674"/>
    <w:rsid w:val="00852ECC"/>
    <w:rsid w:val="00852FAB"/>
    <w:rsid w:val="008533E3"/>
    <w:rsid w:val="00853738"/>
    <w:rsid w:val="00853768"/>
    <w:rsid w:val="00853926"/>
    <w:rsid w:val="00853936"/>
    <w:rsid w:val="00853BB3"/>
    <w:rsid w:val="00854124"/>
    <w:rsid w:val="008544BE"/>
    <w:rsid w:val="00854A99"/>
    <w:rsid w:val="00854C13"/>
    <w:rsid w:val="00854F34"/>
    <w:rsid w:val="008550CE"/>
    <w:rsid w:val="00855177"/>
    <w:rsid w:val="00855451"/>
    <w:rsid w:val="00855564"/>
    <w:rsid w:val="008557B2"/>
    <w:rsid w:val="008558B1"/>
    <w:rsid w:val="008558F3"/>
    <w:rsid w:val="00855B0E"/>
    <w:rsid w:val="00855F8C"/>
    <w:rsid w:val="00856329"/>
    <w:rsid w:val="008565DA"/>
    <w:rsid w:val="0085692D"/>
    <w:rsid w:val="00856CEE"/>
    <w:rsid w:val="00856DB8"/>
    <w:rsid w:val="00857139"/>
    <w:rsid w:val="008571C8"/>
    <w:rsid w:val="00857806"/>
    <w:rsid w:val="00857CD1"/>
    <w:rsid w:val="00860136"/>
    <w:rsid w:val="00860D7C"/>
    <w:rsid w:val="00860E93"/>
    <w:rsid w:val="008611FA"/>
    <w:rsid w:val="0086140E"/>
    <w:rsid w:val="00861461"/>
    <w:rsid w:val="008614B0"/>
    <w:rsid w:val="008616E5"/>
    <w:rsid w:val="00861918"/>
    <w:rsid w:val="0086197B"/>
    <w:rsid w:val="0086197F"/>
    <w:rsid w:val="00861B26"/>
    <w:rsid w:val="00861E6F"/>
    <w:rsid w:val="0086236C"/>
    <w:rsid w:val="008623E1"/>
    <w:rsid w:val="00862405"/>
    <w:rsid w:val="008629CB"/>
    <w:rsid w:val="00862E74"/>
    <w:rsid w:val="00862F72"/>
    <w:rsid w:val="0086306F"/>
    <w:rsid w:val="00863193"/>
    <w:rsid w:val="008634BF"/>
    <w:rsid w:val="00863F19"/>
    <w:rsid w:val="008642A3"/>
    <w:rsid w:val="0086475C"/>
    <w:rsid w:val="008648A5"/>
    <w:rsid w:val="00864A03"/>
    <w:rsid w:val="00864FAA"/>
    <w:rsid w:val="00865049"/>
    <w:rsid w:val="00865251"/>
    <w:rsid w:val="0086614B"/>
    <w:rsid w:val="008662A6"/>
    <w:rsid w:val="008663A3"/>
    <w:rsid w:val="00866565"/>
    <w:rsid w:val="008667CE"/>
    <w:rsid w:val="00866BC6"/>
    <w:rsid w:val="0086700D"/>
    <w:rsid w:val="008677D3"/>
    <w:rsid w:val="00867949"/>
    <w:rsid w:val="00867B09"/>
    <w:rsid w:val="00867CAA"/>
    <w:rsid w:val="00867FC9"/>
    <w:rsid w:val="00870587"/>
    <w:rsid w:val="0087058B"/>
    <w:rsid w:val="00870645"/>
    <w:rsid w:val="008706AA"/>
    <w:rsid w:val="00870E4D"/>
    <w:rsid w:val="0087116C"/>
    <w:rsid w:val="00871198"/>
    <w:rsid w:val="00871454"/>
    <w:rsid w:val="008714A5"/>
    <w:rsid w:val="00871906"/>
    <w:rsid w:val="00871C0F"/>
    <w:rsid w:val="00871D06"/>
    <w:rsid w:val="00871DDD"/>
    <w:rsid w:val="00872958"/>
    <w:rsid w:val="00872A6F"/>
    <w:rsid w:val="00872C4C"/>
    <w:rsid w:val="00872F00"/>
    <w:rsid w:val="00872F36"/>
    <w:rsid w:val="00873001"/>
    <w:rsid w:val="00873023"/>
    <w:rsid w:val="00873139"/>
    <w:rsid w:val="00873171"/>
    <w:rsid w:val="00873602"/>
    <w:rsid w:val="008736C7"/>
    <w:rsid w:val="0087386E"/>
    <w:rsid w:val="008738AE"/>
    <w:rsid w:val="00873F65"/>
    <w:rsid w:val="00873F9F"/>
    <w:rsid w:val="0087401C"/>
    <w:rsid w:val="008740E6"/>
    <w:rsid w:val="00874C44"/>
    <w:rsid w:val="008750A3"/>
    <w:rsid w:val="00875736"/>
    <w:rsid w:val="00875E78"/>
    <w:rsid w:val="00875ED4"/>
    <w:rsid w:val="008763B5"/>
    <w:rsid w:val="00876437"/>
    <w:rsid w:val="00876746"/>
    <w:rsid w:val="00876966"/>
    <w:rsid w:val="008769E0"/>
    <w:rsid w:val="00876D0E"/>
    <w:rsid w:val="00876E39"/>
    <w:rsid w:val="00876F08"/>
    <w:rsid w:val="00877004"/>
    <w:rsid w:val="00877404"/>
    <w:rsid w:val="00877434"/>
    <w:rsid w:val="0087750F"/>
    <w:rsid w:val="008775FC"/>
    <w:rsid w:val="00877835"/>
    <w:rsid w:val="0087799F"/>
    <w:rsid w:val="00877BEC"/>
    <w:rsid w:val="00877CC4"/>
    <w:rsid w:val="0088016B"/>
    <w:rsid w:val="00880889"/>
    <w:rsid w:val="00880AB9"/>
    <w:rsid w:val="00880C31"/>
    <w:rsid w:val="00880C70"/>
    <w:rsid w:val="00880EB2"/>
    <w:rsid w:val="008812C0"/>
    <w:rsid w:val="00881612"/>
    <w:rsid w:val="00881702"/>
    <w:rsid w:val="008817FF"/>
    <w:rsid w:val="0088202D"/>
    <w:rsid w:val="00882137"/>
    <w:rsid w:val="0088223F"/>
    <w:rsid w:val="008827F2"/>
    <w:rsid w:val="00882A35"/>
    <w:rsid w:val="00882C5F"/>
    <w:rsid w:val="00882E28"/>
    <w:rsid w:val="0088307A"/>
    <w:rsid w:val="008832D8"/>
    <w:rsid w:val="008832FD"/>
    <w:rsid w:val="00883418"/>
    <w:rsid w:val="00883511"/>
    <w:rsid w:val="0088396D"/>
    <w:rsid w:val="008839AA"/>
    <w:rsid w:val="00883BAC"/>
    <w:rsid w:val="00883F1D"/>
    <w:rsid w:val="00883F78"/>
    <w:rsid w:val="008840F3"/>
    <w:rsid w:val="0088439B"/>
    <w:rsid w:val="00884AA2"/>
    <w:rsid w:val="00884DC0"/>
    <w:rsid w:val="00884E0A"/>
    <w:rsid w:val="00884F3E"/>
    <w:rsid w:val="008854D3"/>
    <w:rsid w:val="00885A3E"/>
    <w:rsid w:val="00885B95"/>
    <w:rsid w:val="00885E75"/>
    <w:rsid w:val="00885EBE"/>
    <w:rsid w:val="0088628E"/>
    <w:rsid w:val="0088642C"/>
    <w:rsid w:val="008864D5"/>
    <w:rsid w:val="008867A1"/>
    <w:rsid w:val="008867D0"/>
    <w:rsid w:val="008867D6"/>
    <w:rsid w:val="00886BA0"/>
    <w:rsid w:val="00886BD7"/>
    <w:rsid w:val="00886CCF"/>
    <w:rsid w:val="00886DE7"/>
    <w:rsid w:val="00886EEC"/>
    <w:rsid w:val="008872A2"/>
    <w:rsid w:val="00887826"/>
    <w:rsid w:val="00887A49"/>
    <w:rsid w:val="00887D69"/>
    <w:rsid w:val="00890087"/>
    <w:rsid w:val="00890EB3"/>
    <w:rsid w:val="00890FA0"/>
    <w:rsid w:val="0089107C"/>
    <w:rsid w:val="00891334"/>
    <w:rsid w:val="0089145E"/>
    <w:rsid w:val="00891508"/>
    <w:rsid w:val="0089157C"/>
    <w:rsid w:val="008915A9"/>
    <w:rsid w:val="00891B42"/>
    <w:rsid w:val="00891FDC"/>
    <w:rsid w:val="00892729"/>
    <w:rsid w:val="008927DA"/>
    <w:rsid w:val="0089289C"/>
    <w:rsid w:val="00892DD6"/>
    <w:rsid w:val="0089300F"/>
    <w:rsid w:val="0089337D"/>
    <w:rsid w:val="0089346E"/>
    <w:rsid w:val="008936A9"/>
    <w:rsid w:val="00893F33"/>
    <w:rsid w:val="00894002"/>
    <w:rsid w:val="008945C3"/>
    <w:rsid w:val="00894987"/>
    <w:rsid w:val="008949BF"/>
    <w:rsid w:val="008956E5"/>
    <w:rsid w:val="00895F72"/>
    <w:rsid w:val="0089630F"/>
    <w:rsid w:val="0089643E"/>
    <w:rsid w:val="0089660A"/>
    <w:rsid w:val="008967BB"/>
    <w:rsid w:val="008969F1"/>
    <w:rsid w:val="00896CBE"/>
    <w:rsid w:val="008973E3"/>
    <w:rsid w:val="00897431"/>
    <w:rsid w:val="00897491"/>
    <w:rsid w:val="008A028F"/>
    <w:rsid w:val="008A03D3"/>
    <w:rsid w:val="008A03EE"/>
    <w:rsid w:val="008A04CD"/>
    <w:rsid w:val="008A0831"/>
    <w:rsid w:val="008A0AD1"/>
    <w:rsid w:val="008A0E55"/>
    <w:rsid w:val="008A149D"/>
    <w:rsid w:val="008A160B"/>
    <w:rsid w:val="008A1623"/>
    <w:rsid w:val="008A183A"/>
    <w:rsid w:val="008A1ACB"/>
    <w:rsid w:val="008A2C02"/>
    <w:rsid w:val="008A2CF7"/>
    <w:rsid w:val="008A322C"/>
    <w:rsid w:val="008A349E"/>
    <w:rsid w:val="008A3508"/>
    <w:rsid w:val="008A37A5"/>
    <w:rsid w:val="008A3951"/>
    <w:rsid w:val="008A3CE5"/>
    <w:rsid w:val="008A3E22"/>
    <w:rsid w:val="008A416D"/>
    <w:rsid w:val="008A4DC8"/>
    <w:rsid w:val="008A4F20"/>
    <w:rsid w:val="008A6251"/>
    <w:rsid w:val="008A62D9"/>
    <w:rsid w:val="008A673C"/>
    <w:rsid w:val="008A6991"/>
    <w:rsid w:val="008A6D00"/>
    <w:rsid w:val="008A6F9E"/>
    <w:rsid w:val="008A7453"/>
    <w:rsid w:val="008A75B1"/>
    <w:rsid w:val="008A7BEE"/>
    <w:rsid w:val="008A7FE6"/>
    <w:rsid w:val="008B0067"/>
    <w:rsid w:val="008B03A7"/>
    <w:rsid w:val="008B0676"/>
    <w:rsid w:val="008B07D1"/>
    <w:rsid w:val="008B086C"/>
    <w:rsid w:val="008B0B7A"/>
    <w:rsid w:val="008B0C64"/>
    <w:rsid w:val="008B0F8E"/>
    <w:rsid w:val="008B1136"/>
    <w:rsid w:val="008B1583"/>
    <w:rsid w:val="008B1678"/>
    <w:rsid w:val="008B1A84"/>
    <w:rsid w:val="008B2453"/>
    <w:rsid w:val="008B25E9"/>
    <w:rsid w:val="008B27F2"/>
    <w:rsid w:val="008B2A31"/>
    <w:rsid w:val="008B2AB0"/>
    <w:rsid w:val="008B35EA"/>
    <w:rsid w:val="008B3775"/>
    <w:rsid w:val="008B3933"/>
    <w:rsid w:val="008B39EF"/>
    <w:rsid w:val="008B3A93"/>
    <w:rsid w:val="008B3BF0"/>
    <w:rsid w:val="008B3E07"/>
    <w:rsid w:val="008B3F05"/>
    <w:rsid w:val="008B4474"/>
    <w:rsid w:val="008B45E1"/>
    <w:rsid w:val="008B4973"/>
    <w:rsid w:val="008B4A29"/>
    <w:rsid w:val="008B4ACA"/>
    <w:rsid w:val="008B4D16"/>
    <w:rsid w:val="008B4D56"/>
    <w:rsid w:val="008B518A"/>
    <w:rsid w:val="008B5630"/>
    <w:rsid w:val="008B595E"/>
    <w:rsid w:val="008B5A6C"/>
    <w:rsid w:val="008B5BA4"/>
    <w:rsid w:val="008B5BB6"/>
    <w:rsid w:val="008B5D02"/>
    <w:rsid w:val="008B62F3"/>
    <w:rsid w:val="008B6363"/>
    <w:rsid w:val="008B6460"/>
    <w:rsid w:val="008B6587"/>
    <w:rsid w:val="008B6B32"/>
    <w:rsid w:val="008B7329"/>
    <w:rsid w:val="008B749F"/>
    <w:rsid w:val="008B7893"/>
    <w:rsid w:val="008B7A38"/>
    <w:rsid w:val="008B7D41"/>
    <w:rsid w:val="008B7E4E"/>
    <w:rsid w:val="008B7F21"/>
    <w:rsid w:val="008C0259"/>
    <w:rsid w:val="008C07A6"/>
    <w:rsid w:val="008C0C61"/>
    <w:rsid w:val="008C0E45"/>
    <w:rsid w:val="008C0E57"/>
    <w:rsid w:val="008C12C1"/>
    <w:rsid w:val="008C14BA"/>
    <w:rsid w:val="008C1536"/>
    <w:rsid w:val="008C1727"/>
    <w:rsid w:val="008C1DAC"/>
    <w:rsid w:val="008C1F17"/>
    <w:rsid w:val="008C2054"/>
    <w:rsid w:val="008C28B7"/>
    <w:rsid w:val="008C2960"/>
    <w:rsid w:val="008C2992"/>
    <w:rsid w:val="008C3133"/>
    <w:rsid w:val="008C3B04"/>
    <w:rsid w:val="008C3DB4"/>
    <w:rsid w:val="008C3EE4"/>
    <w:rsid w:val="008C4388"/>
    <w:rsid w:val="008C4487"/>
    <w:rsid w:val="008C44E9"/>
    <w:rsid w:val="008C53D3"/>
    <w:rsid w:val="008C5BE2"/>
    <w:rsid w:val="008C5E16"/>
    <w:rsid w:val="008C69EB"/>
    <w:rsid w:val="008C6A38"/>
    <w:rsid w:val="008C6A57"/>
    <w:rsid w:val="008C770D"/>
    <w:rsid w:val="008C787C"/>
    <w:rsid w:val="008C789E"/>
    <w:rsid w:val="008C7944"/>
    <w:rsid w:val="008D00BB"/>
    <w:rsid w:val="008D0170"/>
    <w:rsid w:val="008D0286"/>
    <w:rsid w:val="008D034F"/>
    <w:rsid w:val="008D039A"/>
    <w:rsid w:val="008D03C1"/>
    <w:rsid w:val="008D04E0"/>
    <w:rsid w:val="008D0562"/>
    <w:rsid w:val="008D080A"/>
    <w:rsid w:val="008D1524"/>
    <w:rsid w:val="008D1ACA"/>
    <w:rsid w:val="008D1BB4"/>
    <w:rsid w:val="008D1DFD"/>
    <w:rsid w:val="008D277B"/>
    <w:rsid w:val="008D2BD9"/>
    <w:rsid w:val="008D3087"/>
    <w:rsid w:val="008D3231"/>
    <w:rsid w:val="008D36DF"/>
    <w:rsid w:val="008D3876"/>
    <w:rsid w:val="008D38A3"/>
    <w:rsid w:val="008D3C17"/>
    <w:rsid w:val="008D3EC1"/>
    <w:rsid w:val="008D3FD4"/>
    <w:rsid w:val="008D4293"/>
    <w:rsid w:val="008D45CA"/>
    <w:rsid w:val="008D47E4"/>
    <w:rsid w:val="008D4966"/>
    <w:rsid w:val="008D497F"/>
    <w:rsid w:val="008D4D63"/>
    <w:rsid w:val="008D5646"/>
    <w:rsid w:val="008D5894"/>
    <w:rsid w:val="008D5B1F"/>
    <w:rsid w:val="008D5D53"/>
    <w:rsid w:val="008D6178"/>
    <w:rsid w:val="008D65DB"/>
    <w:rsid w:val="008D665D"/>
    <w:rsid w:val="008D6D49"/>
    <w:rsid w:val="008D7172"/>
    <w:rsid w:val="008D747A"/>
    <w:rsid w:val="008D7A03"/>
    <w:rsid w:val="008D7F00"/>
    <w:rsid w:val="008E0006"/>
    <w:rsid w:val="008E007E"/>
    <w:rsid w:val="008E047F"/>
    <w:rsid w:val="008E05EC"/>
    <w:rsid w:val="008E0930"/>
    <w:rsid w:val="008E0BB5"/>
    <w:rsid w:val="008E104D"/>
    <w:rsid w:val="008E1185"/>
    <w:rsid w:val="008E126A"/>
    <w:rsid w:val="008E1701"/>
    <w:rsid w:val="008E1743"/>
    <w:rsid w:val="008E198D"/>
    <w:rsid w:val="008E1AC2"/>
    <w:rsid w:val="008E207A"/>
    <w:rsid w:val="008E238E"/>
    <w:rsid w:val="008E240B"/>
    <w:rsid w:val="008E27FB"/>
    <w:rsid w:val="008E297B"/>
    <w:rsid w:val="008E2F6E"/>
    <w:rsid w:val="008E30B5"/>
    <w:rsid w:val="008E31AB"/>
    <w:rsid w:val="008E3407"/>
    <w:rsid w:val="008E3E65"/>
    <w:rsid w:val="008E3E88"/>
    <w:rsid w:val="008E3FAF"/>
    <w:rsid w:val="008E4476"/>
    <w:rsid w:val="008E481D"/>
    <w:rsid w:val="008E491E"/>
    <w:rsid w:val="008E4DEA"/>
    <w:rsid w:val="008E52F3"/>
    <w:rsid w:val="008E59AA"/>
    <w:rsid w:val="008E5E29"/>
    <w:rsid w:val="008E5EA9"/>
    <w:rsid w:val="008E5ED0"/>
    <w:rsid w:val="008E6157"/>
    <w:rsid w:val="008E6199"/>
    <w:rsid w:val="008E61AD"/>
    <w:rsid w:val="008E6241"/>
    <w:rsid w:val="008E6990"/>
    <w:rsid w:val="008E69D4"/>
    <w:rsid w:val="008E6A9B"/>
    <w:rsid w:val="008E6BFC"/>
    <w:rsid w:val="008E6FF4"/>
    <w:rsid w:val="008E729A"/>
    <w:rsid w:val="008E7AD8"/>
    <w:rsid w:val="008E7CA0"/>
    <w:rsid w:val="008E7F10"/>
    <w:rsid w:val="008F0971"/>
    <w:rsid w:val="008F0BF7"/>
    <w:rsid w:val="008F0C1B"/>
    <w:rsid w:val="008F0C39"/>
    <w:rsid w:val="008F0CB4"/>
    <w:rsid w:val="008F108E"/>
    <w:rsid w:val="008F14B6"/>
    <w:rsid w:val="008F157B"/>
    <w:rsid w:val="008F17AC"/>
    <w:rsid w:val="008F1A48"/>
    <w:rsid w:val="008F2033"/>
    <w:rsid w:val="008F2388"/>
    <w:rsid w:val="008F2CDD"/>
    <w:rsid w:val="008F2E61"/>
    <w:rsid w:val="008F2F93"/>
    <w:rsid w:val="008F303C"/>
    <w:rsid w:val="008F3299"/>
    <w:rsid w:val="008F32CD"/>
    <w:rsid w:val="008F377C"/>
    <w:rsid w:val="008F3A34"/>
    <w:rsid w:val="008F3B3B"/>
    <w:rsid w:val="008F4058"/>
    <w:rsid w:val="008F40EA"/>
    <w:rsid w:val="008F421D"/>
    <w:rsid w:val="008F453A"/>
    <w:rsid w:val="008F4825"/>
    <w:rsid w:val="008F48B6"/>
    <w:rsid w:val="008F4A71"/>
    <w:rsid w:val="008F4F8E"/>
    <w:rsid w:val="008F4FF3"/>
    <w:rsid w:val="008F5642"/>
    <w:rsid w:val="008F56BA"/>
    <w:rsid w:val="008F56C0"/>
    <w:rsid w:val="008F5ABA"/>
    <w:rsid w:val="008F5AF3"/>
    <w:rsid w:val="008F5BE7"/>
    <w:rsid w:val="008F5CA4"/>
    <w:rsid w:val="008F5CEE"/>
    <w:rsid w:val="008F5FB1"/>
    <w:rsid w:val="008F5FD3"/>
    <w:rsid w:val="008F6061"/>
    <w:rsid w:val="008F60B8"/>
    <w:rsid w:val="008F64BD"/>
    <w:rsid w:val="008F6B65"/>
    <w:rsid w:val="008F6E83"/>
    <w:rsid w:val="008F6F55"/>
    <w:rsid w:val="008F710F"/>
    <w:rsid w:val="008F7472"/>
    <w:rsid w:val="008F757D"/>
    <w:rsid w:val="008F771C"/>
    <w:rsid w:val="008F774B"/>
    <w:rsid w:val="008F7AA0"/>
    <w:rsid w:val="008F7BA4"/>
    <w:rsid w:val="008F7DE0"/>
    <w:rsid w:val="0090010D"/>
    <w:rsid w:val="0090023F"/>
    <w:rsid w:val="009004B4"/>
    <w:rsid w:val="00900663"/>
    <w:rsid w:val="00900817"/>
    <w:rsid w:val="0090081A"/>
    <w:rsid w:val="00900993"/>
    <w:rsid w:val="00900995"/>
    <w:rsid w:val="00900B0D"/>
    <w:rsid w:val="00901E32"/>
    <w:rsid w:val="00901EF2"/>
    <w:rsid w:val="00901FA2"/>
    <w:rsid w:val="00902660"/>
    <w:rsid w:val="00902B12"/>
    <w:rsid w:val="00902C5F"/>
    <w:rsid w:val="0090320C"/>
    <w:rsid w:val="00903625"/>
    <w:rsid w:val="00903EF3"/>
    <w:rsid w:val="00904058"/>
    <w:rsid w:val="00904737"/>
    <w:rsid w:val="00904AFF"/>
    <w:rsid w:val="0090510F"/>
    <w:rsid w:val="009051D0"/>
    <w:rsid w:val="0090536A"/>
    <w:rsid w:val="0090553C"/>
    <w:rsid w:val="009055EB"/>
    <w:rsid w:val="00905B22"/>
    <w:rsid w:val="00905C6B"/>
    <w:rsid w:val="00905C71"/>
    <w:rsid w:val="00906096"/>
    <w:rsid w:val="009067DC"/>
    <w:rsid w:val="0090681D"/>
    <w:rsid w:val="0090684C"/>
    <w:rsid w:val="00906BE2"/>
    <w:rsid w:val="00907464"/>
    <w:rsid w:val="00907B16"/>
    <w:rsid w:val="00907B24"/>
    <w:rsid w:val="00907DC2"/>
    <w:rsid w:val="00907F0A"/>
    <w:rsid w:val="009100FA"/>
    <w:rsid w:val="00910433"/>
    <w:rsid w:val="00910445"/>
    <w:rsid w:val="00910477"/>
    <w:rsid w:val="00910545"/>
    <w:rsid w:val="00910616"/>
    <w:rsid w:val="00910735"/>
    <w:rsid w:val="009107B1"/>
    <w:rsid w:val="009108BA"/>
    <w:rsid w:val="00910CAC"/>
    <w:rsid w:val="00910D24"/>
    <w:rsid w:val="009117C5"/>
    <w:rsid w:val="0091183E"/>
    <w:rsid w:val="00911847"/>
    <w:rsid w:val="0091187F"/>
    <w:rsid w:val="00911E51"/>
    <w:rsid w:val="009120CA"/>
    <w:rsid w:val="00912283"/>
    <w:rsid w:val="0091231C"/>
    <w:rsid w:val="0091266B"/>
    <w:rsid w:val="009128C5"/>
    <w:rsid w:val="00912C05"/>
    <w:rsid w:val="00913268"/>
    <w:rsid w:val="0091383C"/>
    <w:rsid w:val="0091386A"/>
    <w:rsid w:val="00913E70"/>
    <w:rsid w:val="009141C2"/>
    <w:rsid w:val="00914348"/>
    <w:rsid w:val="009148EE"/>
    <w:rsid w:val="00914BDB"/>
    <w:rsid w:val="00914DDF"/>
    <w:rsid w:val="00914E76"/>
    <w:rsid w:val="009154B9"/>
    <w:rsid w:val="00915820"/>
    <w:rsid w:val="0091594D"/>
    <w:rsid w:val="00915C1A"/>
    <w:rsid w:val="00916082"/>
    <w:rsid w:val="009163AC"/>
    <w:rsid w:val="00916406"/>
    <w:rsid w:val="00916479"/>
    <w:rsid w:val="009169A3"/>
    <w:rsid w:val="009169FD"/>
    <w:rsid w:val="00916EA1"/>
    <w:rsid w:val="00917411"/>
    <w:rsid w:val="009174F6"/>
    <w:rsid w:val="00917613"/>
    <w:rsid w:val="00917B8B"/>
    <w:rsid w:val="00917C41"/>
    <w:rsid w:val="00920305"/>
    <w:rsid w:val="00920348"/>
    <w:rsid w:val="0092067F"/>
    <w:rsid w:val="00920D5D"/>
    <w:rsid w:val="00920F8C"/>
    <w:rsid w:val="00921281"/>
    <w:rsid w:val="009214AE"/>
    <w:rsid w:val="009216DE"/>
    <w:rsid w:val="0092198E"/>
    <w:rsid w:val="00921BF5"/>
    <w:rsid w:val="00921C4C"/>
    <w:rsid w:val="00921C54"/>
    <w:rsid w:val="00921ECE"/>
    <w:rsid w:val="0092208C"/>
    <w:rsid w:val="00922344"/>
    <w:rsid w:val="009223AB"/>
    <w:rsid w:val="00922580"/>
    <w:rsid w:val="009226A2"/>
    <w:rsid w:val="00922905"/>
    <w:rsid w:val="00922A6E"/>
    <w:rsid w:val="00922C30"/>
    <w:rsid w:val="00922CBF"/>
    <w:rsid w:val="0092384C"/>
    <w:rsid w:val="00923B71"/>
    <w:rsid w:val="0092444C"/>
    <w:rsid w:val="0092449B"/>
    <w:rsid w:val="009246C2"/>
    <w:rsid w:val="00924ABF"/>
    <w:rsid w:val="00924B40"/>
    <w:rsid w:val="00924D57"/>
    <w:rsid w:val="00925104"/>
    <w:rsid w:val="009251FD"/>
    <w:rsid w:val="009253B1"/>
    <w:rsid w:val="0092545B"/>
    <w:rsid w:val="00925529"/>
    <w:rsid w:val="00925BCE"/>
    <w:rsid w:val="00926629"/>
    <w:rsid w:val="00926B19"/>
    <w:rsid w:val="0092734E"/>
    <w:rsid w:val="00927AA5"/>
    <w:rsid w:val="00927B9F"/>
    <w:rsid w:val="00927F0B"/>
    <w:rsid w:val="009303E2"/>
    <w:rsid w:val="0093044D"/>
    <w:rsid w:val="009306C5"/>
    <w:rsid w:val="00930824"/>
    <w:rsid w:val="00930E0E"/>
    <w:rsid w:val="00931419"/>
    <w:rsid w:val="0093168D"/>
    <w:rsid w:val="00932295"/>
    <w:rsid w:val="0093266A"/>
    <w:rsid w:val="00932751"/>
    <w:rsid w:val="009328A1"/>
    <w:rsid w:val="00932BFE"/>
    <w:rsid w:val="00932C34"/>
    <w:rsid w:val="0093304E"/>
    <w:rsid w:val="00933464"/>
    <w:rsid w:val="009339DC"/>
    <w:rsid w:val="00933FB1"/>
    <w:rsid w:val="00934882"/>
    <w:rsid w:val="00934EEA"/>
    <w:rsid w:val="00935107"/>
    <w:rsid w:val="0093549F"/>
    <w:rsid w:val="0093565C"/>
    <w:rsid w:val="009356EA"/>
    <w:rsid w:val="00935722"/>
    <w:rsid w:val="00935729"/>
    <w:rsid w:val="0093572C"/>
    <w:rsid w:val="00935DC8"/>
    <w:rsid w:val="009361C9"/>
    <w:rsid w:val="0093620A"/>
    <w:rsid w:val="009366DE"/>
    <w:rsid w:val="00936788"/>
    <w:rsid w:val="00936860"/>
    <w:rsid w:val="009368D4"/>
    <w:rsid w:val="009368ED"/>
    <w:rsid w:val="00936CBE"/>
    <w:rsid w:val="00936CC4"/>
    <w:rsid w:val="00936ED6"/>
    <w:rsid w:val="00936F9A"/>
    <w:rsid w:val="00937039"/>
    <w:rsid w:val="0093718A"/>
    <w:rsid w:val="00937A3E"/>
    <w:rsid w:val="00937B75"/>
    <w:rsid w:val="00937D69"/>
    <w:rsid w:val="00937DC4"/>
    <w:rsid w:val="0094028F"/>
    <w:rsid w:val="00940445"/>
    <w:rsid w:val="009405A1"/>
    <w:rsid w:val="0094061B"/>
    <w:rsid w:val="00940D32"/>
    <w:rsid w:val="00940F84"/>
    <w:rsid w:val="0094107F"/>
    <w:rsid w:val="00941224"/>
    <w:rsid w:val="00941876"/>
    <w:rsid w:val="00941911"/>
    <w:rsid w:val="00941945"/>
    <w:rsid w:val="00941FFC"/>
    <w:rsid w:val="009422FE"/>
    <w:rsid w:val="009425DF"/>
    <w:rsid w:val="00942626"/>
    <w:rsid w:val="00942980"/>
    <w:rsid w:val="00942D9D"/>
    <w:rsid w:val="00942DF8"/>
    <w:rsid w:val="00942F0A"/>
    <w:rsid w:val="009430C2"/>
    <w:rsid w:val="00943269"/>
    <w:rsid w:val="0094359B"/>
    <w:rsid w:val="009441BA"/>
    <w:rsid w:val="009443A3"/>
    <w:rsid w:val="0094463B"/>
    <w:rsid w:val="009447D8"/>
    <w:rsid w:val="009447EB"/>
    <w:rsid w:val="00944A05"/>
    <w:rsid w:val="00944CA8"/>
    <w:rsid w:val="00944F68"/>
    <w:rsid w:val="00944FE2"/>
    <w:rsid w:val="009450CC"/>
    <w:rsid w:val="0094528E"/>
    <w:rsid w:val="0094535C"/>
    <w:rsid w:val="00945F15"/>
    <w:rsid w:val="00945F58"/>
    <w:rsid w:val="0094693D"/>
    <w:rsid w:val="00946CD5"/>
    <w:rsid w:val="00946F4A"/>
    <w:rsid w:val="00947097"/>
    <w:rsid w:val="00947244"/>
    <w:rsid w:val="00947314"/>
    <w:rsid w:val="0094747A"/>
    <w:rsid w:val="0094774A"/>
    <w:rsid w:val="00947952"/>
    <w:rsid w:val="00947A84"/>
    <w:rsid w:val="00947C0C"/>
    <w:rsid w:val="00947C97"/>
    <w:rsid w:val="00950396"/>
    <w:rsid w:val="00951282"/>
    <w:rsid w:val="0095146E"/>
    <w:rsid w:val="00951779"/>
    <w:rsid w:val="00951973"/>
    <w:rsid w:val="009519D4"/>
    <w:rsid w:val="00951B10"/>
    <w:rsid w:val="00951DEF"/>
    <w:rsid w:val="00952033"/>
    <w:rsid w:val="009521B2"/>
    <w:rsid w:val="0095233B"/>
    <w:rsid w:val="0095233F"/>
    <w:rsid w:val="00952BE0"/>
    <w:rsid w:val="00952C28"/>
    <w:rsid w:val="00952D17"/>
    <w:rsid w:val="00952F53"/>
    <w:rsid w:val="00953408"/>
    <w:rsid w:val="00953487"/>
    <w:rsid w:val="00953670"/>
    <w:rsid w:val="009538FC"/>
    <w:rsid w:val="00953922"/>
    <w:rsid w:val="00953B0A"/>
    <w:rsid w:val="00953FCE"/>
    <w:rsid w:val="009540A0"/>
    <w:rsid w:val="0095464D"/>
    <w:rsid w:val="009546B2"/>
    <w:rsid w:val="00954915"/>
    <w:rsid w:val="00954C84"/>
    <w:rsid w:val="00955005"/>
    <w:rsid w:val="009552C4"/>
    <w:rsid w:val="0095536E"/>
    <w:rsid w:val="00955392"/>
    <w:rsid w:val="0095554C"/>
    <w:rsid w:val="00955602"/>
    <w:rsid w:val="00955A56"/>
    <w:rsid w:val="00955B88"/>
    <w:rsid w:val="00955DE4"/>
    <w:rsid w:val="0095623E"/>
    <w:rsid w:val="00956AE9"/>
    <w:rsid w:val="00956E98"/>
    <w:rsid w:val="0095713C"/>
    <w:rsid w:val="009572C7"/>
    <w:rsid w:val="0095737A"/>
    <w:rsid w:val="00957504"/>
    <w:rsid w:val="00957515"/>
    <w:rsid w:val="00957703"/>
    <w:rsid w:val="009577EE"/>
    <w:rsid w:val="00957A7D"/>
    <w:rsid w:val="00957BE8"/>
    <w:rsid w:val="00957E73"/>
    <w:rsid w:val="00960037"/>
    <w:rsid w:val="00960070"/>
    <w:rsid w:val="00960385"/>
    <w:rsid w:val="0096096D"/>
    <w:rsid w:val="00960ACE"/>
    <w:rsid w:val="00960B12"/>
    <w:rsid w:val="00960EF7"/>
    <w:rsid w:val="009613D5"/>
    <w:rsid w:val="009615F5"/>
    <w:rsid w:val="009618B0"/>
    <w:rsid w:val="00962191"/>
    <w:rsid w:val="00962369"/>
    <w:rsid w:val="00962A16"/>
    <w:rsid w:val="00962ADA"/>
    <w:rsid w:val="00962B14"/>
    <w:rsid w:val="00962CAB"/>
    <w:rsid w:val="00962D0C"/>
    <w:rsid w:val="00962DA0"/>
    <w:rsid w:val="00962F88"/>
    <w:rsid w:val="009634BB"/>
    <w:rsid w:val="00963680"/>
    <w:rsid w:val="00963872"/>
    <w:rsid w:val="00963F90"/>
    <w:rsid w:val="00963FB9"/>
    <w:rsid w:val="009644A7"/>
    <w:rsid w:val="00964506"/>
    <w:rsid w:val="00964563"/>
    <w:rsid w:val="00964A8B"/>
    <w:rsid w:val="00965250"/>
    <w:rsid w:val="009656CD"/>
    <w:rsid w:val="00965B33"/>
    <w:rsid w:val="00966279"/>
    <w:rsid w:val="00966581"/>
    <w:rsid w:val="00966E8B"/>
    <w:rsid w:val="0096716E"/>
    <w:rsid w:val="00967698"/>
    <w:rsid w:val="00967C1C"/>
    <w:rsid w:val="0097032A"/>
    <w:rsid w:val="00970679"/>
    <w:rsid w:val="009708D9"/>
    <w:rsid w:val="00970CAE"/>
    <w:rsid w:val="009711FD"/>
    <w:rsid w:val="009716AD"/>
    <w:rsid w:val="0097188B"/>
    <w:rsid w:val="009718E0"/>
    <w:rsid w:val="00971A78"/>
    <w:rsid w:val="0097211E"/>
    <w:rsid w:val="00972293"/>
    <w:rsid w:val="00972517"/>
    <w:rsid w:val="00972853"/>
    <w:rsid w:val="00972BA1"/>
    <w:rsid w:val="009732A7"/>
    <w:rsid w:val="009732EF"/>
    <w:rsid w:val="0097353F"/>
    <w:rsid w:val="00973735"/>
    <w:rsid w:val="009738AF"/>
    <w:rsid w:val="009742C3"/>
    <w:rsid w:val="009745ED"/>
    <w:rsid w:val="0097477F"/>
    <w:rsid w:val="009747E8"/>
    <w:rsid w:val="009749EF"/>
    <w:rsid w:val="00974BCD"/>
    <w:rsid w:val="00974E47"/>
    <w:rsid w:val="00974FC8"/>
    <w:rsid w:val="0097504F"/>
    <w:rsid w:val="00975473"/>
    <w:rsid w:val="009754FF"/>
    <w:rsid w:val="00975502"/>
    <w:rsid w:val="009755AD"/>
    <w:rsid w:val="00975617"/>
    <w:rsid w:val="00975C14"/>
    <w:rsid w:val="00975C89"/>
    <w:rsid w:val="00975D15"/>
    <w:rsid w:val="00975E90"/>
    <w:rsid w:val="0097611B"/>
    <w:rsid w:val="009766A4"/>
    <w:rsid w:val="0097673C"/>
    <w:rsid w:val="00976767"/>
    <w:rsid w:val="00976C41"/>
    <w:rsid w:val="009770B5"/>
    <w:rsid w:val="00977174"/>
    <w:rsid w:val="009773AB"/>
    <w:rsid w:val="0097775A"/>
    <w:rsid w:val="00977DB0"/>
    <w:rsid w:val="00977F26"/>
    <w:rsid w:val="00980014"/>
    <w:rsid w:val="009806DA"/>
    <w:rsid w:val="009810A1"/>
    <w:rsid w:val="009811B1"/>
    <w:rsid w:val="009812ED"/>
    <w:rsid w:val="00981393"/>
    <w:rsid w:val="00981573"/>
    <w:rsid w:val="00981996"/>
    <w:rsid w:val="00981DEA"/>
    <w:rsid w:val="00982523"/>
    <w:rsid w:val="00982626"/>
    <w:rsid w:val="009830B2"/>
    <w:rsid w:val="00983159"/>
    <w:rsid w:val="0098359D"/>
    <w:rsid w:val="009839E4"/>
    <w:rsid w:val="00983B37"/>
    <w:rsid w:val="00983D82"/>
    <w:rsid w:val="0098406C"/>
    <w:rsid w:val="0098425B"/>
    <w:rsid w:val="0098450D"/>
    <w:rsid w:val="00984860"/>
    <w:rsid w:val="00984999"/>
    <w:rsid w:val="00984A9D"/>
    <w:rsid w:val="00984FBA"/>
    <w:rsid w:val="009853F1"/>
    <w:rsid w:val="0098546A"/>
    <w:rsid w:val="0098593D"/>
    <w:rsid w:val="00985B37"/>
    <w:rsid w:val="00985C78"/>
    <w:rsid w:val="009866AE"/>
    <w:rsid w:val="009867D3"/>
    <w:rsid w:val="00986A17"/>
    <w:rsid w:val="00986A3D"/>
    <w:rsid w:val="00986E46"/>
    <w:rsid w:val="0098751C"/>
    <w:rsid w:val="00987F65"/>
    <w:rsid w:val="00990921"/>
    <w:rsid w:val="00990ABD"/>
    <w:rsid w:val="00990C38"/>
    <w:rsid w:val="00990C48"/>
    <w:rsid w:val="00990CED"/>
    <w:rsid w:val="0099151F"/>
    <w:rsid w:val="0099167C"/>
    <w:rsid w:val="0099185A"/>
    <w:rsid w:val="009919E7"/>
    <w:rsid w:val="00991A7D"/>
    <w:rsid w:val="00992628"/>
    <w:rsid w:val="0099266D"/>
    <w:rsid w:val="00992981"/>
    <w:rsid w:val="00992B0A"/>
    <w:rsid w:val="00992F78"/>
    <w:rsid w:val="00993001"/>
    <w:rsid w:val="00993020"/>
    <w:rsid w:val="00993182"/>
    <w:rsid w:val="00993E26"/>
    <w:rsid w:val="00994028"/>
    <w:rsid w:val="009942DF"/>
    <w:rsid w:val="0099478D"/>
    <w:rsid w:val="009949E7"/>
    <w:rsid w:val="00994B1F"/>
    <w:rsid w:val="00994B4F"/>
    <w:rsid w:val="00994C65"/>
    <w:rsid w:val="00995257"/>
    <w:rsid w:val="00995883"/>
    <w:rsid w:val="009958F7"/>
    <w:rsid w:val="00995A39"/>
    <w:rsid w:val="00995BDE"/>
    <w:rsid w:val="00995D0E"/>
    <w:rsid w:val="00995E9D"/>
    <w:rsid w:val="00996215"/>
    <w:rsid w:val="0099661E"/>
    <w:rsid w:val="00996F00"/>
    <w:rsid w:val="009971DE"/>
    <w:rsid w:val="00997419"/>
    <w:rsid w:val="0099749A"/>
    <w:rsid w:val="00997648"/>
    <w:rsid w:val="009976A5"/>
    <w:rsid w:val="009976CC"/>
    <w:rsid w:val="0099774B"/>
    <w:rsid w:val="009979EC"/>
    <w:rsid w:val="00997C0E"/>
    <w:rsid w:val="00997C55"/>
    <w:rsid w:val="00997DFE"/>
    <w:rsid w:val="009A05C2"/>
    <w:rsid w:val="009A0662"/>
    <w:rsid w:val="009A0749"/>
    <w:rsid w:val="009A0AA7"/>
    <w:rsid w:val="009A0B5B"/>
    <w:rsid w:val="009A0BB6"/>
    <w:rsid w:val="009A0DF9"/>
    <w:rsid w:val="009A0EDD"/>
    <w:rsid w:val="009A11F9"/>
    <w:rsid w:val="009A1841"/>
    <w:rsid w:val="009A19C7"/>
    <w:rsid w:val="009A226C"/>
    <w:rsid w:val="009A26DC"/>
    <w:rsid w:val="009A2757"/>
    <w:rsid w:val="009A3223"/>
    <w:rsid w:val="009A3CAE"/>
    <w:rsid w:val="009A3F24"/>
    <w:rsid w:val="009A4305"/>
    <w:rsid w:val="009A44A7"/>
    <w:rsid w:val="009A4692"/>
    <w:rsid w:val="009A4EC6"/>
    <w:rsid w:val="009A4F13"/>
    <w:rsid w:val="009A51DE"/>
    <w:rsid w:val="009A524A"/>
    <w:rsid w:val="009A52E8"/>
    <w:rsid w:val="009A54D0"/>
    <w:rsid w:val="009A5888"/>
    <w:rsid w:val="009A5C69"/>
    <w:rsid w:val="009A5F14"/>
    <w:rsid w:val="009A6054"/>
    <w:rsid w:val="009A6059"/>
    <w:rsid w:val="009A652B"/>
    <w:rsid w:val="009A6930"/>
    <w:rsid w:val="009A6B32"/>
    <w:rsid w:val="009A71F0"/>
    <w:rsid w:val="009A7375"/>
    <w:rsid w:val="009A7413"/>
    <w:rsid w:val="009A74D1"/>
    <w:rsid w:val="009A7F02"/>
    <w:rsid w:val="009B04AD"/>
    <w:rsid w:val="009B0560"/>
    <w:rsid w:val="009B092F"/>
    <w:rsid w:val="009B0959"/>
    <w:rsid w:val="009B0B04"/>
    <w:rsid w:val="009B115E"/>
    <w:rsid w:val="009B12C8"/>
    <w:rsid w:val="009B164A"/>
    <w:rsid w:val="009B171B"/>
    <w:rsid w:val="009B1745"/>
    <w:rsid w:val="009B1787"/>
    <w:rsid w:val="009B1AB6"/>
    <w:rsid w:val="009B2042"/>
    <w:rsid w:val="009B2D21"/>
    <w:rsid w:val="009B3064"/>
    <w:rsid w:val="009B30FD"/>
    <w:rsid w:val="009B3146"/>
    <w:rsid w:val="009B3452"/>
    <w:rsid w:val="009B397F"/>
    <w:rsid w:val="009B3A10"/>
    <w:rsid w:val="009B4176"/>
    <w:rsid w:val="009B4250"/>
    <w:rsid w:val="009B495B"/>
    <w:rsid w:val="009B4A6C"/>
    <w:rsid w:val="009B4C9B"/>
    <w:rsid w:val="009B53C1"/>
    <w:rsid w:val="009B5908"/>
    <w:rsid w:val="009B5989"/>
    <w:rsid w:val="009B5C47"/>
    <w:rsid w:val="009B5F2A"/>
    <w:rsid w:val="009B648A"/>
    <w:rsid w:val="009B6627"/>
    <w:rsid w:val="009B6636"/>
    <w:rsid w:val="009B66DE"/>
    <w:rsid w:val="009B6740"/>
    <w:rsid w:val="009B6FD3"/>
    <w:rsid w:val="009B6FFD"/>
    <w:rsid w:val="009B7154"/>
    <w:rsid w:val="009B7586"/>
    <w:rsid w:val="009B7A37"/>
    <w:rsid w:val="009B7BE5"/>
    <w:rsid w:val="009B7FD3"/>
    <w:rsid w:val="009C00D2"/>
    <w:rsid w:val="009C02FA"/>
    <w:rsid w:val="009C07F4"/>
    <w:rsid w:val="009C07F8"/>
    <w:rsid w:val="009C0834"/>
    <w:rsid w:val="009C1253"/>
    <w:rsid w:val="009C13B5"/>
    <w:rsid w:val="009C1959"/>
    <w:rsid w:val="009C1983"/>
    <w:rsid w:val="009C1D08"/>
    <w:rsid w:val="009C1E9F"/>
    <w:rsid w:val="009C2029"/>
    <w:rsid w:val="009C2246"/>
    <w:rsid w:val="009C2639"/>
    <w:rsid w:val="009C27E7"/>
    <w:rsid w:val="009C2FE4"/>
    <w:rsid w:val="009C300A"/>
    <w:rsid w:val="009C3105"/>
    <w:rsid w:val="009C32D5"/>
    <w:rsid w:val="009C33FE"/>
    <w:rsid w:val="009C35F2"/>
    <w:rsid w:val="009C396D"/>
    <w:rsid w:val="009C3989"/>
    <w:rsid w:val="009C3DCF"/>
    <w:rsid w:val="009C3EE6"/>
    <w:rsid w:val="009C417C"/>
    <w:rsid w:val="009C41B4"/>
    <w:rsid w:val="009C42ED"/>
    <w:rsid w:val="009C474E"/>
    <w:rsid w:val="009C4AE8"/>
    <w:rsid w:val="009C4B78"/>
    <w:rsid w:val="009C4BFE"/>
    <w:rsid w:val="009C4C7B"/>
    <w:rsid w:val="009C4C9E"/>
    <w:rsid w:val="009C510A"/>
    <w:rsid w:val="009C56D4"/>
    <w:rsid w:val="009C5826"/>
    <w:rsid w:val="009C5A74"/>
    <w:rsid w:val="009C5F13"/>
    <w:rsid w:val="009C6009"/>
    <w:rsid w:val="009C60DB"/>
    <w:rsid w:val="009C6261"/>
    <w:rsid w:val="009C6404"/>
    <w:rsid w:val="009C66B8"/>
    <w:rsid w:val="009C6742"/>
    <w:rsid w:val="009C69C1"/>
    <w:rsid w:val="009C6C2B"/>
    <w:rsid w:val="009C6DEF"/>
    <w:rsid w:val="009C6E23"/>
    <w:rsid w:val="009C6F67"/>
    <w:rsid w:val="009C6F93"/>
    <w:rsid w:val="009C7375"/>
    <w:rsid w:val="009C75A3"/>
    <w:rsid w:val="009C7E45"/>
    <w:rsid w:val="009C7EAD"/>
    <w:rsid w:val="009C7ECC"/>
    <w:rsid w:val="009C7EFE"/>
    <w:rsid w:val="009D0030"/>
    <w:rsid w:val="009D0286"/>
    <w:rsid w:val="009D077D"/>
    <w:rsid w:val="009D0A4B"/>
    <w:rsid w:val="009D0BF1"/>
    <w:rsid w:val="009D0D44"/>
    <w:rsid w:val="009D0DEC"/>
    <w:rsid w:val="009D11D7"/>
    <w:rsid w:val="009D13F0"/>
    <w:rsid w:val="009D176E"/>
    <w:rsid w:val="009D1827"/>
    <w:rsid w:val="009D19A4"/>
    <w:rsid w:val="009D1B08"/>
    <w:rsid w:val="009D1C9C"/>
    <w:rsid w:val="009D1ED6"/>
    <w:rsid w:val="009D26DB"/>
    <w:rsid w:val="009D2733"/>
    <w:rsid w:val="009D2B8D"/>
    <w:rsid w:val="009D2CE2"/>
    <w:rsid w:val="009D2D75"/>
    <w:rsid w:val="009D2E7B"/>
    <w:rsid w:val="009D3347"/>
    <w:rsid w:val="009D33B9"/>
    <w:rsid w:val="009D36D1"/>
    <w:rsid w:val="009D39BC"/>
    <w:rsid w:val="009D3A41"/>
    <w:rsid w:val="009D407E"/>
    <w:rsid w:val="009D43E7"/>
    <w:rsid w:val="009D44E7"/>
    <w:rsid w:val="009D499C"/>
    <w:rsid w:val="009D4CC3"/>
    <w:rsid w:val="009D4E0B"/>
    <w:rsid w:val="009D5296"/>
    <w:rsid w:val="009D5560"/>
    <w:rsid w:val="009D55B6"/>
    <w:rsid w:val="009D561E"/>
    <w:rsid w:val="009D58C4"/>
    <w:rsid w:val="009D58EC"/>
    <w:rsid w:val="009D6995"/>
    <w:rsid w:val="009D69AB"/>
    <w:rsid w:val="009D6BEF"/>
    <w:rsid w:val="009D706F"/>
    <w:rsid w:val="009D74CF"/>
    <w:rsid w:val="009E01E7"/>
    <w:rsid w:val="009E052D"/>
    <w:rsid w:val="009E0604"/>
    <w:rsid w:val="009E062B"/>
    <w:rsid w:val="009E0D2D"/>
    <w:rsid w:val="009E1057"/>
    <w:rsid w:val="009E11B6"/>
    <w:rsid w:val="009E14A8"/>
    <w:rsid w:val="009E1611"/>
    <w:rsid w:val="009E1A95"/>
    <w:rsid w:val="009E1AAD"/>
    <w:rsid w:val="009E2298"/>
    <w:rsid w:val="009E2701"/>
    <w:rsid w:val="009E29AD"/>
    <w:rsid w:val="009E29B1"/>
    <w:rsid w:val="009E2F75"/>
    <w:rsid w:val="009E30D4"/>
    <w:rsid w:val="009E33D7"/>
    <w:rsid w:val="009E342B"/>
    <w:rsid w:val="009E3690"/>
    <w:rsid w:val="009E36CC"/>
    <w:rsid w:val="009E3BAD"/>
    <w:rsid w:val="009E3D49"/>
    <w:rsid w:val="009E3F9D"/>
    <w:rsid w:val="009E44E2"/>
    <w:rsid w:val="009E47F6"/>
    <w:rsid w:val="009E4C11"/>
    <w:rsid w:val="009E4C52"/>
    <w:rsid w:val="009E4D9F"/>
    <w:rsid w:val="009E4FBB"/>
    <w:rsid w:val="009E516F"/>
    <w:rsid w:val="009E541A"/>
    <w:rsid w:val="009E56CD"/>
    <w:rsid w:val="009E5A3A"/>
    <w:rsid w:val="009E5A60"/>
    <w:rsid w:val="009E5B1B"/>
    <w:rsid w:val="009E5F6C"/>
    <w:rsid w:val="009E71DC"/>
    <w:rsid w:val="009E770F"/>
    <w:rsid w:val="009E78CB"/>
    <w:rsid w:val="009E78E6"/>
    <w:rsid w:val="009E7A63"/>
    <w:rsid w:val="009E7CB5"/>
    <w:rsid w:val="009E7D04"/>
    <w:rsid w:val="009F0144"/>
    <w:rsid w:val="009F0352"/>
    <w:rsid w:val="009F0403"/>
    <w:rsid w:val="009F05AB"/>
    <w:rsid w:val="009F0671"/>
    <w:rsid w:val="009F06BF"/>
    <w:rsid w:val="009F074C"/>
    <w:rsid w:val="009F082B"/>
    <w:rsid w:val="009F174E"/>
    <w:rsid w:val="009F194C"/>
    <w:rsid w:val="009F19A2"/>
    <w:rsid w:val="009F1F16"/>
    <w:rsid w:val="009F21AC"/>
    <w:rsid w:val="009F256B"/>
    <w:rsid w:val="009F2D9B"/>
    <w:rsid w:val="009F2DC5"/>
    <w:rsid w:val="009F3518"/>
    <w:rsid w:val="009F3C60"/>
    <w:rsid w:val="009F4109"/>
    <w:rsid w:val="009F4561"/>
    <w:rsid w:val="009F484A"/>
    <w:rsid w:val="009F4A07"/>
    <w:rsid w:val="009F51A3"/>
    <w:rsid w:val="009F51E7"/>
    <w:rsid w:val="009F59D3"/>
    <w:rsid w:val="009F5C21"/>
    <w:rsid w:val="009F5DA9"/>
    <w:rsid w:val="009F5E2F"/>
    <w:rsid w:val="009F5EEA"/>
    <w:rsid w:val="009F633A"/>
    <w:rsid w:val="009F6664"/>
    <w:rsid w:val="009F6A80"/>
    <w:rsid w:val="009F6B6D"/>
    <w:rsid w:val="009F6E5D"/>
    <w:rsid w:val="009F6E9F"/>
    <w:rsid w:val="009F7051"/>
    <w:rsid w:val="009F7211"/>
    <w:rsid w:val="009F72CA"/>
    <w:rsid w:val="009F750C"/>
    <w:rsid w:val="009F78E3"/>
    <w:rsid w:val="009F7FC4"/>
    <w:rsid w:val="00A0022D"/>
    <w:rsid w:val="00A00628"/>
    <w:rsid w:val="00A007EF"/>
    <w:rsid w:val="00A00812"/>
    <w:rsid w:val="00A00D1E"/>
    <w:rsid w:val="00A00D40"/>
    <w:rsid w:val="00A00F21"/>
    <w:rsid w:val="00A01209"/>
    <w:rsid w:val="00A01ADB"/>
    <w:rsid w:val="00A01B36"/>
    <w:rsid w:val="00A01BD1"/>
    <w:rsid w:val="00A01C24"/>
    <w:rsid w:val="00A01E52"/>
    <w:rsid w:val="00A01E83"/>
    <w:rsid w:val="00A02DA1"/>
    <w:rsid w:val="00A0308E"/>
    <w:rsid w:val="00A0320B"/>
    <w:rsid w:val="00A03836"/>
    <w:rsid w:val="00A03B2B"/>
    <w:rsid w:val="00A03B32"/>
    <w:rsid w:val="00A0401D"/>
    <w:rsid w:val="00A046C3"/>
    <w:rsid w:val="00A04A32"/>
    <w:rsid w:val="00A04B97"/>
    <w:rsid w:val="00A04E60"/>
    <w:rsid w:val="00A04F91"/>
    <w:rsid w:val="00A0502D"/>
    <w:rsid w:val="00A0511F"/>
    <w:rsid w:val="00A05282"/>
    <w:rsid w:val="00A056F2"/>
    <w:rsid w:val="00A058CA"/>
    <w:rsid w:val="00A05956"/>
    <w:rsid w:val="00A05D1E"/>
    <w:rsid w:val="00A05E3F"/>
    <w:rsid w:val="00A05F5A"/>
    <w:rsid w:val="00A06454"/>
    <w:rsid w:val="00A06A70"/>
    <w:rsid w:val="00A06C02"/>
    <w:rsid w:val="00A07013"/>
    <w:rsid w:val="00A07067"/>
    <w:rsid w:val="00A0773E"/>
    <w:rsid w:val="00A07901"/>
    <w:rsid w:val="00A07DBA"/>
    <w:rsid w:val="00A104D1"/>
    <w:rsid w:val="00A11005"/>
    <w:rsid w:val="00A111D2"/>
    <w:rsid w:val="00A1136B"/>
    <w:rsid w:val="00A113A9"/>
    <w:rsid w:val="00A11447"/>
    <w:rsid w:val="00A115D0"/>
    <w:rsid w:val="00A11710"/>
    <w:rsid w:val="00A11DEB"/>
    <w:rsid w:val="00A124A6"/>
    <w:rsid w:val="00A128C1"/>
    <w:rsid w:val="00A1291A"/>
    <w:rsid w:val="00A12E1B"/>
    <w:rsid w:val="00A12FBC"/>
    <w:rsid w:val="00A13990"/>
    <w:rsid w:val="00A14094"/>
    <w:rsid w:val="00A142FB"/>
    <w:rsid w:val="00A144A5"/>
    <w:rsid w:val="00A144ED"/>
    <w:rsid w:val="00A14AA5"/>
    <w:rsid w:val="00A14B7E"/>
    <w:rsid w:val="00A14EDC"/>
    <w:rsid w:val="00A1506B"/>
    <w:rsid w:val="00A1519A"/>
    <w:rsid w:val="00A15458"/>
    <w:rsid w:val="00A15AA0"/>
    <w:rsid w:val="00A15AEB"/>
    <w:rsid w:val="00A15D0E"/>
    <w:rsid w:val="00A15D99"/>
    <w:rsid w:val="00A15E98"/>
    <w:rsid w:val="00A15F17"/>
    <w:rsid w:val="00A16043"/>
    <w:rsid w:val="00A1673E"/>
    <w:rsid w:val="00A16CF2"/>
    <w:rsid w:val="00A16D65"/>
    <w:rsid w:val="00A17045"/>
    <w:rsid w:val="00A1739A"/>
    <w:rsid w:val="00A17699"/>
    <w:rsid w:val="00A1776E"/>
    <w:rsid w:val="00A17C84"/>
    <w:rsid w:val="00A17E2E"/>
    <w:rsid w:val="00A2020A"/>
    <w:rsid w:val="00A2060D"/>
    <w:rsid w:val="00A206B3"/>
    <w:rsid w:val="00A208E3"/>
    <w:rsid w:val="00A20A3C"/>
    <w:rsid w:val="00A213BB"/>
    <w:rsid w:val="00A2143D"/>
    <w:rsid w:val="00A2154E"/>
    <w:rsid w:val="00A21969"/>
    <w:rsid w:val="00A21986"/>
    <w:rsid w:val="00A21AF1"/>
    <w:rsid w:val="00A21E9A"/>
    <w:rsid w:val="00A21EAA"/>
    <w:rsid w:val="00A21FA5"/>
    <w:rsid w:val="00A22048"/>
    <w:rsid w:val="00A227E8"/>
    <w:rsid w:val="00A22EC1"/>
    <w:rsid w:val="00A22F60"/>
    <w:rsid w:val="00A22F97"/>
    <w:rsid w:val="00A2358D"/>
    <w:rsid w:val="00A23777"/>
    <w:rsid w:val="00A2392B"/>
    <w:rsid w:val="00A23A7D"/>
    <w:rsid w:val="00A23C71"/>
    <w:rsid w:val="00A23D90"/>
    <w:rsid w:val="00A24342"/>
    <w:rsid w:val="00A247F1"/>
    <w:rsid w:val="00A24876"/>
    <w:rsid w:val="00A25139"/>
    <w:rsid w:val="00A25533"/>
    <w:rsid w:val="00A25BD2"/>
    <w:rsid w:val="00A25E00"/>
    <w:rsid w:val="00A265E3"/>
    <w:rsid w:val="00A26C9B"/>
    <w:rsid w:val="00A26E4A"/>
    <w:rsid w:val="00A26F58"/>
    <w:rsid w:val="00A271B6"/>
    <w:rsid w:val="00A272F6"/>
    <w:rsid w:val="00A274D3"/>
    <w:rsid w:val="00A27A65"/>
    <w:rsid w:val="00A27AD2"/>
    <w:rsid w:val="00A27EFB"/>
    <w:rsid w:val="00A27F1D"/>
    <w:rsid w:val="00A27FA7"/>
    <w:rsid w:val="00A30161"/>
    <w:rsid w:val="00A30244"/>
    <w:rsid w:val="00A302CC"/>
    <w:rsid w:val="00A303C3"/>
    <w:rsid w:val="00A30808"/>
    <w:rsid w:val="00A30A38"/>
    <w:rsid w:val="00A30CC3"/>
    <w:rsid w:val="00A30CE6"/>
    <w:rsid w:val="00A30D5B"/>
    <w:rsid w:val="00A30F42"/>
    <w:rsid w:val="00A314AB"/>
    <w:rsid w:val="00A318FD"/>
    <w:rsid w:val="00A31D9C"/>
    <w:rsid w:val="00A31EE1"/>
    <w:rsid w:val="00A3221B"/>
    <w:rsid w:val="00A32672"/>
    <w:rsid w:val="00A3291B"/>
    <w:rsid w:val="00A32979"/>
    <w:rsid w:val="00A32E84"/>
    <w:rsid w:val="00A33254"/>
    <w:rsid w:val="00A332B2"/>
    <w:rsid w:val="00A336F7"/>
    <w:rsid w:val="00A33930"/>
    <w:rsid w:val="00A344DE"/>
    <w:rsid w:val="00A34700"/>
    <w:rsid w:val="00A348F5"/>
    <w:rsid w:val="00A348F6"/>
    <w:rsid w:val="00A34AE0"/>
    <w:rsid w:val="00A34AE7"/>
    <w:rsid w:val="00A34B82"/>
    <w:rsid w:val="00A34C94"/>
    <w:rsid w:val="00A351C7"/>
    <w:rsid w:val="00A360E4"/>
    <w:rsid w:val="00A36776"/>
    <w:rsid w:val="00A36997"/>
    <w:rsid w:val="00A36BFC"/>
    <w:rsid w:val="00A36C98"/>
    <w:rsid w:val="00A36DD7"/>
    <w:rsid w:val="00A36E73"/>
    <w:rsid w:val="00A37018"/>
    <w:rsid w:val="00A37A51"/>
    <w:rsid w:val="00A37F6A"/>
    <w:rsid w:val="00A400C9"/>
    <w:rsid w:val="00A4017C"/>
    <w:rsid w:val="00A402E3"/>
    <w:rsid w:val="00A4031C"/>
    <w:rsid w:val="00A406F4"/>
    <w:rsid w:val="00A40D2F"/>
    <w:rsid w:val="00A41577"/>
    <w:rsid w:val="00A4197E"/>
    <w:rsid w:val="00A41AD6"/>
    <w:rsid w:val="00A41B3F"/>
    <w:rsid w:val="00A41E85"/>
    <w:rsid w:val="00A41ED7"/>
    <w:rsid w:val="00A4206F"/>
    <w:rsid w:val="00A420B5"/>
    <w:rsid w:val="00A42100"/>
    <w:rsid w:val="00A42355"/>
    <w:rsid w:val="00A42CBD"/>
    <w:rsid w:val="00A42D0C"/>
    <w:rsid w:val="00A43059"/>
    <w:rsid w:val="00A433A9"/>
    <w:rsid w:val="00A433DE"/>
    <w:rsid w:val="00A434D5"/>
    <w:rsid w:val="00A43507"/>
    <w:rsid w:val="00A43516"/>
    <w:rsid w:val="00A43871"/>
    <w:rsid w:val="00A43876"/>
    <w:rsid w:val="00A439A8"/>
    <w:rsid w:val="00A43BF6"/>
    <w:rsid w:val="00A4425A"/>
    <w:rsid w:val="00A44289"/>
    <w:rsid w:val="00A44CFF"/>
    <w:rsid w:val="00A44FAB"/>
    <w:rsid w:val="00A45412"/>
    <w:rsid w:val="00A4578B"/>
    <w:rsid w:val="00A45B61"/>
    <w:rsid w:val="00A4664B"/>
    <w:rsid w:val="00A466B6"/>
    <w:rsid w:val="00A46823"/>
    <w:rsid w:val="00A46AA4"/>
    <w:rsid w:val="00A47106"/>
    <w:rsid w:val="00A47476"/>
    <w:rsid w:val="00A47CD5"/>
    <w:rsid w:val="00A5005A"/>
    <w:rsid w:val="00A50115"/>
    <w:rsid w:val="00A50353"/>
    <w:rsid w:val="00A50657"/>
    <w:rsid w:val="00A50771"/>
    <w:rsid w:val="00A507A8"/>
    <w:rsid w:val="00A50B55"/>
    <w:rsid w:val="00A50BF5"/>
    <w:rsid w:val="00A51634"/>
    <w:rsid w:val="00A51733"/>
    <w:rsid w:val="00A51AFA"/>
    <w:rsid w:val="00A5204B"/>
    <w:rsid w:val="00A52441"/>
    <w:rsid w:val="00A52580"/>
    <w:rsid w:val="00A5258B"/>
    <w:rsid w:val="00A52BB6"/>
    <w:rsid w:val="00A52CF5"/>
    <w:rsid w:val="00A52E25"/>
    <w:rsid w:val="00A530B9"/>
    <w:rsid w:val="00A53417"/>
    <w:rsid w:val="00A536F2"/>
    <w:rsid w:val="00A539F8"/>
    <w:rsid w:val="00A53D4F"/>
    <w:rsid w:val="00A5406C"/>
    <w:rsid w:val="00A5443D"/>
    <w:rsid w:val="00A54A8C"/>
    <w:rsid w:val="00A553A9"/>
    <w:rsid w:val="00A55433"/>
    <w:rsid w:val="00A556C5"/>
    <w:rsid w:val="00A5595D"/>
    <w:rsid w:val="00A55B7F"/>
    <w:rsid w:val="00A55C97"/>
    <w:rsid w:val="00A56519"/>
    <w:rsid w:val="00A56723"/>
    <w:rsid w:val="00A57038"/>
    <w:rsid w:val="00A57599"/>
    <w:rsid w:val="00A576E8"/>
    <w:rsid w:val="00A57AC7"/>
    <w:rsid w:val="00A57F69"/>
    <w:rsid w:val="00A600B2"/>
    <w:rsid w:val="00A60336"/>
    <w:rsid w:val="00A6046F"/>
    <w:rsid w:val="00A60486"/>
    <w:rsid w:val="00A605DB"/>
    <w:rsid w:val="00A6194B"/>
    <w:rsid w:val="00A6194C"/>
    <w:rsid w:val="00A61A94"/>
    <w:rsid w:val="00A61C09"/>
    <w:rsid w:val="00A61CBF"/>
    <w:rsid w:val="00A61F15"/>
    <w:rsid w:val="00A62012"/>
    <w:rsid w:val="00A62210"/>
    <w:rsid w:val="00A62298"/>
    <w:rsid w:val="00A6257E"/>
    <w:rsid w:val="00A626C7"/>
    <w:rsid w:val="00A6333E"/>
    <w:rsid w:val="00A634D1"/>
    <w:rsid w:val="00A63696"/>
    <w:rsid w:val="00A636D3"/>
    <w:rsid w:val="00A63AB5"/>
    <w:rsid w:val="00A63AED"/>
    <w:rsid w:val="00A64157"/>
    <w:rsid w:val="00A6425F"/>
    <w:rsid w:val="00A64548"/>
    <w:rsid w:val="00A6500C"/>
    <w:rsid w:val="00A650D6"/>
    <w:rsid w:val="00A652B7"/>
    <w:rsid w:val="00A6596C"/>
    <w:rsid w:val="00A65CF2"/>
    <w:rsid w:val="00A65D16"/>
    <w:rsid w:val="00A65F02"/>
    <w:rsid w:val="00A66078"/>
    <w:rsid w:val="00A666B8"/>
    <w:rsid w:val="00A6690E"/>
    <w:rsid w:val="00A669A5"/>
    <w:rsid w:val="00A66DCE"/>
    <w:rsid w:val="00A66E39"/>
    <w:rsid w:val="00A67295"/>
    <w:rsid w:val="00A67BBE"/>
    <w:rsid w:val="00A700D7"/>
    <w:rsid w:val="00A70601"/>
    <w:rsid w:val="00A70B0D"/>
    <w:rsid w:val="00A70CBC"/>
    <w:rsid w:val="00A70EFB"/>
    <w:rsid w:val="00A712BB"/>
    <w:rsid w:val="00A71379"/>
    <w:rsid w:val="00A72309"/>
    <w:rsid w:val="00A72D22"/>
    <w:rsid w:val="00A7320B"/>
    <w:rsid w:val="00A732C6"/>
    <w:rsid w:val="00A732E2"/>
    <w:rsid w:val="00A7341F"/>
    <w:rsid w:val="00A734CB"/>
    <w:rsid w:val="00A737A7"/>
    <w:rsid w:val="00A73E33"/>
    <w:rsid w:val="00A7407C"/>
    <w:rsid w:val="00A74099"/>
    <w:rsid w:val="00A7446C"/>
    <w:rsid w:val="00A746DB"/>
    <w:rsid w:val="00A747FA"/>
    <w:rsid w:val="00A74879"/>
    <w:rsid w:val="00A75069"/>
    <w:rsid w:val="00A7513D"/>
    <w:rsid w:val="00A75274"/>
    <w:rsid w:val="00A75B08"/>
    <w:rsid w:val="00A75DCA"/>
    <w:rsid w:val="00A76438"/>
    <w:rsid w:val="00A7680A"/>
    <w:rsid w:val="00A76DAE"/>
    <w:rsid w:val="00A770E0"/>
    <w:rsid w:val="00A7727B"/>
    <w:rsid w:val="00A772A7"/>
    <w:rsid w:val="00A773E1"/>
    <w:rsid w:val="00A773E9"/>
    <w:rsid w:val="00A77B6B"/>
    <w:rsid w:val="00A77F24"/>
    <w:rsid w:val="00A80182"/>
    <w:rsid w:val="00A802D0"/>
    <w:rsid w:val="00A805A3"/>
    <w:rsid w:val="00A806B8"/>
    <w:rsid w:val="00A8081D"/>
    <w:rsid w:val="00A80D7A"/>
    <w:rsid w:val="00A80ECF"/>
    <w:rsid w:val="00A80F29"/>
    <w:rsid w:val="00A812AD"/>
    <w:rsid w:val="00A812F8"/>
    <w:rsid w:val="00A815F6"/>
    <w:rsid w:val="00A8171F"/>
    <w:rsid w:val="00A81F61"/>
    <w:rsid w:val="00A82228"/>
    <w:rsid w:val="00A829D6"/>
    <w:rsid w:val="00A829E9"/>
    <w:rsid w:val="00A83129"/>
    <w:rsid w:val="00A83298"/>
    <w:rsid w:val="00A832AA"/>
    <w:rsid w:val="00A8335D"/>
    <w:rsid w:val="00A83445"/>
    <w:rsid w:val="00A835EE"/>
    <w:rsid w:val="00A83681"/>
    <w:rsid w:val="00A838FB"/>
    <w:rsid w:val="00A84860"/>
    <w:rsid w:val="00A84B2F"/>
    <w:rsid w:val="00A84BCC"/>
    <w:rsid w:val="00A84CBB"/>
    <w:rsid w:val="00A854E1"/>
    <w:rsid w:val="00A85505"/>
    <w:rsid w:val="00A86174"/>
    <w:rsid w:val="00A861E2"/>
    <w:rsid w:val="00A863D4"/>
    <w:rsid w:val="00A865FB"/>
    <w:rsid w:val="00A86A2C"/>
    <w:rsid w:val="00A86C73"/>
    <w:rsid w:val="00A86FF8"/>
    <w:rsid w:val="00A871DC"/>
    <w:rsid w:val="00A87238"/>
    <w:rsid w:val="00A87336"/>
    <w:rsid w:val="00A8793B"/>
    <w:rsid w:val="00A87AB7"/>
    <w:rsid w:val="00A900E0"/>
    <w:rsid w:val="00A901E5"/>
    <w:rsid w:val="00A909C2"/>
    <w:rsid w:val="00A90A58"/>
    <w:rsid w:val="00A90C2E"/>
    <w:rsid w:val="00A90F7F"/>
    <w:rsid w:val="00A91945"/>
    <w:rsid w:val="00A91EFE"/>
    <w:rsid w:val="00A91F5F"/>
    <w:rsid w:val="00A921F5"/>
    <w:rsid w:val="00A922E6"/>
    <w:rsid w:val="00A9245A"/>
    <w:rsid w:val="00A92692"/>
    <w:rsid w:val="00A92830"/>
    <w:rsid w:val="00A92984"/>
    <w:rsid w:val="00A92BD4"/>
    <w:rsid w:val="00A92E80"/>
    <w:rsid w:val="00A92EB1"/>
    <w:rsid w:val="00A930D5"/>
    <w:rsid w:val="00A9363D"/>
    <w:rsid w:val="00A936C1"/>
    <w:rsid w:val="00A93DAD"/>
    <w:rsid w:val="00A94389"/>
    <w:rsid w:val="00A946B5"/>
    <w:rsid w:val="00A948A2"/>
    <w:rsid w:val="00A9494E"/>
    <w:rsid w:val="00A94B93"/>
    <w:rsid w:val="00A95057"/>
    <w:rsid w:val="00A953C8"/>
    <w:rsid w:val="00A95592"/>
    <w:rsid w:val="00A959F5"/>
    <w:rsid w:val="00A95C6A"/>
    <w:rsid w:val="00A95FCA"/>
    <w:rsid w:val="00A961BA"/>
    <w:rsid w:val="00A96217"/>
    <w:rsid w:val="00A9656E"/>
    <w:rsid w:val="00A9659A"/>
    <w:rsid w:val="00A9726C"/>
    <w:rsid w:val="00A97AA5"/>
    <w:rsid w:val="00A97AAD"/>
    <w:rsid w:val="00A97BEC"/>
    <w:rsid w:val="00A97CE7"/>
    <w:rsid w:val="00A97E04"/>
    <w:rsid w:val="00AA0108"/>
    <w:rsid w:val="00AA0112"/>
    <w:rsid w:val="00AA022A"/>
    <w:rsid w:val="00AA039F"/>
    <w:rsid w:val="00AA0CA5"/>
    <w:rsid w:val="00AA1163"/>
    <w:rsid w:val="00AA14D1"/>
    <w:rsid w:val="00AA14DD"/>
    <w:rsid w:val="00AA166E"/>
    <w:rsid w:val="00AA19FC"/>
    <w:rsid w:val="00AA1A6A"/>
    <w:rsid w:val="00AA1F49"/>
    <w:rsid w:val="00AA209F"/>
    <w:rsid w:val="00AA23F7"/>
    <w:rsid w:val="00AA2413"/>
    <w:rsid w:val="00AA241C"/>
    <w:rsid w:val="00AA26FA"/>
    <w:rsid w:val="00AA27CE"/>
    <w:rsid w:val="00AA2B8E"/>
    <w:rsid w:val="00AA2CB3"/>
    <w:rsid w:val="00AA2E41"/>
    <w:rsid w:val="00AA3CE2"/>
    <w:rsid w:val="00AA408E"/>
    <w:rsid w:val="00AA4470"/>
    <w:rsid w:val="00AA46C3"/>
    <w:rsid w:val="00AA4BA2"/>
    <w:rsid w:val="00AA4CA9"/>
    <w:rsid w:val="00AA4CF9"/>
    <w:rsid w:val="00AA4F11"/>
    <w:rsid w:val="00AA51CE"/>
    <w:rsid w:val="00AA566B"/>
    <w:rsid w:val="00AA56EE"/>
    <w:rsid w:val="00AA578F"/>
    <w:rsid w:val="00AA5B21"/>
    <w:rsid w:val="00AA5FEB"/>
    <w:rsid w:val="00AA6185"/>
    <w:rsid w:val="00AA62A2"/>
    <w:rsid w:val="00AA659B"/>
    <w:rsid w:val="00AA6907"/>
    <w:rsid w:val="00AA7483"/>
    <w:rsid w:val="00AA7695"/>
    <w:rsid w:val="00AA79B1"/>
    <w:rsid w:val="00AA7BE0"/>
    <w:rsid w:val="00AA7D21"/>
    <w:rsid w:val="00AA7D8D"/>
    <w:rsid w:val="00AA7F9F"/>
    <w:rsid w:val="00AB0187"/>
    <w:rsid w:val="00AB0729"/>
    <w:rsid w:val="00AB07CD"/>
    <w:rsid w:val="00AB08D3"/>
    <w:rsid w:val="00AB090D"/>
    <w:rsid w:val="00AB0970"/>
    <w:rsid w:val="00AB0B23"/>
    <w:rsid w:val="00AB0F34"/>
    <w:rsid w:val="00AB162E"/>
    <w:rsid w:val="00AB1696"/>
    <w:rsid w:val="00AB1768"/>
    <w:rsid w:val="00AB17DF"/>
    <w:rsid w:val="00AB18CA"/>
    <w:rsid w:val="00AB1B85"/>
    <w:rsid w:val="00AB233E"/>
    <w:rsid w:val="00AB286E"/>
    <w:rsid w:val="00AB28DE"/>
    <w:rsid w:val="00AB28EE"/>
    <w:rsid w:val="00AB2A3A"/>
    <w:rsid w:val="00AB34EF"/>
    <w:rsid w:val="00AB3BD5"/>
    <w:rsid w:val="00AB3E67"/>
    <w:rsid w:val="00AB3EAA"/>
    <w:rsid w:val="00AB3F36"/>
    <w:rsid w:val="00AB411B"/>
    <w:rsid w:val="00AB412D"/>
    <w:rsid w:val="00AB498B"/>
    <w:rsid w:val="00AB49B2"/>
    <w:rsid w:val="00AB4AAB"/>
    <w:rsid w:val="00AB4B36"/>
    <w:rsid w:val="00AB4CA9"/>
    <w:rsid w:val="00AB5071"/>
    <w:rsid w:val="00AB50F5"/>
    <w:rsid w:val="00AB531F"/>
    <w:rsid w:val="00AB537D"/>
    <w:rsid w:val="00AB5B4B"/>
    <w:rsid w:val="00AB5D42"/>
    <w:rsid w:val="00AB5F22"/>
    <w:rsid w:val="00AB5FB4"/>
    <w:rsid w:val="00AB6141"/>
    <w:rsid w:val="00AB6373"/>
    <w:rsid w:val="00AB69BB"/>
    <w:rsid w:val="00AB6A44"/>
    <w:rsid w:val="00AB6AB8"/>
    <w:rsid w:val="00AB6BCB"/>
    <w:rsid w:val="00AB6CB0"/>
    <w:rsid w:val="00AB6D0B"/>
    <w:rsid w:val="00AB6D0E"/>
    <w:rsid w:val="00AB6F55"/>
    <w:rsid w:val="00AB7427"/>
    <w:rsid w:val="00AB762B"/>
    <w:rsid w:val="00AB77C2"/>
    <w:rsid w:val="00AC013A"/>
    <w:rsid w:val="00AC0A78"/>
    <w:rsid w:val="00AC0A86"/>
    <w:rsid w:val="00AC0B90"/>
    <w:rsid w:val="00AC0CE6"/>
    <w:rsid w:val="00AC1597"/>
    <w:rsid w:val="00AC173D"/>
    <w:rsid w:val="00AC17C0"/>
    <w:rsid w:val="00AC1F92"/>
    <w:rsid w:val="00AC20B8"/>
    <w:rsid w:val="00AC2119"/>
    <w:rsid w:val="00AC25E0"/>
    <w:rsid w:val="00AC2A14"/>
    <w:rsid w:val="00AC2C0D"/>
    <w:rsid w:val="00AC2CEF"/>
    <w:rsid w:val="00AC2D30"/>
    <w:rsid w:val="00AC363C"/>
    <w:rsid w:val="00AC38E2"/>
    <w:rsid w:val="00AC3C07"/>
    <w:rsid w:val="00AC3DBD"/>
    <w:rsid w:val="00AC43E0"/>
    <w:rsid w:val="00AC4704"/>
    <w:rsid w:val="00AC4791"/>
    <w:rsid w:val="00AC4AC9"/>
    <w:rsid w:val="00AC53EC"/>
    <w:rsid w:val="00AC554D"/>
    <w:rsid w:val="00AC5DFC"/>
    <w:rsid w:val="00AC5F8E"/>
    <w:rsid w:val="00AC6120"/>
    <w:rsid w:val="00AC64C1"/>
    <w:rsid w:val="00AC68B2"/>
    <w:rsid w:val="00AC6C6E"/>
    <w:rsid w:val="00AC6CB2"/>
    <w:rsid w:val="00AC737A"/>
    <w:rsid w:val="00AC74EE"/>
    <w:rsid w:val="00AC786D"/>
    <w:rsid w:val="00AC792E"/>
    <w:rsid w:val="00AC7D5C"/>
    <w:rsid w:val="00AC7D65"/>
    <w:rsid w:val="00AC7F3F"/>
    <w:rsid w:val="00AD000F"/>
    <w:rsid w:val="00AD065E"/>
    <w:rsid w:val="00AD06BB"/>
    <w:rsid w:val="00AD0C1D"/>
    <w:rsid w:val="00AD0C65"/>
    <w:rsid w:val="00AD0EA7"/>
    <w:rsid w:val="00AD1083"/>
    <w:rsid w:val="00AD13AA"/>
    <w:rsid w:val="00AD1423"/>
    <w:rsid w:val="00AD1EBE"/>
    <w:rsid w:val="00AD21EA"/>
    <w:rsid w:val="00AD22B6"/>
    <w:rsid w:val="00AD23BA"/>
    <w:rsid w:val="00AD29F3"/>
    <w:rsid w:val="00AD2CD7"/>
    <w:rsid w:val="00AD2DB2"/>
    <w:rsid w:val="00AD3301"/>
    <w:rsid w:val="00AD3D75"/>
    <w:rsid w:val="00AD3F9A"/>
    <w:rsid w:val="00AD44BA"/>
    <w:rsid w:val="00AD44BC"/>
    <w:rsid w:val="00AD451F"/>
    <w:rsid w:val="00AD490A"/>
    <w:rsid w:val="00AD53EA"/>
    <w:rsid w:val="00AD5423"/>
    <w:rsid w:val="00AD54A7"/>
    <w:rsid w:val="00AD554C"/>
    <w:rsid w:val="00AD5552"/>
    <w:rsid w:val="00AD5CFF"/>
    <w:rsid w:val="00AD605A"/>
    <w:rsid w:val="00AD624B"/>
    <w:rsid w:val="00AD653F"/>
    <w:rsid w:val="00AD6F5E"/>
    <w:rsid w:val="00AD7056"/>
    <w:rsid w:val="00AD71F9"/>
    <w:rsid w:val="00AD733F"/>
    <w:rsid w:val="00AD7379"/>
    <w:rsid w:val="00AD7416"/>
    <w:rsid w:val="00AD7BA1"/>
    <w:rsid w:val="00AE0009"/>
    <w:rsid w:val="00AE081E"/>
    <w:rsid w:val="00AE0ACF"/>
    <w:rsid w:val="00AE0C11"/>
    <w:rsid w:val="00AE122C"/>
    <w:rsid w:val="00AE1284"/>
    <w:rsid w:val="00AE12C1"/>
    <w:rsid w:val="00AE14CF"/>
    <w:rsid w:val="00AE15F8"/>
    <w:rsid w:val="00AE16DA"/>
    <w:rsid w:val="00AE1744"/>
    <w:rsid w:val="00AE17DE"/>
    <w:rsid w:val="00AE188D"/>
    <w:rsid w:val="00AE1D2D"/>
    <w:rsid w:val="00AE1DA9"/>
    <w:rsid w:val="00AE2724"/>
    <w:rsid w:val="00AE28D6"/>
    <w:rsid w:val="00AE2D7B"/>
    <w:rsid w:val="00AE3188"/>
    <w:rsid w:val="00AE336E"/>
    <w:rsid w:val="00AE3679"/>
    <w:rsid w:val="00AE37FF"/>
    <w:rsid w:val="00AE3896"/>
    <w:rsid w:val="00AE39A1"/>
    <w:rsid w:val="00AE3BE9"/>
    <w:rsid w:val="00AE3D96"/>
    <w:rsid w:val="00AE3E1E"/>
    <w:rsid w:val="00AE4231"/>
    <w:rsid w:val="00AE47D5"/>
    <w:rsid w:val="00AE49D5"/>
    <w:rsid w:val="00AE4AB4"/>
    <w:rsid w:val="00AE56C7"/>
    <w:rsid w:val="00AE5904"/>
    <w:rsid w:val="00AE5EAD"/>
    <w:rsid w:val="00AE6404"/>
    <w:rsid w:val="00AE687F"/>
    <w:rsid w:val="00AE688D"/>
    <w:rsid w:val="00AE6E87"/>
    <w:rsid w:val="00AE705D"/>
    <w:rsid w:val="00AE7F56"/>
    <w:rsid w:val="00AF0036"/>
    <w:rsid w:val="00AF005A"/>
    <w:rsid w:val="00AF0C7F"/>
    <w:rsid w:val="00AF13F9"/>
    <w:rsid w:val="00AF1686"/>
    <w:rsid w:val="00AF17BC"/>
    <w:rsid w:val="00AF1E6F"/>
    <w:rsid w:val="00AF2100"/>
    <w:rsid w:val="00AF241E"/>
    <w:rsid w:val="00AF243C"/>
    <w:rsid w:val="00AF27A2"/>
    <w:rsid w:val="00AF293E"/>
    <w:rsid w:val="00AF2A25"/>
    <w:rsid w:val="00AF2AE3"/>
    <w:rsid w:val="00AF2CAB"/>
    <w:rsid w:val="00AF33C7"/>
    <w:rsid w:val="00AF360B"/>
    <w:rsid w:val="00AF393D"/>
    <w:rsid w:val="00AF3D17"/>
    <w:rsid w:val="00AF3DF0"/>
    <w:rsid w:val="00AF3F7B"/>
    <w:rsid w:val="00AF405F"/>
    <w:rsid w:val="00AF4387"/>
    <w:rsid w:val="00AF4519"/>
    <w:rsid w:val="00AF4C9B"/>
    <w:rsid w:val="00AF4D8B"/>
    <w:rsid w:val="00AF508B"/>
    <w:rsid w:val="00AF5108"/>
    <w:rsid w:val="00AF52F8"/>
    <w:rsid w:val="00AF5794"/>
    <w:rsid w:val="00AF5956"/>
    <w:rsid w:val="00AF5C46"/>
    <w:rsid w:val="00AF5CDB"/>
    <w:rsid w:val="00AF6101"/>
    <w:rsid w:val="00AF61C7"/>
    <w:rsid w:val="00AF6661"/>
    <w:rsid w:val="00AF6A50"/>
    <w:rsid w:val="00AF73EB"/>
    <w:rsid w:val="00AF743A"/>
    <w:rsid w:val="00AF757D"/>
    <w:rsid w:val="00AF7706"/>
    <w:rsid w:val="00AF772F"/>
    <w:rsid w:val="00AF7E9E"/>
    <w:rsid w:val="00AF7F27"/>
    <w:rsid w:val="00B00138"/>
    <w:rsid w:val="00B003D2"/>
    <w:rsid w:val="00B0042A"/>
    <w:rsid w:val="00B0052C"/>
    <w:rsid w:val="00B008C3"/>
    <w:rsid w:val="00B00B06"/>
    <w:rsid w:val="00B00BD7"/>
    <w:rsid w:val="00B00DD9"/>
    <w:rsid w:val="00B00DDF"/>
    <w:rsid w:val="00B00FA2"/>
    <w:rsid w:val="00B01752"/>
    <w:rsid w:val="00B01935"/>
    <w:rsid w:val="00B01B79"/>
    <w:rsid w:val="00B01CCE"/>
    <w:rsid w:val="00B01F44"/>
    <w:rsid w:val="00B020F0"/>
    <w:rsid w:val="00B0222E"/>
    <w:rsid w:val="00B02BAE"/>
    <w:rsid w:val="00B02CE3"/>
    <w:rsid w:val="00B03713"/>
    <w:rsid w:val="00B037A2"/>
    <w:rsid w:val="00B038A7"/>
    <w:rsid w:val="00B03A66"/>
    <w:rsid w:val="00B03CC8"/>
    <w:rsid w:val="00B03F1F"/>
    <w:rsid w:val="00B0417E"/>
    <w:rsid w:val="00B049F5"/>
    <w:rsid w:val="00B04B97"/>
    <w:rsid w:val="00B04D6D"/>
    <w:rsid w:val="00B04E83"/>
    <w:rsid w:val="00B05030"/>
    <w:rsid w:val="00B0519B"/>
    <w:rsid w:val="00B051BF"/>
    <w:rsid w:val="00B05343"/>
    <w:rsid w:val="00B054A7"/>
    <w:rsid w:val="00B054AA"/>
    <w:rsid w:val="00B054F5"/>
    <w:rsid w:val="00B05838"/>
    <w:rsid w:val="00B0584E"/>
    <w:rsid w:val="00B058AA"/>
    <w:rsid w:val="00B058E0"/>
    <w:rsid w:val="00B05944"/>
    <w:rsid w:val="00B0596A"/>
    <w:rsid w:val="00B05EB7"/>
    <w:rsid w:val="00B05F47"/>
    <w:rsid w:val="00B06022"/>
    <w:rsid w:val="00B06062"/>
    <w:rsid w:val="00B06242"/>
    <w:rsid w:val="00B06A2D"/>
    <w:rsid w:val="00B06C9B"/>
    <w:rsid w:val="00B06D1D"/>
    <w:rsid w:val="00B06E0F"/>
    <w:rsid w:val="00B070C9"/>
    <w:rsid w:val="00B07277"/>
    <w:rsid w:val="00B0730B"/>
    <w:rsid w:val="00B0751C"/>
    <w:rsid w:val="00B07738"/>
    <w:rsid w:val="00B10794"/>
    <w:rsid w:val="00B107A0"/>
    <w:rsid w:val="00B10CE2"/>
    <w:rsid w:val="00B10E61"/>
    <w:rsid w:val="00B11267"/>
    <w:rsid w:val="00B1143E"/>
    <w:rsid w:val="00B11516"/>
    <w:rsid w:val="00B1161C"/>
    <w:rsid w:val="00B11904"/>
    <w:rsid w:val="00B11939"/>
    <w:rsid w:val="00B11AD5"/>
    <w:rsid w:val="00B11DF7"/>
    <w:rsid w:val="00B12300"/>
    <w:rsid w:val="00B12C08"/>
    <w:rsid w:val="00B12C13"/>
    <w:rsid w:val="00B12D2C"/>
    <w:rsid w:val="00B13032"/>
    <w:rsid w:val="00B1310D"/>
    <w:rsid w:val="00B136A1"/>
    <w:rsid w:val="00B137B8"/>
    <w:rsid w:val="00B1380B"/>
    <w:rsid w:val="00B1393E"/>
    <w:rsid w:val="00B13A84"/>
    <w:rsid w:val="00B13B28"/>
    <w:rsid w:val="00B13C29"/>
    <w:rsid w:val="00B13CA8"/>
    <w:rsid w:val="00B13D1E"/>
    <w:rsid w:val="00B13D94"/>
    <w:rsid w:val="00B13F9F"/>
    <w:rsid w:val="00B14012"/>
    <w:rsid w:val="00B1403E"/>
    <w:rsid w:val="00B1417E"/>
    <w:rsid w:val="00B1438B"/>
    <w:rsid w:val="00B146CA"/>
    <w:rsid w:val="00B14850"/>
    <w:rsid w:val="00B14A3B"/>
    <w:rsid w:val="00B14A5E"/>
    <w:rsid w:val="00B14E82"/>
    <w:rsid w:val="00B14FCB"/>
    <w:rsid w:val="00B15075"/>
    <w:rsid w:val="00B151EC"/>
    <w:rsid w:val="00B159E1"/>
    <w:rsid w:val="00B15A04"/>
    <w:rsid w:val="00B15BCD"/>
    <w:rsid w:val="00B15DED"/>
    <w:rsid w:val="00B16217"/>
    <w:rsid w:val="00B163B5"/>
    <w:rsid w:val="00B164B3"/>
    <w:rsid w:val="00B168D4"/>
    <w:rsid w:val="00B168EB"/>
    <w:rsid w:val="00B16932"/>
    <w:rsid w:val="00B16F1A"/>
    <w:rsid w:val="00B16F4B"/>
    <w:rsid w:val="00B16F5A"/>
    <w:rsid w:val="00B16FBE"/>
    <w:rsid w:val="00B171C4"/>
    <w:rsid w:val="00B17435"/>
    <w:rsid w:val="00B17887"/>
    <w:rsid w:val="00B17F26"/>
    <w:rsid w:val="00B20021"/>
    <w:rsid w:val="00B20157"/>
    <w:rsid w:val="00B202C4"/>
    <w:rsid w:val="00B205FE"/>
    <w:rsid w:val="00B2060D"/>
    <w:rsid w:val="00B207C6"/>
    <w:rsid w:val="00B20AD7"/>
    <w:rsid w:val="00B21446"/>
    <w:rsid w:val="00B216B4"/>
    <w:rsid w:val="00B219F8"/>
    <w:rsid w:val="00B21CBF"/>
    <w:rsid w:val="00B21D43"/>
    <w:rsid w:val="00B21DBA"/>
    <w:rsid w:val="00B21FD2"/>
    <w:rsid w:val="00B21FF0"/>
    <w:rsid w:val="00B2253E"/>
    <w:rsid w:val="00B22994"/>
    <w:rsid w:val="00B22F0B"/>
    <w:rsid w:val="00B22FDB"/>
    <w:rsid w:val="00B23240"/>
    <w:rsid w:val="00B23D1A"/>
    <w:rsid w:val="00B240F7"/>
    <w:rsid w:val="00B242E8"/>
    <w:rsid w:val="00B245D3"/>
    <w:rsid w:val="00B247BF"/>
    <w:rsid w:val="00B248B2"/>
    <w:rsid w:val="00B24B67"/>
    <w:rsid w:val="00B24E98"/>
    <w:rsid w:val="00B25128"/>
    <w:rsid w:val="00B25274"/>
    <w:rsid w:val="00B252B2"/>
    <w:rsid w:val="00B25571"/>
    <w:rsid w:val="00B25620"/>
    <w:rsid w:val="00B2590B"/>
    <w:rsid w:val="00B25DBB"/>
    <w:rsid w:val="00B25F33"/>
    <w:rsid w:val="00B265BE"/>
    <w:rsid w:val="00B2669F"/>
    <w:rsid w:val="00B26863"/>
    <w:rsid w:val="00B26DF6"/>
    <w:rsid w:val="00B27056"/>
    <w:rsid w:val="00B271D0"/>
    <w:rsid w:val="00B27707"/>
    <w:rsid w:val="00B27BC8"/>
    <w:rsid w:val="00B27CB8"/>
    <w:rsid w:val="00B30483"/>
    <w:rsid w:val="00B308F9"/>
    <w:rsid w:val="00B309CD"/>
    <w:rsid w:val="00B30B5A"/>
    <w:rsid w:val="00B30D1F"/>
    <w:rsid w:val="00B31099"/>
    <w:rsid w:val="00B3160B"/>
    <w:rsid w:val="00B31635"/>
    <w:rsid w:val="00B31807"/>
    <w:rsid w:val="00B31D61"/>
    <w:rsid w:val="00B3201C"/>
    <w:rsid w:val="00B32082"/>
    <w:rsid w:val="00B32385"/>
    <w:rsid w:val="00B323B5"/>
    <w:rsid w:val="00B32517"/>
    <w:rsid w:val="00B326E9"/>
    <w:rsid w:val="00B32C4E"/>
    <w:rsid w:val="00B330A8"/>
    <w:rsid w:val="00B333E5"/>
    <w:rsid w:val="00B3372B"/>
    <w:rsid w:val="00B338FC"/>
    <w:rsid w:val="00B33CBC"/>
    <w:rsid w:val="00B33F48"/>
    <w:rsid w:val="00B3427B"/>
    <w:rsid w:val="00B34860"/>
    <w:rsid w:val="00B34B02"/>
    <w:rsid w:val="00B34E27"/>
    <w:rsid w:val="00B34F4F"/>
    <w:rsid w:val="00B34FD2"/>
    <w:rsid w:val="00B3541B"/>
    <w:rsid w:val="00B3567D"/>
    <w:rsid w:val="00B357FB"/>
    <w:rsid w:val="00B35A77"/>
    <w:rsid w:val="00B35C00"/>
    <w:rsid w:val="00B36092"/>
    <w:rsid w:val="00B36192"/>
    <w:rsid w:val="00B365A0"/>
    <w:rsid w:val="00B366DB"/>
    <w:rsid w:val="00B36808"/>
    <w:rsid w:val="00B36D4A"/>
    <w:rsid w:val="00B36E52"/>
    <w:rsid w:val="00B373E1"/>
    <w:rsid w:val="00B37513"/>
    <w:rsid w:val="00B37832"/>
    <w:rsid w:val="00B37AA8"/>
    <w:rsid w:val="00B405ED"/>
    <w:rsid w:val="00B406A7"/>
    <w:rsid w:val="00B4084A"/>
    <w:rsid w:val="00B40E8F"/>
    <w:rsid w:val="00B41179"/>
    <w:rsid w:val="00B411D0"/>
    <w:rsid w:val="00B41358"/>
    <w:rsid w:val="00B41487"/>
    <w:rsid w:val="00B419DD"/>
    <w:rsid w:val="00B41AC3"/>
    <w:rsid w:val="00B41D49"/>
    <w:rsid w:val="00B420BA"/>
    <w:rsid w:val="00B42134"/>
    <w:rsid w:val="00B42225"/>
    <w:rsid w:val="00B4226C"/>
    <w:rsid w:val="00B4248E"/>
    <w:rsid w:val="00B4265C"/>
    <w:rsid w:val="00B42753"/>
    <w:rsid w:val="00B427E0"/>
    <w:rsid w:val="00B428D2"/>
    <w:rsid w:val="00B42A61"/>
    <w:rsid w:val="00B42C15"/>
    <w:rsid w:val="00B42CC5"/>
    <w:rsid w:val="00B4375A"/>
    <w:rsid w:val="00B43FA2"/>
    <w:rsid w:val="00B44366"/>
    <w:rsid w:val="00B444CF"/>
    <w:rsid w:val="00B44627"/>
    <w:rsid w:val="00B44768"/>
    <w:rsid w:val="00B448CB"/>
    <w:rsid w:val="00B45147"/>
    <w:rsid w:val="00B4545D"/>
    <w:rsid w:val="00B4557A"/>
    <w:rsid w:val="00B457D3"/>
    <w:rsid w:val="00B457ED"/>
    <w:rsid w:val="00B4592D"/>
    <w:rsid w:val="00B459AF"/>
    <w:rsid w:val="00B45A82"/>
    <w:rsid w:val="00B45AAC"/>
    <w:rsid w:val="00B45CA7"/>
    <w:rsid w:val="00B46084"/>
    <w:rsid w:val="00B464F6"/>
    <w:rsid w:val="00B46C88"/>
    <w:rsid w:val="00B46DE3"/>
    <w:rsid w:val="00B46EE0"/>
    <w:rsid w:val="00B474F5"/>
    <w:rsid w:val="00B47560"/>
    <w:rsid w:val="00B47561"/>
    <w:rsid w:val="00B476E9"/>
    <w:rsid w:val="00B47A9E"/>
    <w:rsid w:val="00B47AB5"/>
    <w:rsid w:val="00B503BA"/>
    <w:rsid w:val="00B504EB"/>
    <w:rsid w:val="00B505B2"/>
    <w:rsid w:val="00B50C87"/>
    <w:rsid w:val="00B50F14"/>
    <w:rsid w:val="00B51A72"/>
    <w:rsid w:val="00B51BD5"/>
    <w:rsid w:val="00B51C15"/>
    <w:rsid w:val="00B51EEB"/>
    <w:rsid w:val="00B51EFF"/>
    <w:rsid w:val="00B51F8C"/>
    <w:rsid w:val="00B5222C"/>
    <w:rsid w:val="00B52231"/>
    <w:rsid w:val="00B52570"/>
    <w:rsid w:val="00B52D1F"/>
    <w:rsid w:val="00B52D4D"/>
    <w:rsid w:val="00B5306F"/>
    <w:rsid w:val="00B5315A"/>
    <w:rsid w:val="00B53281"/>
    <w:rsid w:val="00B53300"/>
    <w:rsid w:val="00B5454D"/>
    <w:rsid w:val="00B54769"/>
    <w:rsid w:val="00B54A65"/>
    <w:rsid w:val="00B54B1B"/>
    <w:rsid w:val="00B54C6D"/>
    <w:rsid w:val="00B54D1B"/>
    <w:rsid w:val="00B551C2"/>
    <w:rsid w:val="00B553E0"/>
    <w:rsid w:val="00B55475"/>
    <w:rsid w:val="00B55970"/>
    <w:rsid w:val="00B55ABF"/>
    <w:rsid w:val="00B55BF6"/>
    <w:rsid w:val="00B55FC6"/>
    <w:rsid w:val="00B56BF6"/>
    <w:rsid w:val="00B56CBF"/>
    <w:rsid w:val="00B56CF5"/>
    <w:rsid w:val="00B570B4"/>
    <w:rsid w:val="00B5735E"/>
    <w:rsid w:val="00B57433"/>
    <w:rsid w:val="00B57F90"/>
    <w:rsid w:val="00B57FEE"/>
    <w:rsid w:val="00B6002D"/>
    <w:rsid w:val="00B60038"/>
    <w:rsid w:val="00B601CD"/>
    <w:rsid w:val="00B60300"/>
    <w:rsid w:val="00B60434"/>
    <w:rsid w:val="00B604A4"/>
    <w:rsid w:val="00B606BD"/>
    <w:rsid w:val="00B60EBC"/>
    <w:rsid w:val="00B610C6"/>
    <w:rsid w:val="00B61186"/>
    <w:rsid w:val="00B61199"/>
    <w:rsid w:val="00B6183B"/>
    <w:rsid w:val="00B61E1F"/>
    <w:rsid w:val="00B61EB4"/>
    <w:rsid w:val="00B61EB8"/>
    <w:rsid w:val="00B622A4"/>
    <w:rsid w:val="00B6236C"/>
    <w:rsid w:val="00B6243E"/>
    <w:rsid w:val="00B6294E"/>
    <w:rsid w:val="00B62A2B"/>
    <w:rsid w:val="00B62CD1"/>
    <w:rsid w:val="00B63414"/>
    <w:rsid w:val="00B6348E"/>
    <w:rsid w:val="00B6350D"/>
    <w:rsid w:val="00B6384B"/>
    <w:rsid w:val="00B6394F"/>
    <w:rsid w:val="00B63A14"/>
    <w:rsid w:val="00B63B4A"/>
    <w:rsid w:val="00B63D57"/>
    <w:rsid w:val="00B641CD"/>
    <w:rsid w:val="00B643F2"/>
    <w:rsid w:val="00B64579"/>
    <w:rsid w:val="00B6464E"/>
    <w:rsid w:val="00B64A4A"/>
    <w:rsid w:val="00B64E3E"/>
    <w:rsid w:val="00B64E5F"/>
    <w:rsid w:val="00B65358"/>
    <w:rsid w:val="00B65757"/>
    <w:rsid w:val="00B65896"/>
    <w:rsid w:val="00B6595B"/>
    <w:rsid w:val="00B65D8A"/>
    <w:rsid w:val="00B6609C"/>
    <w:rsid w:val="00B66212"/>
    <w:rsid w:val="00B66332"/>
    <w:rsid w:val="00B6668A"/>
    <w:rsid w:val="00B66696"/>
    <w:rsid w:val="00B669F3"/>
    <w:rsid w:val="00B66A33"/>
    <w:rsid w:val="00B66C35"/>
    <w:rsid w:val="00B66D60"/>
    <w:rsid w:val="00B6734F"/>
    <w:rsid w:val="00B67485"/>
    <w:rsid w:val="00B67B58"/>
    <w:rsid w:val="00B67C9E"/>
    <w:rsid w:val="00B67D20"/>
    <w:rsid w:val="00B702EC"/>
    <w:rsid w:val="00B707DA"/>
    <w:rsid w:val="00B70B59"/>
    <w:rsid w:val="00B70E0C"/>
    <w:rsid w:val="00B70E72"/>
    <w:rsid w:val="00B7104B"/>
    <w:rsid w:val="00B7128C"/>
    <w:rsid w:val="00B71345"/>
    <w:rsid w:val="00B716B0"/>
    <w:rsid w:val="00B717F0"/>
    <w:rsid w:val="00B7193F"/>
    <w:rsid w:val="00B71F61"/>
    <w:rsid w:val="00B72E07"/>
    <w:rsid w:val="00B7324F"/>
    <w:rsid w:val="00B73631"/>
    <w:rsid w:val="00B7390D"/>
    <w:rsid w:val="00B7391B"/>
    <w:rsid w:val="00B739AF"/>
    <w:rsid w:val="00B739DF"/>
    <w:rsid w:val="00B73AAC"/>
    <w:rsid w:val="00B74962"/>
    <w:rsid w:val="00B74A3D"/>
    <w:rsid w:val="00B74CB0"/>
    <w:rsid w:val="00B74D4F"/>
    <w:rsid w:val="00B750F4"/>
    <w:rsid w:val="00B75572"/>
    <w:rsid w:val="00B75ADE"/>
    <w:rsid w:val="00B75D56"/>
    <w:rsid w:val="00B76153"/>
    <w:rsid w:val="00B7619B"/>
    <w:rsid w:val="00B76205"/>
    <w:rsid w:val="00B763CF"/>
    <w:rsid w:val="00B763D3"/>
    <w:rsid w:val="00B7668F"/>
    <w:rsid w:val="00B76E3D"/>
    <w:rsid w:val="00B772A8"/>
    <w:rsid w:val="00B77561"/>
    <w:rsid w:val="00B77588"/>
    <w:rsid w:val="00B77743"/>
    <w:rsid w:val="00B7776D"/>
    <w:rsid w:val="00B77C20"/>
    <w:rsid w:val="00B800A4"/>
    <w:rsid w:val="00B801EB"/>
    <w:rsid w:val="00B8051F"/>
    <w:rsid w:val="00B80562"/>
    <w:rsid w:val="00B8061C"/>
    <w:rsid w:val="00B806D3"/>
    <w:rsid w:val="00B809BC"/>
    <w:rsid w:val="00B81860"/>
    <w:rsid w:val="00B81A79"/>
    <w:rsid w:val="00B81EA0"/>
    <w:rsid w:val="00B823EC"/>
    <w:rsid w:val="00B82898"/>
    <w:rsid w:val="00B83487"/>
    <w:rsid w:val="00B8365C"/>
    <w:rsid w:val="00B839BF"/>
    <w:rsid w:val="00B83C3E"/>
    <w:rsid w:val="00B83D40"/>
    <w:rsid w:val="00B83E00"/>
    <w:rsid w:val="00B84069"/>
    <w:rsid w:val="00B8438A"/>
    <w:rsid w:val="00B8455A"/>
    <w:rsid w:val="00B84664"/>
    <w:rsid w:val="00B847D6"/>
    <w:rsid w:val="00B84B54"/>
    <w:rsid w:val="00B84D22"/>
    <w:rsid w:val="00B853BA"/>
    <w:rsid w:val="00B855C1"/>
    <w:rsid w:val="00B857D3"/>
    <w:rsid w:val="00B85D8C"/>
    <w:rsid w:val="00B85F0C"/>
    <w:rsid w:val="00B8633D"/>
    <w:rsid w:val="00B869BC"/>
    <w:rsid w:val="00B86AA6"/>
    <w:rsid w:val="00B86AD1"/>
    <w:rsid w:val="00B873EF"/>
    <w:rsid w:val="00B87A50"/>
    <w:rsid w:val="00B87D6F"/>
    <w:rsid w:val="00B90047"/>
    <w:rsid w:val="00B9063F"/>
    <w:rsid w:val="00B90843"/>
    <w:rsid w:val="00B90EC2"/>
    <w:rsid w:val="00B91174"/>
    <w:rsid w:val="00B91198"/>
    <w:rsid w:val="00B91389"/>
    <w:rsid w:val="00B91A8E"/>
    <w:rsid w:val="00B928B9"/>
    <w:rsid w:val="00B92973"/>
    <w:rsid w:val="00B929D1"/>
    <w:rsid w:val="00B933A1"/>
    <w:rsid w:val="00B93637"/>
    <w:rsid w:val="00B938A8"/>
    <w:rsid w:val="00B938AE"/>
    <w:rsid w:val="00B93B93"/>
    <w:rsid w:val="00B93E75"/>
    <w:rsid w:val="00B93F7F"/>
    <w:rsid w:val="00B9451F"/>
    <w:rsid w:val="00B948FC"/>
    <w:rsid w:val="00B94AD0"/>
    <w:rsid w:val="00B94BF4"/>
    <w:rsid w:val="00B94FC8"/>
    <w:rsid w:val="00B95353"/>
    <w:rsid w:val="00B953AF"/>
    <w:rsid w:val="00B954D3"/>
    <w:rsid w:val="00B9555E"/>
    <w:rsid w:val="00B9570D"/>
    <w:rsid w:val="00B95B41"/>
    <w:rsid w:val="00B95E43"/>
    <w:rsid w:val="00B95F36"/>
    <w:rsid w:val="00B960D6"/>
    <w:rsid w:val="00B9631F"/>
    <w:rsid w:val="00B96345"/>
    <w:rsid w:val="00B963C7"/>
    <w:rsid w:val="00B96BE1"/>
    <w:rsid w:val="00B96FCA"/>
    <w:rsid w:val="00B9734A"/>
    <w:rsid w:val="00B97403"/>
    <w:rsid w:val="00B976FC"/>
    <w:rsid w:val="00B97751"/>
    <w:rsid w:val="00B97828"/>
    <w:rsid w:val="00B97C99"/>
    <w:rsid w:val="00BA0207"/>
    <w:rsid w:val="00BA02D8"/>
    <w:rsid w:val="00BA0489"/>
    <w:rsid w:val="00BA0635"/>
    <w:rsid w:val="00BA06AB"/>
    <w:rsid w:val="00BA0A61"/>
    <w:rsid w:val="00BA0EDD"/>
    <w:rsid w:val="00BA0EF6"/>
    <w:rsid w:val="00BA11AD"/>
    <w:rsid w:val="00BA14DD"/>
    <w:rsid w:val="00BA16F4"/>
    <w:rsid w:val="00BA2049"/>
    <w:rsid w:val="00BA2143"/>
    <w:rsid w:val="00BA2153"/>
    <w:rsid w:val="00BA22DB"/>
    <w:rsid w:val="00BA25B3"/>
    <w:rsid w:val="00BA2A0C"/>
    <w:rsid w:val="00BA2BBC"/>
    <w:rsid w:val="00BA2D70"/>
    <w:rsid w:val="00BA2E1B"/>
    <w:rsid w:val="00BA30A9"/>
    <w:rsid w:val="00BA35EB"/>
    <w:rsid w:val="00BA39C1"/>
    <w:rsid w:val="00BA3ADC"/>
    <w:rsid w:val="00BA3D3C"/>
    <w:rsid w:val="00BA3F8D"/>
    <w:rsid w:val="00BA3FCF"/>
    <w:rsid w:val="00BA457E"/>
    <w:rsid w:val="00BA45B1"/>
    <w:rsid w:val="00BA45CD"/>
    <w:rsid w:val="00BA461B"/>
    <w:rsid w:val="00BA467A"/>
    <w:rsid w:val="00BA4905"/>
    <w:rsid w:val="00BA4A05"/>
    <w:rsid w:val="00BA4E1A"/>
    <w:rsid w:val="00BA57AE"/>
    <w:rsid w:val="00BA58AD"/>
    <w:rsid w:val="00BA58BB"/>
    <w:rsid w:val="00BA5A55"/>
    <w:rsid w:val="00BA5AB4"/>
    <w:rsid w:val="00BA5E49"/>
    <w:rsid w:val="00BA62ED"/>
    <w:rsid w:val="00BA6B81"/>
    <w:rsid w:val="00BA6F94"/>
    <w:rsid w:val="00BA7278"/>
    <w:rsid w:val="00BA728D"/>
    <w:rsid w:val="00BA73FF"/>
    <w:rsid w:val="00BA75F8"/>
    <w:rsid w:val="00BA799C"/>
    <w:rsid w:val="00BA799D"/>
    <w:rsid w:val="00BA79E6"/>
    <w:rsid w:val="00BA7A76"/>
    <w:rsid w:val="00BB0D00"/>
    <w:rsid w:val="00BB1487"/>
    <w:rsid w:val="00BB1491"/>
    <w:rsid w:val="00BB1C95"/>
    <w:rsid w:val="00BB1E64"/>
    <w:rsid w:val="00BB1EDB"/>
    <w:rsid w:val="00BB224E"/>
    <w:rsid w:val="00BB226A"/>
    <w:rsid w:val="00BB2652"/>
    <w:rsid w:val="00BB277E"/>
    <w:rsid w:val="00BB2917"/>
    <w:rsid w:val="00BB2DB1"/>
    <w:rsid w:val="00BB2E3B"/>
    <w:rsid w:val="00BB2E66"/>
    <w:rsid w:val="00BB3199"/>
    <w:rsid w:val="00BB35CF"/>
    <w:rsid w:val="00BB3D36"/>
    <w:rsid w:val="00BB3EFE"/>
    <w:rsid w:val="00BB40FE"/>
    <w:rsid w:val="00BB43F8"/>
    <w:rsid w:val="00BB4625"/>
    <w:rsid w:val="00BB495F"/>
    <w:rsid w:val="00BB4B75"/>
    <w:rsid w:val="00BB4C1D"/>
    <w:rsid w:val="00BB4C75"/>
    <w:rsid w:val="00BB4CCF"/>
    <w:rsid w:val="00BB4FC2"/>
    <w:rsid w:val="00BB5290"/>
    <w:rsid w:val="00BB52C6"/>
    <w:rsid w:val="00BB52D2"/>
    <w:rsid w:val="00BB53B9"/>
    <w:rsid w:val="00BB55F6"/>
    <w:rsid w:val="00BB608C"/>
    <w:rsid w:val="00BB61FC"/>
    <w:rsid w:val="00BB6897"/>
    <w:rsid w:val="00BB6A4E"/>
    <w:rsid w:val="00BB71AF"/>
    <w:rsid w:val="00BB7224"/>
    <w:rsid w:val="00BB7402"/>
    <w:rsid w:val="00BB7C6C"/>
    <w:rsid w:val="00BB7EBC"/>
    <w:rsid w:val="00BB7F29"/>
    <w:rsid w:val="00BC0129"/>
    <w:rsid w:val="00BC0370"/>
    <w:rsid w:val="00BC0DA2"/>
    <w:rsid w:val="00BC0E79"/>
    <w:rsid w:val="00BC13FD"/>
    <w:rsid w:val="00BC166F"/>
    <w:rsid w:val="00BC16A7"/>
    <w:rsid w:val="00BC1832"/>
    <w:rsid w:val="00BC1DCE"/>
    <w:rsid w:val="00BC1F36"/>
    <w:rsid w:val="00BC2095"/>
    <w:rsid w:val="00BC20E4"/>
    <w:rsid w:val="00BC221A"/>
    <w:rsid w:val="00BC23C6"/>
    <w:rsid w:val="00BC25D7"/>
    <w:rsid w:val="00BC27CF"/>
    <w:rsid w:val="00BC2E9D"/>
    <w:rsid w:val="00BC3248"/>
    <w:rsid w:val="00BC3D89"/>
    <w:rsid w:val="00BC4075"/>
    <w:rsid w:val="00BC445F"/>
    <w:rsid w:val="00BC4774"/>
    <w:rsid w:val="00BC4B2A"/>
    <w:rsid w:val="00BC4C6A"/>
    <w:rsid w:val="00BC50C3"/>
    <w:rsid w:val="00BC553E"/>
    <w:rsid w:val="00BC5EF0"/>
    <w:rsid w:val="00BC6070"/>
    <w:rsid w:val="00BC6512"/>
    <w:rsid w:val="00BC67BF"/>
    <w:rsid w:val="00BC6A9A"/>
    <w:rsid w:val="00BC7150"/>
    <w:rsid w:val="00BC7956"/>
    <w:rsid w:val="00BC79E4"/>
    <w:rsid w:val="00BC7A4C"/>
    <w:rsid w:val="00BC7DAD"/>
    <w:rsid w:val="00BC7DC4"/>
    <w:rsid w:val="00BD00F1"/>
    <w:rsid w:val="00BD062F"/>
    <w:rsid w:val="00BD0876"/>
    <w:rsid w:val="00BD0B80"/>
    <w:rsid w:val="00BD0D6B"/>
    <w:rsid w:val="00BD1272"/>
    <w:rsid w:val="00BD1371"/>
    <w:rsid w:val="00BD170C"/>
    <w:rsid w:val="00BD17E9"/>
    <w:rsid w:val="00BD1FEC"/>
    <w:rsid w:val="00BD20A3"/>
    <w:rsid w:val="00BD20AD"/>
    <w:rsid w:val="00BD2692"/>
    <w:rsid w:val="00BD275E"/>
    <w:rsid w:val="00BD2A39"/>
    <w:rsid w:val="00BD2BAB"/>
    <w:rsid w:val="00BD2F0B"/>
    <w:rsid w:val="00BD32A6"/>
    <w:rsid w:val="00BD3421"/>
    <w:rsid w:val="00BD360D"/>
    <w:rsid w:val="00BD3E26"/>
    <w:rsid w:val="00BD4186"/>
    <w:rsid w:val="00BD4250"/>
    <w:rsid w:val="00BD46FF"/>
    <w:rsid w:val="00BD503F"/>
    <w:rsid w:val="00BD5203"/>
    <w:rsid w:val="00BD5771"/>
    <w:rsid w:val="00BD57EE"/>
    <w:rsid w:val="00BD58F8"/>
    <w:rsid w:val="00BD5FB0"/>
    <w:rsid w:val="00BD655A"/>
    <w:rsid w:val="00BD6D91"/>
    <w:rsid w:val="00BD768F"/>
    <w:rsid w:val="00BD79B9"/>
    <w:rsid w:val="00BD7A20"/>
    <w:rsid w:val="00BD7E79"/>
    <w:rsid w:val="00BD7F04"/>
    <w:rsid w:val="00BE0068"/>
    <w:rsid w:val="00BE0365"/>
    <w:rsid w:val="00BE047E"/>
    <w:rsid w:val="00BE0511"/>
    <w:rsid w:val="00BE0594"/>
    <w:rsid w:val="00BE0608"/>
    <w:rsid w:val="00BE06AE"/>
    <w:rsid w:val="00BE08C5"/>
    <w:rsid w:val="00BE0AFD"/>
    <w:rsid w:val="00BE14F3"/>
    <w:rsid w:val="00BE1669"/>
    <w:rsid w:val="00BE1CAF"/>
    <w:rsid w:val="00BE1D39"/>
    <w:rsid w:val="00BE20C8"/>
    <w:rsid w:val="00BE20E2"/>
    <w:rsid w:val="00BE214B"/>
    <w:rsid w:val="00BE2212"/>
    <w:rsid w:val="00BE23E1"/>
    <w:rsid w:val="00BE2C6A"/>
    <w:rsid w:val="00BE2EB6"/>
    <w:rsid w:val="00BE2F4F"/>
    <w:rsid w:val="00BE2FC6"/>
    <w:rsid w:val="00BE331F"/>
    <w:rsid w:val="00BE3F61"/>
    <w:rsid w:val="00BE46E3"/>
    <w:rsid w:val="00BE480F"/>
    <w:rsid w:val="00BE4C62"/>
    <w:rsid w:val="00BE5106"/>
    <w:rsid w:val="00BE54DC"/>
    <w:rsid w:val="00BE592A"/>
    <w:rsid w:val="00BE5D26"/>
    <w:rsid w:val="00BE7277"/>
    <w:rsid w:val="00BE72D4"/>
    <w:rsid w:val="00BE72EE"/>
    <w:rsid w:val="00BE7407"/>
    <w:rsid w:val="00BE74E4"/>
    <w:rsid w:val="00BE7632"/>
    <w:rsid w:val="00BE7635"/>
    <w:rsid w:val="00BE7798"/>
    <w:rsid w:val="00BE78D1"/>
    <w:rsid w:val="00BE7B90"/>
    <w:rsid w:val="00BE7C30"/>
    <w:rsid w:val="00BF01A4"/>
    <w:rsid w:val="00BF034F"/>
    <w:rsid w:val="00BF0644"/>
    <w:rsid w:val="00BF0A18"/>
    <w:rsid w:val="00BF0CA3"/>
    <w:rsid w:val="00BF0FC5"/>
    <w:rsid w:val="00BF1414"/>
    <w:rsid w:val="00BF153F"/>
    <w:rsid w:val="00BF1805"/>
    <w:rsid w:val="00BF1E60"/>
    <w:rsid w:val="00BF2192"/>
    <w:rsid w:val="00BF26D6"/>
    <w:rsid w:val="00BF2F11"/>
    <w:rsid w:val="00BF3283"/>
    <w:rsid w:val="00BF32B7"/>
    <w:rsid w:val="00BF3482"/>
    <w:rsid w:val="00BF39E6"/>
    <w:rsid w:val="00BF3BDC"/>
    <w:rsid w:val="00BF3FAF"/>
    <w:rsid w:val="00BF4338"/>
    <w:rsid w:val="00BF4662"/>
    <w:rsid w:val="00BF47F7"/>
    <w:rsid w:val="00BF482F"/>
    <w:rsid w:val="00BF487F"/>
    <w:rsid w:val="00BF49B6"/>
    <w:rsid w:val="00BF4AF5"/>
    <w:rsid w:val="00BF4C12"/>
    <w:rsid w:val="00BF4C1C"/>
    <w:rsid w:val="00BF4D0E"/>
    <w:rsid w:val="00BF4D88"/>
    <w:rsid w:val="00BF4FEA"/>
    <w:rsid w:val="00BF50E1"/>
    <w:rsid w:val="00BF5166"/>
    <w:rsid w:val="00BF52A9"/>
    <w:rsid w:val="00BF53A7"/>
    <w:rsid w:val="00BF5574"/>
    <w:rsid w:val="00BF5588"/>
    <w:rsid w:val="00BF55F9"/>
    <w:rsid w:val="00BF5882"/>
    <w:rsid w:val="00BF593C"/>
    <w:rsid w:val="00BF5C30"/>
    <w:rsid w:val="00BF6098"/>
    <w:rsid w:val="00BF61AF"/>
    <w:rsid w:val="00BF6209"/>
    <w:rsid w:val="00BF63A3"/>
    <w:rsid w:val="00BF68E0"/>
    <w:rsid w:val="00BF6B77"/>
    <w:rsid w:val="00BF7019"/>
    <w:rsid w:val="00BF74D3"/>
    <w:rsid w:val="00BF75DA"/>
    <w:rsid w:val="00BF786D"/>
    <w:rsid w:val="00BF7877"/>
    <w:rsid w:val="00C0017C"/>
    <w:rsid w:val="00C002DA"/>
    <w:rsid w:val="00C003D4"/>
    <w:rsid w:val="00C00478"/>
    <w:rsid w:val="00C0066B"/>
    <w:rsid w:val="00C006E3"/>
    <w:rsid w:val="00C0078C"/>
    <w:rsid w:val="00C00D19"/>
    <w:rsid w:val="00C00F72"/>
    <w:rsid w:val="00C01697"/>
    <w:rsid w:val="00C018B5"/>
    <w:rsid w:val="00C0212B"/>
    <w:rsid w:val="00C024CB"/>
    <w:rsid w:val="00C02516"/>
    <w:rsid w:val="00C031EC"/>
    <w:rsid w:val="00C0335F"/>
    <w:rsid w:val="00C0346A"/>
    <w:rsid w:val="00C035D8"/>
    <w:rsid w:val="00C0368A"/>
    <w:rsid w:val="00C036A2"/>
    <w:rsid w:val="00C03E3A"/>
    <w:rsid w:val="00C03E49"/>
    <w:rsid w:val="00C04AFE"/>
    <w:rsid w:val="00C04C4E"/>
    <w:rsid w:val="00C04F00"/>
    <w:rsid w:val="00C055E7"/>
    <w:rsid w:val="00C05BD7"/>
    <w:rsid w:val="00C05DC6"/>
    <w:rsid w:val="00C05DFD"/>
    <w:rsid w:val="00C05F6C"/>
    <w:rsid w:val="00C060B9"/>
    <w:rsid w:val="00C06125"/>
    <w:rsid w:val="00C061C0"/>
    <w:rsid w:val="00C06507"/>
    <w:rsid w:val="00C071B1"/>
    <w:rsid w:val="00C07286"/>
    <w:rsid w:val="00C073AF"/>
    <w:rsid w:val="00C076AF"/>
    <w:rsid w:val="00C07794"/>
    <w:rsid w:val="00C10435"/>
    <w:rsid w:val="00C104EF"/>
    <w:rsid w:val="00C10C79"/>
    <w:rsid w:val="00C10C7F"/>
    <w:rsid w:val="00C10ED0"/>
    <w:rsid w:val="00C10FD6"/>
    <w:rsid w:val="00C1100E"/>
    <w:rsid w:val="00C12487"/>
    <w:rsid w:val="00C12BF9"/>
    <w:rsid w:val="00C12D3A"/>
    <w:rsid w:val="00C12E27"/>
    <w:rsid w:val="00C12E65"/>
    <w:rsid w:val="00C1319A"/>
    <w:rsid w:val="00C136DF"/>
    <w:rsid w:val="00C14604"/>
    <w:rsid w:val="00C14811"/>
    <w:rsid w:val="00C14CB4"/>
    <w:rsid w:val="00C14D30"/>
    <w:rsid w:val="00C1508C"/>
    <w:rsid w:val="00C155A5"/>
    <w:rsid w:val="00C156F6"/>
    <w:rsid w:val="00C15A5E"/>
    <w:rsid w:val="00C15A74"/>
    <w:rsid w:val="00C15CB4"/>
    <w:rsid w:val="00C15E3C"/>
    <w:rsid w:val="00C161A2"/>
    <w:rsid w:val="00C1662B"/>
    <w:rsid w:val="00C166ED"/>
    <w:rsid w:val="00C1670E"/>
    <w:rsid w:val="00C1671E"/>
    <w:rsid w:val="00C168F6"/>
    <w:rsid w:val="00C16B92"/>
    <w:rsid w:val="00C1727C"/>
    <w:rsid w:val="00C17AEB"/>
    <w:rsid w:val="00C17C11"/>
    <w:rsid w:val="00C17C4D"/>
    <w:rsid w:val="00C17E5E"/>
    <w:rsid w:val="00C201E1"/>
    <w:rsid w:val="00C20429"/>
    <w:rsid w:val="00C205FE"/>
    <w:rsid w:val="00C207CA"/>
    <w:rsid w:val="00C20956"/>
    <w:rsid w:val="00C20C46"/>
    <w:rsid w:val="00C21398"/>
    <w:rsid w:val="00C2166A"/>
    <w:rsid w:val="00C21817"/>
    <w:rsid w:val="00C2185B"/>
    <w:rsid w:val="00C21879"/>
    <w:rsid w:val="00C220B6"/>
    <w:rsid w:val="00C2215C"/>
    <w:rsid w:val="00C22D8E"/>
    <w:rsid w:val="00C22E1B"/>
    <w:rsid w:val="00C2311E"/>
    <w:rsid w:val="00C23224"/>
    <w:rsid w:val="00C2338A"/>
    <w:rsid w:val="00C236D9"/>
    <w:rsid w:val="00C2374F"/>
    <w:rsid w:val="00C23AA2"/>
    <w:rsid w:val="00C23B6B"/>
    <w:rsid w:val="00C23DFA"/>
    <w:rsid w:val="00C240E1"/>
    <w:rsid w:val="00C242BB"/>
    <w:rsid w:val="00C2467F"/>
    <w:rsid w:val="00C247B9"/>
    <w:rsid w:val="00C2488C"/>
    <w:rsid w:val="00C24BCB"/>
    <w:rsid w:val="00C24D91"/>
    <w:rsid w:val="00C24F56"/>
    <w:rsid w:val="00C25058"/>
    <w:rsid w:val="00C25092"/>
    <w:rsid w:val="00C25297"/>
    <w:rsid w:val="00C252B0"/>
    <w:rsid w:val="00C25673"/>
    <w:rsid w:val="00C2595C"/>
    <w:rsid w:val="00C25CDA"/>
    <w:rsid w:val="00C25E5E"/>
    <w:rsid w:val="00C26085"/>
    <w:rsid w:val="00C26587"/>
    <w:rsid w:val="00C268E9"/>
    <w:rsid w:val="00C26B24"/>
    <w:rsid w:val="00C2711F"/>
    <w:rsid w:val="00C2736F"/>
    <w:rsid w:val="00C27673"/>
    <w:rsid w:val="00C276AC"/>
    <w:rsid w:val="00C27D7A"/>
    <w:rsid w:val="00C27E48"/>
    <w:rsid w:val="00C27F49"/>
    <w:rsid w:val="00C302F6"/>
    <w:rsid w:val="00C30591"/>
    <w:rsid w:val="00C309C4"/>
    <w:rsid w:val="00C30BE8"/>
    <w:rsid w:val="00C30CBA"/>
    <w:rsid w:val="00C30DCB"/>
    <w:rsid w:val="00C30E21"/>
    <w:rsid w:val="00C31351"/>
    <w:rsid w:val="00C31418"/>
    <w:rsid w:val="00C31599"/>
    <w:rsid w:val="00C316B8"/>
    <w:rsid w:val="00C31C17"/>
    <w:rsid w:val="00C31FC9"/>
    <w:rsid w:val="00C32277"/>
    <w:rsid w:val="00C323FB"/>
    <w:rsid w:val="00C32D62"/>
    <w:rsid w:val="00C32E13"/>
    <w:rsid w:val="00C32FB7"/>
    <w:rsid w:val="00C33067"/>
    <w:rsid w:val="00C3347A"/>
    <w:rsid w:val="00C3357E"/>
    <w:rsid w:val="00C3357F"/>
    <w:rsid w:val="00C33AFF"/>
    <w:rsid w:val="00C33C05"/>
    <w:rsid w:val="00C341B4"/>
    <w:rsid w:val="00C34276"/>
    <w:rsid w:val="00C348F1"/>
    <w:rsid w:val="00C34A10"/>
    <w:rsid w:val="00C34DDB"/>
    <w:rsid w:val="00C34E1D"/>
    <w:rsid w:val="00C35034"/>
    <w:rsid w:val="00C35927"/>
    <w:rsid w:val="00C35CDC"/>
    <w:rsid w:val="00C35DD5"/>
    <w:rsid w:val="00C35DFD"/>
    <w:rsid w:val="00C36550"/>
    <w:rsid w:val="00C3655F"/>
    <w:rsid w:val="00C369F9"/>
    <w:rsid w:val="00C36AFC"/>
    <w:rsid w:val="00C36CBE"/>
    <w:rsid w:val="00C37005"/>
    <w:rsid w:val="00C37155"/>
    <w:rsid w:val="00C37168"/>
    <w:rsid w:val="00C372DB"/>
    <w:rsid w:val="00C37674"/>
    <w:rsid w:val="00C3792B"/>
    <w:rsid w:val="00C37FF0"/>
    <w:rsid w:val="00C401BB"/>
    <w:rsid w:val="00C40CDD"/>
    <w:rsid w:val="00C40DD2"/>
    <w:rsid w:val="00C40FEE"/>
    <w:rsid w:val="00C41059"/>
    <w:rsid w:val="00C41073"/>
    <w:rsid w:val="00C41590"/>
    <w:rsid w:val="00C415E4"/>
    <w:rsid w:val="00C4166E"/>
    <w:rsid w:val="00C417A7"/>
    <w:rsid w:val="00C41D4F"/>
    <w:rsid w:val="00C41D7F"/>
    <w:rsid w:val="00C41FA8"/>
    <w:rsid w:val="00C42608"/>
    <w:rsid w:val="00C429DC"/>
    <w:rsid w:val="00C42CF5"/>
    <w:rsid w:val="00C42DDF"/>
    <w:rsid w:val="00C434C8"/>
    <w:rsid w:val="00C436AD"/>
    <w:rsid w:val="00C436C2"/>
    <w:rsid w:val="00C436CD"/>
    <w:rsid w:val="00C44035"/>
    <w:rsid w:val="00C441BB"/>
    <w:rsid w:val="00C444ED"/>
    <w:rsid w:val="00C445BF"/>
    <w:rsid w:val="00C445DC"/>
    <w:rsid w:val="00C448A6"/>
    <w:rsid w:val="00C4513F"/>
    <w:rsid w:val="00C451E0"/>
    <w:rsid w:val="00C454AA"/>
    <w:rsid w:val="00C454AE"/>
    <w:rsid w:val="00C454C9"/>
    <w:rsid w:val="00C45630"/>
    <w:rsid w:val="00C457F7"/>
    <w:rsid w:val="00C45D70"/>
    <w:rsid w:val="00C45E57"/>
    <w:rsid w:val="00C45F2B"/>
    <w:rsid w:val="00C46114"/>
    <w:rsid w:val="00C46202"/>
    <w:rsid w:val="00C46593"/>
    <w:rsid w:val="00C467FE"/>
    <w:rsid w:val="00C46E3D"/>
    <w:rsid w:val="00C4728D"/>
    <w:rsid w:val="00C472D3"/>
    <w:rsid w:val="00C475B8"/>
    <w:rsid w:val="00C477C8"/>
    <w:rsid w:val="00C47B4A"/>
    <w:rsid w:val="00C5039A"/>
    <w:rsid w:val="00C50525"/>
    <w:rsid w:val="00C5053E"/>
    <w:rsid w:val="00C5098B"/>
    <w:rsid w:val="00C509A3"/>
    <w:rsid w:val="00C50B3A"/>
    <w:rsid w:val="00C50D40"/>
    <w:rsid w:val="00C50D4D"/>
    <w:rsid w:val="00C50E56"/>
    <w:rsid w:val="00C50E60"/>
    <w:rsid w:val="00C50FC3"/>
    <w:rsid w:val="00C51BD9"/>
    <w:rsid w:val="00C52372"/>
    <w:rsid w:val="00C524B9"/>
    <w:rsid w:val="00C52898"/>
    <w:rsid w:val="00C52DCB"/>
    <w:rsid w:val="00C52FBF"/>
    <w:rsid w:val="00C5335B"/>
    <w:rsid w:val="00C533DA"/>
    <w:rsid w:val="00C5358B"/>
    <w:rsid w:val="00C53850"/>
    <w:rsid w:val="00C5390E"/>
    <w:rsid w:val="00C53975"/>
    <w:rsid w:val="00C53A12"/>
    <w:rsid w:val="00C53BFB"/>
    <w:rsid w:val="00C53C5D"/>
    <w:rsid w:val="00C53D87"/>
    <w:rsid w:val="00C53D97"/>
    <w:rsid w:val="00C53F9E"/>
    <w:rsid w:val="00C54328"/>
    <w:rsid w:val="00C54862"/>
    <w:rsid w:val="00C54A50"/>
    <w:rsid w:val="00C54C00"/>
    <w:rsid w:val="00C54D69"/>
    <w:rsid w:val="00C54DBD"/>
    <w:rsid w:val="00C54E09"/>
    <w:rsid w:val="00C54E5A"/>
    <w:rsid w:val="00C54E73"/>
    <w:rsid w:val="00C54F1F"/>
    <w:rsid w:val="00C54F32"/>
    <w:rsid w:val="00C55702"/>
    <w:rsid w:val="00C559AF"/>
    <w:rsid w:val="00C55EAF"/>
    <w:rsid w:val="00C55F1C"/>
    <w:rsid w:val="00C5632F"/>
    <w:rsid w:val="00C567DA"/>
    <w:rsid w:val="00C567E4"/>
    <w:rsid w:val="00C568FA"/>
    <w:rsid w:val="00C569AE"/>
    <w:rsid w:val="00C57062"/>
    <w:rsid w:val="00C57780"/>
    <w:rsid w:val="00C57E59"/>
    <w:rsid w:val="00C57E7D"/>
    <w:rsid w:val="00C57F7E"/>
    <w:rsid w:val="00C605BC"/>
    <w:rsid w:val="00C60602"/>
    <w:rsid w:val="00C60DD0"/>
    <w:rsid w:val="00C60E3D"/>
    <w:rsid w:val="00C611B0"/>
    <w:rsid w:val="00C61945"/>
    <w:rsid w:val="00C61C18"/>
    <w:rsid w:val="00C61C7C"/>
    <w:rsid w:val="00C61CB2"/>
    <w:rsid w:val="00C61CBD"/>
    <w:rsid w:val="00C61E5F"/>
    <w:rsid w:val="00C6239A"/>
    <w:rsid w:val="00C62985"/>
    <w:rsid w:val="00C62DB2"/>
    <w:rsid w:val="00C63044"/>
    <w:rsid w:val="00C6305B"/>
    <w:rsid w:val="00C639E4"/>
    <w:rsid w:val="00C64270"/>
    <w:rsid w:val="00C642B5"/>
    <w:rsid w:val="00C64575"/>
    <w:rsid w:val="00C646D6"/>
    <w:rsid w:val="00C64728"/>
    <w:rsid w:val="00C64F3A"/>
    <w:rsid w:val="00C6534A"/>
    <w:rsid w:val="00C656AE"/>
    <w:rsid w:val="00C656D3"/>
    <w:rsid w:val="00C657B7"/>
    <w:rsid w:val="00C65BD8"/>
    <w:rsid w:val="00C65D02"/>
    <w:rsid w:val="00C66C86"/>
    <w:rsid w:val="00C66D3C"/>
    <w:rsid w:val="00C66E79"/>
    <w:rsid w:val="00C6720B"/>
    <w:rsid w:val="00C67ED0"/>
    <w:rsid w:val="00C67F75"/>
    <w:rsid w:val="00C701A6"/>
    <w:rsid w:val="00C7043F"/>
    <w:rsid w:val="00C70742"/>
    <w:rsid w:val="00C70824"/>
    <w:rsid w:val="00C7094A"/>
    <w:rsid w:val="00C70978"/>
    <w:rsid w:val="00C70AE3"/>
    <w:rsid w:val="00C70BAA"/>
    <w:rsid w:val="00C70C6C"/>
    <w:rsid w:val="00C711A3"/>
    <w:rsid w:val="00C71323"/>
    <w:rsid w:val="00C7150D"/>
    <w:rsid w:val="00C71544"/>
    <w:rsid w:val="00C7165C"/>
    <w:rsid w:val="00C716D1"/>
    <w:rsid w:val="00C71C27"/>
    <w:rsid w:val="00C71CB2"/>
    <w:rsid w:val="00C7221D"/>
    <w:rsid w:val="00C72236"/>
    <w:rsid w:val="00C72486"/>
    <w:rsid w:val="00C72696"/>
    <w:rsid w:val="00C72705"/>
    <w:rsid w:val="00C72992"/>
    <w:rsid w:val="00C72AE2"/>
    <w:rsid w:val="00C72B9E"/>
    <w:rsid w:val="00C72BB2"/>
    <w:rsid w:val="00C72F09"/>
    <w:rsid w:val="00C73144"/>
    <w:rsid w:val="00C732B0"/>
    <w:rsid w:val="00C733F9"/>
    <w:rsid w:val="00C73709"/>
    <w:rsid w:val="00C74C94"/>
    <w:rsid w:val="00C74CF1"/>
    <w:rsid w:val="00C75585"/>
    <w:rsid w:val="00C755BA"/>
    <w:rsid w:val="00C7598D"/>
    <w:rsid w:val="00C75DD2"/>
    <w:rsid w:val="00C760C0"/>
    <w:rsid w:val="00C76575"/>
    <w:rsid w:val="00C766CB"/>
    <w:rsid w:val="00C76F85"/>
    <w:rsid w:val="00C76FEA"/>
    <w:rsid w:val="00C77006"/>
    <w:rsid w:val="00C7713B"/>
    <w:rsid w:val="00C7780F"/>
    <w:rsid w:val="00C7788B"/>
    <w:rsid w:val="00C77A4E"/>
    <w:rsid w:val="00C77C52"/>
    <w:rsid w:val="00C8046D"/>
    <w:rsid w:val="00C807FB"/>
    <w:rsid w:val="00C808A3"/>
    <w:rsid w:val="00C80D2F"/>
    <w:rsid w:val="00C815BD"/>
    <w:rsid w:val="00C8186B"/>
    <w:rsid w:val="00C819DA"/>
    <w:rsid w:val="00C819F4"/>
    <w:rsid w:val="00C81C4D"/>
    <w:rsid w:val="00C81DAC"/>
    <w:rsid w:val="00C82157"/>
    <w:rsid w:val="00C821CF"/>
    <w:rsid w:val="00C824E1"/>
    <w:rsid w:val="00C82C1F"/>
    <w:rsid w:val="00C83209"/>
    <w:rsid w:val="00C832A5"/>
    <w:rsid w:val="00C83813"/>
    <w:rsid w:val="00C8386D"/>
    <w:rsid w:val="00C839BB"/>
    <w:rsid w:val="00C83A53"/>
    <w:rsid w:val="00C83BFF"/>
    <w:rsid w:val="00C83C5A"/>
    <w:rsid w:val="00C83D17"/>
    <w:rsid w:val="00C83D79"/>
    <w:rsid w:val="00C83E94"/>
    <w:rsid w:val="00C8404D"/>
    <w:rsid w:val="00C843FC"/>
    <w:rsid w:val="00C84662"/>
    <w:rsid w:val="00C846CB"/>
    <w:rsid w:val="00C848E2"/>
    <w:rsid w:val="00C8491A"/>
    <w:rsid w:val="00C84BC8"/>
    <w:rsid w:val="00C85105"/>
    <w:rsid w:val="00C85136"/>
    <w:rsid w:val="00C8532D"/>
    <w:rsid w:val="00C8585F"/>
    <w:rsid w:val="00C85CD6"/>
    <w:rsid w:val="00C85EF2"/>
    <w:rsid w:val="00C86039"/>
    <w:rsid w:val="00C86839"/>
    <w:rsid w:val="00C86898"/>
    <w:rsid w:val="00C868FB"/>
    <w:rsid w:val="00C86E1A"/>
    <w:rsid w:val="00C873FE"/>
    <w:rsid w:val="00C874B6"/>
    <w:rsid w:val="00C874E7"/>
    <w:rsid w:val="00C876E2"/>
    <w:rsid w:val="00C877EF"/>
    <w:rsid w:val="00C87870"/>
    <w:rsid w:val="00C878DC"/>
    <w:rsid w:val="00C87921"/>
    <w:rsid w:val="00C87AAB"/>
    <w:rsid w:val="00C87DB5"/>
    <w:rsid w:val="00C87EF3"/>
    <w:rsid w:val="00C87EFA"/>
    <w:rsid w:val="00C87F89"/>
    <w:rsid w:val="00C90066"/>
    <w:rsid w:val="00C901EF"/>
    <w:rsid w:val="00C90220"/>
    <w:rsid w:val="00C9031A"/>
    <w:rsid w:val="00C90327"/>
    <w:rsid w:val="00C90986"/>
    <w:rsid w:val="00C90ED7"/>
    <w:rsid w:val="00C910B0"/>
    <w:rsid w:val="00C91141"/>
    <w:rsid w:val="00C911E4"/>
    <w:rsid w:val="00C9169C"/>
    <w:rsid w:val="00C91E05"/>
    <w:rsid w:val="00C91FA8"/>
    <w:rsid w:val="00C921FD"/>
    <w:rsid w:val="00C925FB"/>
    <w:rsid w:val="00C9272D"/>
    <w:rsid w:val="00C92756"/>
    <w:rsid w:val="00C929BA"/>
    <w:rsid w:val="00C92B2A"/>
    <w:rsid w:val="00C92DDB"/>
    <w:rsid w:val="00C93280"/>
    <w:rsid w:val="00C936C5"/>
    <w:rsid w:val="00C93A20"/>
    <w:rsid w:val="00C93CA9"/>
    <w:rsid w:val="00C94003"/>
    <w:rsid w:val="00C940C3"/>
    <w:rsid w:val="00C945C5"/>
    <w:rsid w:val="00C9478E"/>
    <w:rsid w:val="00C950AA"/>
    <w:rsid w:val="00C951E1"/>
    <w:rsid w:val="00C95291"/>
    <w:rsid w:val="00C95394"/>
    <w:rsid w:val="00C95503"/>
    <w:rsid w:val="00C9570E"/>
    <w:rsid w:val="00C95884"/>
    <w:rsid w:val="00C95943"/>
    <w:rsid w:val="00C95BA0"/>
    <w:rsid w:val="00C96717"/>
    <w:rsid w:val="00C9719B"/>
    <w:rsid w:val="00C975B5"/>
    <w:rsid w:val="00C975D0"/>
    <w:rsid w:val="00C977F5"/>
    <w:rsid w:val="00C97B9B"/>
    <w:rsid w:val="00C97D54"/>
    <w:rsid w:val="00C97E35"/>
    <w:rsid w:val="00C97F1D"/>
    <w:rsid w:val="00CA00B5"/>
    <w:rsid w:val="00CA0538"/>
    <w:rsid w:val="00CA08D6"/>
    <w:rsid w:val="00CA0ADA"/>
    <w:rsid w:val="00CA0FCE"/>
    <w:rsid w:val="00CA1341"/>
    <w:rsid w:val="00CA1960"/>
    <w:rsid w:val="00CA1A59"/>
    <w:rsid w:val="00CA1BD1"/>
    <w:rsid w:val="00CA1F6A"/>
    <w:rsid w:val="00CA25A9"/>
    <w:rsid w:val="00CA2833"/>
    <w:rsid w:val="00CA2C33"/>
    <w:rsid w:val="00CA2C51"/>
    <w:rsid w:val="00CA2C59"/>
    <w:rsid w:val="00CA3036"/>
    <w:rsid w:val="00CA3094"/>
    <w:rsid w:val="00CA3202"/>
    <w:rsid w:val="00CA3221"/>
    <w:rsid w:val="00CA348B"/>
    <w:rsid w:val="00CA3691"/>
    <w:rsid w:val="00CA3890"/>
    <w:rsid w:val="00CA3B84"/>
    <w:rsid w:val="00CA3C57"/>
    <w:rsid w:val="00CA43A5"/>
    <w:rsid w:val="00CA4730"/>
    <w:rsid w:val="00CA4767"/>
    <w:rsid w:val="00CA498B"/>
    <w:rsid w:val="00CA4A5A"/>
    <w:rsid w:val="00CA4C98"/>
    <w:rsid w:val="00CA4E21"/>
    <w:rsid w:val="00CA4E89"/>
    <w:rsid w:val="00CA5150"/>
    <w:rsid w:val="00CA522C"/>
    <w:rsid w:val="00CA5495"/>
    <w:rsid w:val="00CA54FD"/>
    <w:rsid w:val="00CA552B"/>
    <w:rsid w:val="00CA55C4"/>
    <w:rsid w:val="00CA56BB"/>
    <w:rsid w:val="00CA56E0"/>
    <w:rsid w:val="00CA5895"/>
    <w:rsid w:val="00CA58C9"/>
    <w:rsid w:val="00CA5902"/>
    <w:rsid w:val="00CA59BA"/>
    <w:rsid w:val="00CA62B5"/>
    <w:rsid w:val="00CA633E"/>
    <w:rsid w:val="00CA6552"/>
    <w:rsid w:val="00CA68D8"/>
    <w:rsid w:val="00CA6B63"/>
    <w:rsid w:val="00CA6D09"/>
    <w:rsid w:val="00CA7791"/>
    <w:rsid w:val="00CA7A7C"/>
    <w:rsid w:val="00CA7DAF"/>
    <w:rsid w:val="00CA7E15"/>
    <w:rsid w:val="00CB005E"/>
    <w:rsid w:val="00CB00D6"/>
    <w:rsid w:val="00CB028D"/>
    <w:rsid w:val="00CB03A6"/>
    <w:rsid w:val="00CB05CC"/>
    <w:rsid w:val="00CB0684"/>
    <w:rsid w:val="00CB1054"/>
    <w:rsid w:val="00CB1765"/>
    <w:rsid w:val="00CB1A1F"/>
    <w:rsid w:val="00CB1BD6"/>
    <w:rsid w:val="00CB1DD1"/>
    <w:rsid w:val="00CB29AF"/>
    <w:rsid w:val="00CB2E2F"/>
    <w:rsid w:val="00CB334F"/>
    <w:rsid w:val="00CB3505"/>
    <w:rsid w:val="00CB358B"/>
    <w:rsid w:val="00CB35C9"/>
    <w:rsid w:val="00CB3729"/>
    <w:rsid w:val="00CB37B6"/>
    <w:rsid w:val="00CB38EE"/>
    <w:rsid w:val="00CB3C5F"/>
    <w:rsid w:val="00CB42DF"/>
    <w:rsid w:val="00CB45A7"/>
    <w:rsid w:val="00CB4825"/>
    <w:rsid w:val="00CB52DA"/>
    <w:rsid w:val="00CB533D"/>
    <w:rsid w:val="00CB5583"/>
    <w:rsid w:val="00CB5636"/>
    <w:rsid w:val="00CB5C47"/>
    <w:rsid w:val="00CB5C65"/>
    <w:rsid w:val="00CB6103"/>
    <w:rsid w:val="00CB62E4"/>
    <w:rsid w:val="00CB6348"/>
    <w:rsid w:val="00CB64AE"/>
    <w:rsid w:val="00CB657F"/>
    <w:rsid w:val="00CB670C"/>
    <w:rsid w:val="00CB6751"/>
    <w:rsid w:val="00CB67D0"/>
    <w:rsid w:val="00CB6D9C"/>
    <w:rsid w:val="00CB73C8"/>
    <w:rsid w:val="00CB75D6"/>
    <w:rsid w:val="00CB761D"/>
    <w:rsid w:val="00CB7A53"/>
    <w:rsid w:val="00CC000D"/>
    <w:rsid w:val="00CC023F"/>
    <w:rsid w:val="00CC035E"/>
    <w:rsid w:val="00CC0615"/>
    <w:rsid w:val="00CC083E"/>
    <w:rsid w:val="00CC120F"/>
    <w:rsid w:val="00CC13E2"/>
    <w:rsid w:val="00CC14A1"/>
    <w:rsid w:val="00CC1D0A"/>
    <w:rsid w:val="00CC1E6F"/>
    <w:rsid w:val="00CC2656"/>
    <w:rsid w:val="00CC2687"/>
    <w:rsid w:val="00CC2B66"/>
    <w:rsid w:val="00CC2B68"/>
    <w:rsid w:val="00CC34C0"/>
    <w:rsid w:val="00CC3582"/>
    <w:rsid w:val="00CC3732"/>
    <w:rsid w:val="00CC39BE"/>
    <w:rsid w:val="00CC3B27"/>
    <w:rsid w:val="00CC3CBC"/>
    <w:rsid w:val="00CC4427"/>
    <w:rsid w:val="00CC471D"/>
    <w:rsid w:val="00CC54B4"/>
    <w:rsid w:val="00CC55F2"/>
    <w:rsid w:val="00CC5946"/>
    <w:rsid w:val="00CC5A68"/>
    <w:rsid w:val="00CC5D4E"/>
    <w:rsid w:val="00CC5EDC"/>
    <w:rsid w:val="00CC5F5B"/>
    <w:rsid w:val="00CC6378"/>
    <w:rsid w:val="00CC64B7"/>
    <w:rsid w:val="00CC652D"/>
    <w:rsid w:val="00CC6747"/>
    <w:rsid w:val="00CC6BFF"/>
    <w:rsid w:val="00CC6E22"/>
    <w:rsid w:val="00CC71E2"/>
    <w:rsid w:val="00CC7473"/>
    <w:rsid w:val="00CC75EE"/>
    <w:rsid w:val="00CC7AD6"/>
    <w:rsid w:val="00CC7D9F"/>
    <w:rsid w:val="00CC7DD5"/>
    <w:rsid w:val="00CD003B"/>
    <w:rsid w:val="00CD00BA"/>
    <w:rsid w:val="00CD0818"/>
    <w:rsid w:val="00CD0901"/>
    <w:rsid w:val="00CD1ABE"/>
    <w:rsid w:val="00CD1AD4"/>
    <w:rsid w:val="00CD1D13"/>
    <w:rsid w:val="00CD203B"/>
    <w:rsid w:val="00CD22B0"/>
    <w:rsid w:val="00CD2CEF"/>
    <w:rsid w:val="00CD2F80"/>
    <w:rsid w:val="00CD31AA"/>
    <w:rsid w:val="00CD36FE"/>
    <w:rsid w:val="00CD3865"/>
    <w:rsid w:val="00CD3A37"/>
    <w:rsid w:val="00CD3A71"/>
    <w:rsid w:val="00CD3B39"/>
    <w:rsid w:val="00CD3F2E"/>
    <w:rsid w:val="00CD4406"/>
    <w:rsid w:val="00CD44A8"/>
    <w:rsid w:val="00CD4835"/>
    <w:rsid w:val="00CD4A1F"/>
    <w:rsid w:val="00CD4AF6"/>
    <w:rsid w:val="00CD4C97"/>
    <w:rsid w:val="00CD4CFA"/>
    <w:rsid w:val="00CD5378"/>
    <w:rsid w:val="00CD548D"/>
    <w:rsid w:val="00CD56FB"/>
    <w:rsid w:val="00CD575A"/>
    <w:rsid w:val="00CD5B51"/>
    <w:rsid w:val="00CD6494"/>
    <w:rsid w:val="00CD65F6"/>
    <w:rsid w:val="00CD69FC"/>
    <w:rsid w:val="00CD6A04"/>
    <w:rsid w:val="00CD6DD1"/>
    <w:rsid w:val="00CD6EC8"/>
    <w:rsid w:val="00CD70CB"/>
    <w:rsid w:val="00CD7202"/>
    <w:rsid w:val="00CD7304"/>
    <w:rsid w:val="00CD7627"/>
    <w:rsid w:val="00CD78B3"/>
    <w:rsid w:val="00CD7A1F"/>
    <w:rsid w:val="00CE0149"/>
    <w:rsid w:val="00CE0861"/>
    <w:rsid w:val="00CE0907"/>
    <w:rsid w:val="00CE0AF6"/>
    <w:rsid w:val="00CE0CFD"/>
    <w:rsid w:val="00CE1010"/>
    <w:rsid w:val="00CE122F"/>
    <w:rsid w:val="00CE1254"/>
    <w:rsid w:val="00CE12DE"/>
    <w:rsid w:val="00CE131E"/>
    <w:rsid w:val="00CE19E2"/>
    <w:rsid w:val="00CE1AE5"/>
    <w:rsid w:val="00CE1E22"/>
    <w:rsid w:val="00CE1F4D"/>
    <w:rsid w:val="00CE25B3"/>
    <w:rsid w:val="00CE300F"/>
    <w:rsid w:val="00CE354C"/>
    <w:rsid w:val="00CE38A2"/>
    <w:rsid w:val="00CE395B"/>
    <w:rsid w:val="00CE3A0C"/>
    <w:rsid w:val="00CE3E66"/>
    <w:rsid w:val="00CE3E9B"/>
    <w:rsid w:val="00CE411C"/>
    <w:rsid w:val="00CE4425"/>
    <w:rsid w:val="00CE456C"/>
    <w:rsid w:val="00CE45D8"/>
    <w:rsid w:val="00CE4792"/>
    <w:rsid w:val="00CE4902"/>
    <w:rsid w:val="00CE5430"/>
    <w:rsid w:val="00CE563C"/>
    <w:rsid w:val="00CE6184"/>
    <w:rsid w:val="00CE618A"/>
    <w:rsid w:val="00CE636A"/>
    <w:rsid w:val="00CE6384"/>
    <w:rsid w:val="00CE6444"/>
    <w:rsid w:val="00CE6A1B"/>
    <w:rsid w:val="00CE6BC3"/>
    <w:rsid w:val="00CE6BFF"/>
    <w:rsid w:val="00CE6D59"/>
    <w:rsid w:val="00CE6DDC"/>
    <w:rsid w:val="00CE706C"/>
    <w:rsid w:val="00CE7190"/>
    <w:rsid w:val="00CE7239"/>
    <w:rsid w:val="00CE73B2"/>
    <w:rsid w:val="00CE74D8"/>
    <w:rsid w:val="00CE766E"/>
    <w:rsid w:val="00CE77D9"/>
    <w:rsid w:val="00CE795F"/>
    <w:rsid w:val="00CF00C8"/>
    <w:rsid w:val="00CF047C"/>
    <w:rsid w:val="00CF0502"/>
    <w:rsid w:val="00CF08FD"/>
    <w:rsid w:val="00CF0A34"/>
    <w:rsid w:val="00CF0CB2"/>
    <w:rsid w:val="00CF0FD6"/>
    <w:rsid w:val="00CF12D0"/>
    <w:rsid w:val="00CF143D"/>
    <w:rsid w:val="00CF1577"/>
    <w:rsid w:val="00CF15DA"/>
    <w:rsid w:val="00CF19BE"/>
    <w:rsid w:val="00CF2153"/>
    <w:rsid w:val="00CF22D8"/>
    <w:rsid w:val="00CF27C8"/>
    <w:rsid w:val="00CF2824"/>
    <w:rsid w:val="00CF2CDB"/>
    <w:rsid w:val="00CF31ED"/>
    <w:rsid w:val="00CF3262"/>
    <w:rsid w:val="00CF3328"/>
    <w:rsid w:val="00CF3654"/>
    <w:rsid w:val="00CF37A7"/>
    <w:rsid w:val="00CF3CD1"/>
    <w:rsid w:val="00CF3D71"/>
    <w:rsid w:val="00CF3D74"/>
    <w:rsid w:val="00CF3D77"/>
    <w:rsid w:val="00CF40C8"/>
    <w:rsid w:val="00CF4509"/>
    <w:rsid w:val="00CF453F"/>
    <w:rsid w:val="00CF4AE7"/>
    <w:rsid w:val="00CF4BD5"/>
    <w:rsid w:val="00CF5096"/>
    <w:rsid w:val="00CF51F0"/>
    <w:rsid w:val="00CF524F"/>
    <w:rsid w:val="00CF5E75"/>
    <w:rsid w:val="00CF6303"/>
    <w:rsid w:val="00CF636E"/>
    <w:rsid w:val="00CF63B2"/>
    <w:rsid w:val="00CF67CD"/>
    <w:rsid w:val="00CF68E1"/>
    <w:rsid w:val="00CF6A83"/>
    <w:rsid w:val="00CF6F59"/>
    <w:rsid w:val="00CF71BF"/>
    <w:rsid w:val="00CF773C"/>
    <w:rsid w:val="00CF796C"/>
    <w:rsid w:val="00D0031B"/>
    <w:rsid w:val="00D00875"/>
    <w:rsid w:val="00D01118"/>
    <w:rsid w:val="00D01407"/>
    <w:rsid w:val="00D0155C"/>
    <w:rsid w:val="00D016EB"/>
    <w:rsid w:val="00D017B3"/>
    <w:rsid w:val="00D01848"/>
    <w:rsid w:val="00D0184A"/>
    <w:rsid w:val="00D01C95"/>
    <w:rsid w:val="00D023B5"/>
    <w:rsid w:val="00D02750"/>
    <w:rsid w:val="00D028AB"/>
    <w:rsid w:val="00D02C71"/>
    <w:rsid w:val="00D033EE"/>
    <w:rsid w:val="00D0373D"/>
    <w:rsid w:val="00D03857"/>
    <w:rsid w:val="00D03A0C"/>
    <w:rsid w:val="00D03ACD"/>
    <w:rsid w:val="00D03D60"/>
    <w:rsid w:val="00D03DB1"/>
    <w:rsid w:val="00D03DF1"/>
    <w:rsid w:val="00D04104"/>
    <w:rsid w:val="00D042DC"/>
    <w:rsid w:val="00D04559"/>
    <w:rsid w:val="00D04638"/>
    <w:rsid w:val="00D04784"/>
    <w:rsid w:val="00D04EF7"/>
    <w:rsid w:val="00D058E5"/>
    <w:rsid w:val="00D0593A"/>
    <w:rsid w:val="00D059DC"/>
    <w:rsid w:val="00D05B6A"/>
    <w:rsid w:val="00D05CAE"/>
    <w:rsid w:val="00D05DF8"/>
    <w:rsid w:val="00D060DF"/>
    <w:rsid w:val="00D06A25"/>
    <w:rsid w:val="00D06AA0"/>
    <w:rsid w:val="00D06F71"/>
    <w:rsid w:val="00D0774B"/>
    <w:rsid w:val="00D077EB"/>
    <w:rsid w:val="00D0781B"/>
    <w:rsid w:val="00D07880"/>
    <w:rsid w:val="00D07BBF"/>
    <w:rsid w:val="00D07C32"/>
    <w:rsid w:val="00D07D4C"/>
    <w:rsid w:val="00D10C29"/>
    <w:rsid w:val="00D10E91"/>
    <w:rsid w:val="00D110A6"/>
    <w:rsid w:val="00D110AE"/>
    <w:rsid w:val="00D11154"/>
    <w:rsid w:val="00D11168"/>
    <w:rsid w:val="00D11193"/>
    <w:rsid w:val="00D1135F"/>
    <w:rsid w:val="00D11B9E"/>
    <w:rsid w:val="00D11E41"/>
    <w:rsid w:val="00D11F26"/>
    <w:rsid w:val="00D12027"/>
    <w:rsid w:val="00D1213B"/>
    <w:rsid w:val="00D12263"/>
    <w:rsid w:val="00D12377"/>
    <w:rsid w:val="00D12823"/>
    <w:rsid w:val="00D12B5C"/>
    <w:rsid w:val="00D12F1B"/>
    <w:rsid w:val="00D1384D"/>
    <w:rsid w:val="00D13A60"/>
    <w:rsid w:val="00D13D85"/>
    <w:rsid w:val="00D13DEB"/>
    <w:rsid w:val="00D14769"/>
    <w:rsid w:val="00D14D62"/>
    <w:rsid w:val="00D14FEA"/>
    <w:rsid w:val="00D15348"/>
    <w:rsid w:val="00D1589F"/>
    <w:rsid w:val="00D1596E"/>
    <w:rsid w:val="00D15A91"/>
    <w:rsid w:val="00D15C6F"/>
    <w:rsid w:val="00D16EBA"/>
    <w:rsid w:val="00D170AF"/>
    <w:rsid w:val="00D17124"/>
    <w:rsid w:val="00D171DA"/>
    <w:rsid w:val="00D17A81"/>
    <w:rsid w:val="00D17E90"/>
    <w:rsid w:val="00D17ED6"/>
    <w:rsid w:val="00D17FF8"/>
    <w:rsid w:val="00D200E7"/>
    <w:rsid w:val="00D203B0"/>
    <w:rsid w:val="00D20555"/>
    <w:rsid w:val="00D20683"/>
    <w:rsid w:val="00D2116D"/>
    <w:rsid w:val="00D21411"/>
    <w:rsid w:val="00D218B0"/>
    <w:rsid w:val="00D21B74"/>
    <w:rsid w:val="00D21D14"/>
    <w:rsid w:val="00D22061"/>
    <w:rsid w:val="00D226B8"/>
    <w:rsid w:val="00D229D4"/>
    <w:rsid w:val="00D22BC0"/>
    <w:rsid w:val="00D22DE2"/>
    <w:rsid w:val="00D23144"/>
    <w:rsid w:val="00D2315F"/>
    <w:rsid w:val="00D231F8"/>
    <w:rsid w:val="00D23288"/>
    <w:rsid w:val="00D2342A"/>
    <w:rsid w:val="00D235BD"/>
    <w:rsid w:val="00D23B51"/>
    <w:rsid w:val="00D23CB1"/>
    <w:rsid w:val="00D23D17"/>
    <w:rsid w:val="00D24459"/>
    <w:rsid w:val="00D248A5"/>
    <w:rsid w:val="00D248ED"/>
    <w:rsid w:val="00D24A44"/>
    <w:rsid w:val="00D24B9C"/>
    <w:rsid w:val="00D24C8D"/>
    <w:rsid w:val="00D24E1D"/>
    <w:rsid w:val="00D24EE9"/>
    <w:rsid w:val="00D25024"/>
    <w:rsid w:val="00D25405"/>
    <w:rsid w:val="00D257E5"/>
    <w:rsid w:val="00D258E1"/>
    <w:rsid w:val="00D259DC"/>
    <w:rsid w:val="00D2609D"/>
    <w:rsid w:val="00D26129"/>
    <w:rsid w:val="00D2612B"/>
    <w:rsid w:val="00D26790"/>
    <w:rsid w:val="00D269F2"/>
    <w:rsid w:val="00D26E44"/>
    <w:rsid w:val="00D27032"/>
    <w:rsid w:val="00D2715F"/>
    <w:rsid w:val="00D271FC"/>
    <w:rsid w:val="00D279D4"/>
    <w:rsid w:val="00D27EE2"/>
    <w:rsid w:val="00D3019B"/>
    <w:rsid w:val="00D302BE"/>
    <w:rsid w:val="00D303B0"/>
    <w:rsid w:val="00D3048C"/>
    <w:rsid w:val="00D30E59"/>
    <w:rsid w:val="00D30E76"/>
    <w:rsid w:val="00D30FBB"/>
    <w:rsid w:val="00D31242"/>
    <w:rsid w:val="00D315C5"/>
    <w:rsid w:val="00D315E1"/>
    <w:rsid w:val="00D31826"/>
    <w:rsid w:val="00D3184F"/>
    <w:rsid w:val="00D32061"/>
    <w:rsid w:val="00D32776"/>
    <w:rsid w:val="00D328D6"/>
    <w:rsid w:val="00D32918"/>
    <w:rsid w:val="00D32A05"/>
    <w:rsid w:val="00D3323A"/>
    <w:rsid w:val="00D3338B"/>
    <w:rsid w:val="00D33397"/>
    <w:rsid w:val="00D334DD"/>
    <w:rsid w:val="00D337AF"/>
    <w:rsid w:val="00D33B0C"/>
    <w:rsid w:val="00D33B36"/>
    <w:rsid w:val="00D33D4B"/>
    <w:rsid w:val="00D341ED"/>
    <w:rsid w:val="00D342F2"/>
    <w:rsid w:val="00D34696"/>
    <w:rsid w:val="00D35A31"/>
    <w:rsid w:val="00D35D58"/>
    <w:rsid w:val="00D36042"/>
    <w:rsid w:val="00D360EC"/>
    <w:rsid w:val="00D366DA"/>
    <w:rsid w:val="00D3678A"/>
    <w:rsid w:val="00D36856"/>
    <w:rsid w:val="00D3691D"/>
    <w:rsid w:val="00D36E82"/>
    <w:rsid w:val="00D36F6B"/>
    <w:rsid w:val="00D36FA4"/>
    <w:rsid w:val="00D3749C"/>
    <w:rsid w:val="00D37ACC"/>
    <w:rsid w:val="00D37D7B"/>
    <w:rsid w:val="00D37DBD"/>
    <w:rsid w:val="00D37F7D"/>
    <w:rsid w:val="00D40222"/>
    <w:rsid w:val="00D40792"/>
    <w:rsid w:val="00D4087C"/>
    <w:rsid w:val="00D408CB"/>
    <w:rsid w:val="00D40D73"/>
    <w:rsid w:val="00D40F44"/>
    <w:rsid w:val="00D41385"/>
    <w:rsid w:val="00D41400"/>
    <w:rsid w:val="00D41462"/>
    <w:rsid w:val="00D41506"/>
    <w:rsid w:val="00D417D6"/>
    <w:rsid w:val="00D41A11"/>
    <w:rsid w:val="00D41B3D"/>
    <w:rsid w:val="00D41B85"/>
    <w:rsid w:val="00D43476"/>
    <w:rsid w:val="00D43481"/>
    <w:rsid w:val="00D43542"/>
    <w:rsid w:val="00D43D2A"/>
    <w:rsid w:val="00D4400D"/>
    <w:rsid w:val="00D440E0"/>
    <w:rsid w:val="00D44137"/>
    <w:rsid w:val="00D4419C"/>
    <w:rsid w:val="00D44439"/>
    <w:rsid w:val="00D44BD5"/>
    <w:rsid w:val="00D44C09"/>
    <w:rsid w:val="00D44C92"/>
    <w:rsid w:val="00D44CBF"/>
    <w:rsid w:val="00D44D8E"/>
    <w:rsid w:val="00D44FA5"/>
    <w:rsid w:val="00D44FC1"/>
    <w:rsid w:val="00D45034"/>
    <w:rsid w:val="00D454A5"/>
    <w:rsid w:val="00D454D8"/>
    <w:rsid w:val="00D457B0"/>
    <w:rsid w:val="00D457D7"/>
    <w:rsid w:val="00D45A59"/>
    <w:rsid w:val="00D45C6D"/>
    <w:rsid w:val="00D45DA7"/>
    <w:rsid w:val="00D46251"/>
    <w:rsid w:val="00D462C5"/>
    <w:rsid w:val="00D4679F"/>
    <w:rsid w:val="00D46D6A"/>
    <w:rsid w:val="00D471AC"/>
    <w:rsid w:val="00D47FA6"/>
    <w:rsid w:val="00D504F8"/>
    <w:rsid w:val="00D5061F"/>
    <w:rsid w:val="00D50669"/>
    <w:rsid w:val="00D5066C"/>
    <w:rsid w:val="00D50E25"/>
    <w:rsid w:val="00D51177"/>
    <w:rsid w:val="00D51257"/>
    <w:rsid w:val="00D51322"/>
    <w:rsid w:val="00D519E3"/>
    <w:rsid w:val="00D51C2B"/>
    <w:rsid w:val="00D51DFF"/>
    <w:rsid w:val="00D52050"/>
    <w:rsid w:val="00D523FF"/>
    <w:rsid w:val="00D526C0"/>
    <w:rsid w:val="00D52BBF"/>
    <w:rsid w:val="00D52C34"/>
    <w:rsid w:val="00D52CBE"/>
    <w:rsid w:val="00D53689"/>
    <w:rsid w:val="00D53AA0"/>
    <w:rsid w:val="00D53B1C"/>
    <w:rsid w:val="00D53CCA"/>
    <w:rsid w:val="00D53F18"/>
    <w:rsid w:val="00D5401C"/>
    <w:rsid w:val="00D54048"/>
    <w:rsid w:val="00D54431"/>
    <w:rsid w:val="00D548D3"/>
    <w:rsid w:val="00D548F9"/>
    <w:rsid w:val="00D54C08"/>
    <w:rsid w:val="00D55380"/>
    <w:rsid w:val="00D553F6"/>
    <w:rsid w:val="00D554D5"/>
    <w:rsid w:val="00D55597"/>
    <w:rsid w:val="00D55788"/>
    <w:rsid w:val="00D55E82"/>
    <w:rsid w:val="00D56195"/>
    <w:rsid w:val="00D56402"/>
    <w:rsid w:val="00D56CF3"/>
    <w:rsid w:val="00D56D8F"/>
    <w:rsid w:val="00D56F4F"/>
    <w:rsid w:val="00D56F89"/>
    <w:rsid w:val="00D5707D"/>
    <w:rsid w:val="00D571CC"/>
    <w:rsid w:val="00D57628"/>
    <w:rsid w:val="00D57C4F"/>
    <w:rsid w:val="00D57D8B"/>
    <w:rsid w:val="00D57F17"/>
    <w:rsid w:val="00D60796"/>
    <w:rsid w:val="00D60A6D"/>
    <w:rsid w:val="00D60B31"/>
    <w:rsid w:val="00D60B95"/>
    <w:rsid w:val="00D60CE7"/>
    <w:rsid w:val="00D60D31"/>
    <w:rsid w:val="00D60F82"/>
    <w:rsid w:val="00D60FCB"/>
    <w:rsid w:val="00D61237"/>
    <w:rsid w:val="00D61512"/>
    <w:rsid w:val="00D61738"/>
    <w:rsid w:val="00D61798"/>
    <w:rsid w:val="00D61A0E"/>
    <w:rsid w:val="00D61E31"/>
    <w:rsid w:val="00D627B5"/>
    <w:rsid w:val="00D62A14"/>
    <w:rsid w:val="00D62DB5"/>
    <w:rsid w:val="00D63176"/>
    <w:rsid w:val="00D63261"/>
    <w:rsid w:val="00D63611"/>
    <w:rsid w:val="00D6376E"/>
    <w:rsid w:val="00D63A70"/>
    <w:rsid w:val="00D63AD4"/>
    <w:rsid w:val="00D63E59"/>
    <w:rsid w:val="00D640CE"/>
    <w:rsid w:val="00D641A4"/>
    <w:rsid w:val="00D6447B"/>
    <w:rsid w:val="00D64485"/>
    <w:rsid w:val="00D6464E"/>
    <w:rsid w:val="00D651BB"/>
    <w:rsid w:val="00D653C7"/>
    <w:rsid w:val="00D65E8F"/>
    <w:rsid w:val="00D66047"/>
    <w:rsid w:val="00D66960"/>
    <w:rsid w:val="00D66F98"/>
    <w:rsid w:val="00D6764D"/>
    <w:rsid w:val="00D67690"/>
    <w:rsid w:val="00D6773F"/>
    <w:rsid w:val="00D67A72"/>
    <w:rsid w:val="00D67C2C"/>
    <w:rsid w:val="00D67D34"/>
    <w:rsid w:val="00D701B6"/>
    <w:rsid w:val="00D7083A"/>
    <w:rsid w:val="00D70DB3"/>
    <w:rsid w:val="00D70FC8"/>
    <w:rsid w:val="00D71F6A"/>
    <w:rsid w:val="00D71FE9"/>
    <w:rsid w:val="00D72513"/>
    <w:rsid w:val="00D729C6"/>
    <w:rsid w:val="00D72A0F"/>
    <w:rsid w:val="00D72BD6"/>
    <w:rsid w:val="00D72C87"/>
    <w:rsid w:val="00D72D9A"/>
    <w:rsid w:val="00D72E8E"/>
    <w:rsid w:val="00D72F7A"/>
    <w:rsid w:val="00D732CD"/>
    <w:rsid w:val="00D735D4"/>
    <w:rsid w:val="00D73C5C"/>
    <w:rsid w:val="00D73E48"/>
    <w:rsid w:val="00D7459B"/>
    <w:rsid w:val="00D753A0"/>
    <w:rsid w:val="00D755E4"/>
    <w:rsid w:val="00D756EF"/>
    <w:rsid w:val="00D759AC"/>
    <w:rsid w:val="00D75A06"/>
    <w:rsid w:val="00D76101"/>
    <w:rsid w:val="00D761CC"/>
    <w:rsid w:val="00D762DB"/>
    <w:rsid w:val="00D765D7"/>
    <w:rsid w:val="00D7674D"/>
    <w:rsid w:val="00D76788"/>
    <w:rsid w:val="00D77487"/>
    <w:rsid w:val="00D7760A"/>
    <w:rsid w:val="00D7765A"/>
    <w:rsid w:val="00D7767E"/>
    <w:rsid w:val="00D776D6"/>
    <w:rsid w:val="00D778EA"/>
    <w:rsid w:val="00D779AD"/>
    <w:rsid w:val="00D77C69"/>
    <w:rsid w:val="00D807B1"/>
    <w:rsid w:val="00D80B20"/>
    <w:rsid w:val="00D80C16"/>
    <w:rsid w:val="00D81355"/>
    <w:rsid w:val="00D814FF"/>
    <w:rsid w:val="00D8185C"/>
    <w:rsid w:val="00D81999"/>
    <w:rsid w:val="00D81AB8"/>
    <w:rsid w:val="00D81CDB"/>
    <w:rsid w:val="00D81FD2"/>
    <w:rsid w:val="00D8224F"/>
    <w:rsid w:val="00D82E66"/>
    <w:rsid w:val="00D82EE0"/>
    <w:rsid w:val="00D837EC"/>
    <w:rsid w:val="00D838C1"/>
    <w:rsid w:val="00D84065"/>
    <w:rsid w:val="00D84181"/>
    <w:rsid w:val="00D843BB"/>
    <w:rsid w:val="00D84459"/>
    <w:rsid w:val="00D84971"/>
    <w:rsid w:val="00D8534F"/>
    <w:rsid w:val="00D853BB"/>
    <w:rsid w:val="00D856AE"/>
    <w:rsid w:val="00D85987"/>
    <w:rsid w:val="00D859CF"/>
    <w:rsid w:val="00D85AEB"/>
    <w:rsid w:val="00D85CD9"/>
    <w:rsid w:val="00D85D54"/>
    <w:rsid w:val="00D85F90"/>
    <w:rsid w:val="00D85FDB"/>
    <w:rsid w:val="00D86019"/>
    <w:rsid w:val="00D86039"/>
    <w:rsid w:val="00D861F2"/>
    <w:rsid w:val="00D862D0"/>
    <w:rsid w:val="00D86412"/>
    <w:rsid w:val="00D8651C"/>
    <w:rsid w:val="00D86697"/>
    <w:rsid w:val="00D866E7"/>
    <w:rsid w:val="00D86793"/>
    <w:rsid w:val="00D867C9"/>
    <w:rsid w:val="00D869C2"/>
    <w:rsid w:val="00D86DBD"/>
    <w:rsid w:val="00D87359"/>
    <w:rsid w:val="00D8751C"/>
    <w:rsid w:val="00D8760F"/>
    <w:rsid w:val="00D90757"/>
    <w:rsid w:val="00D90DC2"/>
    <w:rsid w:val="00D90E12"/>
    <w:rsid w:val="00D90E67"/>
    <w:rsid w:val="00D90ED2"/>
    <w:rsid w:val="00D9128B"/>
    <w:rsid w:val="00D9142E"/>
    <w:rsid w:val="00D91868"/>
    <w:rsid w:val="00D91DB4"/>
    <w:rsid w:val="00D91F4E"/>
    <w:rsid w:val="00D92210"/>
    <w:rsid w:val="00D923B3"/>
    <w:rsid w:val="00D923B7"/>
    <w:rsid w:val="00D924B7"/>
    <w:rsid w:val="00D9250B"/>
    <w:rsid w:val="00D927D0"/>
    <w:rsid w:val="00D927FD"/>
    <w:rsid w:val="00D92BF8"/>
    <w:rsid w:val="00D92C2B"/>
    <w:rsid w:val="00D92D29"/>
    <w:rsid w:val="00D92FCA"/>
    <w:rsid w:val="00D93191"/>
    <w:rsid w:val="00D9325F"/>
    <w:rsid w:val="00D93291"/>
    <w:rsid w:val="00D93441"/>
    <w:rsid w:val="00D936FC"/>
    <w:rsid w:val="00D93CEC"/>
    <w:rsid w:val="00D93D6F"/>
    <w:rsid w:val="00D940EF"/>
    <w:rsid w:val="00D941D8"/>
    <w:rsid w:val="00D94311"/>
    <w:rsid w:val="00D945AF"/>
    <w:rsid w:val="00D9461C"/>
    <w:rsid w:val="00D94813"/>
    <w:rsid w:val="00D94AF8"/>
    <w:rsid w:val="00D95544"/>
    <w:rsid w:val="00D95693"/>
    <w:rsid w:val="00D95E78"/>
    <w:rsid w:val="00D96407"/>
    <w:rsid w:val="00D9649E"/>
    <w:rsid w:val="00D967F9"/>
    <w:rsid w:val="00D968FE"/>
    <w:rsid w:val="00D969B8"/>
    <w:rsid w:val="00D96E4E"/>
    <w:rsid w:val="00D96ED0"/>
    <w:rsid w:val="00D9724E"/>
    <w:rsid w:val="00D97913"/>
    <w:rsid w:val="00D97C9E"/>
    <w:rsid w:val="00DA0453"/>
    <w:rsid w:val="00DA06C7"/>
    <w:rsid w:val="00DA0876"/>
    <w:rsid w:val="00DA095C"/>
    <w:rsid w:val="00DA0F71"/>
    <w:rsid w:val="00DA1004"/>
    <w:rsid w:val="00DA1541"/>
    <w:rsid w:val="00DA169B"/>
    <w:rsid w:val="00DA1CC0"/>
    <w:rsid w:val="00DA1DA6"/>
    <w:rsid w:val="00DA222B"/>
    <w:rsid w:val="00DA22B2"/>
    <w:rsid w:val="00DA2457"/>
    <w:rsid w:val="00DA286A"/>
    <w:rsid w:val="00DA2901"/>
    <w:rsid w:val="00DA2CFF"/>
    <w:rsid w:val="00DA2D1E"/>
    <w:rsid w:val="00DA3050"/>
    <w:rsid w:val="00DA35CC"/>
    <w:rsid w:val="00DA381F"/>
    <w:rsid w:val="00DA397A"/>
    <w:rsid w:val="00DA3995"/>
    <w:rsid w:val="00DA3B87"/>
    <w:rsid w:val="00DA3E76"/>
    <w:rsid w:val="00DA3F3D"/>
    <w:rsid w:val="00DA4B9D"/>
    <w:rsid w:val="00DA4E9F"/>
    <w:rsid w:val="00DA4FD5"/>
    <w:rsid w:val="00DA5775"/>
    <w:rsid w:val="00DA586F"/>
    <w:rsid w:val="00DA58C2"/>
    <w:rsid w:val="00DA605B"/>
    <w:rsid w:val="00DA607E"/>
    <w:rsid w:val="00DA638A"/>
    <w:rsid w:val="00DA65F5"/>
    <w:rsid w:val="00DA6607"/>
    <w:rsid w:val="00DA672A"/>
    <w:rsid w:val="00DA69C2"/>
    <w:rsid w:val="00DA7129"/>
    <w:rsid w:val="00DA7271"/>
    <w:rsid w:val="00DA728F"/>
    <w:rsid w:val="00DA7572"/>
    <w:rsid w:val="00DA7783"/>
    <w:rsid w:val="00DA77C2"/>
    <w:rsid w:val="00DA7EF5"/>
    <w:rsid w:val="00DB01BA"/>
    <w:rsid w:val="00DB022E"/>
    <w:rsid w:val="00DB0802"/>
    <w:rsid w:val="00DB091D"/>
    <w:rsid w:val="00DB0CD2"/>
    <w:rsid w:val="00DB117B"/>
    <w:rsid w:val="00DB122D"/>
    <w:rsid w:val="00DB1427"/>
    <w:rsid w:val="00DB1940"/>
    <w:rsid w:val="00DB1FD2"/>
    <w:rsid w:val="00DB1FE7"/>
    <w:rsid w:val="00DB252D"/>
    <w:rsid w:val="00DB2E16"/>
    <w:rsid w:val="00DB2F35"/>
    <w:rsid w:val="00DB3154"/>
    <w:rsid w:val="00DB3247"/>
    <w:rsid w:val="00DB327A"/>
    <w:rsid w:val="00DB33A2"/>
    <w:rsid w:val="00DB395B"/>
    <w:rsid w:val="00DB3CC8"/>
    <w:rsid w:val="00DB3EAF"/>
    <w:rsid w:val="00DB4007"/>
    <w:rsid w:val="00DB40E3"/>
    <w:rsid w:val="00DB414D"/>
    <w:rsid w:val="00DB4195"/>
    <w:rsid w:val="00DB434E"/>
    <w:rsid w:val="00DB4431"/>
    <w:rsid w:val="00DB48F0"/>
    <w:rsid w:val="00DB4E1E"/>
    <w:rsid w:val="00DB4E2D"/>
    <w:rsid w:val="00DB4F3C"/>
    <w:rsid w:val="00DB4FFF"/>
    <w:rsid w:val="00DB531E"/>
    <w:rsid w:val="00DB5399"/>
    <w:rsid w:val="00DB5519"/>
    <w:rsid w:val="00DB57BA"/>
    <w:rsid w:val="00DB58E9"/>
    <w:rsid w:val="00DB614A"/>
    <w:rsid w:val="00DB68C0"/>
    <w:rsid w:val="00DB6B2B"/>
    <w:rsid w:val="00DB6B63"/>
    <w:rsid w:val="00DB6C12"/>
    <w:rsid w:val="00DB6E44"/>
    <w:rsid w:val="00DB6E47"/>
    <w:rsid w:val="00DB724B"/>
    <w:rsid w:val="00DB7257"/>
    <w:rsid w:val="00DB73A3"/>
    <w:rsid w:val="00DB7E8B"/>
    <w:rsid w:val="00DC006E"/>
    <w:rsid w:val="00DC0550"/>
    <w:rsid w:val="00DC0C8A"/>
    <w:rsid w:val="00DC11B6"/>
    <w:rsid w:val="00DC1204"/>
    <w:rsid w:val="00DC149D"/>
    <w:rsid w:val="00DC16E5"/>
    <w:rsid w:val="00DC1918"/>
    <w:rsid w:val="00DC1F18"/>
    <w:rsid w:val="00DC25E4"/>
    <w:rsid w:val="00DC28B0"/>
    <w:rsid w:val="00DC293C"/>
    <w:rsid w:val="00DC2EC7"/>
    <w:rsid w:val="00DC3249"/>
    <w:rsid w:val="00DC326B"/>
    <w:rsid w:val="00DC3822"/>
    <w:rsid w:val="00DC38D4"/>
    <w:rsid w:val="00DC3D07"/>
    <w:rsid w:val="00DC45B3"/>
    <w:rsid w:val="00DC4F24"/>
    <w:rsid w:val="00DC5146"/>
    <w:rsid w:val="00DC54BC"/>
    <w:rsid w:val="00DC57D7"/>
    <w:rsid w:val="00DC5818"/>
    <w:rsid w:val="00DC5CAC"/>
    <w:rsid w:val="00DC66C1"/>
    <w:rsid w:val="00DC691C"/>
    <w:rsid w:val="00DC700D"/>
    <w:rsid w:val="00DC703D"/>
    <w:rsid w:val="00DC71FD"/>
    <w:rsid w:val="00DC750F"/>
    <w:rsid w:val="00DC7570"/>
    <w:rsid w:val="00DC76F1"/>
    <w:rsid w:val="00DC78A9"/>
    <w:rsid w:val="00DC7CEE"/>
    <w:rsid w:val="00DC7EB8"/>
    <w:rsid w:val="00DD01A7"/>
    <w:rsid w:val="00DD020E"/>
    <w:rsid w:val="00DD0455"/>
    <w:rsid w:val="00DD0AC4"/>
    <w:rsid w:val="00DD0DFE"/>
    <w:rsid w:val="00DD0F9F"/>
    <w:rsid w:val="00DD1170"/>
    <w:rsid w:val="00DD1981"/>
    <w:rsid w:val="00DD19EC"/>
    <w:rsid w:val="00DD25C6"/>
    <w:rsid w:val="00DD2AE1"/>
    <w:rsid w:val="00DD2C4B"/>
    <w:rsid w:val="00DD2C4C"/>
    <w:rsid w:val="00DD2CDC"/>
    <w:rsid w:val="00DD2D37"/>
    <w:rsid w:val="00DD3143"/>
    <w:rsid w:val="00DD3503"/>
    <w:rsid w:val="00DD3DC1"/>
    <w:rsid w:val="00DD449C"/>
    <w:rsid w:val="00DD4548"/>
    <w:rsid w:val="00DD4903"/>
    <w:rsid w:val="00DD5AD0"/>
    <w:rsid w:val="00DD5B30"/>
    <w:rsid w:val="00DD5DD1"/>
    <w:rsid w:val="00DD5EC1"/>
    <w:rsid w:val="00DD5EE0"/>
    <w:rsid w:val="00DD678F"/>
    <w:rsid w:val="00DD73EA"/>
    <w:rsid w:val="00DD756C"/>
    <w:rsid w:val="00DD7935"/>
    <w:rsid w:val="00DD7E6B"/>
    <w:rsid w:val="00DD7FB2"/>
    <w:rsid w:val="00DE016E"/>
    <w:rsid w:val="00DE01A8"/>
    <w:rsid w:val="00DE02EF"/>
    <w:rsid w:val="00DE07EA"/>
    <w:rsid w:val="00DE08F2"/>
    <w:rsid w:val="00DE096B"/>
    <w:rsid w:val="00DE09D1"/>
    <w:rsid w:val="00DE0A7E"/>
    <w:rsid w:val="00DE0AB4"/>
    <w:rsid w:val="00DE0F9C"/>
    <w:rsid w:val="00DE17F1"/>
    <w:rsid w:val="00DE193D"/>
    <w:rsid w:val="00DE1AB3"/>
    <w:rsid w:val="00DE1C8B"/>
    <w:rsid w:val="00DE1E98"/>
    <w:rsid w:val="00DE24BD"/>
    <w:rsid w:val="00DE2521"/>
    <w:rsid w:val="00DE26DB"/>
    <w:rsid w:val="00DE2796"/>
    <w:rsid w:val="00DE293B"/>
    <w:rsid w:val="00DE2991"/>
    <w:rsid w:val="00DE2B10"/>
    <w:rsid w:val="00DE33D4"/>
    <w:rsid w:val="00DE3469"/>
    <w:rsid w:val="00DE3887"/>
    <w:rsid w:val="00DE3B8F"/>
    <w:rsid w:val="00DE3EC5"/>
    <w:rsid w:val="00DE3FFB"/>
    <w:rsid w:val="00DE462E"/>
    <w:rsid w:val="00DE4C28"/>
    <w:rsid w:val="00DE4D52"/>
    <w:rsid w:val="00DE4E2E"/>
    <w:rsid w:val="00DE5263"/>
    <w:rsid w:val="00DE587B"/>
    <w:rsid w:val="00DE58B0"/>
    <w:rsid w:val="00DE5C5B"/>
    <w:rsid w:val="00DE5D79"/>
    <w:rsid w:val="00DE5E0E"/>
    <w:rsid w:val="00DE5F15"/>
    <w:rsid w:val="00DE5F7F"/>
    <w:rsid w:val="00DE640A"/>
    <w:rsid w:val="00DE6852"/>
    <w:rsid w:val="00DE6A2B"/>
    <w:rsid w:val="00DE6C70"/>
    <w:rsid w:val="00DE6E26"/>
    <w:rsid w:val="00DE7104"/>
    <w:rsid w:val="00DE7165"/>
    <w:rsid w:val="00DE7179"/>
    <w:rsid w:val="00DE7227"/>
    <w:rsid w:val="00DE7785"/>
    <w:rsid w:val="00DF03EE"/>
    <w:rsid w:val="00DF0DF8"/>
    <w:rsid w:val="00DF0E70"/>
    <w:rsid w:val="00DF1138"/>
    <w:rsid w:val="00DF1F62"/>
    <w:rsid w:val="00DF21DB"/>
    <w:rsid w:val="00DF26B1"/>
    <w:rsid w:val="00DF26F6"/>
    <w:rsid w:val="00DF26F9"/>
    <w:rsid w:val="00DF27E1"/>
    <w:rsid w:val="00DF27F7"/>
    <w:rsid w:val="00DF2876"/>
    <w:rsid w:val="00DF2C83"/>
    <w:rsid w:val="00DF2E28"/>
    <w:rsid w:val="00DF2E7F"/>
    <w:rsid w:val="00DF3110"/>
    <w:rsid w:val="00DF32A7"/>
    <w:rsid w:val="00DF32E5"/>
    <w:rsid w:val="00DF3707"/>
    <w:rsid w:val="00DF3A41"/>
    <w:rsid w:val="00DF3ACF"/>
    <w:rsid w:val="00DF3D4D"/>
    <w:rsid w:val="00DF4146"/>
    <w:rsid w:val="00DF4207"/>
    <w:rsid w:val="00DF4353"/>
    <w:rsid w:val="00DF4412"/>
    <w:rsid w:val="00DF443D"/>
    <w:rsid w:val="00DF4927"/>
    <w:rsid w:val="00DF49C1"/>
    <w:rsid w:val="00DF4F65"/>
    <w:rsid w:val="00DF5493"/>
    <w:rsid w:val="00DF5793"/>
    <w:rsid w:val="00DF60C7"/>
    <w:rsid w:val="00DF6315"/>
    <w:rsid w:val="00DF634B"/>
    <w:rsid w:val="00DF63B7"/>
    <w:rsid w:val="00DF65C7"/>
    <w:rsid w:val="00DF68B2"/>
    <w:rsid w:val="00DF68B7"/>
    <w:rsid w:val="00DF6AF3"/>
    <w:rsid w:val="00DF6B75"/>
    <w:rsid w:val="00DF6EE5"/>
    <w:rsid w:val="00DF74C3"/>
    <w:rsid w:val="00DF7B49"/>
    <w:rsid w:val="00DF7C1F"/>
    <w:rsid w:val="00DF7CEA"/>
    <w:rsid w:val="00E001E1"/>
    <w:rsid w:val="00E0024D"/>
    <w:rsid w:val="00E0041A"/>
    <w:rsid w:val="00E0066F"/>
    <w:rsid w:val="00E00AA0"/>
    <w:rsid w:val="00E00E64"/>
    <w:rsid w:val="00E00EE1"/>
    <w:rsid w:val="00E0101A"/>
    <w:rsid w:val="00E010E4"/>
    <w:rsid w:val="00E014EC"/>
    <w:rsid w:val="00E015D2"/>
    <w:rsid w:val="00E01996"/>
    <w:rsid w:val="00E01BE3"/>
    <w:rsid w:val="00E01DEF"/>
    <w:rsid w:val="00E01EF2"/>
    <w:rsid w:val="00E01F25"/>
    <w:rsid w:val="00E01FA6"/>
    <w:rsid w:val="00E020B1"/>
    <w:rsid w:val="00E0272E"/>
    <w:rsid w:val="00E03017"/>
    <w:rsid w:val="00E030BB"/>
    <w:rsid w:val="00E03437"/>
    <w:rsid w:val="00E039FE"/>
    <w:rsid w:val="00E03EA2"/>
    <w:rsid w:val="00E0424D"/>
    <w:rsid w:val="00E04322"/>
    <w:rsid w:val="00E04424"/>
    <w:rsid w:val="00E046D0"/>
    <w:rsid w:val="00E04A13"/>
    <w:rsid w:val="00E04DDC"/>
    <w:rsid w:val="00E04E6F"/>
    <w:rsid w:val="00E05508"/>
    <w:rsid w:val="00E05661"/>
    <w:rsid w:val="00E05788"/>
    <w:rsid w:val="00E05D32"/>
    <w:rsid w:val="00E05FF2"/>
    <w:rsid w:val="00E061A8"/>
    <w:rsid w:val="00E062CD"/>
    <w:rsid w:val="00E062D4"/>
    <w:rsid w:val="00E0657B"/>
    <w:rsid w:val="00E06580"/>
    <w:rsid w:val="00E0662B"/>
    <w:rsid w:val="00E06758"/>
    <w:rsid w:val="00E07549"/>
    <w:rsid w:val="00E0761F"/>
    <w:rsid w:val="00E07723"/>
    <w:rsid w:val="00E07DA6"/>
    <w:rsid w:val="00E07DAB"/>
    <w:rsid w:val="00E07ED0"/>
    <w:rsid w:val="00E104F0"/>
    <w:rsid w:val="00E10926"/>
    <w:rsid w:val="00E10CEB"/>
    <w:rsid w:val="00E10EDD"/>
    <w:rsid w:val="00E112E9"/>
    <w:rsid w:val="00E116A6"/>
    <w:rsid w:val="00E11934"/>
    <w:rsid w:val="00E11AB0"/>
    <w:rsid w:val="00E11B71"/>
    <w:rsid w:val="00E11CE6"/>
    <w:rsid w:val="00E11D48"/>
    <w:rsid w:val="00E11D94"/>
    <w:rsid w:val="00E11E0D"/>
    <w:rsid w:val="00E11F29"/>
    <w:rsid w:val="00E12003"/>
    <w:rsid w:val="00E1210F"/>
    <w:rsid w:val="00E12123"/>
    <w:rsid w:val="00E12128"/>
    <w:rsid w:val="00E126BE"/>
    <w:rsid w:val="00E1278E"/>
    <w:rsid w:val="00E12991"/>
    <w:rsid w:val="00E12B25"/>
    <w:rsid w:val="00E132A4"/>
    <w:rsid w:val="00E132D1"/>
    <w:rsid w:val="00E13913"/>
    <w:rsid w:val="00E13A8E"/>
    <w:rsid w:val="00E142CE"/>
    <w:rsid w:val="00E1462C"/>
    <w:rsid w:val="00E146C3"/>
    <w:rsid w:val="00E14B94"/>
    <w:rsid w:val="00E14DDC"/>
    <w:rsid w:val="00E152A9"/>
    <w:rsid w:val="00E15380"/>
    <w:rsid w:val="00E153EE"/>
    <w:rsid w:val="00E1549A"/>
    <w:rsid w:val="00E155F7"/>
    <w:rsid w:val="00E15767"/>
    <w:rsid w:val="00E15929"/>
    <w:rsid w:val="00E15B82"/>
    <w:rsid w:val="00E15CCE"/>
    <w:rsid w:val="00E16237"/>
    <w:rsid w:val="00E162A2"/>
    <w:rsid w:val="00E1651A"/>
    <w:rsid w:val="00E16585"/>
    <w:rsid w:val="00E1663F"/>
    <w:rsid w:val="00E1668C"/>
    <w:rsid w:val="00E168AA"/>
    <w:rsid w:val="00E16E89"/>
    <w:rsid w:val="00E16F12"/>
    <w:rsid w:val="00E1716A"/>
    <w:rsid w:val="00E173EE"/>
    <w:rsid w:val="00E17454"/>
    <w:rsid w:val="00E17AF3"/>
    <w:rsid w:val="00E17E61"/>
    <w:rsid w:val="00E20B70"/>
    <w:rsid w:val="00E20B71"/>
    <w:rsid w:val="00E20C23"/>
    <w:rsid w:val="00E20C84"/>
    <w:rsid w:val="00E20E0A"/>
    <w:rsid w:val="00E21664"/>
    <w:rsid w:val="00E21876"/>
    <w:rsid w:val="00E21B68"/>
    <w:rsid w:val="00E21F8D"/>
    <w:rsid w:val="00E22DB5"/>
    <w:rsid w:val="00E23030"/>
    <w:rsid w:val="00E230DB"/>
    <w:rsid w:val="00E23907"/>
    <w:rsid w:val="00E239E7"/>
    <w:rsid w:val="00E241D9"/>
    <w:rsid w:val="00E248D2"/>
    <w:rsid w:val="00E24FB5"/>
    <w:rsid w:val="00E251AC"/>
    <w:rsid w:val="00E25F59"/>
    <w:rsid w:val="00E26018"/>
    <w:rsid w:val="00E2607F"/>
    <w:rsid w:val="00E261E9"/>
    <w:rsid w:val="00E26409"/>
    <w:rsid w:val="00E26412"/>
    <w:rsid w:val="00E266F3"/>
    <w:rsid w:val="00E26811"/>
    <w:rsid w:val="00E2705A"/>
    <w:rsid w:val="00E2708B"/>
    <w:rsid w:val="00E270F3"/>
    <w:rsid w:val="00E271C3"/>
    <w:rsid w:val="00E27E14"/>
    <w:rsid w:val="00E30268"/>
    <w:rsid w:val="00E3029D"/>
    <w:rsid w:val="00E3031C"/>
    <w:rsid w:val="00E304E8"/>
    <w:rsid w:val="00E304FE"/>
    <w:rsid w:val="00E3083E"/>
    <w:rsid w:val="00E30C9D"/>
    <w:rsid w:val="00E31064"/>
    <w:rsid w:val="00E311C5"/>
    <w:rsid w:val="00E3143C"/>
    <w:rsid w:val="00E318D4"/>
    <w:rsid w:val="00E319F0"/>
    <w:rsid w:val="00E31C49"/>
    <w:rsid w:val="00E31D4E"/>
    <w:rsid w:val="00E31EB4"/>
    <w:rsid w:val="00E31FAE"/>
    <w:rsid w:val="00E32238"/>
    <w:rsid w:val="00E322B7"/>
    <w:rsid w:val="00E32301"/>
    <w:rsid w:val="00E3233A"/>
    <w:rsid w:val="00E32516"/>
    <w:rsid w:val="00E32C31"/>
    <w:rsid w:val="00E32D50"/>
    <w:rsid w:val="00E32E77"/>
    <w:rsid w:val="00E32FA7"/>
    <w:rsid w:val="00E32FCE"/>
    <w:rsid w:val="00E33932"/>
    <w:rsid w:val="00E33A88"/>
    <w:rsid w:val="00E33C4E"/>
    <w:rsid w:val="00E3412E"/>
    <w:rsid w:val="00E34705"/>
    <w:rsid w:val="00E34B1D"/>
    <w:rsid w:val="00E35349"/>
    <w:rsid w:val="00E35383"/>
    <w:rsid w:val="00E3575B"/>
    <w:rsid w:val="00E358CF"/>
    <w:rsid w:val="00E36492"/>
    <w:rsid w:val="00E3686F"/>
    <w:rsid w:val="00E369A7"/>
    <w:rsid w:val="00E36A6D"/>
    <w:rsid w:val="00E36E93"/>
    <w:rsid w:val="00E374C4"/>
    <w:rsid w:val="00E378CD"/>
    <w:rsid w:val="00E3793D"/>
    <w:rsid w:val="00E37B84"/>
    <w:rsid w:val="00E37CBD"/>
    <w:rsid w:val="00E4056F"/>
    <w:rsid w:val="00E40906"/>
    <w:rsid w:val="00E40B32"/>
    <w:rsid w:val="00E40D54"/>
    <w:rsid w:val="00E40DC8"/>
    <w:rsid w:val="00E413C0"/>
    <w:rsid w:val="00E413C5"/>
    <w:rsid w:val="00E41E54"/>
    <w:rsid w:val="00E42023"/>
    <w:rsid w:val="00E4235B"/>
    <w:rsid w:val="00E42B30"/>
    <w:rsid w:val="00E42B8E"/>
    <w:rsid w:val="00E42D5F"/>
    <w:rsid w:val="00E42E51"/>
    <w:rsid w:val="00E433A2"/>
    <w:rsid w:val="00E43B1E"/>
    <w:rsid w:val="00E43C53"/>
    <w:rsid w:val="00E442E4"/>
    <w:rsid w:val="00E44394"/>
    <w:rsid w:val="00E44508"/>
    <w:rsid w:val="00E44853"/>
    <w:rsid w:val="00E44970"/>
    <w:rsid w:val="00E44A29"/>
    <w:rsid w:val="00E44AF3"/>
    <w:rsid w:val="00E44EA4"/>
    <w:rsid w:val="00E450FE"/>
    <w:rsid w:val="00E4522D"/>
    <w:rsid w:val="00E45310"/>
    <w:rsid w:val="00E454C2"/>
    <w:rsid w:val="00E45623"/>
    <w:rsid w:val="00E45768"/>
    <w:rsid w:val="00E459BB"/>
    <w:rsid w:val="00E45A8E"/>
    <w:rsid w:val="00E45BDA"/>
    <w:rsid w:val="00E45FE2"/>
    <w:rsid w:val="00E460D8"/>
    <w:rsid w:val="00E460F7"/>
    <w:rsid w:val="00E46319"/>
    <w:rsid w:val="00E46903"/>
    <w:rsid w:val="00E46A27"/>
    <w:rsid w:val="00E46D6C"/>
    <w:rsid w:val="00E46DEA"/>
    <w:rsid w:val="00E4706D"/>
    <w:rsid w:val="00E4707D"/>
    <w:rsid w:val="00E4711A"/>
    <w:rsid w:val="00E478C1"/>
    <w:rsid w:val="00E47918"/>
    <w:rsid w:val="00E47D30"/>
    <w:rsid w:val="00E5034A"/>
    <w:rsid w:val="00E50725"/>
    <w:rsid w:val="00E50795"/>
    <w:rsid w:val="00E50A48"/>
    <w:rsid w:val="00E50A5E"/>
    <w:rsid w:val="00E50F04"/>
    <w:rsid w:val="00E50FA5"/>
    <w:rsid w:val="00E51104"/>
    <w:rsid w:val="00E51298"/>
    <w:rsid w:val="00E51312"/>
    <w:rsid w:val="00E51546"/>
    <w:rsid w:val="00E51633"/>
    <w:rsid w:val="00E51AA9"/>
    <w:rsid w:val="00E52334"/>
    <w:rsid w:val="00E52CF5"/>
    <w:rsid w:val="00E52D09"/>
    <w:rsid w:val="00E52E33"/>
    <w:rsid w:val="00E53CE0"/>
    <w:rsid w:val="00E53E17"/>
    <w:rsid w:val="00E53FFE"/>
    <w:rsid w:val="00E541BA"/>
    <w:rsid w:val="00E54208"/>
    <w:rsid w:val="00E545AD"/>
    <w:rsid w:val="00E545E4"/>
    <w:rsid w:val="00E54893"/>
    <w:rsid w:val="00E54A6F"/>
    <w:rsid w:val="00E54D32"/>
    <w:rsid w:val="00E54EF5"/>
    <w:rsid w:val="00E557F3"/>
    <w:rsid w:val="00E559F2"/>
    <w:rsid w:val="00E55A90"/>
    <w:rsid w:val="00E55B4F"/>
    <w:rsid w:val="00E55C0C"/>
    <w:rsid w:val="00E55C7A"/>
    <w:rsid w:val="00E55D64"/>
    <w:rsid w:val="00E5602C"/>
    <w:rsid w:val="00E5609E"/>
    <w:rsid w:val="00E56311"/>
    <w:rsid w:val="00E564E5"/>
    <w:rsid w:val="00E56657"/>
    <w:rsid w:val="00E56C31"/>
    <w:rsid w:val="00E56F26"/>
    <w:rsid w:val="00E56F51"/>
    <w:rsid w:val="00E56FDF"/>
    <w:rsid w:val="00E5739C"/>
    <w:rsid w:val="00E57486"/>
    <w:rsid w:val="00E5767F"/>
    <w:rsid w:val="00E576A6"/>
    <w:rsid w:val="00E576D7"/>
    <w:rsid w:val="00E601BE"/>
    <w:rsid w:val="00E60AEA"/>
    <w:rsid w:val="00E60D07"/>
    <w:rsid w:val="00E60D38"/>
    <w:rsid w:val="00E60D4D"/>
    <w:rsid w:val="00E60F11"/>
    <w:rsid w:val="00E60F1A"/>
    <w:rsid w:val="00E611BE"/>
    <w:rsid w:val="00E6122C"/>
    <w:rsid w:val="00E61588"/>
    <w:rsid w:val="00E6171B"/>
    <w:rsid w:val="00E61914"/>
    <w:rsid w:val="00E61B7C"/>
    <w:rsid w:val="00E62390"/>
    <w:rsid w:val="00E62717"/>
    <w:rsid w:val="00E62847"/>
    <w:rsid w:val="00E628FF"/>
    <w:rsid w:val="00E62996"/>
    <w:rsid w:val="00E62CDE"/>
    <w:rsid w:val="00E62F89"/>
    <w:rsid w:val="00E6361E"/>
    <w:rsid w:val="00E63BA2"/>
    <w:rsid w:val="00E6407A"/>
    <w:rsid w:val="00E641E8"/>
    <w:rsid w:val="00E643D6"/>
    <w:rsid w:val="00E6451B"/>
    <w:rsid w:val="00E646AA"/>
    <w:rsid w:val="00E647E5"/>
    <w:rsid w:val="00E64967"/>
    <w:rsid w:val="00E649BF"/>
    <w:rsid w:val="00E649E4"/>
    <w:rsid w:val="00E64B3B"/>
    <w:rsid w:val="00E6508C"/>
    <w:rsid w:val="00E651F5"/>
    <w:rsid w:val="00E65560"/>
    <w:rsid w:val="00E65887"/>
    <w:rsid w:val="00E65EEA"/>
    <w:rsid w:val="00E65F35"/>
    <w:rsid w:val="00E66256"/>
    <w:rsid w:val="00E66508"/>
    <w:rsid w:val="00E6659B"/>
    <w:rsid w:val="00E66701"/>
    <w:rsid w:val="00E66702"/>
    <w:rsid w:val="00E66B10"/>
    <w:rsid w:val="00E66EB7"/>
    <w:rsid w:val="00E670FC"/>
    <w:rsid w:val="00E70217"/>
    <w:rsid w:val="00E7051F"/>
    <w:rsid w:val="00E70BCB"/>
    <w:rsid w:val="00E70D71"/>
    <w:rsid w:val="00E7120D"/>
    <w:rsid w:val="00E712BA"/>
    <w:rsid w:val="00E71350"/>
    <w:rsid w:val="00E7136C"/>
    <w:rsid w:val="00E71512"/>
    <w:rsid w:val="00E718AA"/>
    <w:rsid w:val="00E71A61"/>
    <w:rsid w:val="00E71CA5"/>
    <w:rsid w:val="00E7208F"/>
    <w:rsid w:val="00E72349"/>
    <w:rsid w:val="00E72602"/>
    <w:rsid w:val="00E72AAB"/>
    <w:rsid w:val="00E72D5C"/>
    <w:rsid w:val="00E72ED0"/>
    <w:rsid w:val="00E73279"/>
    <w:rsid w:val="00E734D8"/>
    <w:rsid w:val="00E73A09"/>
    <w:rsid w:val="00E740AB"/>
    <w:rsid w:val="00E747AC"/>
    <w:rsid w:val="00E749EC"/>
    <w:rsid w:val="00E74E49"/>
    <w:rsid w:val="00E74FB9"/>
    <w:rsid w:val="00E756A4"/>
    <w:rsid w:val="00E75C90"/>
    <w:rsid w:val="00E75E81"/>
    <w:rsid w:val="00E75EAF"/>
    <w:rsid w:val="00E7614F"/>
    <w:rsid w:val="00E764FE"/>
    <w:rsid w:val="00E7696F"/>
    <w:rsid w:val="00E76B84"/>
    <w:rsid w:val="00E76C6C"/>
    <w:rsid w:val="00E771C6"/>
    <w:rsid w:val="00E77211"/>
    <w:rsid w:val="00E77989"/>
    <w:rsid w:val="00E77C2F"/>
    <w:rsid w:val="00E77D07"/>
    <w:rsid w:val="00E77D4B"/>
    <w:rsid w:val="00E77E78"/>
    <w:rsid w:val="00E800D6"/>
    <w:rsid w:val="00E80293"/>
    <w:rsid w:val="00E80539"/>
    <w:rsid w:val="00E8100C"/>
    <w:rsid w:val="00E81229"/>
    <w:rsid w:val="00E815E8"/>
    <w:rsid w:val="00E817A0"/>
    <w:rsid w:val="00E8190E"/>
    <w:rsid w:val="00E81CCE"/>
    <w:rsid w:val="00E81ED3"/>
    <w:rsid w:val="00E824B7"/>
    <w:rsid w:val="00E832DC"/>
    <w:rsid w:val="00E834A5"/>
    <w:rsid w:val="00E83702"/>
    <w:rsid w:val="00E8441F"/>
    <w:rsid w:val="00E84983"/>
    <w:rsid w:val="00E84A89"/>
    <w:rsid w:val="00E84F2D"/>
    <w:rsid w:val="00E85A76"/>
    <w:rsid w:val="00E85D0D"/>
    <w:rsid w:val="00E85FDF"/>
    <w:rsid w:val="00E862E4"/>
    <w:rsid w:val="00E86407"/>
    <w:rsid w:val="00E86D70"/>
    <w:rsid w:val="00E87280"/>
    <w:rsid w:val="00E872F9"/>
    <w:rsid w:val="00E87549"/>
    <w:rsid w:val="00E875F5"/>
    <w:rsid w:val="00E90733"/>
    <w:rsid w:val="00E90958"/>
    <w:rsid w:val="00E90ADB"/>
    <w:rsid w:val="00E91630"/>
    <w:rsid w:val="00E91662"/>
    <w:rsid w:val="00E916E0"/>
    <w:rsid w:val="00E917F8"/>
    <w:rsid w:val="00E92001"/>
    <w:rsid w:val="00E9262F"/>
    <w:rsid w:val="00E92756"/>
    <w:rsid w:val="00E92A7A"/>
    <w:rsid w:val="00E92DA1"/>
    <w:rsid w:val="00E931B6"/>
    <w:rsid w:val="00E932F6"/>
    <w:rsid w:val="00E9369D"/>
    <w:rsid w:val="00E94165"/>
    <w:rsid w:val="00E941C1"/>
    <w:rsid w:val="00E94236"/>
    <w:rsid w:val="00E9447C"/>
    <w:rsid w:val="00E946C6"/>
    <w:rsid w:val="00E946E4"/>
    <w:rsid w:val="00E94916"/>
    <w:rsid w:val="00E94ABD"/>
    <w:rsid w:val="00E94B1C"/>
    <w:rsid w:val="00E94CDF"/>
    <w:rsid w:val="00E94DF6"/>
    <w:rsid w:val="00E950BF"/>
    <w:rsid w:val="00E95269"/>
    <w:rsid w:val="00E952AD"/>
    <w:rsid w:val="00E956D0"/>
    <w:rsid w:val="00E957B0"/>
    <w:rsid w:val="00E95893"/>
    <w:rsid w:val="00E95B14"/>
    <w:rsid w:val="00E95B78"/>
    <w:rsid w:val="00E964A4"/>
    <w:rsid w:val="00E966A5"/>
    <w:rsid w:val="00E967C0"/>
    <w:rsid w:val="00E96D23"/>
    <w:rsid w:val="00E96EA4"/>
    <w:rsid w:val="00E9768F"/>
    <w:rsid w:val="00E97AF3"/>
    <w:rsid w:val="00E97C59"/>
    <w:rsid w:val="00E97E01"/>
    <w:rsid w:val="00EA0008"/>
    <w:rsid w:val="00EA0093"/>
    <w:rsid w:val="00EA017A"/>
    <w:rsid w:val="00EA0200"/>
    <w:rsid w:val="00EA026A"/>
    <w:rsid w:val="00EA03C1"/>
    <w:rsid w:val="00EA03F3"/>
    <w:rsid w:val="00EA040C"/>
    <w:rsid w:val="00EA0513"/>
    <w:rsid w:val="00EA05FA"/>
    <w:rsid w:val="00EA0AC9"/>
    <w:rsid w:val="00EA0ADD"/>
    <w:rsid w:val="00EA0BEF"/>
    <w:rsid w:val="00EA11AC"/>
    <w:rsid w:val="00EA17F0"/>
    <w:rsid w:val="00EA1952"/>
    <w:rsid w:val="00EA1FBD"/>
    <w:rsid w:val="00EA2134"/>
    <w:rsid w:val="00EA213D"/>
    <w:rsid w:val="00EA229E"/>
    <w:rsid w:val="00EA25CC"/>
    <w:rsid w:val="00EA2900"/>
    <w:rsid w:val="00EA2B47"/>
    <w:rsid w:val="00EA31DF"/>
    <w:rsid w:val="00EA32F5"/>
    <w:rsid w:val="00EA33C8"/>
    <w:rsid w:val="00EA3500"/>
    <w:rsid w:val="00EA38A4"/>
    <w:rsid w:val="00EA395B"/>
    <w:rsid w:val="00EA49E2"/>
    <w:rsid w:val="00EA4DB2"/>
    <w:rsid w:val="00EA5178"/>
    <w:rsid w:val="00EA5BC6"/>
    <w:rsid w:val="00EA5DE4"/>
    <w:rsid w:val="00EA5F8B"/>
    <w:rsid w:val="00EA603F"/>
    <w:rsid w:val="00EA6143"/>
    <w:rsid w:val="00EA6312"/>
    <w:rsid w:val="00EA648E"/>
    <w:rsid w:val="00EA6A81"/>
    <w:rsid w:val="00EA6AEF"/>
    <w:rsid w:val="00EA6BA0"/>
    <w:rsid w:val="00EA6BC5"/>
    <w:rsid w:val="00EA6CCA"/>
    <w:rsid w:val="00EA6D13"/>
    <w:rsid w:val="00EA6DD2"/>
    <w:rsid w:val="00EA6F6D"/>
    <w:rsid w:val="00EA79FD"/>
    <w:rsid w:val="00EB0140"/>
    <w:rsid w:val="00EB06C3"/>
    <w:rsid w:val="00EB0CCB"/>
    <w:rsid w:val="00EB114C"/>
    <w:rsid w:val="00EB139F"/>
    <w:rsid w:val="00EB143E"/>
    <w:rsid w:val="00EB149A"/>
    <w:rsid w:val="00EB1770"/>
    <w:rsid w:val="00EB18B0"/>
    <w:rsid w:val="00EB1F24"/>
    <w:rsid w:val="00EB2305"/>
    <w:rsid w:val="00EB2422"/>
    <w:rsid w:val="00EB2555"/>
    <w:rsid w:val="00EB27EB"/>
    <w:rsid w:val="00EB2BEB"/>
    <w:rsid w:val="00EB2FD8"/>
    <w:rsid w:val="00EB316D"/>
    <w:rsid w:val="00EB356F"/>
    <w:rsid w:val="00EB36A8"/>
    <w:rsid w:val="00EB3993"/>
    <w:rsid w:val="00EB3AE6"/>
    <w:rsid w:val="00EB3BFB"/>
    <w:rsid w:val="00EB4209"/>
    <w:rsid w:val="00EB44F2"/>
    <w:rsid w:val="00EB47D8"/>
    <w:rsid w:val="00EB49CB"/>
    <w:rsid w:val="00EB5252"/>
    <w:rsid w:val="00EB549C"/>
    <w:rsid w:val="00EB57A7"/>
    <w:rsid w:val="00EB5C1B"/>
    <w:rsid w:val="00EB5E27"/>
    <w:rsid w:val="00EB660C"/>
    <w:rsid w:val="00EB6616"/>
    <w:rsid w:val="00EB6824"/>
    <w:rsid w:val="00EB6D4F"/>
    <w:rsid w:val="00EB715B"/>
    <w:rsid w:val="00EB71B0"/>
    <w:rsid w:val="00EB7293"/>
    <w:rsid w:val="00EB77C4"/>
    <w:rsid w:val="00EB79F7"/>
    <w:rsid w:val="00EB7AE5"/>
    <w:rsid w:val="00EB7B16"/>
    <w:rsid w:val="00EB7E00"/>
    <w:rsid w:val="00EB7EA9"/>
    <w:rsid w:val="00EC001A"/>
    <w:rsid w:val="00EC04AD"/>
    <w:rsid w:val="00EC0783"/>
    <w:rsid w:val="00EC0B33"/>
    <w:rsid w:val="00EC0B40"/>
    <w:rsid w:val="00EC0CA8"/>
    <w:rsid w:val="00EC110C"/>
    <w:rsid w:val="00EC158E"/>
    <w:rsid w:val="00EC1728"/>
    <w:rsid w:val="00EC179E"/>
    <w:rsid w:val="00EC1C7A"/>
    <w:rsid w:val="00EC1D37"/>
    <w:rsid w:val="00EC1F3F"/>
    <w:rsid w:val="00EC1FDF"/>
    <w:rsid w:val="00EC23C3"/>
    <w:rsid w:val="00EC2423"/>
    <w:rsid w:val="00EC26A3"/>
    <w:rsid w:val="00EC291A"/>
    <w:rsid w:val="00EC2AD5"/>
    <w:rsid w:val="00EC2BA0"/>
    <w:rsid w:val="00EC3145"/>
    <w:rsid w:val="00EC33A7"/>
    <w:rsid w:val="00EC3770"/>
    <w:rsid w:val="00EC3A00"/>
    <w:rsid w:val="00EC4220"/>
    <w:rsid w:val="00EC42E1"/>
    <w:rsid w:val="00EC4418"/>
    <w:rsid w:val="00EC4753"/>
    <w:rsid w:val="00EC4C7A"/>
    <w:rsid w:val="00EC4F66"/>
    <w:rsid w:val="00EC5A8C"/>
    <w:rsid w:val="00EC63C7"/>
    <w:rsid w:val="00EC6428"/>
    <w:rsid w:val="00EC6C23"/>
    <w:rsid w:val="00EC6D13"/>
    <w:rsid w:val="00EC6DD9"/>
    <w:rsid w:val="00EC7453"/>
    <w:rsid w:val="00EC755A"/>
    <w:rsid w:val="00EC786D"/>
    <w:rsid w:val="00EC7AF4"/>
    <w:rsid w:val="00EC7DEB"/>
    <w:rsid w:val="00ED0207"/>
    <w:rsid w:val="00ED0A48"/>
    <w:rsid w:val="00ED0C44"/>
    <w:rsid w:val="00ED0C4D"/>
    <w:rsid w:val="00ED0D97"/>
    <w:rsid w:val="00ED0F97"/>
    <w:rsid w:val="00ED0FCB"/>
    <w:rsid w:val="00ED1437"/>
    <w:rsid w:val="00ED160E"/>
    <w:rsid w:val="00ED163F"/>
    <w:rsid w:val="00ED1E5F"/>
    <w:rsid w:val="00ED1F0A"/>
    <w:rsid w:val="00ED1F47"/>
    <w:rsid w:val="00ED201B"/>
    <w:rsid w:val="00ED2030"/>
    <w:rsid w:val="00ED27F1"/>
    <w:rsid w:val="00ED2D96"/>
    <w:rsid w:val="00ED3080"/>
    <w:rsid w:val="00ED3706"/>
    <w:rsid w:val="00ED373C"/>
    <w:rsid w:val="00ED3BA5"/>
    <w:rsid w:val="00ED3D7B"/>
    <w:rsid w:val="00ED40E5"/>
    <w:rsid w:val="00ED4C95"/>
    <w:rsid w:val="00ED4E28"/>
    <w:rsid w:val="00ED4F3C"/>
    <w:rsid w:val="00ED5100"/>
    <w:rsid w:val="00ED546D"/>
    <w:rsid w:val="00ED5937"/>
    <w:rsid w:val="00ED5E19"/>
    <w:rsid w:val="00ED612B"/>
    <w:rsid w:val="00ED61D8"/>
    <w:rsid w:val="00ED67E9"/>
    <w:rsid w:val="00ED6BB0"/>
    <w:rsid w:val="00ED6CBF"/>
    <w:rsid w:val="00ED6CCE"/>
    <w:rsid w:val="00ED6EB7"/>
    <w:rsid w:val="00ED716E"/>
    <w:rsid w:val="00ED7241"/>
    <w:rsid w:val="00ED7A6D"/>
    <w:rsid w:val="00ED7AD7"/>
    <w:rsid w:val="00ED7FD2"/>
    <w:rsid w:val="00EE08A2"/>
    <w:rsid w:val="00EE0A7B"/>
    <w:rsid w:val="00EE0B8C"/>
    <w:rsid w:val="00EE0EF5"/>
    <w:rsid w:val="00EE0FB6"/>
    <w:rsid w:val="00EE120A"/>
    <w:rsid w:val="00EE1320"/>
    <w:rsid w:val="00EE1C6E"/>
    <w:rsid w:val="00EE240D"/>
    <w:rsid w:val="00EE24BE"/>
    <w:rsid w:val="00EE2545"/>
    <w:rsid w:val="00EE2866"/>
    <w:rsid w:val="00EE2EF9"/>
    <w:rsid w:val="00EE328B"/>
    <w:rsid w:val="00EE32C9"/>
    <w:rsid w:val="00EE360D"/>
    <w:rsid w:val="00EE3695"/>
    <w:rsid w:val="00EE395F"/>
    <w:rsid w:val="00EE3ADD"/>
    <w:rsid w:val="00EE3BB9"/>
    <w:rsid w:val="00EE3D34"/>
    <w:rsid w:val="00EE3D60"/>
    <w:rsid w:val="00EE3E37"/>
    <w:rsid w:val="00EE3FE9"/>
    <w:rsid w:val="00EE3FF0"/>
    <w:rsid w:val="00EE4036"/>
    <w:rsid w:val="00EE40F7"/>
    <w:rsid w:val="00EE43A2"/>
    <w:rsid w:val="00EE4551"/>
    <w:rsid w:val="00EE48A3"/>
    <w:rsid w:val="00EE48C4"/>
    <w:rsid w:val="00EE4DFB"/>
    <w:rsid w:val="00EE50ED"/>
    <w:rsid w:val="00EE513D"/>
    <w:rsid w:val="00EE59CE"/>
    <w:rsid w:val="00EE5A92"/>
    <w:rsid w:val="00EE5B1F"/>
    <w:rsid w:val="00EE6034"/>
    <w:rsid w:val="00EE60B5"/>
    <w:rsid w:val="00EE6835"/>
    <w:rsid w:val="00EE6861"/>
    <w:rsid w:val="00EE6958"/>
    <w:rsid w:val="00EE6AFB"/>
    <w:rsid w:val="00EE7128"/>
    <w:rsid w:val="00EE78C0"/>
    <w:rsid w:val="00EE78CA"/>
    <w:rsid w:val="00EE79F4"/>
    <w:rsid w:val="00EE7C68"/>
    <w:rsid w:val="00EE7EE4"/>
    <w:rsid w:val="00EF014D"/>
    <w:rsid w:val="00EF0842"/>
    <w:rsid w:val="00EF0C9A"/>
    <w:rsid w:val="00EF0EE6"/>
    <w:rsid w:val="00EF113C"/>
    <w:rsid w:val="00EF12A0"/>
    <w:rsid w:val="00EF1357"/>
    <w:rsid w:val="00EF1802"/>
    <w:rsid w:val="00EF181C"/>
    <w:rsid w:val="00EF1B30"/>
    <w:rsid w:val="00EF1C24"/>
    <w:rsid w:val="00EF1E59"/>
    <w:rsid w:val="00EF1F2C"/>
    <w:rsid w:val="00EF2C22"/>
    <w:rsid w:val="00EF3356"/>
    <w:rsid w:val="00EF3377"/>
    <w:rsid w:val="00EF35D2"/>
    <w:rsid w:val="00EF365F"/>
    <w:rsid w:val="00EF3672"/>
    <w:rsid w:val="00EF3941"/>
    <w:rsid w:val="00EF3B54"/>
    <w:rsid w:val="00EF44AF"/>
    <w:rsid w:val="00EF4949"/>
    <w:rsid w:val="00EF4FD5"/>
    <w:rsid w:val="00EF51D6"/>
    <w:rsid w:val="00EF523E"/>
    <w:rsid w:val="00EF57C5"/>
    <w:rsid w:val="00EF58EF"/>
    <w:rsid w:val="00EF5BB5"/>
    <w:rsid w:val="00EF5C8E"/>
    <w:rsid w:val="00EF6338"/>
    <w:rsid w:val="00EF6443"/>
    <w:rsid w:val="00EF655A"/>
    <w:rsid w:val="00EF6755"/>
    <w:rsid w:val="00EF6B45"/>
    <w:rsid w:val="00EF6C07"/>
    <w:rsid w:val="00EF73E3"/>
    <w:rsid w:val="00EF796C"/>
    <w:rsid w:val="00EF7DC0"/>
    <w:rsid w:val="00F00357"/>
    <w:rsid w:val="00F003CC"/>
    <w:rsid w:val="00F004B2"/>
    <w:rsid w:val="00F007FC"/>
    <w:rsid w:val="00F00D97"/>
    <w:rsid w:val="00F011C1"/>
    <w:rsid w:val="00F0123D"/>
    <w:rsid w:val="00F01313"/>
    <w:rsid w:val="00F01325"/>
    <w:rsid w:val="00F01344"/>
    <w:rsid w:val="00F0152E"/>
    <w:rsid w:val="00F0154F"/>
    <w:rsid w:val="00F01624"/>
    <w:rsid w:val="00F01843"/>
    <w:rsid w:val="00F01948"/>
    <w:rsid w:val="00F01A41"/>
    <w:rsid w:val="00F01C27"/>
    <w:rsid w:val="00F01DB5"/>
    <w:rsid w:val="00F0209D"/>
    <w:rsid w:val="00F0277D"/>
    <w:rsid w:val="00F02FA2"/>
    <w:rsid w:val="00F03219"/>
    <w:rsid w:val="00F033C4"/>
    <w:rsid w:val="00F033FC"/>
    <w:rsid w:val="00F0356D"/>
    <w:rsid w:val="00F03A2D"/>
    <w:rsid w:val="00F040B3"/>
    <w:rsid w:val="00F043E1"/>
    <w:rsid w:val="00F047CF"/>
    <w:rsid w:val="00F04E79"/>
    <w:rsid w:val="00F04FFC"/>
    <w:rsid w:val="00F05224"/>
    <w:rsid w:val="00F059CC"/>
    <w:rsid w:val="00F05BC6"/>
    <w:rsid w:val="00F05E16"/>
    <w:rsid w:val="00F060B3"/>
    <w:rsid w:val="00F0622B"/>
    <w:rsid w:val="00F06450"/>
    <w:rsid w:val="00F0672C"/>
    <w:rsid w:val="00F06923"/>
    <w:rsid w:val="00F0695F"/>
    <w:rsid w:val="00F06B33"/>
    <w:rsid w:val="00F06E1F"/>
    <w:rsid w:val="00F073D1"/>
    <w:rsid w:val="00F0743B"/>
    <w:rsid w:val="00F077C1"/>
    <w:rsid w:val="00F07A56"/>
    <w:rsid w:val="00F07B38"/>
    <w:rsid w:val="00F1020F"/>
    <w:rsid w:val="00F102B8"/>
    <w:rsid w:val="00F10387"/>
    <w:rsid w:val="00F10505"/>
    <w:rsid w:val="00F10557"/>
    <w:rsid w:val="00F10C59"/>
    <w:rsid w:val="00F11044"/>
    <w:rsid w:val="00F11055"/>
    <w:rsid w:val="00F110C3"/>
    <w:rsid w:val="00F113F9"/>
    <w:rsid w:val="00F1164F"/>
    <w:rsid w:val="00F11AB8"/>
    <w:rsid w:val="00F11C89"/>
    <w:rsid w:val="00F11E3B"/>
    <w:rsid w:val="00F12363"/>
    <w:rsid w:val="00F12442"/>
    <w:rsid w:val="00F128C8"/>
    <w:rsid w:val="00F12EF8"/>
    <w:rsid w:val="00F12FFD"/>
    <w:rsid w:val="00F1320B"/>
    <w:rsid w:val="00F13293"/>
    <w:rsid w:val="00F13494"/>
    <w:rsid w:val="00F1368C"/>
    <w:rsid w:val="00F136E8"/>
    <w:rsid w:val="00F13773"/>
    <w:rsid w:val="00F13C59"/>
    <w:rsid w:val="00F13EEF"/>
    <w:rsid w:val="00F1434C"/>
    <w:rsid w:val="00F147DD"/>
    <w:rsid w:val="00F14B28"/>
    <w:rsid w:val="00F1509F"/>
    <w:rsid w:val="00F15155"/>
    <w:rsid w:val="00F15268"/>
    <w:rsid w:val="00F158C2"/>
    <w:rsid w:val="00F15C14"/>
    <w:rsid w:val="00F1624E"/>
    <w:rsid w:val="00F162A3"/>
    <w:rsid w:val="00F1650B"/>
    <w:rsid w:val="00F1659C"/>
    <w:rsid w:val="00F16B17"/>
    <w:rsid w:val="00F16E84"/>
    <w:rsid w:val="00F16F10"/>
    <w:rsid w:val="00F17009"/>
    <w:rsid w:val="00F17410"/>
    <w:rsid w:val="00F179FE"/>
    <w:rsid w:val="00F17D23"/>
    <w:rsid w:val="00F17FD1"/>
    <w:rsid w:val="00F2017F"/>
    <w:rsid w:val="00F20477"/>
    <w:rsid w:val="00F2057F"/>
    <w:rsid w:val="00F205AC"/>
    <w:rsid w:val="00F210C4"/>
    <w:rsid w:val="00F2123C"/>
    <w:rsid w:val="00F21730"/>
    <w:rsid w:val="00F2175E"/>
    <w:rsid w:val="00F219A8"/>
    <w:rsid w:val="00F21A92"/>
    <w:rsid w:val="00F21D9E"/>
    <w:rsid w:val="00F21E39"/>
    <w:rsid w:val="00F21F07"/>
    <w:rsid w:val="00F22842"/>
    <w:rsid w:val="00F22854"/>
    <w:rsid w:val="00F23040"/>
    <w:rsid w:val="00F23072"/>
    <w:rsid w:val="00F23179"/>
    <w:rsid w:val="00F234D3"/>
    <w:rsid w:val="00F2397B"/>
    <w:rsid w:val="00F23B0E"/>
    <w:rsid w:val="00F23BCB"/>
    <w:rsid w:val="00F23FE5"/>
    <w:rsid w:val="00F2403F"/>
    <w:rsid w:val="00F2431B"/>
    <w:rsid w:val="00F2443E"/>
    <w:rsid w:val="00F2446D"/>
    <w:rsid w:val="00F24894"/>
    <w:rsid w:val="00F24B7A"/>
    <w:rsid w:val="00F24D36"/>
    <w:rsid w:val="00F24FB8"/>
    <w:rsid w:val="00F2534F"/>
    <w:rsid w:val="00F25379"/>
    <w:rsid w:val="00F25462"/>
    <w:rsid w:val="00F25533"/>
    <w:rsid w:val="00F255F9"/>
    <w:rsid w:val="00F2563C"/>
    <w:rsid w:val="00F2575C"/>
    <w:rsid w:val="00F25A6F"/>
    <w:rsid w:val="00F25B06"/>
    <w:rsid w:val="00F25BF7"/>
    <w:rsid w:val="00F25CD9"/>
    <w:rsid w:val="00F2621C"/>
    <w:rsid w:val="00F264A2"/>
    <w:rsid w:val="00F26684"/>
    <w:rsid w:val="00F2693A"/>
    <w:rsid w:val="00F26E49"/>
    <w:rsid w:val="00F27154"/>
    <w:rsid w:val="00F271F6"/>
    <w:rsid w:val="00F274B9"/>
    <w:rsid w:val="00F27B31"/>
    <w:rsid w:val="00F27D3F"/>
    <w:rsid w:val="00F27DE7"/>
    <w:rsid w:val="00F27E2C"/>
    <w:rsid w:val="00F306CB"/>
    <w:rsid w:val="00F30917"/>
    <w:rsid w:val="00F30A91"/>
    <w:rsid w:val="00F30EA0"/>
    <w:rsid w:val="00F313E9"/>
    <w:rsid w:val="00F31919"/>
    <w:rsid w:val="00F319FC"/>
    <w:rsid w:val="00F31E54"/>
    <w:rsid w:val="00F322A5"/>
    <w:rsid w:val="00F32C39"/>
    <w:rsid w:val="00F32D61"/>
    <w:rsid w:val="00F32D76"/>
    <w:rsid w:val="00F32E89"/>
    <w:rsid w:val="00F330B4"/>
    <w:rsid w:val="00F331B5"/>
    <w:rsid w:val="00F33217"/>
    <w:rsid w:val="00F333DD"/>
    <w:rsid w:val="00F33415"/>
    <w:rsid w:val="00F3342B"/>
    <w:rsid w:val="00F33480"/>
    <w:rsid w:val="00F33641"/>
    <w:rsid w:val="00F33B58"/>
    <w:rsid w:val="00F33BC3"/>
    <w:rsid w:val="00F33DE7"/>
    <w:rsid w:val="00F33F45"/>
    <w:rsid w:val="00F340AF"/>
    <w:rsid w:val="00F340C3"/>
    <w:rsid w:val="00F347A0"/>
    <w:rsid w:val="00F34E85"/>
    <w:rsid w:val="00F350BA"/>
    <w:rsid w:val="00F35465"/>
    <w:rsid w:val="00F35829"/>
    <w:rsid w:val="00F3586A"/>
    <w:rsid w:val="00F35C2A"/>
    <w:rsid w:val="00F35C4F"/>
    <w:rsid w:val="00F35E67"/>
    <w:rsid w:val="00F3667A"/>
    <w:rsid w:val="00F3669C"/>
    <w:rsid w:val="00F368F2"/>
    <w:rsid w:val="00F3691E"/>
    <w:rsid w:val="00F36BDA"/>
    <w:rsid w:val="00F36CAE"/>
    <w:rsid w:val="00F36CFB"/>
    <w:rsid w:val="00F36CFC"/>
    <w:rsid w:val="00F37107"/>
    <w:rsid w:val="00F3712A"/>
    <w:rsid w:val="00F3713E"/>
    <w:rsid w:val="00F371AC"/>
    <w:rsid w:val="00F3732C"/>
    <w:rsid w:val="00F3740C"/>
    <w:rsid w:val="00F37466"/>
    <w:rsid w:val="00F37488"/>
    <w:rsid w:val="00F37A8C"/>
    <w:rsid w:val="00F37BC0"/>
    <w:rsid w:val="00F37D62"/>
    <w:rsid w:val="00F37E58"/>
    <w:rsid w:val="00F37EF0"/>
    <w:rsid w:val="00F40087"/>
    <w:rsid w:val="00F400F7"/>
    <w:rsid w:val="00F40642"/>
    <w:rsid w:val="00F40655"/>
    <w:rsid w:val="00F40B1F"/>
    <w:rsid w:val="00F40F63"/>
    <w:rsid w:val="00F41212"/>
    <w:rsid w:val="00F4188B"/>
    <w:rsid w:val="00F41AA3"/>
    <w:rsid w:val="00F41E17"/>
    <w:rsid w:val="00F4262A"/>
    <w:rsid w:val="00F42698"/>
    <w:rsid w:val="00F42946"/>
    <w:rsid w:val="00F42AF3"/>
    <w:rsid w:val="00F42EA2"/>
    <w:rsid w:val="00F433F6"/>
    <w:rsid w:val="00F435C1"/>
    <w:rsid w:val="00F43752"/>
    <w:rsid w:val="00F440BE"/>
    <w:rsid w:val="00F44115"/>
    <w:rsid w:val="00F446C6"/>
    <w:rsid w:val="00F4479E"/>
    <w:rsid w:val="00F44C2D"/>
    <w:rsid w:val="00F44E25"/>
    <w:rsid w:val="00F44FC1"/>
    <w:rsid w:val="00F45272"/>
    <w:rsid w:val="00F45327"/>
    <w:rsid w:val="00F454C5"/>
    <w:rsid w:val="00F45682"/>
    <w:rsid w:val="00F4577C"/>
    <w:rsid w:val="00F45ED7"/>
    <w:rsid w:val="00F46622"/>
    <w:rsid w:val="00F46D38"/>
    <w:rsid w:val="00F47290"/>
    <w:rsid w:val="00F4751E"/>
    <w:rsid w:val="00F47791"/>
    <w:rsid w:val="00F4787D"/>
    <w:rsid w:val="00F47882"/>
    <w:rsid w:val="00F47BC7"/>
    <w:rsid w:val="00F500FD"/>
    <w:rsid w:val="00F50267"/>
    <w:rsid w:val="00F502AB"/>
    <w:rsid w:val="00F50466"/>
    <w:rsid w:val="00F504BC"/>
    <w:rsid w:val="00F50585"/>
    <w:rsid w:val="00F50911"/>
    <w:rsid w:val="00F50E1C"/>
    <w:rsid w:val="00F5166F"/>
    <w:rsid w:val="00F516A7"/>
    <w:rsid w:val="00F520B7"/>
    <w:rsid w:val="00F52A0B"/>
    <w:rsid w:val="00F52B18"/>
    <w:rsid w:val="00F52C82"/>
    <w:rsid w:val="00F531E2"/>
    <w:rsid w:val="00F535E2"/>
    <w:rsid w:val="00F53989"/>
    <w:rsid w:val="00F53A2B"/>
    <w:rsid w:val="00F53A90"/>
    <w:rsid w:val="00F53C55"/>
    <w:rsid w:val="00F53E03"/>
    <w:rsid w:val="00F54445"/>
    <w:rsid w:val="00F5444A"/>
    <w:rsid w:val="00F544B7"/>
    <w:rsid w:val="00F548DB"/>
    <w:rsid w:val="00F5491F"/>
    <w:rsid w:val="00F549E3"/>
    <w:rsid w:val="00F54E36"/>
    <w:rsid w:val="00F54F14"/>
    <w:rsid w:val="00F55C0E"/>
    <w:rsid w:val="00F56098"/>
    <w:rsid w:val="00F562C2"/>
    <w:rsid w:val="00F5651A"/>
    <w:rsid w:val="00F567AB"/>
    <w:rsid w:val="00F567C7"/>
    <w:rsid w:val="00F56CAA"/>
    <w:rsid w:val="00F56EE0"/>
    <w:rsid w:val="00F56FA9"/>
    <w:rsid w:val="00F5727B"/>
    <w:rsid w:val="00F572D4"/>
    <w:rsid w:val="00F573AC"/>
    <w:rsid w:val="00F5741E"/>
    <w:rsid w:val="00F57903"/>
    <w:rsid w:val="00F57B5E"/>
    <w:rsid w:val="00F600FE"/>
    <w:rsid w:val="00F60218"/>
    <w:rsid w:val="00F605DD"/>
    <w:rsid w:val="00F60632"/>
    <w:rsid w:val="00F60918"/>
    <w:rsid w:val="00F60C66"/>
    <w:rsid w:val="00F60E53"/>
    <w:rsid w:val="00F60F5C"/>
    <w:rsid w:val="00F60FCF"/>
    <w:rsid w:val="00F611FC"/>
    <w:rsid w:val="00F613E4"/>
    <w:rsid w:val="00F6140C"/>
    <w:rsid w:val="00F61572"/>
    <w:rsid w:val="00F61660"/>
    <w:rsid w:val="00F619AD"/>
    <w:rsid w:val="00F61C47"/>
    <w:rsid w:val="00F62435"/>
    <w:rsid w:val="00F624A8"/>
    <w:rsid w:val="00F625BD"/>
    <w:rsid w:val="00F62667"/>
    <w:rsid w:val="00F629C8"/>
    <w:rsid w:val="00F62ACB"/>
    <w:rsid w:val="00F62E4C"/>
    <w:rsid w:val="00F638ED"/>
    <w:rsid w:val="00F63E1E"/>
    <w:rsid w:val="00F643A6"/>
    <w:rsid w:val="00F64465"/>
    <w:rsid w:val="00F646CA"/>
    <w:rsid w:val="00F64AE8"/>
    <w:rsid w:val="00F64E9E"/>
    <w:rsid w:val="00F64EDD"/>
    <w:rsid w:val="00F654D8"/>
    <w:rsid w:val="00F65CA3"/>
    <w:rsid w:val="00F65FE8"/>
    <w:rsid w:val="00F66283"/>
    <w:rsid w:val="00F667F9"/>
    <w:rsid w:val="00F66C72"/>
    <w:rsid w:val="00F66CFF"/>
    <w:rsid w:val="00F6745A"/>
    <w:rsid w:val="00F67850"/>
    <w:rsid w:val="00F67F21"/>
    <w:rsid w:val="00F70162"/>
    <w:rsid w:val="00F70468"/>
    <w:rsid w:val="00F705E1"/>
    <w:rsid w:val="00F70720"/>
    <w:rsid w:val="00F70779"/>
    <w:rsid w:val="00F713AA"/>
    <w:rsid w:val="00F71513"/>
    <w:rsid w:val="00F71795"/>
    <w:rsid w:val="00F71CD2"/>
    <w:rsid w:val="00F71F29"/>
    <w:rsid w:val="00F726EB"/>
    <w:rsid w:val="00F72AA2"/>
    <w:rsid w:val="00F7320C"/>
    <w:rsid w:val="00F73A86"/>
    <w:rsid w:val="00F73B40"/>
    <w:rsid w:val="00F73B8F"/>
    <w:rsid w:val="00F73FBF"/>
    <w:rsid w:val="00F74342"/>
    <w:rsid w:val="00F743AA"/>
    <w:rsid w:val="00F74750"/>
    <w:rsid w:val="00F748AF"/>
    <w:rsid w:val="00F74A16"/>
    <w:rsid w:val="00F74B5C"/>
    <w:rsid w:val="00F74D3C"/>
    <w:rsid w:val="00F74EB7"/>
    <w:rsid w:val="00F74FCA"/>
    <w:rsid w:val="00F750C5"/>
    <w:rsid w:val="00F75118"/>
    <w:rsid w:val="00F751D6"/>
    <w:rsid w:val="00F75966"/>
    <w:rsid w:val="00F75C1E"/>
    <w:rsid w:val="00F75C32"/>
    <w:rsid w:val="00F75D0E"/>
    <w:rsid w:val="00F75E02"/>
    <w:rsid w:val="00F75F3C"/>
    <w:rsid w:val="00F7601A"/>
    <w:rsid w:val="00F764E3"/>
    <w:rsid w:val="00F76530"/>
    <w:rsid w:val="00F76A6E"/>
    <w:rsid w:val="00F76C4A"/>
    <w:rsid w:val="00F770C5"/>
    <w:rsid w:val="00F77440"/>
    <w:rsid w:val="00F77717"/>
    <w:rsid w:val="00F778AA"/>
    <w:rsid w:val="00F77C6D"/>
    <w:rsid w:val="00F77C82"/>
    <w:rsid w:val="00F800ED"/>
    <w:rsid w:val="00F8032E"/>
    <w:rsid w:val="00F80440"/>
    <w:rsid w:val="00F80502"/>
    <w:rsid w:val="00F805DC"/>
    <w:rsid w:val="00F80ACB"/>
    <w:rsid w:val="00F80B6C"/>
    <w:rsid w:val="00F80C6F"/>
    <w:rsid w:val="00F81053"/>
    <w:rsid w:val="00F812AF"/>
    <w:rsid w:val="00F8150F"/>
    <w:rsid w:val="00F8190A"/>
    <w:rsid w:val="00F819B8"/>
    <w:rsid w:val="00F819DC"/>
    <w:rsid w:val="00F81A47"/>
    <w:rsid w:val="00F81DE8"/>
    <w:rsid w:val="00F81E3E"/>
    <w:rsid w:val="00F8208A"/>
    <w:rsid w:val="00F8219D"/>
    <w:rsid w:val="00F8275C"/>
    <w:rsid w:val="00F8287E"/>
    <w:rsid w:val="00F8292E"/>
    <w:rsid w:val="00F82CF9"/>
    <w:rsid w:val="00F82D96"/>
    <w:rsid w:val="00F82DE0"/>
    <w:rsid w:val="00F82E21"/>
    <w:rsid w:val="00F83338"/>
    <w:rsid w:val="00F834E5"/>
    <w:rsid w:val="00F834E8"/>
    <w:rsid w:val="00F835C9"/>
    <w:rsid w:val="00F837E9"/>
    <w:rsid w:val="00F8383B"/>
    <w:rsid w:val="00F83994"/>
    <w:rsid w:val="00F83AC0"/>
    <w:rsid w:val="00F83BCD"/>
    <w:rsid w:val="00F83CA7"/>
    <w:rsid w:val="00F83CB7"/>
    <w:rsid w:val="00F83DC5"/>
    <w:rsid w:val="00F843EA"/>
    <w:rsid w:val="00F84503"/>
    <w:rsid w:val="00F8471C"/>
    <w:rsid w:val="00F84C65"/>
    <w:rsid w:val="00F84DBF"/>
    <w:rsid w:val="00F851CC"/>
    <w:rsid w:val="00F85761"/>
    <w:rsid w:val="00F8586F"/>
    <w:rsid w:val="00F85A80"/>
    <w:rsid w:val="00F85CF4"/>
    <w:rsid w:val="00F8618A"/>
    <w:rsid w:val="00F86385"/>
    <w:rsid w:val="00F8638C"/>
    <w:rsid w:val="00F86399"/>
    <w:rsid w:val="00F86403"/>
    <w:rsid w:val="00F86441"/>
    <w:rsid w:val="00F868A4"/>
    <w:rsid w:val="00F86D70"/>
    <w:rsid w:val="00F870F4"/>
    <w:rsid w:val="00F872EE"/>
    <w:rsid w:val="00F874BE"/>
    <w:rsid w:val="00F875B1"/>
    <w:rsid w:val="00F87725"/>
    <w:rsid w:val="00F87817"/>
    <w:rsid w:val="00F8788D"/>
    <w:rsid w:val="00F87BA0"/>
    <w:rsid w:val="00F87DFD"/>
    <w:rsid w:val="00F90132"/>
    <w:rsid w:val="00F9021F"/>
    <w:rsid w:val="00F902DD"/>
    <w:rsid w:val="00F907A2"/>
    <w:rsid w:val="00F909CE"/>
    <w:rsid w:val="00F90A48"/>
    <w:rsid w:val="00F90DF5"/>
    <w:rsid w:val="00F911DE"/>
    <w:rsid w:val="00F9129F"/>
    <w:rsid w:val="00F9187E"/>
    <w:rsid w:val="00F91A24"/>
    <w:rsid w:val="00F91B7C"/>
    <w:rsid w:val="00F91EB4"/>
    <w:rsid w:val="00F92418"/>
    <w:rsid w:val="00F9252A"/>
    <w:rsid w:val="00F926FD"/>
    <w:rsid w:val="00F9276C"/>
    <w:rsid w:val="00F927BB"/>
    <w:rsid w:val="00F9288F"/>
    <w:rsid w:val="00F92A7C"/>
    <w:rsid w:val="00F92AFC"/>
    <w:rsid w:val="00F92D4B"/>
    <w:rsid w:val="00F931C3"/>
    <w:rsid w:val="00F933A6"/>
    <w:rsid w:val="00F93704"/>
    <w:rsid w:val="00F93B90"/>
    <w:rsid w:val="00F9406B"/>
    <w:rsid w:val="00F941F8"/>
    <w:rsid w:val="00F94E11"/>
    <w:rsid w:val="00F94EC9"/>
    <w:rsid w:val="00F94EDB"/>
    <w:rsid w:val="00F9541E"/>
    <w:rsid w:val="00F95443"/>
    <w:rsid w:val="00F95729"/>
    <w:rsid w:val="00F9575E"/>
    <w:rsid w:val="00F95896"/>
    <w:rsid w:val="00F95C42"/>
    <w:rsid w:val="00F95D87"/>
    <w:rsid w:val="00F964D3"/>
    <w:rsid w:val="00F969CD"/>
    <w:rsid w:val="00F96CA1"/>
    <w:rsid w:val="00F96E6E"/>
    <w:rsid w:val="00F971E0"/>
    <w:rsid w:val="00F97214"/>
    <w:rsid w:val="00F97479"/>
    <w:rsid w:val="00F97ACE"/>
    <w:rsid w:val="00F97AFD"/>
    <w:rsid w:val="00F97B10"/>
    <w:rsid w:val="00F97BF5"/>
    <w:rsid w:val="00F97CEF"/>
    <w:rsid w:val="00F97E2E"/>
    <w:rsid w:val="00F97F9D"/>
    <w:rsid w:val="00FA032F"/>
    <w:rsid w:val="00FA04DB"/>
    <w:rsid w:val="00FA0534"/>
    <w:rsid w:val="00FA05C8"/>
    <w:rsid w:val="00FA0DFC"/>
    <w:rsid w:val="00FA14AB"/>
    <w:rsid w:val="00FA1C58"/>
    <w:rsid w:val="00FA1E33"/>
    <w:rsid w:val="00FA2161"/>
    <w:rsid w:val="00FA21A2"/>
    <w:rsid w:val="00FA2362"/>
    <w:rsid w:val="00FA241C"/>
    <w:rsid w:val="00FA272A"/>
    <w:rsid w:val="00FA2853"/>
    <w:rsid w:val="00FA2A7E"/>
    <w:rsid w:val="00FA2BD1"/>
    <w:rsid w:val="00FA2D0B"/>
    <w:rsid w:val="00FA2E16"/>
    <w:rsid w:val="00FA3398"/>
    <w:rsid w:val="00FA37F4"/>
    <w:rsid w:val="00FA3A25"/>
    <w:rsid w:val="00FA3BB4"/>
    <w:rsid w:val="00FA3C24"/>
    <w:rsid w:val="00FA3D1B"/>
    <w:rsid w:val="00FA3D65"/>
    <w:rsid w:val="00FA4FF8"/>
    <w:rsid w:val="00FA568C"/>
    <w:rsid w:val="00FA5D4A"/>
    <w:rsid w:val="00FA61B4"/>
    <w:rsid w:val="00FA6819"/>
    <w:rsid w:val="00FA683C"/>
    <w:rsid w:val="00FA693E"/>
    <w:rsid w:val="00FA6997"/>
    <w:rsid w:val="00FA6B8B"/>
    <w:rsid w:val="00FA6BE4"/>
    <w:rsid w:val="00FA6D80"/>
    <w:rsid w:val="00FA72A7"/>
    <w:rsid w:val="00FA7575"/>
    <w:rsid w:val="00FA7E3D"/>
    <w:rsid w:val="00FB025E"/>
    <w:rsid w:val="00FB06C1"/>
    <w:rsid w:val="00FB0CD8"/>
    <w:rsid w:val="00FB0E21"/>
    <w:rsid w:val="00FB0EE3"/>
    <w:rsid w:val="00FB1022"/>
    <w:rsid w:val="00FB12F6"/>
    <w:rsid w:val="00FB17D6"/>
    <w:rsid w:val="00FB1A14"/>
    <w:rsid w:val="00FB1B3C"/>
    <w:rsid w:val="00FB2053"/>
    <w:rsid w:val="00FB292E"/>
    <w:rsid w:val="00FB2BED"/>
    <w:rsid w:val="00FB2C88"/>
    <w:rsid w:val="00FB3314"/>
    <w:rsid w:val="00FB35AC"/>
    <w:rsid w:val="00FB3711"/>
    <w:rsid w:val="00FB394D"/>
    <w:rsid w:val="00FB3A0B"/>
    <w:rsid w:val="00FB3AC4"/>
    <w:rsid w:val="00FB3AE9"/>
    <w:rsid w:val="00FB3BC7"/>
    <w:rsid w:val="00FB3D66"/>
    <w:rsid w:val="00FB4388"/>
    <w:rsid w:val="00FB45A9"/>
    <w:rsid w:val="00FB4946"/>
    <w:rsid w:val="00FB4AA0"/>
    <w:rsid w:val="00FB4B49"/>
    <w:rsid w:val="00FB505B"/>
    <w:rsid w:val="00FB50A7"/>
    <w:rsid w:val="00FB50F5"/>
    <w:rsid w:val="00FB55AD"/>
    <w:rsid w:val="00FB5E46"/>
    <w:rsid w:val="00FB609B"/>
    <w:rsid w:val="00FB65AB"/>
    <w:rsid w:val="00FB682F"/>
    <w:rsid w:val="00FB6A80"/>
    <w:rsid w:val="00FB6ACC"/>
    <w:rsid w:val="00FB6BC1"/>
    <w:rsid w:val="00FB70D8"/>
    <w:rsid w:val="00FB70DC"/>
    <w:rsid w:val="00FB718B"/>
    <w:rsid w:val="00FB76E1"/>
    <w:rsid w:val="00FB7C6F"/>
    <w:rsid w:val="00FC00BF"/>
    <w:rsid w:val="00FC0107"/>
    <w:rsid w:val="00FC02EA"/>
    <w:rsid w:val="00FC042F"/>
    <w:rsid w:val="00FC0C50"/>
    <w:rsid w:val="00FC0DE3"/>
    <w:rsid w:val="00FC0E9E"/>
    <w:rsid w:val="00FC172B"/>
    <w:rsid w:val="00FC1BA6"/>
    <w:rsid w:val="00FC1F59"/>
    <w:rsid w:val="00FC2244"/>
    <w:rsid w:val="00FC2482"/>
    <w:rsid w:val="00FC2B3A"/>
    <w:rsid w:val="00FC3688"/>
    <w:rsid w:val="00FC3ACD"/>
    <w:rsid w:val="00FC3C28"/>
    <w:rsid w:val="00FC4A5C"/>
    <w:rsid w:val="00FC4B0A"/>
    <w:rsid w:val="00FC5099"/>
    <w:rsid w:val="00FC5224"/>
    <w:rsid w:val="00FC54B6"/>
    <w:rsid w:val="00FC55EE"/>
    <w:rsid w:val="00FC56F0"/>
    <w:rsid w:val="00FC5989"/>
    <w:rsid w:val="00FC5B4A"/>
    <w:rsid w:val="00FC5C01"/>
    <w:rsid w:val="00FC5FB2"/>
    <w:rsid w:val="00FC66CE"/>
    <w:rsid w:val="00FC69A0"/>
    <w:rsid w:val="00FC6EE4"/>
    <w:rsid w:val="00FC6F9C"/>
    <w:rsid w:val="00FC7093"/>
    <w:rsid w:val="00FC712A"/>
    <w:rsid w:val="00FC7B58"/>
    <w:rsid w:val="00FC7F6E"/>
    <w:rsid w:val="00FD0284"/>
    <w:rsid w:val="00FD040A"/>
    <w:rsid w:val="00FD04F9"/>
    <w:rsid w:val="00FD0E86"/>
    <w:rsid w:val="00FD0F2C"/>
    <w:rsid w:val="00FD105E"/>
    <w:rsid w:val="00FD11AE"/>
    <w:rsid w:val="00FD1200"/>
    <w:rsid w:val="00FD1313"/>
    <w:rsid w:val="00FD1367"/>
    <w:rsid w:val="00FD152E"/>
    <w:rsid w:val="00FD155E"/>
    <w:rsid w:val="00FD1567"/>
    <w:rsid w:val="00FD1611"/>
    <w:rsid w:val="00FD17B0"/>
    <w:rsid w:val="00FD1A20"/>
    <w:rsid w:val="00FD1B3C"/>
    <w:rsid w:val="00FD1CCB"/>
    <w:rsid w:val="00FD1DE8"/>
    <w:rsid w:val="00FD27EA"/>
    <w:rsid w:val="00FD2A27"/>
    <w:rsid w:val="00FD2A35"/>
    <w:rsid w:val="00FD2AEE"/>
    <w:rsid w:val="00FD308A"/>
    <w:rsid w:val="00FD3237"/>
    <w:rsid w:val="00FD37A4"/>
    <w:rsid w:val="00FD37D3"/>
    <w:rsid w:val="00FD37F0"/>
    <w:rsid w:val="00FD3A5E"/>
    <w:rsid w:val="00FD3BF7"/>
    <w:rsid w:val="00FD3C48"/>
    <w:rsid w:val="00FD3D74"/>
    <w:rsid w:val="00FD4346"/>
    <w:rsid w:val="00FD4401"/>
    <w:rsid w:val="00FD4679"/>
    <w:rsid w:val="00FD4857"/>
    <w:rsid w:val="00FD495D"/>
    <w:rsid w:val="00FD4B99"/>
    <w:rsid w:val="00FD4FD7"/>
    <w:rsid w:val="00FD4FE7"/>
    <w:rsid w:val="00FD52A7"/>
    <w:rsid w:val="00FD5353"/>
    <w:rsid w:val="00FD54E4"/>
    <w:rsid w:val="00FD58F3"/>
    <w:rsid w:val="00FD6839"/>
    <w:rsid w:val="00FD6B8D"/>
    <w:rsid w:val="00FD6C79"/>
    <w:rsid w:val="00FD6E13"/>
    <w:rsid w:val="00FD701A"/>
    <w:rsid w:val="00FD7196"/>
    <w:rsid w:val="00FD736E"/>
    <w:rsid w:val="00FD74A6"/>
    <w:rsid w:val="00FD74D0"/>
    <w:rsid w:val="00FD762D"/>
    <w:rsid w:val="00FD7E91"/>
    <w:rsid w:val="00FE0015"/>
    <w:rsid w:val="00FE01A6"/>
    <w:rsid w:val="00FE03B9"/>
    <w:rsid w:val="00FE0606"/>
    <w:rsid w:val="00FE0CFF"/>
    <w:rsid w:val="00FE0DA8"/>
    <w:rsid w:val="00FE0F9C"/>
    <w:rsid w:val="00FE1667"/>
    <w:rsid w:val="00FE16A7"/>
    <w:rsid w:val="00FE180E"/>
    <w:rsid w:val="00FE1AC0"/>
    <w:rsid w:val="00FE1B93"/>
    <w:rsid w:val="00FE1D86"/>
    <w:rsid w:val="00FE1F3C"/>
    <w:rsid w:val="00FE2091"/>
    <w:rsid w:val="00FE20BF"/>
    <w:rsid w:val="00FE2237"/>
    <w:rsid w:val="00FE2290"/>
    <w:rsid w:val="00FE2761"/>
    <w:rsid w:val="00FE2D18"/>
    <w:rsid w:val="00FE2D43"/>
    <w:rsid w:val="00FE312A"/>
    <w:rsid w:val="00FE33BD"/>
    <w:rsid w:val="00FE35CB"/>
    <w:rsid w:val="00FE35DB"/>
    <w:rsid w:val="00FE37B1"/>
    <w:rsid w:val="00FE3A97"/>
    <w:rsid w:val="00FE3AF9"/>
    <w:rsid w:val="00FE4550"/>
    <w:rsid w:val="00FE47C3"/>
    <w:rsid w:val="00FE4A51"/>
    <w:rsid w:val="00FE51D9"/>
    <w:rsid w:val="00FE5591"/>
    <w:rsid w:val="00FE5975"/>
    <w:rsid w:val="00FE5A4B"/>
    <w:rsid w:val="00FE5B28"/>
    <w:rsid w:val="00FE5CA3"/>
    <w:rsid w:val="00FE5EEC"/>
    <w:rsid w:val="00FE6015"/>
    <w:rsid w:val="00FE6044"/>
    <w:rsid w:val="00FE63DE"/>
    <w:rsid w:val="00FE64D6"/>
    <w:rsid w:val="00FE68F3"/>
    <w:rsid w:val="00FE6BBE"/>
    <w:rsid w:val="00FE6EB2"/>
    <w:rsid w:val="00FE6F9B"/>
    <w:rsid w:val="00FE75DF"/>
    <w:rsid w:val="00FE77DF"/>
    <w:rsid w:val="00FE782D"/>
    <w:rsid w:val="00FE7CD9"/>
    <w:rsid w:val="00FE7D24"/>
    <w:rsid w:val="00FE7E54"/>
    <w:rsid w:val="00FF007D"/>
    <w:rsid w:val="00FF0629"/>
    <w:rsid w:val="00FF066B"/>
    <w:rsid w:val="00FF0A80"/>
    <w:rsid w:val="00FF0AB2"/>
    <w:rsid w:val="00FF0B48"/>
    <w:rsid w:val="00FF0C84"/>
    <w:rsid w:val="00FF0D0A"/>
    <w:rsid w:val="00FF0DE5"/>
    <w:rsid w:val="00FF0F49"/>
    <w:rsid w:val="00FF0F89"/>
    <w:rsid w:val="00FF101D"/>
    <w:rsid w:val="00FF19DD"/>
    <w:rsid w:val="00FF1BC8"/>
    <w:rsid w:val="00FF1CFB"/>
    <w:rsid w:val="00FF1FE5"/>
    <w:rsid w:val="00FF20E4"/>
    <w:rsid w:val="00FF2230"/>
    <w:rsid w:val="00FF2449"/>
    <w:rsid w:val="00FF26D3"/>
    <w:rsid w:val="00FF2DD9"/>
    <w:rsid w:val="00FF2DFE"/>
    <w:rsid w:val="00FF2E1D"/>
    <w:rsid w:val="00FF3391"/>
    <w:rsid w:val="00FF39AA"/>
    <w:rsid w:val="00FF3D8F"/>
    <w:rsid w:val="00FF4173"/>
    <w:rsid w:val="00FF471B"/>
    <w:rsid w:val="00FF474D"/>
    <w:rsid w:val="00FF5636"/>
    <w:rsid w:val="00FF57B1"/>
    <w:rsid w:val="00FF65C9"/>
    <w:rsid w:val="00FF694D"/>
    <w:rsid w:val="00FF69FE"/>
    <w:rsid w:val="00FF6C60"/>
    <w:rsid w:val="00FF6E63"/>
    <w:rsid w:val="00FF6ECD"/>
    <w:rsid w:val="00FF6FE3"/>
    <w:rsid w:val="00FF7203"/>
    <w:rsid w:val="00FF74C4"/>
    <w:rsid w:val="00FF7508"/>
    <w:rsid w:val="00FF765F"/>
    <w:rsid w:val="00FF770C"/>
    <w:rsid w:val="00FF7712"/>
    <w:rsid w:val="00FF7902"/>
    <w:rsid w:val="00FF792E"/>
    <w:rsid w:val="7E5AE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2E5C4B"/>
  <w15:docId w15:val="{8469EDB7-899E-4768-9AA9-80438D10D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23E"/>
    <w:pPr>
      <w:spacing w:after="200" w:line="276" w:lineRule="auto"/>
    </w:pPr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2799C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  <w:lang w:eastAsia="en-GB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E771C6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locked/>
    <w:rsid w:val="004F72C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locked/>
    <w:rsid w:val="00054287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2799C"/>
    <w:rPr>
      <w:rFonts w:ascii="Cambria" w:hAnsi="Cambria" w:cs="Times New Roman"/>
      <w:b/>
      <w:color w:val="365F91"/>
      <w:sz w:val="28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E771C6"/>
    <w:rPr>
      <w:rFonts w:ascii="Cambria" w:hAnsi="Cambria" w:cs="Times New Roman"/>
      <w:b/>
      <w:bCs/>
      <w:color w:val="4F81BD"/>
      <w:sz w:val="26"/>
      <w:szCs w:val="26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2E7558"/>
    <w:pPr>
      <w:spacing w:after="0" w:line="240" w:lineRule="auto"/>
    </w:pPr>
    <w:rPr>
      <w:rFonts w:ascii="Tahoma" w:hAnsi="Tahoma"/>
      <w:sz w:val="16"/>
      <w:szCs w:val="16"/>
      <w:lang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E7558"/>
    <w:rPr>
      <w:rFonts w:ascii="Tahoma" w:hAnsi="Tahoma" w:cs="Times New Roman"/>
      <w:sz w:val="16"/>
    </w:rPr>
  </w:style>
  <w:style w:type="character" w:styleId="Strong">
    <w:name w:val="Strong"/>
    <w:basedOn w:val="DefaultParagraphFont"/>
    <w:uiPriority w:val="22"/>
    <w:qFormat/>
    <w:locked/>
    <w:rsid w:val="00E06580"/>
    <w:rPr>
      <w:rFonts w:cs="Times New Roman"/>
      <w:b/>
    </w:rPr>
  </w:style>
  <w:style w:type="character" w:styleId="Hyperlink">
    <w:name w:val="Hyperlink"/>
    <w:basedOn w:val="DefaultParagraphFont"/>
    <w:uiPriority w:val="99"/>
    <w:rsid w:val="00F67850"/>
    <w:rPr>
      <w:rFonts w:cs="Times New Roman"/>
      <w:color w:val="0000FF"/>
      <w:u w:val="single"/>
    </w:rPr>
  </w:style>
  <w:style w:type="character" w:styleId="Emphasis">
    <w:name w:val="Emphasis"/>
    <w:basedOn w:val="DefaultParagraphFont"/>
    <w:uiPriority w:val="20"/>
    <w:qFormat/>
    <w:locked/>
    <w:rsid w:val="00153E05"/>
    <w:rPr>
      <w:rFonts w:cs="Times New Roman"/>
      <w:b/>
    </w:rPr>
  </w:style>
  <w:style w:type="character" w:customStyle="1" w:styleId="st1">
    <w:name w:val="st1"/>
    <w:uiPriority w:val="99"/>
    <w:rsid w:val="007C615A"/>
  </w:style>
  <w:style w:type="paragraph" w:styleId="Subtitle">
    <w:name w:val="Subtitle"/>
    <w:basedOn w:val="Normal"/>
    <w:next w:val="Normal"/>
    <w:link w:val="SubtitleChar"/>
    <w:uiPriority w:val="99"/>
    <w:qFormat/>
    <w:locked/>
    <w:rsid w:val="00BC7A4C"/>
    <w:pPr>
      <w:spacing w:after="60"/>
      <w:jc w:val="center"/>
      <w:outlineLvl w:val="1"/>
    </w:pPr>
    <w:rPr>
      <w:rFonts w:ascii="Cambria" w:eastAsia="Times New Roman" w:hAnsi="Cambria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BC7A4C"/>
    <w:rPr>
      <w:rFonts w:ascii="Cambria" w:hAnsi="Cambria" w:cs="Times New Roman"/>
      <w:sz w:val="24"/>
      <w:lang w:eastAsia="en-US"/>
    </w:rPr>
  </w:style>
  <w:style w:type="paragraph" w:styleId="ListParagraph">
    <w:name w:val="List Paragraph"/>
    <w:basedOn w:val="Normal"/>
    <w:uiPriority w:val="99"/>
    <w:qFormat/>
    <w:rsid w:val="00F219A8"/>
    <w:pPr>
      <w:ind w:left="720"/>
      <w:contextualSpacing/>
    </w:pPr>
  </w:style>
  <w:style w:type="paragraph" w:styleId="NoSpacing">
    <w:name w:val="No Spacing"/>
    <w:uiPriority w:val="1"/>
    <w:qFormat/>
    <w:rsid w:val="0082666C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54287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rsid w:val="004F72C7"/>
    <w:rPr>
      <w:rFonts w:asciiTheme="majorHAnsi" w:eastAsiaTheme="majorEastAsia" w:hAnsiTheme="majorHAnsi" w:cstheme="majorBidi"/>
      <w:b/>
      <w:bCs/>
      <w:color w:val="4F81BD" w:themeColor="accent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0CA898B41DB14F8CBB2D3FD73475F3" ma:contentTypeVersion="4" ma:contentTypeDescription="Create a new document." ma:contentTypeScope="" ma:versionID="220abe3828d993c9c47836d2337e3d28">
  <xsd:schema xmlns:xsd="http://www.w3.org/2001/XMLSchema" xmlns:xs="http://www.w3.org/2001/XMLSchema" xmlns:p="http://schemas.microsoft.com/office/2006/metadata/properties" xmlns:ns2="7906249c-937c-4a3a-9984-5c9bd2f8037a" targetNamespace="http://schemas.microsoft.com/office/2006/metadata/properties" ma:root="true" ma:fieldsID="4742686d4cbf6127e0997b0264abc894" ns2:_="">
    <xsd:import namespace="7906249c-937c-4a3a-9984-5c9bd2f803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06249c-937c-4a3a-9984-5c9bd2f803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8825D7-577E-4664-806E-E13E1C80D9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5F885B-D016-42B5-996D-00BE534874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757B1C-D4C9-4C9C-A0D3-726CEAD483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06249c-937c-4a3a-9984-5c9bd2f803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Poole</dc:creator>
  <cp:keywords/>
  <dc:description/>
  <cp:lastModifiedBy>kern</cp:lastModifiedBy>
  <cp:revision>2</cp:revision>
  <cp:lastPrinted>2026-07-10T10:39:00Z</cp:lastPrinted>
  <dcterms:created xsi:type="dcterms:W3CDTF">2026-07-15T20:39:00Z</dcterms:created>
  <dcterms:modified xsi:type="dcterms:W3CDTF">2026-07-15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0CA898B41DB14F8CBB2D3FD73475F3</vt:lpwstr>
  </property>
  <property fmtid="{D5CDD505-2E9C-101B-9397-08002B2CF9AE}" pid="3" name="Order">
    <vt:r8>56798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</Properties>
</file>